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657C" w:rsidRDefault="00AC29EC" w:rsidP="00B2657C">
      <w:pPr>
        <w:jc w:val="center"/>
      </w:pPr>
      <w:r>
        <w:rPr>
          <w:noProof/>
          <w:lang w:eastAsia="pt-BR"/>
        </w:rPr>
        <w:drawing>
          <wp:anchor distT="0" distB="0" distL="114300" distR="114300" simplePos="0" relativeHeight="251645952" behindDoc="0" locked="0" layoutInCell="1" allowOverlap="1">
            <wp:simplePos x="0" y="0"/>
            <wp:positionH relativeFrom="column">
              <wp:posOffset>1564005</wp:posOffset>
            </wp:positionH>
            <wp:positionV relativeFrom="paragraph">
              <wp:posOffset>-635</wp:posOffset>
            </wp:positionV>
            <wp:extent cx="2484120" cy="2484120"/>
            <wp:effectExtent l="0" t="0" r="0" b="0"/>
            <wp:wrapNone/>
            <wp:docPr id="32" name="Imagem 32" descr="C:\Users\user\AppData\Local\Microsoft\Windows\INetCache\Content.Word\ve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Microsoft\Windows\INetCache\Content.Word\vecto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</w:p>
    <w:p w:rsidR="00B2657C" w:rsidRDefault="00B2657C"/>
    <w:p w:rsidR="00B2657C" w:rsidRDefault="00B2657C"/>
    <w:p w:rsidR="00AC29EC" w:rsidRDefault="00AC29EC"/>
    <w:p w:rsidR="00AC29EC" w:rsidRDefault="00AC29EC"/>
    <w:p w:rsidR="009A44F5" w:rsidRDefault="009A44F5"/>
    <w:p w:rsidR="00AC29EC" w:rsidRDefault="00AC29EC">
      <w:bookmarkStart w:id="0" w:name="_GoBack"/>
      <w:bookmarkEnd w:id="0"/>
    </w:p>
    <w:p w:rsidR="00B2657C" w:rsidRDefault="00145D5A">
      <w:r>
        <w:rPr>
          <w:noProof/>
          <w:lang w:eastAsia="pt-BR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2150745</wp:posOffset>
            </wp:positionH>
            <wp:positionV relativeFrom="paragraph">
              <wp:posOffset>100330</wp:posOffset>
            </wp:positionV>
            <wp:extent cx="1367790" cy="1367790"/>
            <wp:effectExtent l="0" t="0" r="0" b="0"/>
            <wp:wrapNone/>
            <wp:docPr id="34" name="Imagem 34" descr="https://code-maven.com/img/angularj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ode-maven.com/img/angularj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136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C29EC" w:rsidRDefault="00AC29EC" w:rsidP="00AC29EC">
      <w:pPr>
        <w:jc w:val="center"/>
        <w:rPr>
          <w:sz w:val="44"/>
        </w:rPr>
      </w:pPr>
    </w:p>
    <w:p w:rsidR="00AC29EC" w:rsidRDefault="00AC29EC" w:rsidP="00AC29EC">
      <w:pPr>
        <w:jc w:val="center"/>
        <w:rPr>
          <w:sz w:val="44"/>
        </w:rPr>
      </w:pPr>
    </w:p>
    <w:p w:rsidR="00AC29EC" w:rsidRDefault="00AC29EC" w:rsidP="00AC29EC">
      <w:pPr>
        <w:jc w:val="center"/>
        <w:rPr>
          <w:sz w:val="44"/>
        </w:rPr>
      </w:pPr>
    </w:p>
    <w:p w:rsidR="00AC29EC" w:rsidRDefault="00AC29EC" w:rsidP="00AC29EC">
      <w:pPr>
        <w:jc w:val="center"/>
        <w:rPr>
          <w:sz w:val="44"/>
        </w:rPr>
      </w:pPr>
    </w:p>
    <w:p w:rsidR="00AC29EC" w:rsidRPr="00AC29EC" w:rsidRDefault="00B2657C" w:rsidP="00AC29EC">
      <w:pPr>
        <w:jc w:val="center"/>
      </w:pPr>
      <w:r w:rsidRPr="00B2657C">
        <w:rPr>
          <w:sz w:val="44"/>
        </w:rPr>
        <w:t>Desenvolvimento Web com AngularJS</w:t>
      </w:r>
      <w:r w:rsidR="00AC29EC">
        <w:rPr>
          <w:sz w:val="44"/>
        </w:rPr>
        <w:br/>
      </w:r>
      <w:r w:rsidR="00AC29EC" w:rsidRPr="00AC29EC">
        <w:rPr>
          <w:sz w:val="36"/>
        </w:rPr>
        <w:t>2017</w:t>
      </w:r>
      <w:r w:rsidR="009F4E44">
        <w:br w:type="page"/>
      </w:r>
    </w:p>
    <w:sdt>
      <w:sdtPr>
        <w:rPr>
          <w:rFonts w:eastAsiaTheme="minorEastAsia" w:cstheme="minorBidi"/>
          <w:caps w:val="0"/>
          <w:spacing w:val="0"/>
          <w:sz w:val="21"/>
          <w:szCs w:val="21"/>
        </w:rPr>
        <w:id w:val="-131880426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9F4E44" w:rsidRDefault="009F4E44">
          <w:pPr>
            <w:pStyle w:val="CabealhodoSumrio"/>
          </w:pPr>
          <w:r>
            <w:t>Sumário</w:t>
          </w:r>
        </w:p>
        <w:p w:rsidR="009F4E44" w:rsidRDefault="009F4E44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3818043" w:history="1">
            <w:r w:rsidRPr="00567D0A">
              <w:rPr>
                <w:rStyle w:val="Hyperlink"/>
                <w:noProof/>
              </w:rPr>
              <w:t>World Wide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44" w:history="1">
            <w:r w:rsidR="009F4E44" w:rsidRPr="00567D0A">
              <w:rPr>
                <w:rStyle w:val="Hyperlink"/>
                <w:noProof/>
              </w:rPr>
              <w:t>Surgiment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4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45" w:history="1">
            <w:r w:rsidR="009F4E44" w:rsidRPr="00567D0A">
              <w:rPr>
                <w:rStyle w:val="Hyperlink"/>
                <w:noProof/>
              </w:rPr>
              <w:t>Como funcion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4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46" w:history="1">
            <w:r w:rsidR="009F4E44" w:rsidRPr="00567D0A">
              <w:rPr>
                <w:rStyle w:val="Hyperlink"/>
                <w:noProof/>
              </w:rPr>
              <w:t>WEB 2.0 e SP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4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47" w:history="1">
            <w:r w:rsidR="009F4E44" w:rsidRPr="00567D0A">
              <w:rPr>
                <w:rStyle w:val="Hyperlink"/>
                <w:noProof/>
              </w:rPr>
              <w:t>Páginas dinâmic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4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48" w:history="1">
            <w:r w:rsidR="009F4E44" w:rsidRPr="00567D0A">
              <w:rPr>
                <w:rStyle w:val="Hyperlink"/>
                <w:noProof/>
              </w:rPr>
              <w:t>Web 2.0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4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49" w:history="1">
            <w:r w:rsidR="009F4E44" w:rsidRPr="00567D0A">
              <w:rPr>
                <w:rStyle w:val="Hyperlink"/>
                <w:noProof/>
              </w:rPr>
              <w:t>Single Page Application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4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0" w:history="1">
            <w:r w:rsidR="009F4E44" w:rsidRPr="00567D0A">
              <w:rPr>
                <w:rStyle w:val="Hyperlink"/>
                <w:noProof/>
              </w:rPr>
              <w:t>Camad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51" w:history="1">
            <w:r w:rsidR="009F4E44" w:rsidRPr="00567D0A">
              <w:rPr>
                <w:rStyle w:val="Hyperlink"/>
                <w:noProof/>
              </w:rPr>
              <w:t>HyperText Markup Language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2" w:history="1">
            <w:r w:rsidR="009F4E44" w:rsidRPr="00567D0A">
              <w:rPr>
                <w:rStyle w:val="Hyperlink"/>
                <w:noProof/>
              </w:rPr>
              <w:t>Introdu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3" w:history="1">
            <w:r w:rsidR="009F4E44" w:rsidRPr="00567D0A">
              <w:rPr>
                <w:rStyle w:val="Hyperlink"/>
                <w:noProof/>
              </w:rPr>
              <w:t>Estrutur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4" w:history="1">
            <w:r w:rsidR="009F4E44" w:rsidRPr="00567D0A">
              <w:rPr>
                <w:rStyle w:val="Hyperlink"/>
                <w:noProof/>
              </w:rPr>
              <w:t>Elementos e tags existent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5" w:history="1">
            <w:r w:rsidR="009F4E44" w:rsidRPr="00567D0A">
              <w:rPr>
                <w:rStyle w:val="Hyperlink"/>
                <w:noProof/>
              </w:rPr>
              <w:t>Comentário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3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6" w:history="1">
            <w:r w:rsidR="009F4E44" w:rsidRPr="00567D0A">
              <w:rPr>
                <w:rStyle w:val="Hyperlink"/>
                <w:noProof/>
              </w:rPr>
              <w:t>HTML5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57" w:history="1">
            <w:r w:rsidR="009F4E44" w:rsidRPr="00567D0A">
              <w:rPr>
                <w:rStyle w:val="Hyperlink"/>
                <w:noProof/>
              </w:rPr>
              <w:t>Surgiment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58" w:history="1">
            <w:r w:rsidR="009F4E44" w:rsidRPr="00567D0A">
              <w:rPr>
                <w:rStyle w:val="Hyperlink"/>
                <w:noProof/>
              </w:rPr>
              <w:t>DOCTYPE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59" w:history="1">
            <w:r w:rsidR="009F4E44" w:rsidRPr="00567D0A">
              <w:rPr>
                <w:rStyle w:val="Hyperlink"/>
                <w:noProof/>
              </w:rPr>
              <w:t>HTML Semântic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5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60" w:history="1">
            <w:r w:rsidR="009F4E44" w:rsidRPr="00567D0A">
              <w:rPr>
                <w:rStyle w:val="Hyperlink"/>
                <w:noProof/>
              </w:rPr>
              <w:t>Cascading Style Sheet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61" w:history="1">
            <w:r w:rsidR="009F4E44" w:rsidRPr="00567D0A">
              <w:rPr>
                <w:rStyle w:val="Hyperlink"/>
                <w:noProof/>
              </w:rPr>
              <w:t>Introdu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62" w:history="1">
            <w:r w:rsidR="009F4E44" w:rsidRPr="00567D0A">
              <w:rPr>
                <w:rStyle w:val="Hyperlink"/>
                <w:noProof/>
              </w:rPr>
              <w:t>Estrutur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63" w:history="1">
            <w:r w:rsidR="009F4E44" w:rsidRPr="00567D0A">
              <w:rPr>
                <w:rStyle w:val="Hyperlink"/>
                <w:noProof/>
              </w:rPr>
              <w:t>Aplica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4" w:history="1">
            <w:r w:rsidR="009F4E44" w:rsidRPr="00567D0A">
              <w:rPr>
                <w:rStyle w:val="Hyperlink"/>
                <w:noProof/>
              </w:rPr>
              <w:t>Inline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5" w:history="1">
            <w:r w:rsidR="009F4E44" w:rsidRPr="00567D0A">
              <w:rPr>
                <w:rStyle w:val="Hyperlink"/>
                <w:noProof/>
              </w:rPr>
              <w:t>Folha de estilos intern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6" w:history="1">
            <w:r w:rsidR="009F4E44" w:rsidRPr="00567D0A">
              <w:rPr>
                <w:rStyle w:val="Hyperlink"/>
                <w:noProof/>
              </w:rPr>
              <w:t>Folha de estilos extern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1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7" w:history="1">
            <w:r w:rsidR="009F4E44" w:rsidRPr="00567D0A">
              <w:rPr>
                <w:rStyle w:val="Hyperlink"/>
                <w:noProof/>
              </w:rPr>
              <w:t>Cor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2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8" w:history="1">
            <w:r w:rsidR="009F4E44" w:rsidRPr="00567D0A">
              <w:rPr>
                <w:rStyle w:val="Hyperlink"/>
                <w:noProof/>
              </w:rPr>
              <w:t>Text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2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9" w:history="1">
            <w:r w:rsidR="009F4E44" w:rsidRPr="00567D0A">
              <w:rPr>
                <w:rStyle w:val="Hyperlink"/>
                <w:noProof/>
              </w:rPr>
              <w:t>Bord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6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2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0" w:history="1">
            <w:r w:rsidR="009F4E44" w:rsidRPr="00567D0A">
              <w:rPr>
                <w:rStyle w:val="Hyperlink"/>
                <w:noProof/>
              </w:rPr>
              <w:t>Seletor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2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1" w:history="1">
            <w:r w:rsidR="009F4E44" w:rsidRPr="00567D0A">
              <w:rPr>
                <w:rStyle w:val="Hyperlink"/>
                <w:noProof/>
              </w:rPr>
              <w:t>Combinador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72" w:history="1">
            <w:r w:rsidR="009F4E44" w:rsidRPr="00567D0A">
              <w:rPr>
                <w:rStyle w:val="Hyperlink"/>
                <w:noProof/>
              </w:rPr>
              <w:t>JavaScript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3" w:history="1">
            <w:r w:rsidR="009F4E44" w:rsidRPr="00567D0A">
              <w:rPr>
                <w:rStyle w:val="Hyperlink"/>
                <w:noProof/>
              </w:rPr>
              <w:t>Surgiment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4" w:history="1">
            <w:r w:rsidR="009F4E44" w:rsidRPr="00567D0A">
              <w:rPr>
                <w:rStyle w:val="Hyperlink"/>
                <w:noProof/>
              </w:rPr>
              <w:t>ECMAScript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5" w:history="1">
            <w:r w:rsidR="009F4E44" w:rsidRPr="00567D0A">
              <w:rPr>
                <w:rStyle w:val="Hyperlink"/>
                <w:noProof/>
              </w:rPr>
              <w:t>Us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6" w:history="1">
            <w:r w:rsidR="009F4E44" w:rsidRPr="00567D0A">
              <w:rPr>
                <w:rStyle w:val="Hyperlink"/>
                <w:noProof/>
              </w:rPr>
              <w:t>Estrutur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7" w:history="1">
            <w:r w:rsidR="009F4E44" w:rsidRPr="00567D0A">
              <w:rPr>
                <w:rStyle w:val="Hyperlink"/>
                <w:noProof/>
              </w:rPr>
              <w:t>Variávei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8" w:history="1">
            <w:r w:rsidR="009F4E44" w:rsidRPr="00567D0A">
              <w:rPr>
                <w:rStyle w:val="Hyperlink"/>
                <w:noProof/>
              </w:rPr>
              <w:t>String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9" w:history="1">
            <w:r w:rsidR="009F4E44" w:rsidRPr="00567D0A">
              <w:rPr>
                <w:rStyle w:val="Hyperlink"/>
                <w:noProof/>
              </w:rPr>
              <w:t xml:space="preserve">Ponto e vírgula </w:t>
            </w:r>
            <w:r w:rsidR="009F4E44" w:rsidRPr="00567D0A">
              <w:rPr>
                <w:rStyle w:val="Hyperlink"/>
                <w:rFonts w:ascii="Consolas" w:hAnsi="Consolas"/>
                <w:noProof/>
              </w:rPr>
              <w:t>;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7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0" w:history="1">
            <w:r w:rsidR="009F4E44" w:rsidRPr="00567D0A">
              <w:rPr>
                <w:rStyle w:val="Hyperlink"/>
                <w:noProof/>
              </w:rPr>
              <w:t>Comentário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1" w:history="1">
            <w:r w:rsidR="009F4E44" w:rsidRPr="00567D0A">
              <w:rPr>
                <w:rStyle w:val="Hyperlink"/>
                <w:noProof/>
              </w:rPr>
              <w:t>Compara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2" w:history="1">
            <w:r w:rsidR="009F4E44" w:rsidRPr="00567D0A">
              <w:rPr>
                <w:rStyle w:val="Hyperlink"/>
                <w:noProof/>
              </w:rPr>
              <w:t>null e undefined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3" w:history="1">
            <w:r w:rsidR="009F4E44" w:rsidRPr="00567D0A">
              <w:rPr>
                <w:rStyle w:val="Hyperlink"/>
                <w:noProof/>
              </w:rPr>
              <w:t>typeof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3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84" w:history="1">
            <w:r w:rsidR="009F4E44" w:rsidRPr="00567D0A">
              <w:rPr>
                <w:rStyle w:val="Hyperlink"/>
                <w:noProof/>
              </w:rPr>
              <w:t>Aplica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5" w:history="1">
            <w:r w:rsidR="009F4E44" w:rsidRPr="00567D0A">
              <w:rPr>
                <w:rStyle w:val="Hyperlink"/>
                <w:noProof/>
              </w:rPr>
              <w:t>Código embutid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6" w:history="1">
            <w:r w:rsidR="009F4E44" w:rsidRPr="00567D0A">
              <w:rPr>
                <w:rStyle w:val="Hyperlink"/>
                <w:noProof/>
              </w:rPr>
              <w:t>Arquivo extern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1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7" w:history="1">
            <w:r w:rsidR="009F4E44" w:rsidRPr="00567D0A">
              <w:rPr>
                <w:rStyle w:val="Hyperlink"/>
                <w:noProof/>
              </w:rPr>
              <w:t>Caixas de diálog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1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8" w:history="1">
            <w:r w:rsidR="009F4E44" w:rsidRPr="00567D0A">
              <w:rPr>
                <w:rStyle w:val="Hyperlink"/>
                <w:noProof/>
              </w:rPr>
              <w:t>Document Object Model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3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9" w:history="1">
            <w:r w:rsidR="009F4E44" w:rsidRPr="00567D0A">
              <w:rPr>
                <w:rStyle w:val="Hyperlink"/>
                <w:noProof/>
              </w:rPr>
              <w:t>Uso estrit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8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0" w:history="1">
            <w:r w:rsidR="009F4E44" w:rsidRPr="00567D0A">
              <w:rPr>
                <w:rStyle w:val="Hyperlink"/>
                <w:noProof/>
              </w:rPr>
              <w:t>Funçõ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1" w:history="1">
            <w:r w:rsidR="009F4E44" w:rsidRPr="00567D0A">
              <w:rPr>
                <w:rStyle w:val="Hyperlink"/>
                <w:noProof/>
              </w:rPr>
              <w:t>Vetor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4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2" w:history="1">
            <w:r w:rsidR="009F4E44" w:rsidRPr="00567D0A">
              <w:rPr>
                <w:rStyle w:val="Hyperlink"/>
                <w:noProof/>
              </w:rPr>
              <w:t>Objeto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2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3" w:history="1">
            <w:r w:rsidR="009F4E44" w:rsidRPr="00567D0A">
              <w:rPr>
                <w:rStyle w:val="Hyperlink"/>
                <w:noProof/>
              </w:rPr>
              <w:t>JavaScript Object Notation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94" w:history="1">
            <w:r w:rsidR="009F4E44" w:rsidRPr="00567D0A">
              <w:rPr>
                <w:rStyle w:val="Hyperlink"/>
                <w:noProof/>
              </w:rPr>
              <w:t>AngularJ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95" w:history="1">
            <w:r w:rsidR="009F4E44" w:rsidRPr="00567D0A">
              <w:rPr>
                <w:rStyle w:val="Hyperlink"/>
                <w:noProof/>
              </w:rPr>
              <w:t>Defini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96" w:history="1">
            <w:r w:rsidR="009F4E44" w:rsidRPr="00567D0A">
              <w:rPr>
                <w:rStyle w:val="Hyperlink"/>
                <w:noProof/>
              </w:rPr>
              <w:t>Inicializa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97" w:history="1">
            <w:r w:rsidR="009F4E44" w:rsidRPr="00567D0A">
              <w:rPr>
                <w:rStyle w:val="Hyperlink"/>
                <w:noProof/>
              </w:rPr>
              <w:t>Controller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8" w:history="1">
            <w:r w:rsidR="009F4E44" w:rsidRPr="00567D0A">
              <w:rPr>
                <w:rStyle w:val="Hyperlink"/>
                <w:noProof/>
              </w:rPr>
              <w:t>Data binding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9" w:history="1">
            <w:r w:rsidR="009F4E44" w:rsidRPr="00567D0A">
              <w:rPr>
                <w:rStyle w:val="Hyperlink"/>
                <w:noProof/>
              </w:rPr>
              <w:t>$scope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09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0" w:history="1">
            <w:r w:rsidR="009F4E44" w:rsidRPr="00567D0A">
              <w:rPr>
                <w:rStyle w:val="Hyperlink"/>
                <w:noProof/>
              </w:rPr>
              <w:t>$watch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5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01" w:history="1">
            <w:r w:rsidR="009F4E44" w:rsidRPr="00567D0A">
              <w:rPr>
                <w:rStyle w:val="Hyperlink"/>
                <w:noProof/>
              </w:rPr>
              <w:t>Diretiv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2" w:history="1">
            <w:r w:rsidR="009F4E44" w:rsidRPr="00567D0A">
              <w:rPr>
                <w:rStyle w:val="Hyperlink"/>
                <w:noProof/>
              </w:rPr>
              <w:t>Diretivas nativ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3" w:history="1">
            <w:r w:rsidR="009F4E44" w:rsidRPr="00567D0A">
              <w:rPr>
                <w:rStyle w:val="Hyperlink"/>
                <w:noProof/>
              </w:rPr>
              <w:t>Diretivas customizad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2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04" w:history="1">
            <w:r w:rsidR="009F4E44" w:rsidRPr="00567D0A">
              <w:rPr>
                <w:rStyle w:val="Hyperlink"/>
                <w:noProof/>
              </w:rPr>
              <w:t>controller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5" w:history="1">
            <w:r w:rsidR="009F4E44" w:rsidRPr="00567D0A">
              <w:rPr>
                <w:rStyle w:val="Hyperlink"/>
                <w:noProof/>
              </w:rPr>
              <w:t>Diretiva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06" w:history="1">
            <w:r w:rsidR="009F4E44" w:rsidRPr="00567D0A">
              <w:rPr>
                <w:rStyle w:val="Hyperlink"/>
                <w:noProof/>
              </w:rPr>
              <w:t>Component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7" w:history="1">
            <w:r w:rsidR="009F4E44" w:rsidRPr="00567D0A">
              <w:rPr>
                <w:rStyle w:val="Hyperlink"/>
                <w:noProof/>
              </w:rPr>
              <w:t>Utilização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8" w:history="1">
            <w:r w:rsidR="009F4E44" w:rsidRPr="00567D0A">
              <w:rPr>
                <w:rStyle w:val="Hyperlink"/>
                <w:noProof/>
              </w:rPr>
              <w:t>binding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6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9" w:history="1">
            <w:r w:rsidR="009F4E44" w:rsidRPr="00567D0A">
              <w:rPr>
                <w:rStyle w:val="Hyperlink"/>
                <w:noProof/>
              </w:rPr>
              <w:t>Componente vs Diretiv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0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0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10" w:history="1">
            <w:r w:rsidR="009F4E44" w:rsidRPr="00567D0A">
              <w:rPr>
                <w:rStyle w:val="Hyperlink"/>
                <w:noProof/>
              </w:rPr>
              <w:t>Obtendo dado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1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1" w:history="1">
            <w:r w:rsidR="009F4E44" w:rsidRPr="00567D0A">
              <w:rPr>
                <w:rStyle w:val="Hyperlink"/>
                <w:noProof/>
              </w:rPr>
              <w:t>AJAX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1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2" w:history="1">
            <w:r w:rsidR="009F4E44" w:rsidRPr="00567D0A">
              <w:rPr>
                <w:rStyle w:val="Hyperlink"/>
                <w:noProof/>
              </w:rPr>
              <w:t>XMLHttpRequest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2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3" w:history="1">
            <w:r w:rsidR="009F4E44" w:rsidRPr="00567D0A">
              <w:rPr>
                <w:rStyle w:val="Hyperlink"/>
                <w:noProof/>
              </w:rPr>
              <w:t>jQuery.ajax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3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4" w:history="1">
            <w:r w:rsidR="009F4E44" w:rsidRPr="00567D0A">
              <w:rPr>
                <w:rStyle w:val="Hyperlink"/>
                <w:noProof/>
              </w:rPr>
              <w:t>$http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4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3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5" w:history="1">
            <w:r w:rsidR="009F4E44" w:rsidRPr="00567D0A">
              <w:rPr>
                <w:rStyle w:val="Hyperlink"/>
                <w:noProof/>
              </w:rPr>
              <w:t>Promis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5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4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16" w:history="1">
            <w:r w:rsidR="009F4E44" w:rsidRPr="00567D0A">
              <w:rPr>
                <w:rStyle w:val="Hyperlink"/>
                <w:noProof/>
              </w:rPr>
              <w:t>Serviço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6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5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7" w:history="1">
            <w:r w:rsidR="009F4E44" w:rsidRPr="00567D0A">
              <w:rPr>
                <w:rStyle w:val="Hyperlink"/>
                <w:noProof/>
              </w:rPr>
              <w:t>Factori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7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6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8" w:history="1">
            <w:r w:rsidR="009F4E44" w:rsidRPr="00567D0A">
              <w:rPr>
                <w:rStyle w:val="Hyperlink"/>
                <w:noProof/>
              </w:rPr>
              <w:t>Services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8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19" w:history="1">
            <w:r w:rsidR="009F4E44" w:rsidRPr="00567D0A">
              <w:rPr>
                <w:rStyle w:val="Hyperlink"/>
                <w:noProof/>
              </w:rPr>
              <w:t>Injeção de dependênci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19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7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0" w:history="1">
            <w:r w:rsidR="009F4E44" w:rsidRPr="00567D0A">
              <w:rPr>
                <w:rStyle w:val="Hyperlink"/>
                <w:noProof/>
              </w:rPr>
              <w:t>Anotação implícit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20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1" w:history="1">
            <w:r w:rsidR="009F4E44" w:rsidRPr="00567D0A">
              <w:rPr>
                <w:rStyle w:val="Hyperlink"/>
                <w:noProof/>
              </w:rPr>
              <w:t>Anotação Inline Array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21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8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2" w:history="1">
            <w:r w:rsidR="009F4E44" w:rsidRPr="00567D0A">
              <w:rPr>
                <w:rStyle w:val="Hyperlink"/>
                <w:noProof/>
              </w:rPr>
              <w:t xml:space="preserve">Anotação com propriedade </w:t>
            </w:r>
            <w:r w:rsidR="009F4E44" w:rsidRPr="00567D0A">
              <w:rPr>
                <w:rStyle w:val="Hyperlink"/>
                <w:rFonts w:ascii="Consolas" w:hAnsi="Consolas"/>
                <w:noProof/>
              </w:rPr>
              <w:t>$inject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22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E72581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3" w:history="1">
            <w:r w:rsidR="009F4E44" w:rsidRPr="00567D0A">
              <w:rPr>
                <w:rStyle w:val="Hyperlink"/>
                <w:noProof/>
              </w:rPr>
              <w:t>Injeção de dependência estrita</w:t>
            </w:r>
            <w:r w:rsidR="009F4E44">
              <w:rPr>
                <w:noProof/>
                <w:webHidden/>
              </w:rPr>
              <w:tab/>
            </w:r>
            <w:r w:rsidR="009F4E44">
              <w:rPr>
                <w:noProof/>
                <w:webHidden/>
              </w:rPr>
              <w:fldChar w:fldCharType="begin"/>
            </w:r>
            <w:r w:rsidR="009F4E44">
              <w:rPr>
                <w:noProof/>
                <w:webHidden/>
              </w:rPr>
              <w:instrText xml:space="preserve"> PAGEREF _Toc483818123 \h </w:instrText>
            </w:r>
            <w:r w:rsidR="009F4E44">
              <w:rPr>
                <w:noProof/>
                <w:webHidden/>
              </w:rPr>
            </w:r>
            <w:r w:rsidR="009F4E44">
              <w:rPr>
                <w:noProof/>
                <w:webHidden/>
              </w:rPr>
              <w:fldChar w:fldCharType="separate"/>
            </w:r>
            <w:r w:rsidR="009A44F5">
              <w:rPr>
                <w:noProof/>
                <w:webHidden/>
              </w:rPr>
              <w:t>79</w:t>
            </w:r>
            <w:r w:rsidR="009F4E44"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r>
            <w:rPr>
              <w:b/>
              <w:bCs/>
            </w:rPr>
            <w:fldChar w:fldCharType="end"/>
          </w:r>
        </w:p>
      </w:sdtContent>
    </w:sdt>
    <w:p w:rsidR="009F4E44" w:rsidRDefault="009F4E44">
      <w:pPr>
        <w:rPr>
          <w:rFonts w:eastAsiaTheme="majorEastAsia" w:cstheme="majorBidi"/>
          <w:caps/>
          <w:spacing w:val="10"/>
          <w:sz w:val="36"/>
          <w:szCs w:val="36"/>
        </w:rPr>
      </w:pPr>
    </w:p>
    <w:p w:rsidR="00F97BA3" w:rsidRDefault="00F97BA3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1" w:name="_Toc483818043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World Wide Web</w:t>
      </w:r>
      <w:bookmarkEnd w:id="1"/>
    </w:p>
    <w:p w:rsidR="00661CE5" w:rsidRPr="009F4E44" w:rsidRDefault="009F4E44">
      <w:pPr>
        <w:pStyle w:val="Ttulo2"/>
      </w:pPr>
      <w:bookmarkStart w:id="2" w:name="surgimento"/>
      <w:bookmarkStart w:id="3" w:name="_Toc483818044"/>
      <w:bookmarkEnd w:id="2"/>
      <w:r w:rsidRPr="009F4E44">
        <w:t>Surgimento</w:t>
      </w:r>
      <w:bookmarkEnd w:id="3"/>
    </w:p>
    <w:p w:rsidR="00661CE5" w:rsidRPr="009F4E44" w:rsidRDefault="009F4E44">
      <w:pPr>
        <w:pStyle w:val="FirstParagraph"/>
      </w:pPr>
      <w:r w:rsidRPr="009F4E44">
        <w:t xml:space="preserve">A </w:t>
      </w:r>
      <w:r w:rsidRPr="009F4E44">
        <w:rPr>
          <w:i/>
        </w:rPr>
        <w:t>World Wide Web</w:t>
      </w:r>
      <w:r w:rsidRPr="009F4E44">
        <w:t xml:space="preserve">, também conhecida como </w:t>
      </w:r>
      <w:r w:rsidRPr="009F4E44">
        <w:rPr>
          <w:i/>
        </w:rPr>
        <w:t>WWW</w:t>
      </w:r>
      <w:r w:rsidRPr="009F4E44">
        <w:t xml:space="preserve"> ou apenas </w:t>
      </w:r>
      <w:r w:rsidRPr="009F4E44">
        <w:rPr>
          <w:i/>
        </w:rPr>
        <w:t>web</w:t>
      </w:r>
      <w:r w:rsidRPr="009F4E44">
        <w:t>, foi criada para exibição de documentos em hipermídia interligados na internet, a fim de tornar mais fácil o compartilhamento de documentos de pesquisas.</w:t>
      </w:r>
    </w:p>
    <w:p w:rsidR="00661CE5" w:rsidRPr="009F4E44" w:rsidRDefault="009F4E44">
      <w:pPr>
        <w:pStyle w:val="Corpodetexto"/>
      </w:pPr>
      <w:r w:rsidRPr="009F4E44">
        <w:t xml:space="preserve">O primeiro site criado pode ser visto no seguinte endereço: </w:t>
      </w:r>
      <w:hyperlink r:id="rId10">
        <w:r w:rsidRPr="009F4E44">
          <w:rPr>
            <w:rStyle w:val="Hyperlink"/>
          </w:rPr>
          <w:t>http://info.cern.ch/hypertext/WWW/TheProject.html</w:t>
        </w:r>
      </w:hyperlink>
    </w:p>
    <w:p w:rsidR="00661CE5" w:rsidRDefault="009F4E44">
      <w:pPr>
        <w:pStyle w:val="Corpodetexto"/>
      </w:pPr>
      <w:r>
        <w:t>Site da Microsoft</w:t>
      </w:r>
      <w:r w:rsidRPr="00515A78">
        <w:t xml:space="preserve"> em</w:t>
      </w:r>
      <w:r>
        <w:t xml:space="preserve"> 1994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334000" cy="4901513"/>
            <wp:effectExtent l="0" t="0" r="0" b="0"/>
            <wp:docPr id="1" name="Picture" descr="Site da Microsoft em 19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web/site_microsoft_199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4E44" w:rsidRDefault="009F4E44">
      <w:pPr>
        <w:pStyle w:val="ImageCaption"/>
      </w:pP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2"/>
      </w:pPr>
      <w:bookmarkStart w:id="4" w:name="como-funciona"/>
      <w:bookmarkStart w:id="5" w:name="_Toc483818045"/>
      <w:bookmarkEnd w:id="4"/>
      <w:r w:rsidRPr="009F4E44">
        <w:lastRenderedPageBreak/>
        <w:t>Como funciona</w:t>
      </w:r>
      <w:bookmarkEnd w:id="5"/>
    </w:p>
    <w:p w:rsidR="00661CE5" w:rsidRPr="009F4E44" w:rsidRDefault="009F4E44">
      <w:pPr>
        <w:pStyle w:val="FirstParagraph"/>
      </w:pPr>
      <w:r w:rsidRPr="009F4E44">
        <w:t>Para exibir uma página de internet é necessário um navegador compatível, o qual realizará uma requisição web e exibirá o retorno para o usuário.</w:t>
      </w:r>
    </w:p>
    <w:p w:rsidR="00661CE5" w:rsidRPr="009F4E44" w:rsidRDefault="009F4E44">
      <w:pPr>
        <w:pStyle w:val="Corpodetexto"/>
      </w:pPr>
      <w:r w:rsidRPr="009F4E44">
        <w:t xml:space="preserve">Um site é hospedado em um servidor HTTP, comumente </w:t>
      </w:r>
      <w:r w:rsidR="00A55AFE">
        <w:t>utilizado</w:t>
      </w:r>
      <w:r w:rsidRPr="009F4E44">
        <w:t xml:space="preserve"> para fornecimento de conteúdo na internet.</w:t>
      </w:r>
    </w:p>
    <w:p w:rsidR="00661CE5" w:rsidRPr="009F4E44" w:rsidRDefault="009F4E44">
      <w:pPr>
        <w:pStyle w:val="Corpodetexto"/>
      </w:pPr>
      <w:r w:rsidRPr="009F4E44">
        <w:t>A grosso modo, o usuário digita um endereço no navegador e este envia uma requisição ao servidor onde o site está hospedado. O servidor processa essa informação e retorna o conteúdo requisitado. O navegador recebendo essa informação, processo o documento e exibe para o usuário.</w:t>
      </w:r>
    </w:p>
    <w:p w:rsidR="00661CE5" w:rsidRPr="009F4E44" w:rsidRDefault="009F4E44">
      <w:pPr>
        <w:pStyle w:val="Corpodetexto"/>
      </w:pPr>
      <w:r w:rsidRPr="009F4E44">
        <w:t>Ilustração de uma requisição web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26732" cy="1810693"/>
            <wp:effectExtent l="0" t="0" r="0" b="0"/>
            <wp:docPr id="2" name="Picture" descr="Ilustração de uma requisição we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web/web_reques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732" cy="18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4E44" w:rsidRDefault="009F4E44">
      <w:pPr>
        <w:rPr>
          <w:rFonts w:eastAsiaTheme="majorEastAsia" w:cstheme="majorBidi"/>
          <w:b/>
          <w:bCs/>
          <w:smallCaps/>
          <w:color w:val="000000" w:themeColor="text1"/>
          <w:sz w:val="28"/>
          <w:szCs w:val="28"/>
        </w:rPr>
      </w:pPr>
      <w:bookmarkStart w:id="6" w:name="web-2.0-e-spas"/>
      <w:bookmarkEnd w:id="6"/>
      <w:r>
        <w:br w:type="page"/>
      </w:r>
    </w:p>
    <w:p w:rsidR="00661CE5" w:rsidRPr="009F4E44" w:rsidRDefault="009F4E44">
      <w:pPr>
        <w:pStyle w:val="Ttulo2"/>
      </w:pPr>
      <w:bookmarkStart w:id="7" w:name="_Toc483818046"/>
      <w:r w:rsidRPr="009F4E44">
        <w:lastRenderedPageBreak/>
        <w:t>WEB 2.0 e SPAs</w:t>
      </w:r>
      <w:bookmarkEnd w:id="7"/>
    </w:p>
    <w:p w:rsidR="00661CE5" w:rsidRPr="009F4E44" w:rsidRDefault="009F4E44">
      <w:pPr>
        <w:pStyle w:val="Ttulo3"/>
      </w:pPr>
      <w:bookmarkStart w:id="8" w:name="páginas-dinâmicas"/>
      <w:bookmarkStart w:id="9" w:name="_Toc483818047"/>
      <w:bookmarkEnd w:id="8"/>
      <w:r w:rsidRPr="009F4E44">
        <w:t>Páginas dinâmicas</w:t>
      </w:r>
      <w:bookmarkEnd w:id="9"/>
    </w:p>
    <w:p w:rsidR="00661CE5" w:rsidRPr="009F4E44" w:rsidRDefault="009F4E44">
      <w:pPr>
        <w:pStyle w:val="FirstParagraph"/>
      </w:pPr>
      <w:r w:rsidRPr="009F4E44">
        <w:t>Até então, os documentos exibidos na internet eram apenas páginas estáticas e não era possível ter seu conteúdo alterado dinamicamente.</w:t>
      </w:r>
    </w:p>
    <w:p w:rsidR="00661CE5" w:rsidRPr="009F4E44" w:rsidRDefault="009F4E44">
      <w:pPr>
        <w:pStyle w:val="Corpodetexto"/>
      </w:pPr>
      <w:r w:rsidRPr="009F4E44">
        <w:t>Embora essas páginas suprissem a necessidade do momento, com o passar do tempo fomos tendo a necessidade de páginas mais ricas, dinâmicas e interativas. Criando um conceito hoje chamado de WEB 2.0.</w:t>
      </w:r>
    </w:p>
    <w:p w:rsidR="00661CE5" w:rsidRPr="009F4E44" w:rsidRDefault="009F4E44">
      <w:pPr>
        <w:pStyle w:val="Ttulo3"/>
      </w:pPr>
      <w:bookmarkStart w:id="10" w:name="web-2.0"/>
      <w:bookmarkStart w:id="11" w:name="_Toc483818048"/>
      <w:bookmarkEnd w:id="10"/>
      <w:r w:rsidRPr="009F4E44">
        <w:t>Web 2.0</w:t>
      </w:r>
      <w:bookmarkEnd w:id="11"/>
    </w:p>
    <w:p w:rsidR="00661CE5" w:rsidRPr="009F4E44" w:rsidRDefault="009F4E44">
      <w:pPr>
        <w:pStyle w:val="FirstParagraph"/>
      </w:pPr>
      <w:r w:rsidRPr="009F4E44">
        <w:t xml:space="preserve">Web 2.0 foi um termo popularizado pela O’Reilly Media, uma companhia de mídia americana, para conceitualizar a </w:t>
      </w:r>
      <w:r w:rsidRPr="009F4E44">
        <w:rPr>
          <w:i/>
        </w:rPr>
        <w:t>web como plataforma</w:t>
      </w:r>
      <w:r w:rsidRPr="009F4E44">
        <w:t>.</w:t>
      </w:r>
    </w:p>
    <w:p w:rsidR="00661CE5" w:rsidRPr="009F4E44" w:rsidRDefault="009F4E44">
      <w:pPr>
        <w:pStyle w:val="Ttulo3"/>
      </w:pPr>
      <w:bookmarkStart w:id="12" w:name="single-page-applications"/>
      <w:bookmarkStart w:id="13" w:name="_Toc483818049"/>
      <w:bookmarkEnd w:id="12"/>
      <w:r w:rsidRPr="009F4E44">
        <w:t>Single Page Applications</w:t>
      </w:r>
      <w:bookmarkEnd w:id="13"/>
    </w:p>
    <w:p w:rsidR="00661CE5" w:rsidRPr="009F4E44" w:rsidRDefault="009F4E44">
      <w:pPr>
        <w:pStyle w:val="FirstParagraph"/>
      </w:pPr>
      <w:r w:rsidRPr="009F4E44">
        <w:t>Com a rápida ascenção da Web 2.0, as páginas foram ficando cada vez mais complexas, exigindo maior interação com o usuário.</w:t>
      </w:r>
    </w:p>
    <w:p w:rsidR="00661CE5" w:rsidRPr="009F4E44" w:rsidRDefault="009F4E44">
      <w:pPr>
        <w:pStyle w:val="Corpodetexto"/>
      </w:pPr>
      <w:r w:rsidRPr="009F4E44">
        <w:t xml:space="preserve">Para facilitar o desenvolvimento de aplicações na web com alta complexidade, foi criado o conceito de </w:t>
      </w:r>
      <w:r w:rsidRPr="009F4E44">
        <w:rPr>
          <w:i/>
        </w:rPr>
        <w:t>Single Page App</w:t>
      </w:r>
      <w:r w:rsidRPr="009F4E44">
        <w:t xml:space="preserve">, ou apenas </w:t>
      </w:r>
      <w:r w:rsidRPr="009F4E44">
        <w:rPr>
          <w:i/>
        </w:rPr>
        <w:t>SPA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o o próprio nome diz, SPA é basicamente uma aplicação que tem apenas uma página de entrada. Dessa forma o usuário não precisa esperar a aplicação recarregar a página inteira após cada interação, melhorando a experiência do usuário, performance e, por conta de aspectos tecnológicos, facilidade de manutenção.</w:t>
      </w:r>
    </w:p>
    <w:p w:rsidR="00661CE5" w:rsidRPr="00F97BA3" w:rsidRDefault="009F4E44" w:rsidP="008C4CD9">
      <w:pPr>
        <w:pStyle w:val="Corpodetexto"/>
        <w:rPr>
          <w:lang w:val="en-US"/>
        </w:rPr>
      </w:pPr>
      <w:r w:rsidRPr="009F4E44">
        <w:t>O Google foi um dos pioneiros nesse conceito, tendo o Gmail como seu carro chefe.</w:t>
      </w:r>
      <w:r w:rsidR="008C4CD9">
        <w:br/>
      </w:r>
      <w:r w:rsidR="00F97BA3">
        <w:br/>
      </w:r>
      <w:r>
        <w:rPr>
          <w:noProof/>
          <w:lang w:eastAsia="pt-BR"/>
        </w:rPr>
        <w:drawing>
          <wp:inline distT="0" distB="0" distL="0" distR="0">
            <wp:extent cx="4175760" cy="2369497"/>
            <wp:effectExtent l="0" t="0" r="0" b="0"/>
            <wp:docPr id="3" name="Picture" descr="G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web/gmail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84" cy="24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2"/>
      </w:pPr>
      <w:bookmarkStart w:id="14" w:name="camadas"/>
      <w:bookmarkStart w:id="15" w:name="_Toc483818050"/>
      <w:bookmarkEnd w:id="14"/>
      <w:r w:rsidRPr="009F4E44">
        <w:lastRenderedPageBreak/>
        <w:t>Camadas</w:t>
      </w:r>
      <w:bookmarkEnd w:id="15"/>
    </w:p>
    <w:p w:rsidR="00661CE5" w:rsidRPr="009F4E44" w:rsidRDefault="009F4E44">
      <w:pPr>
        <w:pStyle w:val="FirstParagraph"/>
      </w:pPr>
      <w:r w:rsidRPr="009F4E44">
        <w:t>Uma página web é basicamente divid</w:t>
      </w:r>
      <w:r w:rsidR="00515A78">
        <w:t>id</w:t>
      </w:r>
      <w:r w:rsidRPr="009F4E44">
        <w:t>a em 3 camadas: exibição, estilo e comportamento.</w:t>
      </w:r>
    </w:p>
    <w:p w:rsidR="00661CE5" w:rsidRPr="009F4E44" w:rsidRDefault="009F4E44">
      <w:pPr>
        <w:pStyle w:val="Corpodetexto"/>
      </w:pPr>
      <w:r w:rsidRPr="009F4E44">
        <w:rPr>
          <w:i/>
        </w:rPr>
        <w:t>HTML</w:t>
      </w:r>
      <w:r w:rsidRPr="009F4E44">
        <w:t xml:space="preserve"> é a linguagem usada para definir a estrutura da página, contendo a informação propriamente dita.</w:t>
      </w:r>
    </w:p>
    <w:p w:rsidR="00661CE5" w:rsidRPr="009F4E44" w:rsidRDefault="009F4E44">
      <w:pPr>
        <w:pStyle w:val="Corpodetexto"/>
      </w:pPr>
      <w:r w:rsidRPr="009F4E44">
        <w:rPr>
          <w:i/>
        </w:rPr>
        <w:t>CSS</w:t>
      </w:r>
      <w:r w:rsidRPr="009F4E44">
        <w:t xml:space="preserve"> é usada para definir o estilo da página, como tamanho das fontes, cores, etc.</w:t>
      </w:r>
    </w:p>
    <w:p w:rsidR="00661CE5" w:rsidRPr="009F4E44" w:rsidRDefault="009F4E44">
      <w:pPr>
        <w:pStyle w:val="Corpodetexto"/>
      </w:pPr>
      <w:r w:rsidRPr="009F4E44">
        <w:rPr>
          <w:i/>
        </w:rPr>
        <w:t>JavaScript</w:t>
      </w:r>
      <w:r w:rsidRPr="009F4E44">
        <w:t xml:space="preserve"> é responsável pela parte comportamental.</w:t>
      </w:r>
    </w:p>
    <w:p w:rsidR="00F97BA3" w:rsidRDefault="00F97BA3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16" w:name="hypertext-markup-language"/>
      <w:bookmarkStart w:id="17" w:name="_Toc483818051"/>
      <w:bookmarkEnd w:id="16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HyperText Markup Language</w:t>
      </w:r>
      <w:bookmarkEnd w:id="17"/>
    </w:p>
    <w:p w:rsidR="00661CE5" w:rsidRPr="009F4E44" w:rsidRDefault="009F4E44">
      <w:pPr>
        <w:pStyle w:val="Ttulo2"/>
      </w:pPr>
      <w:bookmarkStart w:id="18" w:name="introdução"/>
      <w:bookmarkStart w:id="19" w:name="_Toc483818052"/>
      <w:bookmarkEnd w:id="18"/>
      <w:r w:rsidRPr="009F4E44">
        <w:t>Introdução</w:t>
      </w:r>
      <w:bookmarkEnd w:id="19"/>
    </w:p>
    <w:p w:rsidR="00661CE5" w:rsidRPr="009F4E44" w:rsidRDefault="009F4E44">
      <w:pPr>
        <w:pStyle w:val="FirstParagraph"/>
      </w:pPr>
      <w:r w:rsidRPr="009F4E44">
        <w:t xml:space="preserve">Assim como a XML (usada para estrutura de dados, comunicação, entre outros), a </w:t>
      </w:r>
      <w:r w:rsidRPr="009F4E44">
        <w:rPr>
          <w:i/>
        </w:rPr>
        <w:t>HTML</w:t>
      </w:r>
      <w:r w:rsidRPr="009F4E44">
        <w:t xml:space="preserve"> é derivada da</w:t>
      </w:r>
      <w:r w:rsidRPr="008C4CD9">
        <w:rPr>
          <w:i/>
        </w:rPr>
        <w:t xml:space="preserve"> SGML </w:t>
      </w:r>
      <w:r w:rsidRPr="009F4E44">
        <w:t>(Standard Generalized Markup Language).</w:t>
      </w:r>
    </w:p>
    <w:p w:rsidR="00661CE5" w:rsidRPr="009F4E44" w:rsidRDefault="009F4E44">
      <w:pPr>
        <w:pStyle w:val="Corpodetexto"/>
      </w:pPr>
      <w:r w:rsidRPr="009F4E44">
        <w:t xml:space="preserve">O HTML é composto por </w:t>
      </w:r>
      <w:r w:rsidRPr="009F4E44">
        <w:rPr>
          <w:i/>
        </w:rPr>
        <w:t>tags</w:t>
      </w:r>
      <w:r w:rsidRPr="009F4E44">
        <w:t xml:space="preserve"> (marcadores), delimitadas pelos sinais de menor </w:t>
      </w:r>
      <w:r w:rsidRPr="009F4E44">
        <w:rPr>
          <w:rStyle w:val="VerbatimChar"/>
        </w:rPr>
        <w:t>&lt;</w:t>
      </w:r>
      <w:r w:rsidRPr="009F4E44">
        <w:t xml:space="preserve"> e maior </w:t>
      </w:r>
      <w:r w:rsidRPr="009F4E44">
        <w:rPr>
          <w:rStyle w:val="VerbatimChar"/>
        </w:rPr>
        <w:t>&gt;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 de um parágrafo em HTML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p&gt;</w:t>
      </w:r>
      <w:r w:rsidRPr="009F4E44">
        <w:rPr>
          <w:rStyle w:val="NormalTok"/>
        </w:rPr>
        <w:t>Um parágrafo em HTML é representado pela tag *p*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Ttulo2"/>
      </w:pPr>
      <w:bookmarkStart w:id="20" w:name="estrutura"/>
      <w:bookmarkStart w:id="21" w:name="_Toc483818053"/>
      <w:bookmarkEnd w:id="20"/>
      <w:r w:rsidRPr="009F4E44">
        <w:t>Estrutura</w:t>
      </w:r>
      <w:bookmarkEnd w:id="21"/>
    </w:p>
    <w:p w:rsidR="00661CE5" w:rsidRPr="009F4E44" w:rsidRDefault="009F4E44">
      <w:pPr>
        <w:pStyle w:val="FirstParagraph"/>
      </w:pPr>
      <w:r w:rsidRPr="009F4E44">
        <w:t xml:space="preserve">Uma página HTML é composta de cabeçalho e corpo, sendo representados pelas palavras </w:t>
      </w:r>
      <w:r w:rsidRPr="009F4E44">
        <w:rPr>
          <w:rStyle w:val="VerbatimChar"/>
        </w:rPr>
        <w:t>head</w:t>
      </w:r>
      <w:r w:rsidRPr="009F4E44">
        <w:t xml:space="preserve"> e </w:t>
      </w:r>
      <w:r w:rsidRPr="009F4E44">
        <w:rPr>
          <w:rStyle w:val="VerbatimChar"/>
        </w:rPr>
        <w:t>body</w:t>
      </w:r>
      <w:r w:rsidRPr="009F4E44">
        <w:t>, respectivamente.</w:t>
      </w:r>
    </w:p>
    <w:p w:rsidR="00661CE5" w:rsidRPr="009F4E44" w:rsidRDefault="009F4E44">
      <w:pPr>
        <w:pStyle w:val="Corpodetexto"/>
      </w:pPr>
      <w:r w:rsidRPr="009F4E44">
        <w:t>No cabeçalho inserimos informações como o título e outras informações usadas pelos navegadores.</w:t>
      </w:r>
    </w:p>
    <w:p w:rsidR="00661CE5" w:rsidRPr="009F4E44" w:rsidRDefault="009F4E44">
      <w:pPr>
        <w:pStyle w:val="Corpodetexto"/>
      </w:pPr>
      <w:r w:rsidRPr="009F4E44">
        <w:t>No corpo definimos o documento a ser visto pelo usuário, onde é possível definir toda a estrutura a ser exibida.</w:t>
      </w:r>
    </w:p>
    <w:p w:rsidR="00661CE5" w:rsidRPr="009F4E44" w:rsidRDefault="009F4E44">
      <w:pPr>
        <w:pStyle w:val="Corpodetexto"/>
      </w:pPr>
      <w:r w:rsidRPr="009F4E44">
        <w:t>Exemplo de uma página HTML:</w:t>
      </w:r>
    </w:p>
    <w:p w:rsidR="00F97BA3" w:rsidRDefault="009F4E44" w:rsidP="008C4CD9">
      <w:pPr>
        <w:pStyle w:val="SourceCode"/>
      </w:pP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title&gt;</w:t>
      </w:r>
      <w:r w:rsidRPr="009F4E44">
        <w:rPr>
          <w:rStyle w:val="NormalTok"/>
        </w:rPr>
        <w:t>Título da página</w:t>
      </w:r>
      <w:r w:rsidRPr="009F4E44">
        <w:rPr>
          <w:rStyle w:val="KeywordTok"/>
        </w:rPr>
        <w:t>&lt;/title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Título exibido no corpo da página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Um parágrafo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O exemplo acima será renderizado como a seguir:</w:t>
      </w:r>
    </w:p>
    <w:p w:rsidR="00661CE5" w:rsidRPr="008C4CD9" w:rsidRDefault="009F4E44" w:rsidP="008C4CD9">
      <w:pPr>
        <w:pStyle w:val="FigurewithCaption"/>
        <w:rPr>
          <w:lang w:val="en-US"/>
        </w:rPr>
      </w:pPr>
      <w:r>
        <w:rPr>
          <w:noProof/>
          <w:lang w:eastAsia="pt-BR"/>
        </w:rPr>
        <w:drawing>
          <wp:inline distT="0" distB="0" distL="0" distR="0">
            <wp:extent cx="3238500" cy="1173480"/>
            <wp:effectExtent l="0" t="0" r="0" b="0"/>
            <wp:docPr id="4" name="Picture" descr="Página de exemplo renderizada no Chr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html/exemplo_pagin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CD9" w:rsidRDefault="008C4CD9">
      <w:pPr>
        <w:rPr>
          <w:rFonts w:eastAsiaTheme="majorEastAsia" w:cstheme="majorBidi"/>
          <w:sz w:val="36"/>
          <w:szCs w:val="36"/>
        </w:rPr>
      </w:pPr>
      <w:bookmarkStart w:id="22" w:name="elementos-e-tags-existentes"/>
      <w:bookmarkStart w:id="23" w:name="_Toc483818054"/>
      <w:bookmarkEnd w:id="22"/>
      <w:r>
        <w:br w:type="page"/>
      </w:r>
    </w:p>
    <w:p w:rsidR="00661CE5" w:rsidRPr="009F4E44" w:rsidRDefault="009F4E44">
      <w:pPr>
        <w:pStyle w:val="Ttulo2"/>
      </w:pPr>
      <w:r w:rsidRPr="009F4E44">
        <w:lastRenderedPageBreak/>
        <w:t>Elementos e tags existentes</w:t>
      </w:r>
      <w:bookmarkEnd w:id="23"/>
    </w:p>
    <w:p w:rsidR="00661CE5" w:rsidRPr="009F4E44" w:rsidRDefault="009F4E44">
      <w:pPr>
        <w:pStyle w:val="FirstParagraph"/>
      </w:pPr>
      <w:r w:rsidRPr="009F4E44">
        <w:t>Seguem os elementos e suas tags HTML suportados pelos navegadores atuai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38"/>
        <w:gridCol w:w="7716"/>
      </w:tblGrid>
      <w:tr w:rsidR="00661CE5" w:rsidRPr="008C4C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Pr="008C4CD9" w:rsidRDefault="009F4E44">
            <w:pPr>
              <w:pStyle w:val="Compact"/>
            </w:pPr>
            <w:r w:rsidRPr="008C4CD9">
              <w:t>N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Pr="008C4CD9" w:rsidRDefault="009F4E44">
            <w:pPr>
              <w:pStyle w:val="Compact"/>
            </w:pPr>
            <w:r w:rsidRPr="008C4CD9"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Pr="008C4CD9" w:rsidRDefault="009F4E44">
            <w:pPr>
              <w:pStyle w:val="Compact"/>
            </w:pPr>
            <w:r w:rsidRPr="008C4CD9">
              <w:rPr>
                <w:rStyle w:val="VerbatimChar"/>
              </w:rPr>
              <w:t>&lt;a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Âncora: usado para ligar a outro recurso web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abb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breviaçã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address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ndereç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area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Área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article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lemento artig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aside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lemento</w:t>
            </w:r>
            <w:r>
              <w:t xml:space="preserve"> à parte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audio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Conteúdo</w:t>
            </w:r>
            <w:r>
              <w:t xml:space="preserve"> de</w:t>
            </w:r>
            <w:r w:rsidRPr="00BF7D4E">
              <w:t xml:space="preserve"> som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b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Texto em negrit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bas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lemento</w:t>
            </w:r>
            <w:r>
              <w:t xml:space="preserve"> base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rPr>
                <w:rStyle w:val="VerbatimChar"/>
              </w:rPr>
              <w:t>&lt;bdo</w:t>
            </w:r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epresenta explicitamente a direção do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lockquot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loco de ci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ody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rpo da págin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r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Insere uma quebra de linh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utt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ot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anvas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Utilizado para a renderização de gráfic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ap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egenda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it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i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d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de código computacional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lu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lgro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coluna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mman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otão de coman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atalis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suspens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finição da descr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e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suprimi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etails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talhe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iv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loco de documen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de defin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spellStart"/>
            <w:r>
              <w:rPr>
                <w:rStyle w:val="VerbatimChar"/>
              </w:rPr>
              <w:t>dt</w:t>
            </w:r>
            <w:proofErr w:type="spellEnd"/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rmo de defin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lastRenderedPageBreak/>
              <w:t>&lt;em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enfatiza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embe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lemento embuti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ieldse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camp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igcap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egenda de uma figur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igur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Figur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oote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Rodapé da pági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orm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Formulári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1&gt;</w:t>
            </w:r>
            <w:r>
              <w:t xml:space="preserve"> à </w:t>
            </w:r>
            <w:r>
              <w:rPr>
                <w:rStyle w:val="VerbatimChar"/>
              </w:rPr>
              <w:t>&lt;h6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Títulos, onde o valor 1 representa um título maior do que o valor 6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ea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abeçalho principal do documen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eade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abeçalho principal da pági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gro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títul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nha horizontal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tml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aiz de um documento HTML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em itálic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fram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Janela de navegação aninh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mg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 xml:space="preserve">Inclui </w:t>
            </w:r>
            <w:r w:rsidR="00A55AFE">
              <w:t>uma imagem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npu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ampo de entr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ns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inseri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kb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do tecla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abe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tiquet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egend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Título de um grupo de controles formulári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i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Item de uma list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ink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nk de recurs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a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Mapa de imagen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ark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Marc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enu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Menu de comand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eta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fine um meta-inform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ete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lemento de medi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nav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lemento de navegaç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noscript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 xml:space="preserve">Exibido se scripts </w:t>
            </w:r>
            <w:r w:rsidR="00BF7D4E" w:rsidRPr="009F4E44">
              <w:t>estiverem</w:t>
            </w:r>
            <w:r w:rsidRPr="009F4E44">
              <w:t xml:space="preserve"> desativad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bjec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bjeto incorpora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orden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lastRenderedPageBreak/>
              <w:t>&lt;optgro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opçõe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p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pç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utput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esultado/saída de um cálcul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Parágraf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aram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Define parâmetro de plugins invocados pelos elementos object, não representando nada por si só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r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pré-format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rogress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Progresso da conclusão de uma ação, como por exemplo um download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q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reve ci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ruby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notação ruby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rp&gt;</w:t>
            </w:r>
          </w:p>
        </w:tc>
        <w:tc>
          <w:tcPr>
            <w:tcW w:w="0" w:type="auto"/>
          </w:tcPr>
          <w:p w:rsidR="00661CE5" w:rsidRDefault="00A55AFE">
            <w:pPr>
              <w:pStyle w:val="Compact"/>
            </w:pPr>
            <w:r>
              <w:t>Parênteses</w:t>
            </w:r>
            <w:r w:rsidR="009F4E44">
              <w:t xml:space="preserve"> de texto ruby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r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mponentes de texto ruby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amp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Amostra de programa ou sistema de compu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crip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Representa um script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ec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Seção do documen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elec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selecionável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mal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pequen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ource&gt;</w:t>
            </w:r>
          </w:p>
        </w:tc>
        <w:tc>
          <w:tcPr>
            <w:tcW w:w="0" w:type="auto"/>
          </w:tcPr>
          <w:p w:rsidR="00661CE5" w:rsidRPr="009F4E44" w:rsidRDefault="009F4E44" w:rsidP="00991698">
            <w:pPr>
              <w:pStyle w:val="Compact"/>
            </w:pPr>
            <w:r w:rsidRPr="009F4E44">
              <w:t xml:space="preserve">Permite indicar diversas fontes para </w:t>
            </w:r>
            <w:r w:rsidR="00991698">
              <w:t>elementos</w:t>
            </w:r>
            <w:r w:rsidRPr="009F4E44">
              <w:t xml:space="preserve"> </w:t>
            </w:r>
            <w:r w:rsidR="00991698">
              <w:t>de mí</w:t>
            </w:r>
            <w:r w:rsidRPr="009F4E44">
              <w:t>di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pan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Utilizado para um elemento dentro do fluxo de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trong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grande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tyl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fine um estil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ub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com subscr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sobrescri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body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rpo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élula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extarea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Área de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foo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Rodapé da tabel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h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Célula de cabeçalho da tabel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head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epresenta o cabeçalho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im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Indica hora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itl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ítulo da pagi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nha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lastRenderedPageBreak/>
              <w:t>&lt;u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não orden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va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Variável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video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Elemento de vídeo ou filme</w:t>
            </w:r>
          </w:p>
        </w:tc>
      </w:tr>
    </w:tbl>
    <w:p w:rsidR="00661CE5" w:rsidRPr="009F4E44" w:rsidRDefault="009F4E44">
      <w:pPr>
        <w:pStyle w:val="Ttulo2"/>
      </w:pPr>
      <w:bookmarkStart w:id="24" w:name="comentários"/>
      <w:bookmarkStart w:id="25" w:name="_Toc483818055"/>
      <w:bookmarkEnd w:id="24"/>
      <w:r w:rsidRPr="009F4E44">
        <w:t>Comentários</w:t>
      </w:r>
      <w:bookmarkEnd w:id="25"/>
    </w:p>
    <w:p w:rsidR="00661CE5" w:rsidRPr="009F4E44" w:rsidRDefault="009F4E44">
      <w:pPr>
        <w:pStyle w:val="FirstParagraph"/>
      </w:pPr>
      <w:r w:rsidRPr="009F4E44">
        <w:t>É comum colocarmos algum tipo de explicação no código, a fim deste ser facilmente entendido por outra pessoa.</w:t>
      </w:r>
    </w:p>
    <w:p w:rsidR="00661CE5" w:rsidRPr="00BF7D4E" w:rsidRDefault="009F4E44">
      <w:pPr>
        <w:pStyle w:val="Corpodetexto"/>
      </w:pPr>
      <w:r w:rsidRPr="009F4E44">
        <w:t xml:space="preserve">Em HTML, um comentário é iniciado com </w:t>
      </w:r>
      <w:r w:rsidRPr="009F4E44">
        <w:rPr>
          <w:rStyle w:val="VerbatimChar"/>
        </w:rPr>
        <w:t>&lt;!--</w:t>
      </w:r>
      <w:r w:rsidRPr="009F4E44">
        <w:t xml:space="preserve"> e finalizado com </w:t>
      </w:r>
      <w:r w:rsidRPr="009F4E44">
        <w:rPr>
          <w:rStyle w:val="VerbatimChar"/>
        </w:rPr>
        <w:t>--&gt;</w:t>
      </w:r>
      <w:r w:rsidRPr="009F4E44">
        <w:t>. Tudo entre essas tags será tratado como comentário, ou seja, não será renderizado pelo navegador.</w:t>
      </w:r>
    </w:p>
    <w:p w:rsidR="00661CE5" w:rsidRDefault="009F4E44">
      <w:pPr>
        <w:pStyle w:val="Corpodetexto"/>
      </w:pPr>
      <w:r w:rsidRPr="00BF7D4E">
        <w:t>Exemplo</w:t>
      </w:r>
      <w:r>
        <w:t xml:space="preserve"> de</w:t>
      </w:r>
      <w:r w:rsidRPr="00BF7D4E">
        <w:t xml:space="preserve"> comentário</w:t>
      </w:r>
      <w:r>
        <w:t>:</w:t>
      </w:r>
    </w:p>
    <w:p w:rsidR="00661CE5" w:rsidRDefault="009F4E44">
      <w:pPr>
        <w:pStyle w:val="SourceCode"/>
      </w:pPr>
      <w:r w:rsidRPr="00BF7D4E">
        <w:rPr>
          <w:rStyle w:val="CommentTok"/>
        </w:rPr>
        <w:t>&lt;!-- comentário --&gt;</w:t>
      </w:r>
    </w:p>
    <w:p w:rsidR="00F97BA3" w:rsidRDefault="00F97BA3">
      <w:pPr>
        <w:rPr>
          <w:rFonts w:eastAsiaTheme="majorEastAsia" w:cstheme="majorBidi"/>
          <w:sz w:val="36"/>
          <w:szCs w:val="36"/>
        </w:rPr>
      </w:pPr>
      <w:bookmarkStart w:id="26" w:name="html5"/>
      <w:bookmarkStart w:id="27" w:name="_Toc483818056"/>
      <w:bookmarkEnd w:id="26"/>
      <w:r>
        <w:br w:type="page"/>
      </w:r>
    </w:p>
    <w:p w:rsidR="00661CE5" w:rsidRDefault="009F4E44">
      <w:pPr>
        <w:pStyle w:val="Ttulo2"/>
      </w:pPr>
      <w:r>
        <w:lastRenderedPageBreak/>
        <w:t>HTML5</w:t>
      </w:r>
      <w:bookmarkEnd w:id="27"/>
    </w:p>
    <w:p w:rsidR="00F97BA3" w:rsidRPr="00F97BA3" w:rsidRDefault="00F97BA3" w:rsidP="00F97BA3"/>
    <w:p w:rsidR="00F97BA3" w:rsidRDefault="00AC29EC">
      <w:pPr>
        <w:pStyle w:val="FigurewithCaption"/>
      </w:pPr>
      <w:r>
        <w:rPr>
          <w:noProof/>
          <w:lang w:eastAsia="pt-BR"/>
        </w:rPr>
        <w:drawing>
          <wp:inline distT="0" distB="0" distL="0" distR="0" wp14:anchorId="1F8F51AE" wp14:editId="583D3269">
            <wp:extent cx="1443789" cy="1443789"/>
            <wp:effectExtent l="0" t="0" r="0" b="0"/>
            <wp:docPr id="14" name="Picture" descr="Logotipo do HTML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html/html5_log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3"/>
      </w:pPr>
      <w:bookmarkStart w:id="28" w:name="surgimento-1"/>
      <w:bookmarkStart w:id="29" w:name="_Toc483818057"/>
      <w:bookmarkEnd w:id="28"/>
      <w:r w:rsidRPr="009F4E44">
        <w:t>Surgimento</w:t>
      </w:r>
      <w:bookmarkEnd w:id="29"/>
    </w:p>
    <w:p w:rsidR="00661CE5" w:rsidRPr="009F4E44" w:rsidRDefault="009F4E44">
      <w:pPr>
        <w:pStyle w:val="FirstParagraph"/>
      </w:pPr>
      <w:r w:rsidRPr="009F4E44">
        <w:t>Em 2004, o WHATWG (Web Hypertext Application Technology Working Group) começou a trabalhar em um novo padrão HTML, enquanto a W3C (World Wide Web Consortium) concentrava seus esforços no XHTML. Em 2009 os dois grupos se uniram e trabalharam juntos no desenvolvimento do HTML5.</w:t>
      </w:r>
    </w:p>
    <w:p w:rsidR="00661CE5" w:rsidRPr="009F4E44" w:rsidRDefault="009F4E44">
      <w:pPr>
        <w:pStyle w:val="Corpodetexto"/>
      </w:pPr>
      <w:r w:rsidRPr="009F4E44">
        <w:t>Com o crescimento de dispositivos móveis, como o iPhone, e a morte do Flash, o HTML5 foi ganhando força até tomar conta do mercado e obter suporte em todos os navegadores atuais. Substituindo a necessidade de qualquer plugin de terceiros para a criação de páginas web ricas em conteúdo e até mesmo animações.</w:t>
      </w:r>
    </w:p>
    <w:p w:rsidR="00661CE5" w:rsidRPr="009F4E44" w:rsidRDefault="009F4E44">
      <w:pPr>
        <w:pStyle w:val="Ttulo3"/>
      </w:pPr>
      <w:bookmarkStart w:id="30" w:name="doctype"/>
      <w:bookmarkStart w:id="31" w:name="_Toc483818058"/>
      <w:bookmarkEnd w:id="30"/>
      <w:r w:rsidRPr="009F4E44">
        <w:t>DOCTYPE</w:t>
      </w:r>
      <w:bookmarkEnd w:id="31"/>
    </w:p>
    <w:p w:rsidR="00661CE5" w:rsidRPr="009F4E44" w:rsidRDefault="009F4E44">
      <w:pPr>
        <w:pStyle w:val="FirstParagraph"/>
      </w:pPr>
      <w:r w:rsidRPr="009F4E44">
        <w:t>DOCTYPE é uma tag usada para informar ao navegador a versão de HTML na página em questão.</w:t>
      </w:r>
    </w:p>
    <w:p w:rsidR="00661CE5" w:rsidRDefault="009F4E44">
      <w:pPr>
        <w:pStyle w:val="Corpodetexto"/>
      </w:pPr>
      <w:r w:rsidRPr="009F4E44">
        <w:t xml:space="preserve">Essa tag deve estar obrigatoriamente acima da tag de início da página, </w:t>
      </w:r>
      <w:r w:rsidRPr="009F4E44">
        <w:rPr>
          <w:rStyle w:val="VerbatimChar"/>
        </w:rPr>
        <w:t>html</w:t>
      </w:r>
      <w:r w:rsidRPr="009F4E44">
        <w:t>.</w:t>
      </w:r>
      <w:r w:rsidRPr="00BF7D4E">
        <w:t xml:space="preserve"> Conforme exemplo abaixo</w:t>
      </w:r>
      <w:r>
        <w:t>:</w:t>
      </w:r>
    </w:p>
    <w:p w:rsidR="00661CE5" w:rsidRDefault="009F4E44">
      <w:pPr>
        <w:pStyle w:val="SourceCode"/>
      </w:pPr>
      <w:r w:rsidRPr="00BF7D4E">
        <w:rPr>
          <w:rStyle w:val="DataTypeTok"/>
        </w:rPr>
        <w:t xml:space="preserve">&lt;!DOCTYPE </w:t>
      </w:r>
      <w:r w:rsidRPr="00BF7D4E">
        <w:rPr>
          <w:rStyle w:val="NormalTok"/>
        </w:rPr>
        <w:t>html</w:t>
      </w:r>
      <w:r w:rsidRPr="00BF7D4E">
        <w:rPr>
          <w:rStyle w:val="DataTypeTok"/>
        </w:rPr>
        <w:t>&gt;</w:t>
      </w:r>
      <w:r w:rsidRPr="00BF7D4E">
        <w:br/>
      </w:r>
      <w:r w:rsidRPr="00BF7D4E">
        <w:rPr>
          <w:rStyle w:val="KeywordTok"/>
        </w:rPr>
        <w:t>&lt;html&gt;</w:t>
      </w:r>
      <w:r w:rsidRPr="00BF7D4E">
        <w:br/>
      </w:r>
      <w:r w:rsidRPr="00BF7D4E">
        <w:rPr>
          <w:rStyle w:val="NormalTok"/>
        </w:rPr>
        <w:t xml:space="preserve">    </w:t>
      </w:r>
      <w:r w:rsidRPr="00BF7D4E">
        <w:rPr>
          <w:rStyle w:val="KeywordTok"/>
        </w:rPr>
        <w:t>&lt;head&gt;&lt;/head&gt;</w:t>
      </w:r>
      <w:r w:rsidRPr="00BF7D4E">
        <w:br/>
      </w:r>
      <w:r w:rsidRPr="00BF7D4E">
        <w:rPr>
          <w:rStyle w:val="NormalTok"/>
        </w:rPr>
        <w:t xml:space="preserve">    </w:t>
      </w:r>
      <w:r w:rsidRPr="00BF7D4E">
        <w:rPr>
          <w:rStyle w:val="KeywordTok"/>
        </w:rPr>
        <w:t>&lt;body&gt;&lt;/body&gt;</w:t>
      </w:r>
      <w:r w:rsidRPr="00BF7D4E">
        <w:br/>
      </w:r>
      <w:r w:rsidRPr="00BF7D4E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A declaração da DOCTYPE no HTML5 é extremamente simples, diferentemente de como era antes.</w:t>
      </w:r>
    </w:p>
    <w:p w:rsidR="008C4CD9" w:rsidRDefault="009F4E44" w:rsidP="00F97BA3">
      <w:pPr>
        <w:pStyle w:val="Corpodetexto"/>
      </w:pPr>
      <w:r w:rsidRPr="009F4E44">
        <w:t>Exemplo de DOCTYPE antes do HTML5:</w:t>
      </w:r>
    </w:p>
    <w:p w:rsidR="00661CE5" w:rsidRPr="008C4CD9" w:rsidRDefault="009F4E44" w:rsidP="00F97BA3">
      <w:pPr>
        <w:pStyle w:val="Corpodetexto"/>
        <w:rPr>
          <w:lang w:val="en-US"/>
        </w:rPr>
      </w:pPr>
      <w:r w:rsidRPr="008C4CD9">
        <w:rPr>
          <w:rStyle w:val="DataTypeTok"/>
          <w:lang w:val="en-US"/>
        </w:rPr>
        <w:t xml:space="preserve">&lt;!DOCTYPE </w:t>
      </w:r>
      <w:r w:rsidRPr="008C4CD9">
        <w:rPr>
          <w:rStyle w:val="NormalTok"/>
          <w:lang w:val="en-US"/>
        </w:rPr>
        <w:t>HTML PUBLIC "-//W3C//DTD HTML 4.01//EN" "http://www.w3.org/TR/html4/strict.dtd"</w:t>
      </w:r>
      <w:r w:rsidRPr="008C4CD9">
        <w:rPr>
          <w:rStyle w:val="DataTypeTok"/>
          <w:lang w:val="en-US"/>
        </w:rPr>
        <w:t>&gt;</w:t>
      </w:r>
    </w:p>
    <w:p w:rsidR="008C4CD9" w:rsidRDefault="009F4E44" w:rsidP="00F97BA3">
      <w:pPr>
        <w:pStyle w:val="FirstParagraph"/>
      </w:pPr>
      <w:r>
        <w:t>DOCTYPE em HTML5:</w:t>
      </w:r>
    </w:p>
    <w:p w:rsidR="00661CE5" w:rsidRDefault="009F4E44" w:rsidP="00F97BA3">
      <w:pPr>
        <w:pStyle w:val="FirstParagraph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</w:p>
    <w:p w:rsidR="00661CE5" w:rsidRPr="009F4E44" w:rsidRDefault="009F4E44">
      <w:pPr>
        <w:pStyle w:val="Ttulo3"/>
      </w:pPr>
      <w:bookmarkStart w:id="32" w:name="html-semântico"/>
      <w:bookmarkStart w:id="33" w:name="_Toc483818059"/>
      <w:bookmarkEnd w:id="32"/>
      <w:r w:rsidRPr="009F4E44">
        <w:lastRenderedPageBreak/>
        <w:t>HTML Semântico</w:t>
      </w:r>
      <w:bookmarkEnd w:id="33"/>
    </w:p>
    <w:p w:rsidR="00661CE5" w:rsidRPr="009F4E44" w:rsidRDefault="009F4E44">
      <w:pPr>
        <w:pStyle w:val="FirstParagraph"/>
      </w:pPr>
      <w:r w:rsidRPr="009F4E44">
        <w:t>Antes do HTML5, tentávamos identificar as partes de um documento usando classes de CSS ou IDs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cabecalho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cabeçalho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secao"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principal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secao"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destaque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Painéis com destaques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rodape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rodapé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KeywordTok"/>
        </w:rPr>
        <w:t>&lt;/body&gt;</w:t>
      </w:r>
    </w:p>
    <w:p w:rsidR="00661CE5" w:rsidRPr="009F4E44" w:rsidRDefault="009F4E44">
      <w:pPr>
        <w:pStyle w:val="FirstParagraph"/>
      </w:pPr>
      <w:r w:rsidRPr="009F4E44">
        <w:t xml:space="preserve">Agora com essa </w:t>
      </w:r>
      <w:r w:rsidRPr="009F4E44">
        <w:rPr>
          <w:i/>
        </w:rPr>
        <w:t>nova</w:t>
      </w:r>
      <w:r w:rsidRPr="009F4E44">
        <w:t xml:space="preserve"> versão de HTML, existem novas tags que podem identificar cada parte da página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header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cabeçalho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header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section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principal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section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section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destaque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Painéis com destaques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section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footer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rodapé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footer&gt;</w:t>
      </w:r>
      <w:r w:rsidRPr="009F4E44">
        <w:br/>
      </w:r>
      <w:r w:rsidRPr="009F4E44">
        <w:rPr>
          <w:rStyle w:val="KeywordTok"/>
        </w:rPr>
        <w:t>&lt;/body&gt;</w:t>
      </w:r>
    </w:p>
    <w:p w:rsidR="00661CE5" w:rsidRPr="009F4E44" w:rsidRDefault="009F4E44">
      <w:pPr>
        <w:pStyle w:val="FirstParagraph"/>
      </w:pPr>
      <w:r w:rsidRPr="009F4E44">
        <w:t xml:space="preserve">Essas novas tags não trazem nenhuma diferença no visual, apenas carregam um significado semântico atrelado </w:t>
      </w:r>
      <w:r w:rsidR="00991698" w:rsidRPr="009F4E44">
        <w:t>a</w:t>
      </w:r>
      <w:r w:rsidRPr="009F4E44">
        <w:t xml:space="preserve"> elas.</w:t>
      </w:r>
    </w:p>
    <w:p w:rsidR="00661CE5" w:rsidRPr="009F4E44" w:rsidRDefault="009F4E44">
      <w:pPr>
        <w:pStyle w:val="Corpodetexto"/>
      </w:pPr>
      <w:r w:rsidRPr="009F4E44">
        <w:t>Com isso algum leitor de tela, por exemplo, é capaz de ler o código e identificar as partes julgadas importantes por ele.</w:t>
      </w:r>
    </w:p>
    <w:p w:rsidR="00661CE5" w:rsidRPr="009F4E44" w:rsidRDefault="009F4E44">
      <w:pPr>
        <w:pStyle w:val="Corpodetexto"/>
      </w:pPr>
      <w:r w:rsidRPr="009F4E44">
        <w:lastRenderedPageBreak/>
        <w:t>Os motores de busca também podem utilizar esse código semântico para buscar e mostrar ao usuário o conteúdo de seu real interesse mais facilmente.</w:t>
      </w:r>
    </w:p>
    <w:p w:rsidR="00661CE5" w:rsidRPr="009F4E44" w:rsidRDefault="009F4E44">
      <w:pPr>
        <w:pStyle w:val="Corpodetexto"/>
      </w:pPr>
      <w:r w:rsidRPr="009F4E44">
        <w:t xml:space="preserve">As </w:t>
      </w:r>
      <w:r w:rsidRPr="009F4E44">
        <w:rPr>
          <w:i/>
        </w:rPr>
        <w:t>divs</w:t>
      </w:r>
      <w:r w:rsidRPr="009F4E44">
        <w:t xml:space="preserve"> não deixarão de existir pois ainda cumprem bem seu papel, mas não são mais necessárias para identificar a estrutura semântica da página.</w:t>
      </w:r>
    </w:p>
    <w:p w:rsidR="00661CE5" w:rsidRPr="009F4E44" w:rsidRDefault="009F4E44">
      <w:pPr>
        <w:pStyle w:val="Corpodetexto"/>
      </w:pPr>
      <w:r w:rsidRPr="009F4E44">
        <w:t xml:space="preserve">Para explicar todo esse conceito de semântica, o WHATWG (Web Hypertext Application Technology Working Group) fez um documento sobre o assunto. O qual pode ser conferido no seguinte endereço: </w:t>
      </w:r>
      <w:hyperlink r:id="rId16">
        <w:r w:rsidRPr="009F4E44">
          <w:rPr>
            <w:rStyle w:val="Hyperlink"/>
          </w:rPr>
          <w:t>https://html.spec.whatwg.org/multipage/semantics.html</w:t>
        </w:r>
      </w:hyperlink>
    </w:p>
    <w:p w:rsidR="00F97BA3" w:rsidRDefault="00F97BA3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34" w:name="cascading-style-sheets"/>
      <w:bookmarkStart w:id="35" w:name="_Toc483818060"/>
      <w:bookmarkEnd w:id="34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Cascading Style Sheets</w:t>
      </w:r>
      <w:bookmarkEnd w:id="35"/>
    </w:p>
    <w:p w:rsidR="00661CE5" w:rsidRPr="009F4E44" w:rsidRDefault="009F4E44">
      <w:pPr>
        <w:pStyle w:val="Ttulo2"/>
      </w:pPr>
      <w:bookmarkStart w:id="36" w:name="introdução-1"/>
      <w:bookmarkStart w:id="37" w:name="_Toc483818061"/>
      <w:bookmarkEnd w:id="36"/>
      <w:r w:rsidRPr="009F4E44">
        <w:t>Introdução</w:t>
      </w:r>
      <w:bookmarkEnd w:id="37"/>
    </w:p>
    <w:p w:rsidR="00661CE5" w:rsidRPr="009F4E44" w:rsidRDefault="009F4E44">
      <w:pPr>
        <w:pStyle w:val="FirstParagraph"/>
      </w:pPr>
      <w:r w:rsidRPr="009F4E44">
        <w:t xml:space="preserve">Cascading Style Sheets (CSS) foi proposta por </w:t>
      </w:r>
      <w:hyperlink r:id="rId17">
        <w:r w:rsidRPr="009F4E44">
          <w:rPr>
            <w:rStyle w:val="Hyperlink"/>
            <w:i/>
          </w:rPr>
          <w:t>Håkon Wium Lie</w:t>
        </w:r>
      </w:hyperlink>
      <w:r w:rsidRPr="009F4E44">
        <w:t xml:space="preserve"> em 1994 e publicamente lançada em 1996.</w:t>
      </w:r>
    </w:p>
    <w:p w:rsidR="00661CE5" w:rsidRPr="009F4E44" w:rsidRDefault="009F4E44">
      <w:pPr>
        <w:pStyle w:val="Corpodetexto"/>
      </w:pPr>
      <w:r w:rsidRPr="009F4E44">
        <w:t xml:space="preserve">Foi desenvolvida com a intenção de prover </w:t>
      </w:r>
      <w:r w:rsidRPr="009F4E44">
        <w:rPr>
          <w:i/>
        </w:rPr>
        <w:t>folhas de estilo</w:t>
      </w:r>
      <w:r w:rsidRPr="009F4E44">
        <w:t xml:space="preserve"> para a web, mas demorou a emplacar e apenas em 2000 o primeiro navegador com </w:t>
      </w:r>
      <w:r w:rsidRPr="009F4E44">
        <w:rPr>
          <w:b/>
        </w:rPr>
        <w:t>total suporte</w:t>
      </w:r>
      <w:r w:rsidRPr="009F4E44">
        <w:t xml:space="preserve"> à CSS1 foi lançado, </w:t>
      </w:r>
      <w:r w:rsidRPr="009F4E44">
        <w:rPr>
          <w:i/>
        </w:rPr>
        <w:t>Internet Explorer 5.0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Hoje é essencial para qualquer página na web e já está na sua terceira versão.</w:t>
      </w:r>
    </w:p>
    <w:p w:rsidR="00661CE5" w:rsidRPr="009F4E44" w:rsidRDefault="009F4E44">
      <w:pPr>
        <w:pStyle w:val="Corpodetexto"/>
      </w:pPr>
      <w:r w:rsidRPr="009F4E44">
        <w:t xml:space="preserve">Atualmente a linguagem não é baseada em versões, apenas seus módulos. O termo CSS3 engloba todas as novidades pós </w:t>
      </w:r>
      <w:r w:rsidRPr="009F4E44">
        <w:rPr>
          <w:i/>
        </w:rPr>
        <w:t>CSS2.1</w:t>
      </w:r>
      <w:r w:rsidRPr="009F4E44">
        <w:t>, logo pode ser simplesmente chamada de CSS.</w:t>
      </w:r>
    </w:p>
    <w:p w:rsidR="00F97BA3" w:rsidRDefault="009F4E44">
      <w:pPr>
        <w:pStyle w:val="Corpodetexto"/>
      </w:pPr>
      <w:r>
        <w:t>Logotipo do CSS3:</w:t>
      </w:r>
      <w:r w:rsidR="00F97BA3">
        <w:br/>
      </w:r>
    </w:p>
    <w:p w:rsidR="00F97BA3" w:rsidRPr="00F97BA3" w:rsidRDefault="00AC29EC" w:rsidP="00F97BA3">
      <w:pPr>
        <w:pStyle w:val="FigurewithCaption"/>
        <w:rPr>
          <w:lang w:val="en-US"/>
        </w:rPr>
      </w:pPr>
      <w:r>
        <w:rPr>
          <w:noProof/>
          <w:lang w:eastAsia="pt-BR"/>
        </w:rPr>
        <w:drawing>
          <wp:inline distT="0" distB="0" distL="0" distR="0" wp14:anchorId="0C9D07A8" wp14:editId="7F3B6E5A">
            <wp:extent cx="1463040" cy="2034540"/>
            <wp:effectExtent l="0" t="0" r="0" b="0"/>
            <wp:docPr id="33" name="Picture" descr="Logotipo do CS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ss3_logo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8" w:name="estrutura-1"/>
      <w:bookmarkStart w:id="39" w:name="_Toc483818062"/>
      <w:bookmarkEnd w:id="38"/>
    </w:p>
    <w:p w:rsidR="00661CE5" w:rsidRPr="009F4E44" w:rsidRDefault="009F4E44">
      <w:pPr>
        <w:pStyle w:val="Ttulo2"/>
      </w:pPr>
      <w:r w:rsidRPr="009F4E44">
        <w:t>Estrutura</w:t>
      </w:r>
      <w:bookmarkEnd w:id="39"/>
    </w:p>
    <w:p w:rsidR="00661CE5" w:rsidRPr="009F4E44" w:rsidRDefault="009F4E44">
      <w:pPr>
        <w:pStyle w:val="FirstParagraph"/>
      </w:pPr>
      <w:r w:rsidRPr="009F4E44">
        <w:t>CSS não possui tags como HTML, mas seletores com propriedades e valores. Como a seguir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seletor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propriedade:</w:t>
      </w:r>
      <w:r w:rsidRPr="009F4E44">
        <w:rPr>
          <w:rStyle w:val="NormalTok"/>
        </w:rPr>
        <w:t xml:space="preserve"> valor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De uma forma genérica, o </w:t>
      </w:r>
      <w:r w:rsidRPr="009F4E44">
        <w:rPr>
          <w:i/>
        </w:rPr>
        <w:t>seletor</w:t>
      </w:r>
      <w:r w:rsidRPr="009F4E44">
        <w:t xml:space="preserve"> representa o elemento no qual a regra será aplicada. A </w:t>
      </w:r>
      <w:r w:rsidRPr="009F4E44">
        <w:rPr>
          <w:i/>
        </w:rPr>
        <w:t>propriedade</w:t>
      </w:r>
      <w:r w:rsidRPr="009F4E44">
        <w:t xml:space="preserve"> define o atributo a ser utilizado. </w:t>
      </w:r>
      <w:r w:rsidRPr="009F4E44">
        <w:rPr>
          <w:i/>
        </w:rPr>
        <w:t>Valor</w:t>
      </w:r>
      <w:r w:rsidRPr="009F4E44">
        <w:t xml:space="preserve"> nada mais é que o valor a ser aplicado na propriedade do elemento.</w:t>
      </w:r>
    </w:p>
    <w:p w:rsidR="00F97BA3" w:rsidRDefault="00F97BA3">
      <w:pPr>
        <w:pStyle w:val="Corpodetexto"/>
      </w:pPr>
    </w:p>
    <w:p w:rsidR="00F97BA3" w:rsidRDefault="00F97BA3">
      <w:pPr>
        <w:pStyle w:val="Corpodetexto"/>
      </w:pPr>
    </w:p>
    <w:p w:rsidR="00661CE5" w:rsidRPr="009F4E44" w:rsidRDefault="009F4E44">
      <w:pPr>
        <w:pStyle w:val="Corpodetexto"/>
      </w:pPr>
      <w:r w:rsidRPr="009F4E44">
        <w:lastRenderedPageBreak/>
        <w:t>Exemplo de uma regra CSS aplicando branco como cor de fundo do corpo da págin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body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whit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2"/>
      </w:pPr>
      <w:bookmarkStart w:id="40" w:name="aplicação"/>
      <w:bookmarkStart w:id="41" w:name="_Toc483818063"/>
      <w:bookmarkEnd w:id="40"/>
      <w:r w:rsidRPr="009F4E44">
        <w:t>Aplicação</w:t>
      </w:r>
      <w:bookmarkEnd w:id="41"/>
    </w:p>
    <w:p w:rsidR="00661CE5" w:rsidRPr="009F4E44" w:rsidRDefault="009F4E44">
      <w:pPr>
        <w:pStyle w:val="FirstParagraph"/>
      </w:pPr>
      <w:r w:rsidRPr="009F4E44">
        <w:t>Há três formas de inserir estilos em uma página HTML:</w:t>
      </w:r>
    </w:p>
    <w:p w:rsidR="00661CE5" w:rsidRDefault="009F4E44">
      <w:pPr>
        <w:pStyle w:val="Compact"/>
        <w:numPr>
          <w:ilvl w:val="0"/>
          <w:numId w:val="3"/>
        </w:numPr>
      </w:pPr>
      <w:r>
        <w:t>Inline, ou em linha</w:t>
      </w:r>
    </w:p>
    <w:p w:rsidR="00661CE5" w:rsidRDefault="009F4E44">
      <w:pPr>
        <w:pStyle w:val="Compact"/>
        <w:numPr>
          <w:ilvl w:val="0"/>
          <w:numId w:val="3"/>
        </w:numPr>
      </w:pPr>
      <w:r>
        <w:t>Folha de estilos interna</w:t>
      </w:r>
    </w:p>
    <w:p w:rsidR="00661CE5" w:rsidRDefault="009F4E44">
      <w:pPr>
        <w:pStyle w:val="Compact"/>
        <w:numPr>
          <w:ilvl w:val="0"/>
          <w:numId w:val="3"/>
        </w:numPr>
      </w:pPr>
      <w:r>
        <w:t>Folha de estilos externa</w:t>
      </w:r>
    </w:p>
    <w:p w:rsidR="00661CE5" w:rsidRDefault="009F4E44">
      <w:pPr>
        <w:pStyle w:val="Ttulo3"/>
      </w:pPr>
      <w:bookmarkStart w:id="42" w:name="inline"/>
      <w:bookmarkStart w:id="43" w:name="_Toc483818064"/>
      <w:bookmarkEnd w:id="42"/>
      <w:r>
        <w:t>Inline</w:t>
      </w:r>
      <w:bookmarkEnd w:id="43"/>
    </w:p>
    <w:p w:rsidR="00661CE5" w:rsidRPr="009F4E44" w:rsidRDefault="009F4E44">
      <w:pPr>
        <w:pStyle w:val="FirstParagraph"/>
      </w:pPr>
      <w:r w:rsidRPr="009F4E44">
        <w:t>Usado para aplicar estilos diretamente no elemento desejado.</w:t>
      </w:r>
    </w:p>
    <w:p w:rsidR="00661CE5" w:rsidRPr="009F4E44" w:rsidRDefault="009F4E44">
      <w:pPr>
        <w:pStyle w:val="Corpodetexto"/>
      </w:pPr>
      <w:r w:rsidRPr="009F4E44">
        <w:t xml:space="preserve">Para inserir esse tipo de estilo, é necessário um atributo </w:t>
      </w:r>
      <w:r w:rsidRPr="009F4E44">
        <w:rPr>
          <w:rStyle w:val="VerbatimChar"/>
        </w:rPr>
        <w:t>style</w:t>
      </w:r>
      <w:r w:rsidRPr="009F4E44">
        <w:t xml:space="preserve"> no elemento a aplicar a regra.</w:t>
      </w:r>
    </w:p>
    <w:p w:rsidR="00661CE5" w:rsidRPr="009F4E44" w:rsidRDefault="009F4E44">
      <w:pPr>
        <w:pStyle w:val="Corpodetexto"/>
      </w:pPr>
      <w:r w:rsidRPr="009F4E44">
        <w:t>Exemplo de CSS inline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style=</w:t>
      </w:r>
      <w:r w:rsidRPr="009F4E44">
        <w:rPr>
          <w:rStyle w:val="StringTok"/>
        </w:rPr>
        <w:t>"color: blue;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Textoembloco"/>
      </w:pPr>
      <w:r w:rsidRPr="009F4E44">
        <w:t>Esse tipo de estilização não é recomendável por ter de ser repetida em cada elemento, impossibilitando o aproveitamento do código.</w:t>
      </w:r>
    </w:p>
    <w:p w:rsidR="00661CE5" w:rsidRPr="009F4E44" w:rsidRDefault="009F4E44">
      <w:pPr>
        <w:pStyle w:val="Ttulo3"/>
      </w:pPr>
      <w:bookmarkStart w:id="44" w:name="folha-de-estilos-interna"/>
      <w:bookmarkStart w:id="45" w:name="_Toc483818065"/>
      <w:bookmarkEnd w:id="44"/>
      <w:r w:rsidRPr="009F4E44">
        <w:t>Folha de estilos interna</w:t>
      </w:r>
      <w:bookmarkEnd w:id="45"/>
    </w:p>
    <w:p w:rsidR="00661CE5" w:rsidRPr="009F4E44" w:rsidRDefault="009F4E44">
      <w:pPr>
        <w:pStyle w:val="FirstParagraph"/>
      </w:pPr>
      <w:r w:rsidRPr="009F4E44">
        <w:t xml:space="preserve">Essa opção facilita o aproveitamento de estilos dentro de uma mesma página, já que as regras serão aplicadas </w:t>
      </w:r>
      <w:r w:rsidR="00991698" w:rsidRPr="009F4E44">
        <w:t>a</w:t>
      </w:r>
      <w:r w:rsidRPr="009F4E44">
        <w:t xml:space="preserve"> todos os elementos referenciados nos seletores.</w:t>
      </w:r>
    </w:p>
    <w:p w:rsidR="00661CE5" w:rsidRPr="009F4E44" w:rsidRDefault="009F4E44">
      <w:pPr>
        <w:pStyle w:val="Corpodetexto"/>
      </w:pPr>
      <w:r w:rsidRPr="009F4E44">
        <w:t xml:space="preserve">Para isso, basta indicar uma tag </w:t>
      </w:r>
      <w:r w:rsidRPr="009F4E44">
        <w:rPr>
          <w:rStyle w:val="VerbatimChar"/>
        </w:rPr>
        <w:t>style</w:t>
      </w:r>
      <w:r w:rsidRPr="009F4E44">
        <w:t xml:space="preserve"> no </w:t>
      </w:r>
      <w:r w:rsidRPr="009F4E44">
        <w:rPr>
          <w:rStyle w:val="VerbatimChar"/>
        </w:rPr>
        <w:t>head</w:t>
      </w:r>
      <w:r w:rsidRPr="009F4E44">
        <w:t xml:space="preserve"> do document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tyle&gt;</w:t>
      </w:r>
      <w:r w:rsidRPr="009F4E44">
        <w:br/>
      </w:r>
      <w:r w:rsidRPr="009F4E44">
        <w:rPr>
          <w:rStyle w:val="NormalTok"/>
        </w:rPr>
        <w:t xml:space="preserve">            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blu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tyle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lastRenderedPageBreak/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Também tenho o texto em azul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Eu também!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Aqui temos um melhor aproveitamento do código, porque todos os elementos referenciados nos seletores serão afetados pelas regras ali criadas.</w:t>
      </w:r>
    </w:p>
    <w:p w:rsidR="00661CE5" w:rsidRPr="009F4E44" w:rsidRDefault="009F4E44">
      <w:pPr>
        <w:pStyle w:val="Corpodetexto"/>
      </w:pPr>
      <w:r w:rsidRPr="009F4E44">
        <w:t>Mas</w:t>
      </w:r>
      <w:r w:rsidR="00991698">
        <w:t>,</w:t>
      </w:r>
      <w:r w:rsidRPr="009F4E44">
        <w:t xml:space="preserve"> e quando temos mais de uma página? Ainda temos de copiar todo o código feito em uma para todas as outras.</w:t>
      </w:r>
    </w:p>
    <w:p w:rsidR="00661CE5" w:rsidRPr="009F4E44" w:rsidRDefault="009F4E44">
      <w:pPr>
        <w:pStyle w:val="Ttulo3"/>
      </w:pPr>
      <w:bookmarkStart w:id="46" w:name="folha-de-estilos-externa"/>
      <w:bookmarkStart w:id="47" w:name="_Toc483818066"/>
      <w:bookmarkEnd w:id="46"/>
      <w:r w:rsidRPr="009F4E44">
        <w:t>Folha de estilos externa</w:t>
      </w:r>
      <w:bookmarkEnd w:id="47"/>
    </w:p>
    <w:p w:rsidR="00661CE5" w:rsidRPr="009F4E44" w:rsidRDefault="009F4E44">
      <w:pPr>
        <w:pStyle w:val="FirstParagraph"/>
      </w:pPr>
      <w:r w:rsidRPr="009F4E44">
        <w:t>Com uma folha de estilos externa, ou external style sheet, os estilos podem ser aplicados em mais de um documento. Assim diminuímos a repetição de código e aumentamos a produtividade.</w:t>
      </w:r>
    </w:p>
    <w:p w:rsidR="00661CE5" w:rsidRPr="009F4E44" w:rsidRDefault="009F4E44">
      <w:pPr>
        <w:pStyle w:val="Corpodetexto"/>
      </w:pPr>
      <w:r w:rsidRPr="009F4E44">
        <w:t xml:space="preserve">Conseguimos vincular uma folha de estilos a uma página simplesmente referenciando no </w:t>
      </w:r>
      <w:r w:rsidRPr="009F4E44">
        <w:rPr>
          <w:rStyle w:val="VerbatimChar"/>
        </w:rPr>
        <w:t>head</w:t>
      </w:r>
      <w:r w:rsidRPr="009F4E44">
        <w:t xml:space="preserve"> da página com uma tag </w:t>
      </w:r>
      <w:r w:rsidRPr="009F4E44">
        <w:rPr>
          <w:rStyle w:val="VerbatimChar"/>
        </w:rPr>
        <w:t>link</w:t>
      </w:r>
      <w:r w:rsidRPr="009F4E44">
        <w:t>.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ink</w:t>
      </w:r>
      <w:r w:rsidRPr="009F4E44">
        <w:rPr>
          <w:rStyle w:val="OtherTok"/>
        </w:rPr>
        <w:t xml:space="preserve"> rel=</w:t>
      </w:r>
      <w:r w:rsidRPr="009F4E44">
        <w:rPr>
          <w:rStyle w:val="StringTok"/>
        </w:rPr>
        <w:t>"stylesheet"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/css"</w:t>
      </w:r>
      <w:r w:rsidRPr="009F4E44">
        <w:rPr>
          <w:rStyle w:val="OtherTok"/>
        </w:rPr>
        <w:t xml:space="preserve"> href=</w:t>
      </w:r>
      <w:r w:rsidRPr="009F4E44">
        <w:rPr>
          <w:rStyle w:val="StringTok"/>
        </w:rPr>
        <w:t>"meus_paragrafos_azuis.cs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Também tenho o texto em azul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Eu também!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Também podemos referenciar mais de uma folha de estilos na mesma página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ink</w:t>
      </w:r>
      <w:r w:rsidRPr="009F4E44">
        <w:rPr>
          <w:rStyle w:val="OtherTok"/>
        </w:rPr>
        <w:t xml:space="preserve"> rel=</w:t>
      </w:r>
      <w:r w:rsidRPr="009F4E44">
        <w:rPr>
          <w:rStyle w:val="StringTok"/>
        </w:rPr>
        <w:t>"stylesheet"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/css"</w:t>
      </w:r>
      <w:r w:rsidRPr="009F4E44">
        <w:rPr>
          <w:rStyle w:val="OtherTok"/>
        </w:rPr>
        <w:t xml:space="preserve"> href=</w:t>
      </w:r>
      <w:r w:rsidRPr="009F4E44">
        <w:rPr>
          <w:rStyle w:val="StringTok"/>
        </w:rPr>
        <w:t>"meus_paragrafos_azuis.cs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ink</w:t>
      </w:r>
      <w:r w:rsidRPr="009F4E44">
        <w:rPr>
          <w:rStyle w:val="OtherTok"/>
        </w:rPr>
        <w:t xml:space="preserve"> rel=</w:t>
      </w:r>
      <w:r w:rsidRPr="009F4E44">
        <w:rPr>
          <w:rStyle w:val="StringTok"/>
        </w:rPr>
        <w:t>"stylesheet"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/css"</w:t>
      </w:r>
      <w:r w:rsidRPr="009F4E44">
        <w:rPr>
          <w:rStyle w:val="OtherTok"/>
        </w:rPr>
        <w:t xml:space="preserve"> href=</w:t>
      </w:r>
      <w:r w:rsidRPr="009F4E44">
        <w:rPr>
          <w:rStyle w:val="StringTok"/>
        </w:rPr>
        <w:t>"titulos_sao_verdes.cs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Título é verde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Também tenho o texto em azul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Eu também!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lastRenderedPageBreak/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Assim será reproduzido esse documento no navegador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168766" cy="2454442"/>
            <wp:effectExtent l="0" t="0" r="0" b="0"/>
            <wp:docPr id="7" name="Picture" descr="Página estiliz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pagina_estilizad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3"/>
      </w:pPr>
      <w:bookmarkStart w:id="48" w:name="cores"/>
      <w:bookmarkStart w:id="49" w:name="_Toc483818067"/>
      <w:bookmarkEnd w:id="48"/>
      <w:r w:rsidRPr="009F4E44">
        <w:t>Cores</w:t>
      </w:r>
      <w:bookmarkEnd w:id="49"/>
    </w:p>
    <w:p w:rsidR="00661CE5" w:rsidRPr="009F4E44" w:rsidRDefault="009F4E44" w:rsidP="00CD780F">
      <w:pPr>
        <w:pStyle w:val="FirstParagraph"/>
      </w:pPr>
      <w:r w:rsidRPr="009F4E44">
        <w:t>Em CSS, podemos aplicar cores em diversos lugares e de diversas formas.</w:t>
      </w:r>
      <w:r w:rsidR="00CD780F">
        <w:t xml:space="preserve"> </w:t>
      </w:r>
      <w:r w:rsidRPr="009F4E44">
        <w:t>Podemos definir cor do texto, cor de fundo de algum elemento ou da página em si, cor do botão, cor da borda e outros.</w:t>
      </w:r>
      <w:r w:rsidR="00CD780F">
        <w:t xml:space="preserve"> </w:t>
      </w:r>
      <w:r w:rsidRPr="009F4E44">
        <w:t xml:space="preserve">Por exemplo, para definir a cor de fundo de uma </w:t>
      </w:r>
      <w:r w:rsidRPr="009F4E44">
        <w:rPr>
          <w:rStyle w:val="VerbatimChar"/>
        </w:rPr>
        <w:t>div</w:t>
      </w:r>
      <w:r w:rsidRPr="009F4E44">
        <w:t xml:space="preserve"> para verde, basta fazer o seguinte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div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green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Para definir que os parágrafos terão o texto em azul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blu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Como pode ver, basta inserir o nome da cor e o navegador irá </w:t>
      </w:r>
      <w:r w:rsidR="00991698" w:rsidRPr="009F4E44">
        <w:t>reproduzi-la</w:t>
      </w:r>
      <w:r w:rsidRPr="009F4E44">
        <w:t xml:space="preserve"> ao usuário. Mas esta não é a única maneira de dizer a cor desejada, temos as seguintes:</w:t>
      </w:r>
    </w:p>
    <w:p w:rsidR="00661CE5" w:rsidRPr="009F4E44" w:rsidRDefault="009F4E44">
      <w:pPr>
        <w:pStyle w:val="Compact"/>
        <w:numPr>
          <w:ilvl w:val="0"/>
          <w:numId w:val="4"/>
        </w:numPr>
      </w:pPr>
      <w:r w:rsidRPr="009F4E44">
        <w:t xml:space="preserve">Por nome, também chamado de </w:t>
      </w:r>
      <w:r w:rsidRPr="009F4E44">
        <w:rPr>
          <w:i/>
        </w:rPr>
        <w:t>keyword</w:t>
      </w:r>
    </w:p>
    <w:p w:rsidR="00661CE5" w:rsidRDefault="009F4E44">
      <w:pPr>
        <w:pStyle w:val="Compact"/>
        <w:numPr>
          <w:ilvl w:val="0"/>
          <w:numId w:val="4"/>
        </w:numPr>
      </w:pPr>
      <w:r>
        <w:t>Valores em RGB</w:t>
      </w:r>
    </w:p>
    <w:p w:rsidR="00661CE5" w:rsidRDefault="009F4E44">
      <w:pPr>
        <w:pStyle w:val="Compact"/>
        <w:numPr>
          <w:ilvl w:val="0"/>
          <w:numId w:val="4"/>
        </w:numPr>
      </w:pPr>
      <w:r>
        <w:t>Valores hexadecimais</w:t>
      </w:r>
    </w:p>
    <w:p w:rsidR="00661CE5" w:rsidRDefault="009F4E44">
      <w:pPr>
        <w:pStyle w:val="Compact"/>
        <w:numPr>
          <w:ilvl w:val="0"/>
          <w:numId w:val="4"/>
        </w:numPr>
      </w:pPr>
      <w:r>
        <w:t>Valores HSL</w:t>
      </w:r>
    </w:p>
    <w:p w:rsidR="00661CE5" w:rsidRDefault="009F4E44">
      <w:pPr>
        <w:pStyle w:val="Ttulo4"/>
      </w:pPr>
      <w:bookmarkStart w:id="50" w:name="keyword"/>
      <w:bookmarkEnd w:id="50"/>
      <w:r>
        <w:lastRenderedPageBreak/>
        <w:t>Keyword</w:t>
      </w:r>
    </w:p>
    <w:p w:rsidR="00661CE5" w:rsidRDefault="009F4E44">
      <w:pPr>
        <w:pStyle w:val="FirstParagraph"/>
      </w:pPr>
      <w:r w:rsidRPr="009F4E44">
        <w:t xml:space="preserve">Como vimos anteriormente, um keyword é nada além do nome da cor em inglês. </w:t>
      </w:r>
      <w:r>
        <w:t>Exemplo de algumas cores e suas representações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592580" cy="3124200"/>
            <wp:effectExtent l="0" t="0" r="0" b="0"/>
            <wp:docPr id="8" name="Picture" descr="Exemplos de keywor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exemplos_cores_keywords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46" cy="314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extoembloco"/>
      </w:pPr>
      <w:r w:rsidRPr="009F4E44">
        <w:t>A representação de keywords pode variar entre sistemas e navegadores diferentes, portanto seu uso não é recomendável.</w:t>
      </w:r>
    </w:p>
    <w:p w:rsidR="00661CE5" w:rsidRPr="009F4E44" w:rsidRDefault="009F4E44">
      <w:pPr>
        <w:pStyle w:val="Ttulo4"/>
      </w:pPr>
      <w:bookmarkStart w:id="51" w:name="rgb"/>
      <w:bookmarkEnd w:id="51"/>
      <w:r w:rsidRPr="009F4E44">
        <w:t>RGB</w:t>
      </w:r>
    </w:p>
    <w:p w:rsidR="00661CE5" w:rsidRPr="009F4E44" w:rsidRDefault="009F4E44">
      <w:pPr>
        <w:pStyle w:val="FirstParagraph"/>
      </w:pPr>
      <w:r w:rsidRPr="009F4E44">
        <w:t>RGB significa Red, Green, Blue (vermelho, verde e azul em inglês). Dessa forma podemos especificar a quantidade de cada uma dessas cores para produzir a cor final desejada.</w:t>
      </w:r>
    </w:p>
    <w:p w:rsidR="00661CE5" w:rsidRPr="009F4E44" w:rsidRDefault="009F4E44">
      <w:pPr>
        <w:pStyle w:val="Corpodetexto"/>
      </w:pPr>
      <w:r w:rsidRPr="009F4E44">
        <w:t>Podendo ser escrita da seguinte maneir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>rgb(vermelho, verde, azul);</w:t>
      </w:r>
    </w:p>
    <w:p w:rsidR="00661CE5" w:rsidRPr="009F4E44" w:rsidRDefault="009F4E44">
      <w:pPr>
        <w:pStyle w:val="FirstParagraph"/>
      </w:pPr>
      <w:r w:rsidRPr="009F4E44">
        <w:t xml:space="preserve">Coloca-se um número de </w:t>
      </w:r>
      <w:r w:rsidRPr="009F4E44">
        <w:rPr>
          <w:i/>
        </w:rPr>
        <w:t>0 a 255</w:t>
      </w:r>
      <w:r w:rsidRPr="009F4E44">
        <w:t xml:space="preserve"> onde deseja aplicar a intensidade de cada cor. Conseguimos criar a cor desejada </w:t>
      </w:r>
      <w:r w:rsidRPr="009F4E44">
        <w:rPr>
          <w:i/>
        </w:rPr>
        <w:t>misturando</w:t>
      </w:r>
      <w:r w:rsidRPr="009F4E44">
        <w:t xml:space="preserve"> essas cores, como podemos ver na ilustraçã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318260" cy="1143000"/>
            <wp:effectExtent l="0" t="0" r="0" b="0"/>
            <wp:docPr id="9" name="Picture" descr="Representação 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representacao_rg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Corpodetexto"/>
      </w:pPr>
      <w:r w:rsidRPr="009F4E44">
        <w:lastRenderedPageBreak/>
        <w:t>Dessa forma, para deixar um parágrafo com seu texto em vermelho podemos fazer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255</w:t>
      </w:r>
      <w:r w:rsidRPr="009F4E44">
        <w:rPr>
          <w:rStyle w:val="NormalTok"/>
        </w:rPr>
        <w:t xml:space="preserve">, 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 xml:space="preserve">, 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Alguns exemplos de cores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440180" cy="1196340"/>
            <wp:effectExtent l="0" t="0" r="0" b="0"/>
            <wp:docPr id="10" name="Picture" descr="Exemplos de cores em 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exemplos_cores_rgb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277" cy="12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52" w:name="hexadecimal"/>
      <w:bookmarkEnd w:id="52"/>
      <w:r w:rsidRPr="009F4E44">
        <w:t>Hexadecimal</w:t>
      </w:r>
    </w:p>
    <w:p w:rsidR="00661CE5" w:rsidRPr="009F4E44" w:rsidRDefault="009F4E44">
      <w:pPr>
        <w:pStyle w:val="FirstParagraph"/>
      </w:pPr>
      <w:r w:rsidRPr="009F4E44">
        <w:t xml:space="preserve">Os valores em hexadecimal funcionam da mesma forma de um em </w:t>
      </w:r>
      <w:r w:rsidRPr="009F4E44">
        <w:rPr>
          <w:i/>
        </w:rPr>
        <w:t>rgb()</w:t>
      </w:r>
      <w:r w:rsidRPr="009F4E44">
        <w:t>. Na verdade, os dois representam valores na escala RGB, apenas são representados de maneiras diferentes.</w:t>
      </w:r>
    </w:p>
    <w:p w:rsidR="00661CE5" w:rsidRPr="009F4E44" w:rsidRDefault="009F4E44">
      <w:pPr>
        <w:pStyle w:val="Corpodetexto"/>
      </w:pPr>
      <w:r w:rsidRPr="009F4E44">
        <w:t xml:space="preserve">Ao invés de os valores irem de 0 </w:t>
      </w:r>
      <w:r w:rsidR="00991698" w:rsidRPr="009F4E44">
        <w:t>a</w:t>
      </w:r>
      <w:r w:rsidRPr="009F4E44">
        <w:t xml:space="preserve"> 255, vão de </w:t>
      </w:r>
      <w:r w:rsidR="00991698">
        <w:rPr>
          <w:i/>
        </w:rPr>
        <w:t>00 a</w:t>
      </w:r>
      <w:r w:rsidRPr="009F4E44">
        <w:rPr>
          <w:i/>
        </w:rPr>
        <w:t xml:space="preserve"> FF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FF em hexadecimal é igual a 255 em decimal.</w:t>
      </w:r>
    </w:p>
    <w:p w:rsidR="00661CE5" w:rsidRPr="009F4E44" w:rsidRDefault="009F4E44">
      <w:pPr>
        <w:pStyle w:val="Corpodetexto"/>
      </w:pPr>
      <w:r w:rsidRPr="009F4E44">
        <w:t xml:space="preserve">Para atribuirmos um valor hexadecimal é necessário colocar um hashtag </w:t>
      </w:r>
      <w:r w:rsidRPr="009F4E44">
        <w:rPr>
          <w:rStyle w:val="VerbatimChar"/>
        </w:rPr>
        <w:t>#</w:t>
      </w:r>
      <w:r w:rsidRPr="009F4E44">
        <w:t xml:space="preserve"> antes do valor. Por exemplo: </w:t>
      </w:r>
      <w:r w:rsidRPr="009F4E44">
        <w:rPr>
          <w:rStyle w:val="VerbatimChar"/>
        </w:rPr>
        <w:t>#FFFFFF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Sendo assim, para aplicar vermelho ao texto de um parágrafo deve ser feito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#FF0000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661CE5" w:rsidRPr="009F4E44" w:rsidRDefault="009F4E44">
      <w:pPr>
        <w:pStyle w:val="FirstParagraph"/>
      </w:pPr>
      <w:r w:rsidRPr="009F4E44">
        <w:lastRenderedPageBreak/>
        <w:t>Alguns exemplos usando código hexadecimal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290060" cy="6728460"/>
            <wp:effectExtent l="0" t="0" r="0" b="0"/>
            <wp:docPr id="11" name="Picture" descr="Exemplos de cores em hexadecim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exemplos_cores_hexadecimal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140" cy="672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Corpodetexto"/>
      </w:pPr>
      <w:r w:rsidRPr="009F4E44">
        <w:t>Pode-se usar tanto letra maiúscula como minúscula, o navegador vai interpretar da mesma forma.</w:t>
      </w:r>
    </w:p>
    <w:p w:rsidR="00661CE5" w:rsidRPr="009F4E44" w:rsidRDefault="009F4E44">
      <w:pPr>
        <w:pStyle w:val="Ttulo4"/>
      </w:pPr>
      <w:bookmarkStart w:id="53" w:name="hsl"/>
      <w:bookmarkEnd w:id="53"/>
      <w:r w:rsidRPr="009F4E44">
        <w:lastRenderedPageBreak/>
        <w:t>HSL</w:t>
      </w:r>
    </w:p>
    <w:p w:rsidR="00661CE5" w:rsidRPr="009F4E44" w:rsidRDefault="009F4E44">
      <w:pPr>
        <w:pStyle w:val="FirstParagraph"/>
      </w:pPr>
      <w:r w:rsidRPr="009F4E44">
        <w:t xml:space="preserve">É um modelo relativamente novo </w:t>
      </w:r>
      <w:r w:rsidR="00CD780F" w:rsidRPr="009F4E44">
        <w:t>e, portanto,</w:t>
      </w:r>
      <w:r w:rsidRPr="009F4E44">
        <w:t xml:space="preserve"> não é suportado em navegadores mais antigos. Sua sigla significa </w:t>
      </w:r>
      <w:r w:rsidRPr="009F4E44">
        <w:rPr>
          <w:b/>
        </w:rPr>
        <w:t>H</w:t>
      </w:r>
      <w:r w:rsidRPr="009F4E44">
        <w:t xml:space="preserve">ue, </w:t>
      </w:r>
      <w:r w:rsidRPr="009F4E44">
        <w:rPr>
          <w:b/>
        </w:rPr>
        <w:t>S</w:t>
      </w:r>
      <w:r w:rsidRPr="009F4E44">
        <w:t xml:space="preserve">aturation e </w:t>
      </w:r>
      <w:r w:rsidRPr="009F4E44">
        <w:rPr>
          <w:b/>
        </w:rPr>
        <w:t>L</w:t>
      </w:r>
      <w:r w:rsidRPr="009F4E44">
        <w:t>ightness (matiz, saturação e luminosidade).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hsl(matiz, saturação, </w:t>
      </w:r>
      <w:r w:rsidR="00991698" w:rsidRPr="009F4E44">
        <w:rPr>
          <w:rStyle w:val="NormalTok"/>
        </w:rPr>
        <w:t>luminosidade</w:t>
      </w:r>
      <w:r w:rsidRPr="009F4E44">
        <w:rPr>
          <w:rStyle w:val="NormalTok"/>
        </w:rPr>
        <w:t>);</w:t>
      </w:r>
    </w:p>
    <w:p w:rsidR="00661CE5" w:rsidRPr="009F4E44" w:rsidRDefault="009F4E44">
      <w:pPr>
        <w:pStyle w:val="FirstParagraph"/>
      </w:pPr>
      <w:r w:rsidRPr="009F4E44">
        <w:t>Para entender como funciona, segue uma representação visual desse modelo e o significado de cada parâmetr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2293620" cy="1752600"/>
            <wp:effectExtent l="0" t="0" r="0" b="0"/>
            <wp:docPr id="12" name="Picture" descr="Representação HS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representacao_hsl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831" cy="175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5"/>
      </w:pPr>
      <w:bookmarkStart w:id="54" w:name="matiz"/>
      <w:bookmarkEnd w:id="54"/>
      <w:r w:rsidRPr="009F4E44">
        <w:t>Matiz</w:t>
      </w:r>
    </w:p>
    <w:p w:rsidR="00661CE5" w:rsidRPr="009F4E44" w:rsidRDefault="009F4E44">
      <w:pPr>
        <w:pStyle w:val="FirstParagraph"/>
      </w:pPr>
      <w:r w:rsidRPr="009F4E44">
        <w:t>Matiz se refere à cor em si. Ex</w:t>
      </w:r>
      <w:r w:rsidR="00CD780F">
        <w:t>emplo</w:t>
      </w:r>
      <w:r w:rsidRPr="009F4E44">
        <w:t>: vermelho, verde, azul, amarelo. Nesse parâmetro é especificado o ângulo da volta no cilindro, começando de 0 (vermelho).</w:t>
      </w:r>
    </w:p>
    <w:p w:rsidR="00661CE5" w:rsidRPr="009F4E44" w:rsidRDefault="009F4E44">
      <w:pPr>
        <w:pStyle w:val="Ttulo5"/>
      </w:pPr>
      <w:bookmarkStart w:id="55" w:name="saturação"/>
      <w:bookmarkEnd w:id="55"/>
      <w:r w:rsidRPr="009F4E44">
        <w:t>Saturação</w:t>
      </w:r>
    </w:p>
    <w:p w:rsidR="00661CE5" w:rsidRPr="009F4E44" w:rsidRDefault="009F4E44">
      <w:pPr>
        <w:pStyle w:val="FirstParagraph"/>
      </w:pPr>
      <w:r w:rsidRPr="009F4E44">
        <w:t xml:space="preserve">Aqui é definido o quanto dessa cor deseja aplicar, variando de 0 a 100%. Quanto maior esse valor, mais </w:t>
      </w:r>
      <w:r w:rsidRPr="009F4E44">
        <w:rPr>
          <w:i/>
        </w:rPr>
        <w:t>pura</w:t>
      </w:r>
      <w:r w:rsidRPr="009F4E44">
        <w:t xml:space="preserve"> é a cor. Quanto menor, mais cinza ela se torna.</w:t>
      </w:r>
    </w:p>
    <w:p w:rsidR="00661CE5" w:rsidRPr="009F4E44" w:rsidRDefault="009F4E44">
      <w:pPr>
        <w:pStyle w:val="Ttulo5"/>
      </w:pPr>
      <w:bookmarkStart w:id="56" w:name="luminosidade"/>
      <w:bookmarkEnd w:id="56"/>
      <w:r w:rsidRPr="009F4E44">
        <w:t>Luminosidade</w:t>
      </w:r>
    </w:p>
    <w:p w:rsidR="00661CE5" w:rsidRPr="009F4E44" w:rsidRDefault="009F4E44">
      <w:pPr>
        <w:pStyle w:val="FirstParagraph"/>
      </w:pPr>
      <w:r w:rsidRPr="009F4E44">
        <w:t>Nada mais é que a quantidade de luz a ser aplicada na mistura. Também varia de 0 a 100%, correspondente a ausência e total presença de luz, respectivamente.</w:t>
      </w:r>
    </w:p>
    <w:p w:rsidR="00661CE5" w:rsidRPr="009F4E44" w:rsidRDefault="009F4E44">
      <w:pPr>
        <w:pStyle w:val="Ttulo5"/>
      </w:pPr>
      <w:bookmarkStart w:id="57" w:name="aplicação-1"/>
      <w:bookmarkEnd w:id="57"/>
      <w:r w:rsidRPr="009F4E44">
        <w:t>Aplicação</w:t>
      </w:r>
    </w:p>
    <w:p w:rsidR="00661CE5" w:rsidRPr="009F4E44" w:rsidRDefault="009F4E44">
      <w:pPr>
        <w:pStyle w:val="FirstParagraph"/>
      </w:pPr>
      <w:r w:rsidRPr="009F4E44">
        <w:t>Com isso, para aplicarmos vermelho em um parágrafo seria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:</w:t>
      </w:r>
      <w:r>
        <w:rPr>
          <w:rStyle w:val="NormalTok"/>
        </w:rPr>
        <w:t xml:space="preserve"> </w:t>
      </w:r>
      <w:r>
        <w:rPr>
          <w:rStyle w:val="DataTypeTok"/>
        </w:rPr>
        <w:t>hsl(720</w:t>
      </w:r>
      <w:r>
        <w:rPr>
          <w:rStyle w:val="NormalTok"/>
        </w:rPr>
        <w:t xml:space="preserve">, </w:t>
      </w:r>
      <w:r>
        <w:rPr>
          <w:rStyle w:val="DataTypeTok"/>
        </w:rPr>
        <w:t>100%</w:t>
      </w:r>
      <w:r>
        <w:rPr>
          <w:rStyle w:val="NormalTok"/>
        </w:rPr>
        <w:t xml:space="preserve">, </w:t>
      </w:r>
      <w:r>
        <w:rPr>
          <w:rStyle w:val="DataTypeTok"/>
        </w:rPr>
        <w:t>50%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Default="00661CE5">
      <w:pPr>
        <w:pStyle w:val="FigurewithCaption"/>
      </w:pP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3"/>
      </w:pPr>
      <w:bookmarkStart w:id="58" w:name="texto"/>
      <w:bookmarkStart w:id="59" w:name="_Toc483818068"/>
      <w:bookmarkEnd w:id="58"/>
      <w:r w:rsidRPr="009F4E44">
        <w:lastRenderedPageBreak/>
        <w:t>Texto</w:t>
      </w:r>
      <w:bookmarkEnd w:id="59"/>
    </w:p>
    <w:p w:rsidR="00661CE5" w:rsidRPr="009F4E44" w:rsidRDefault="009F4E44">
      <w:pPr>
        <w:pStyle w:val="FirstParagraph"/>
      </w:pPr>
      <w:r w:rsidRPr="009F4E44">
        <w:t>Além de definir cores, o CSS também pode ser usado para mudar as fontes do documento. Sendo possível deixar os textos em negrito, itálico, etc.</w:t>
      </w:r>
    </w:p>
    <w:p w:rsidR="00661CE5" w:rsidRPr="009F4E44" w:rsidRDefault="009F4E44">
      <w:pPr>
        <w:pStyle w:val="Ttulo4"/>
      </w:pPr>
      <w:bookmarkStart w:id="60" w:name="fonte"/>
      <w:bookmarkEnd w:id="60"/>
      <w:r w:rsidRPr="009F4E44">
        <w:t>Fonte</w:t>
      </w:r>
    </w:p>
    <w:p w:rsidR="00661CE5" w:rsidRPr="009F4E44" w:rsidRDefault="009F4E44">
      <w:pPr>
        <w:pStyle w:val="FirstParagraph"/>
      </w:pPr>
      <w:r w:rsidRPr="009F4E44">
        <w:t xml:space="preserve">Para mudar a fonte a ser usada em algum elemento, basta usar a propriedade </w:t>
      </w:r>
      <w:r w:rsidRPr="009F4E44">
        <w:rPr>
          <w:rStyle w:val="VerbatimChar"/>
        </w:rPr>
        <w:t>font-family</w:t>
      </w:r>
      <w:r w:rsidRPr="009F4E44">
        <w:t>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family:</w:t>
      </w:r>
      <w:r w:rsidRPr="009F4E44">
        <w:rPr>
          <w:rStyle w:val="NormalTok"/>
        </w:rPr>
        <w:t xml:space="preserve"> arial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Também podemos definir uma lista de fontes, assim o navegador pode escolher de acordo com sua disponibilidade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family:</w:t>
      </w:r>
      <w:r>
        <w:rPr>
          <w:rStyle w:val="NormalTok"/>
        </w:rPr>
        <w:t xml:space="preserve"> </w:t>
      </w:r>
      <w:r>
        <w:rPr>
          <w:rStyle w:val="StringTok"/>
        </w:rPr>
        <w:t>"Trebuchet MS"</w:t>
      </w:r>
      <w:r>
        <w:rPr>
          <w:rStyle w:val="NormalTok"/>
        </w:rPr>
        <w:t xml:space="preserve">, Verdana, </w:t>
      </w:r>
      <w:r>
        <w:rPr>
          <w:rStyle w:val="DataTypeTok"/>
        </w:rPr>
        <w:t>sans-serif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O navegador procura a fonte indo da esquerda para a direita, aplicando a que encontrar primeiro. Caso nenhuma tenha sido encontrada, ele usa a padrão.</w:t>
      </w:r>
    </w:p>
    <w:p w:rsidR="00661CE5" w:rsidRPr="009F4E44" w:rsidRDefault="009F4E44">
      <w:pPr>
        <w:pStyle w:val="Ttulo4"/>
      </w:pPr>
      <w:bookmarkStart w:id="61" w:name="tamanho"/>
      <w:bookmarkEnd w:id="61"/>
      <w:r w:rsidRPr="009F4E44">
        <w:t>Tamanho</w:t>
      </w:r>
    </w:p>
    <w:p w:rsidR="00661CE5" w:rsidRPr="009F4E44" w:rsidRDefault="009F4E44">
      <w:pPr>
        <w:pStyle w:val="FirstParagraph"/>
      </w:pPr>
      <w:r w:rsidRPr="009F4E44">
        <w:t xml:space="preserve">Podemos definir o tamanho do texto exibido com a propriedade </w:t>
      </w:r>
      <w:r w:rsidRPr="009F4E44">
        <w:rPr>
          <w:rStyle w:val="VerbatimChar"/>
        </w:rPr>
        <w:t>font-siz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Por exemplo, para definir um parágrafo para </w:t>
      </w:r>
      <w:r w:rsidRPr="009F4E44">
        <w:rPr>
          <w:rStyle w:val="VerbatimChar"/>
        </w:rPr>
        <w:t>20px</w:t>
      </w:r>
      <w:r w:rsidRPr="009F4E44">
        <w:t xml:space="preserve"> bast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size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20px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4"/>
      </w:pPr>
      <w:bookmarkStart w:id="62" w:name="estilo"/>
      <w:bookmarkEnd w:id="62"/>
      <w:r w:rsidRPr="009F4E44">
        <w:t>Estilo</w:t>
      </w:r>
    </w:p>
    <w:p w:rsidR="00661CE5" w:rsidRPr="009F4E44" w:rsidRDefault="009F4E44">
      <w:pPr>
        <w:pStyle w:val="FirstParagraph"/>
      </w:pPr>
      <w:r w:rsidRPr="009F4E44">
        <w:t xml:space="preserve">Para definirmos o texto como itálico, usamos a propriedade </w:t>
      </w:r>
      <w:r w:rsidRPr="009F4E44">
        <w:rPr>
          <w:rStyle w:val="VerbatimChar"/>
        </w:rPr>
        <w:t>font-style</w:t>
      </w:r>
      <w:r w:rsidRPr="009F4E44">
        <w:t>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style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italic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Para deixar o texto negrito, usamos </w:t>
      </w:r>
      <w:r w:rsidRPr="009F4E44">
        <w:rPr>
          <w:rStyle w:val="VerbatimChar"/>
        </w:rPr>
        <w:t>font-weight</w:t>
      </w:r>
      <w:r w:rsidRPr="009F4E44">
        <w:t>.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weight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bol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Para o texto ficar sublinhado, sobrelinhado ou tachado, temos a </w:t>
      </w:r>
      <w:r w:rsidRPr="009F4E44">
        <w:rPr>
          <w:rStyle w:val="VerbatimChar"/>
        </w:rPr>
        <w:t>text-decoration</w:t>
      </w:r>
      <w:r w:rsidRPr="009F4E44">
        <w:t xml:space="preserve">, usando os valores </w:t>
      </w:r>
      <w:r w:rsidRPr="009F4E44">
        <w:rPr>
          <w:rStyle w:val="VerbatimChar"/>
        </w:rPr>
        <w:t>underline</w:t>
      </w:r>
      <w:r w:rsidRPr="009F4E44">
        <w:t xml:space="preserve">, </w:t>
      </w:r>
      <w:r w:rsidRPr="009F4E44">
        <w:rPr>
          <w:rStyle w:val="VerbatimChar"/>
        </w:rPr>
        <w:t>overline</w:t>
      </w:r>
      <w:r w:rsidRPr="009F4E44">
        <w:t xml:space="preserve"> e </w:t>
      </w:r>
      <w:r w:rsidRPr="009F4E44">
        <w:rPr>
          <w:rStyle w:val="VerbatimChar"/>
        </w:rPr>
        <w:t>line-through</w:t>
      </w:r>
      <w:r w:rsidRPr="009F4E44">
        <w:t>, respectivamente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lastRenderedPageBreak/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text-decoration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underlin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Muitas dessas propriedades citadas anteriormente podem ser utilizadas com a propriedade </w:t>
      </w:r>
      <w:r w:rsidRPr="009F4E44">
        <w:rPr>
          <w:rStyle w:val="VerbatimChar"/>
        </w:rPr>
        <w:t>fon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Por exemplo, um parágrafo em itálico, com tamanho 20px e fonte Arial seria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</w:t>
      </w:r>
      <w:r w:rsidRPr="009F4E44">
        <w:rPr>
          <w:rStyle w:val="KeywordTok"/>
        </w:rPr>
        <w:t>font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italic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20px</w:t>
      </w:r>
      <w:r w:rsidRPr="009F4E44">
        <w:rPr>
          <w:rStyle w:val="NormalTok"/>
        </w:rPr>
        <w:t xml:space="preserve"> Arial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Além de alterar o estilo da fonte, também podemos alterar o alinhamento do texto em si. Isso é possível com a propriedade </w:t>
      </w:r>
      <w:r w:rsidRPr="009F4E44">
        <w:rPr>
          <w:rStyle w:val="VerbatimChar"/>
        </w:rPr>
        <w:t>text-align</w:t>
      </w:r>
      <w:r w:rsidRPr="009F4E44">
        <w:t xml:space="preserve">, tendo </w:t>
      </w:r>
      <w:r w:rsidRPr="009F4E44">
        <w:rPr>
          <w:rStyle w:val="VerbatimChar"/>
        </w:rPr>
        <w:t>left</w:t>
      </w:r>
      <w:r w:rsidRPr="009F4E44">
        <w:t xml:space="preserve">, </w:t>
      </w:r>
      <w:r w:rsidRPr="009F4E44">
        <w:rPr>
          <w:rStyle w:val="VerbatimChar"/>
        </w:rPr>
        <w:t>right</w:t>
      </w:r>
      <w:r w:rsidRPr="009F4E44">
        <w:t xml:space="preserve">, </w:t>
      </w:r>
      <w:r w:rsidRPr="009F4E44">
        <w:rPr>
          <w:rStyle w:val="VerbatimChar"/>
        </w:rPr>
        <w:t>center</w:t>
      </w:r>
      <w:r w:rsidRPr="009F4E44">
        <w:t xml:space="preserve"> e </w:t>
      </w:r>
      <w:r w:rsidRPr="009F4E44">
        <w:rPr>
          <w:rStyle w:val="VerbatimChar"/>
        </w:rPr>
        <w:t>justify</w:t>
      </w:r>
      <w:r w:rsidRPr="009F4E44">
        <w:t xml:space="preserve"> como seus valores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text-align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center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3"/>
      </w:pPr>
      <w:bookmarkStart w:id="63" w:name="bordas"/>
      <w:bookmarkStart w:id="64" w:name="_Toc483818069"/>
      <w:bookmarkEnd w:id="63"/>
      <w:r w:rsidRPr="009F4E44">
        <w:t>Bordas</w:t>
      </w:r>
      <w:bookmarkEnd w:id="64"/>
    </w:p>
    <w:p w:rsidR="00661CE5" w:rsidRPr="009F4E44" w:rsidRDefault="009F4E44">
      <w:pPr>
        <w:pStyle w:val="FirstParagraph"/>
      </w:pPr>
      <w:r w:rsidRPr="009F4E44">
        <w:t>Por padrão, os elementos em HTML já possuem uma borda de tamanho 0 para não ser exibida até ser requerida.</w:t>
      </w:r>
    </w:p>
    <w:p w:rsidR="00661CE5" w:rsidRPr="009F4E44" w:rsidRDefault="009F4E44">
      <w:pPr>
        <w:pStyle w:val="Ttulo4"/>
      </w:pPr>
      <w:bookmarkStart w:id="65" w:name="shorthand"/>
      <w:bookmarkEnd w:id="65"/>
      <w:r w:rsidRPr="009F4E44">
        <w:t>Shorthand</w:t>
      </w:r>
    </w:p>
    <w:p w:rsidR="00661CE5" w:rsidRPr="009F4E44" w:rsidRDefault="009F4E44">
      <w:pPr>
        <w:pStyle w:val="FirstParagraph"/>
      </w:pPr>
      <w:r w:rsidRPr="009F4E44">
        <w:t xml:space="preserve">Assim como a propriedade </w:t>
      </w:r>
      <w:r w:rsidRPr="009F4E44">
        <w:rPr>
          <w:rStyle w:val="VerbatimChar"/>
        </w:rPr>
        <w:t>font</w:t>
      </w:r>
      <w:r w:rsidRPr="009F4E44">
        <w:t>, também temos um shorthand para aplicar uma borda rapidamente a um elemento.</w:t>
      </w:r>
    </w:p>
    <w:p w:rsidR="00661CE5" w:rsidRPr="009F4E44" w:rsidRDefault="009F4E44">
      <w:pPr>
        <w:pStyle w:val="Corpodetexto"/>
      </w:pPr>
      <w:r w:rsidRPr="009F4E44">
        <w:t xml:space="preserve">Para isso usamos a propriedade </w:t>
      </w:r>
      <w:r w:rsidRPr="009F4E44">
        <w:rPr>
          <w:rStyle w:val="VerbatimChar"/>
        </w:rPr>
        <w:t>border</w:t>
      </w:r>
      <w:r w:rsidRPr="009F4E44">
        <w:t>. Para aplicar uma borda com a espessura de 3px, sólida (sem tracejado) com a cor vermelha, fazemos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3px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solid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255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Também temos shorthands para os lados da borda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: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>,</w:t>
      </w:r>
      <w:r>
        <w:rPr>
          <w:rStyle w:val="DataTypeTok"/>
        </w:rPr>
        <w:t>0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ight:</w:t>
      </w:r>
      <w:r>
        <w:rPr>
          <w:rStyle w:val="NormalTok"/>
        </w:rPr>
        <w:t xml:space="preserve"> </w:t>
      </w:r>
      <w:r>
        <w:rPr>
          <w:rStyle w:val="DataTypeTok"/>
        </w:rPr>
        <w:t>2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>,</w:t>
      </w:r>
      <w:r>
        <w:rPr>
          <w:rStyle w:val="DataTypeTok"/>
        </w:rPr>
        <w:t>255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: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>,</w:t>
      </w:r>
      <w:r>
        <w:rPr>
          <w:rStyle w:val="DataTypeTok"/>
        </w:rPr>
        <w:t>0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:</w:t>
      </w:r>
      <w:r>
        <w:rPr>
          <w:rStyle w:val="NormalTok"/>
        </w:rPr>
        <w:t xml:space="preserve"> </w:t>
      </w:r>
      <w:r>
        <w:rPr>
          <w:rStyle w:val="DataTypeTok"/>
        </w:rPr>
        <w:t>2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>,</w:t>
      </w:r>
      <w:r>
        <w:rPr>
          <w:rStyle w:val="DataTypeTok"/>
        </w:rPr>
        <w:t>255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Mas também podemos alterar esses valores em propriedades independentes, para maior liberdade.</w:t>
      </w:r>
    </w:p>
    <w:p w:rsidR="00661CE5" w:rsidRPr="009F4E44" w:rsidRDefault="009F4E44">
      <w:pPr>
        <w:pStyle w:val="Ttulo4"/>
      </w:pPr>
      <w:bookmarkStart w:id="66" w:name="espessura"/>
      <w:bookmarkEnd w:id="66"/>
      <w:r w:rsidRPr="009F4E44">
        <w:lastRenderedPageBreak/>
        <w:t>Espessura</w:t>
      </w:r>
    </w:p>
    <w:p w:rsidR="00661CE5" w:rsidRPr="009F4E44" w:rsidRDefault="009F4E44">
      <w:pPr>
        <w:pStyle w:val="FirstParagraph"/>
      </w:pPr>
      <w:r w:rsidRPr="009F4E44">
        <w:t xml:space="preserve">Para definir a espessura, usamos a propriedade </w:t>
      </w:r>
      <w:r w:rsidRPr="009F4E44">
        <w:rPr>
          <w:rStyle w:val="VerbatimChar"/>
        </w:rPr>
        <w:t>border-width</w:t>
      </w:r>
      <w:r w:rsidRPr="009F4E44">
        <w:t>.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width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3px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Também conseguimos definir espessuras diferentes para um dos lados da borda, na seguinte orde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width:</w:t>
      </w:r>
      <w:r w:rsidRPr="009F4E44">
        <w:rPr>
          <w:rStyle w:val="NormalTok"/>
        </w:rPr>
        <w:t xml:space="preserve"> cima direita baixo esquerda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Ou seja, para definir uma borda com a espessura de 5px em cima, 3px à direita, 5px em baixo e 10px à esquerda faremos assim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width: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NormalTok"/>
        </w:rPr>
        <w:t xml:space="preserve"> </w:t>
      </w:r>
      <w:r>
        <w:rPr>
          <w:rStyle w:val="DataTypeTok"/>
        </w:rPr>
        <w:t>10px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Também temos propriedades separadas para cada um desses </w:t>
      </w:r>
      <w:r w:rsidRPr="009F4E44">
        <w:rPr>
          <w:i/>
        </w:rPr>
        <w:t>lados</w:t>
      </w:r>
      <w:r w:rsidRPr="009F4E44">
        <w:t>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-width: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ight-width: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-width: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-width:</w:t>
      </w:r>
      <w:r>
        <w:rPr>
          <w:rStyle w:val="NormalTok"/>
        </w:rPr>
        <w:t xml:space="preserve"> </w:t>
      </w:r>
      <w:r>
        <w:rPr>
          <w:rStyle w:val="DataTypeTok"/>
        </w:rPr>
        <w:t>10px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Ttulo4"/>
      </w:pPr>
      <w:bookmarkStart w:id="67" w:name="cor"/>
      <w:bookmarkEnd w:id="67"/>
      <w:r w:rsidRPr="009F4E44">
        <w:t>Cor</w:t>
      </w:r>
    </w:p>
    <w:p w:rsidR="00661CE5" w:rsidRPr="00CD780F" w:rsidRDefault="009F4E44" w:rsidP="00AF79E6">
      <w:pPr>
        <w:pStyle w:val="FirstParagraph"/>
      </w:pPr>
      <w:r w:rsidRPr="009F4E44">
        <w:t>Para definir a cor</w:t>
      </w:r>
      <w:r w:rsidR="00CD780F">
        <w:t>, podemos</w:t>
      </w:r>
      <w:r w:rsidRPr="009F4E44">
        <w:t xml:space="preserve"> </w:t>
      </w:r>
      <w:r w:rsidR="00CD780F">
        <w:t>usar</w:t>
      </w:r>
      <w:r w:rsidRPr="009F4E44">
        <w:t xml:space="preserve"> a propriedade </w:t>
      </w:r>
      <w:r w:rsidRPr="009F4E44">
        <w:rPr>
          <w:rStyle w:val="VerbatimChar"/>
        </w:rPr>
        <w:t>border-color</w:t>
      </w:r>
      <w:r w:rsidRPr="009F4E44">
        <w:t>.</w:t>
      </w:r>
      <w:r w:rsidR="00AF79E6">
        <w:t xml:space="preserve"> </w:t>
      </w:r>
      <w:r w:rsidRPr="009F4E44">
        <w:t>Funcionando da mesma maneira da espessura, temos uma propriedade que agrupa todos os lados e também cada lado separadamente.</w:t>
      </w:r>
    </w:p>
    <w:p w:rsidR="00661CE5" w:rsidRPr="00CD780F" w:rsidRDefault="009F4E44">
      <w:pPr>
        <w:pStyle w:val="SourceCode"/>
        <w:rPr>
          <w:rFonts w:ascii="Consolas" w:hAnsi="Consolas"/>
          <w:bCs/>
          <w:color w:val="007020"/>
          <w:spacing w:val="10"/>
          <w:szCs w:val="16"/>
        </w:rPr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  <w:r w:rsidR="00CD780F">
        <w:rPr>
          <w:rStyle w:val="KeywordTok"/>
        </w:rPr>
        <w:br/>
      </w: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  <w:r w:rsidR="00CD780F">
        <w:rPr>
          <w:rStyle w:val="KeywordTok"/>
        </w:rPr>
        <w:br/>
      </w: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ight-color: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-color: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Ttulo4"/>
      </w:pPr>
      <w:bookmarkStart w:id="68" w:name="estilo-1"/>
      <w:bookmarkEnd w:id="68"/>
      <w:r w:rsidRPr="009F4E44">
        <w:lastRenderedPageBreak/>
        <w:t>Estilo</w:t>
      </w:r>
    </w:p>
    <w:p w:rsidR="00661CE5" w:rsidRPr="009F4E44" w:rsidRDefault="009F4E44">
      <w:pPr>
        <w:pStyle w:val="FirstParagraph"/>
      </w:pPr>
      <w:r w:rsidRPr="009F4E44">
        <w:t xml:space="preserve">O estilo é definido usando a propriedade </w:t>
      </w:r>
      <w:r w:rsidRPr="009F4E44">
        <w:rPr>
          <w:rStyle w:val="VerbatimChar"/>
        </w:rPr>
        <w:t>border-styl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a propriedade pode receber os seguintes valores: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non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hidden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dotted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dashed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solid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doubl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groov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ridg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inset</w:t>
      </w:r>
    </w:p>
    <w:p w:rsidR="00661CE5" w:rsidRDefault="009F4E44" w:rsidP="00CD780F">
      <w:pPr>
        <w:pStyle w:val="Compact"/>
        <w:numPr>
          <w:ilvl w:val="0"/>
          <w:numId w:val="5"/>
        </w:numPr>
      </w:pPr>
      <w:r>
        <w:rPr>
          <w:rStyle w:val="VerbatimChar"/>
        </w:rPr>
        <w:t>outset</w:t>
      </w:r>
    </w:p>
    <w:p w:rsidR="00661CE5" w:rsidRPr="009F4E44" w:rsidRDefault="009F4E44">
      <w:pPr>
        <w:pStyle w:val="Ttulo4"/>
      </w:pPr>
      <w:bookmarkStart w:id="69" w:name="bordas-arredondadas"/>
      <w:bookmarkEnd w:id="69"/>
      <w:r w:rsidRPr="009F4E44">
        <w:t>Bordas arredondadas</w:t>
      </w:r>
    </w:p>
    <w:p w:rsidR="00661CE5" w:rsidRPr="009F4E44" w:rsidRDefault="009F4E44">
      <w:pPr>
        <w:pStyle w:val="FirstParagraph"/>
      </w:pPr>
      <w:r w:rsidRPr="009F4E44">
        <w:t xml:space="preserve">Há um tempo atrás, imagens eram usadas para simular bordas arredondadas. Mas o CSS3 trouxe uma nova propriedade </w:t>
      </w:r>
      <w:r w:rsidRPr="009F4E44">
        <w:rPr>
          <w:rStyle w:val="VerbatimChar"/>
        </w:rPr>
        <w:t>border-radius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 essa nova propriedade, podemos definir o raio do arredondamento que quisermos.</w:t>
      </w:r>
      <w:r w:rsidR="00CD780F">
        <w:t xml:space="preserve"> </w:t>
      </w:r>
      <w:r w:rsidRPr="009F4E44">
        <w:t>Para definir uma borda de 5px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radius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5px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Ela também funciona como as outras propriedades, também sendo uma shorthand e tendo suporte para definição de cada </w:t>
      </w:r>
      <w:r w:rsidRPr="009F4E44">
        <w:rPr>
          <w:i/>
        </w:rPr>
        <w:t>lado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 tudo que vimos, podemos produzir algo assim:</w:t>
      </w:r>
    </w:p>
    <w:p w:rsidR="00661CE5" w:rsidRDefault="00AF79E6">
      <w:pPr>
        <w:pStyle w:val="SourceCode"/>
      </w:pPr>
      <w:r>
        <w:rPr>
          <w:noProof/>
          <w:lang w:eastAsia="pt-BR"/>
        </w:rPr>
        <w:drawing>
          <wp:anchor distT="0" distB="0" distL="114300" distR="114300" simplePos="0" relativeHeight="251650560" behindDoc="1" locked="0" layoutInCell="1" allowOverlap="1">
            <wp:simplePos x="0" y="0"/>
            <wp:positionH relativeFrom="column">
              <wp:posOffset>3133725</wp:posOffset>
            </wp:positionH>
            <wp:positionV relativeFrom="paragraph">
              <wp:posOffset>122555</wp:posOffset>
            </wp:positionV>
            <wp:extent cx="1691640" cy="937260"/>
            <wp:effectExtent l="0" t="0" r="0" b="0"/>
            <wp:wrapNone/>
            <wp:docPr id="15" name="Picture" descr="Combinação de regras C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ombinacao_regras_css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E44">
        <w:rPr>
          <w:rStyle w:val="NormalTok"/>
        </w:rPr>
        <w:t xml:space="preserve">p </w:t>
      </w:r>
      <w:r w:rsidR="009F4E44">
        <w:rPr>
          <w:rStyle w:val="KeywordTok"/>
        </w:rPr>
        <w:t>{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border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px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solid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#000000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border-radius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px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40px</w:t>
      </w:r>
      <w:r w:rsidR="009F4E44">
        <w:rPr>
          <w:rStyle w:val="NormalTok"/>
        </w:rPr>
        <w:t xml:space="preserve"> </w:t>
      </w:r>
      <w:proofErr w:type="spellStart"/>
      <w:r w:rsidR="009F4E44">
        <w:rPr>
          <w:rStyle w:val="DataTypeTok"/>
        </w:rPr>
        <w:t>40px</w:t>
      </w:r>
      <w:proofErr w:type="spellEnd"/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px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width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200px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height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0px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background-color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#cccccc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KeywordTok"/>
        </w:rPr>
        <w:t>}</w:t>
      </w:r>
    </w:p>
    <w:p w:rsidR="00661CE5" w:rsidRDefault="00661CE5">
      <w:pPr>
        <w:pStyle w:val="FigurewithCaption"/>
      </w:pPr>
    </w:p>
    <w:p w:rsidR="00661CE5" w:rsidRPr="00AF79E6" w:rsidRDefault="00661CE5">
      <w:pPr>
        <w:pStyle w:val="ImageCaption"/>
        <w:rPr>
          <w:lang w:val="en-US"/>
        </w:rPr>
      </w:pPr>
    </w:p>
    <w:p w:rsidR="00661CE5" w:rsidRPr="009F4E44" w:rsidRDefault="009F4E44">
      <w:pPr>
        <w:pStyle w:val="Ttulo4"/>
      </w:pPr>
      <w:bookmarkStart w:id="70" w:name="comentários-1"/>
      <w:bookmarkEnd w:id="70"/>
      <w:r w:rsidRPr="009F4E44">
        <w:lastRenderedPageBreak/>
        <w:t>Comentários</w:t>
      </w:r>
    </w:p>
    <w:p w:rsidR="00661CE5" w:rsidRPr="009F4E44" w:rsidRDefault="009F4E44">
      <w:pPr>
        <w:pStyle w:val="FirstParagraph"/>
      </w:pPr>
      <w:r w:rsidRPr="009F4E44">
        <w:t>Assim como em HTML, às vezes precisamos de comentários.</w:t>
      </w:r>
    </w:p>
    <w:p w:rsidR="00661CE5" w:rsidRPr="009F4E44" w:rsidRDefault="009F4E44">
      <w:pPr>
        <w:pStyle w:val="Corpodetexto"/>
      </w:pPr>
      <w:r w:rsidRPr="009F4E44">
        <w:t xml:space="preserve">Podemos inserir comentários dentro das nossas definições de regras, desde que não esteja </w:t>
      </w:r>
      <w:r w:rsidRPr="009F4E44">
        <w:rPr>
          <w:i/>
        </w:rPr>
        <w:t>dentro</w:t>
      </w:r>
      <w:r w:rsidRPr="009F4E44">
        <w:t xml:space="preserve"> de uma propriedade. Basta colocarmos entre </w:t>
      </w:r>
      <w:r w:rsidRPr="009F4E44">
        <w:rPr>
          <w:rStyle w:val="VerbatimChar"/>
        </w:rPr>
        <w:t>/*</w:t>
      </w:r>
      <w:r w:rsidRPr="009F4E44">
        <w:t xml:space="preserve"> e </w:t>
      </w:r>
      <w:r w:rsidRPr="009F4E44">
        <w:rPr>
          <w:rStyle w:val="VerbatimChar"/>
        </w:rPr>
        <w:t>*/</w:t>
      </w:r>
      <w:r w:rsidRPr="009F4E44">
        <w:t>, como a seguir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* Aqui vão as regras para o parágrafo */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#cccccc</w:t>
      </w:r>
      <w:r w:rsidRPr="009F4E44">
        <w:rPr>
          <w:rStyle w:val="Keyword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* Aqui definimos a cor de fundo */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3"/>
      </w:pPr>
      <w:bookmarkStart w:id="71" w:name="seletores"/>
      <w:bookmarkStart w:id="72" w:name="_Toc483818070"/>
      <w:bookmarkEnd w:id="71"/>
      <w:r w:rsidRPr="009F4E44">
        <w:t>Seletores</w:t>
      </w:r>
      <w:bookmarkEnd w:id="72"/>
    </w:p>
    <w:p w:rsidR="00661CE5" w:rsidRPr="009F4E44" w:rsidRDefault="009F4E44">
      <w:pPr>
        <w:pStyle w:val="FirstParagraph"/>
      </w:pPr>
      <w:r w:rsidRPr="009F4E44">
        <w:t>Como visto anteriormente, para definirmos o estilo de algum elemento na página devemos escrever uma regra com a seguinte estrutur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seletor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propriedade:</w:t>
      </w:r>
      <w:r w:rsidRPr="009F4E44">
        <w:rPr>
          <w:rStyle w:val="NormalTok"/>
        </w:rPr>
        <w:t xml:space="preserve"> valor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Esse seletor nada mais é que uma </w:t>
      </w:r>
      <w:r w:rsidRPr="009F4E44">
        <w:rPr>
          <w:i/>
        </w:rPr>
        <w:t>expressão</w:t>
      </w:r>
      <w:r w:rsidRPr="009F4E44">
        <w:t xml:space="preserve"> a ser comparada pelo navegador, a fim de decidir se determinada regra será aplicada aos elementos da página.</w:t>
      </w:r>
    </w:p>
    <w:p w:rsidR="00661CE5" w:rsidRPr="009F4E44" w:rsidRDefault="009F4E44">
      <w:pPr>
        <w:pStyle w:val="Corpodetexto"/>
      </w:pPr>
      <w:r w:rsidRPr="009F4E44">
        <w:t>O navegador, ao renderizar a página, inicia um processo de comparação dos elementos presentes nela às regras de CSS definidas.</w:t>
      </w:r>
    </w:p>
    <w:p w:rsidR="00661CE5" w:rsidRPr="009F4E44" w:rsidRDefault="009F4E44">
      <w:pPr>
        <w:pStyle w:val="Corpodetexto"/>
      </w:pPr>
      <w:r w:rsidRPr="009F4E44">
        <w:t>Os elementos são testados para saber se passam pela expressão utilizada no seletor. Se o elemento atender à regra, os estilos ali presentes são aplicados.</w:t>
      </w:r>
    </w:p>
    <w:p w:rsidR="00661CE5" w:rsidRPr="009F4E44" w:rsidRDefault="009F4E44">
      <w:pPr>
        <w:pStyle w:val="Corpodetexto"/>
      </w:pPr>
      <w:r w:rsidRPr="009F4E44">
        <w:t xml:space="preserve">Até o momento, colocamos </w:t>
      </w:r>
      <w:r w:rsidRPr="009F4E44">
        <w:rPr>
          <w:rStyle w:val="VerbatimChar"/>
        </w:rPr>
        <w:t>tags</w:t>
      </w:r>
      <w:r w:rsidRPr="009F4E44">
        <w:t xml:space="preserve"> como sendo nosso seletor, por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#cccccc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Mas existem outros tipos de seletores:</w:t>
      </w:r>
    </w:p>
    <w:p w:rsidR="00661CE5" w:rsidRDefault="009F4E44">
      <w:pPr>
        <w:pStyle w:val="Compact"/>
        <w:numPr>
          <w:ilvl w:val="0"/>
          <w:numId w:val="6"/>
        </w:numPr>
      </w:pPr>
      <w:r>
        <w:t>Por tipo, ou tag</w:t>
      </w:r>
    </w:p>
    <w:p w:rsidR="00661CE5" w:rsidRDefault="009F4E44">
      <w:pPr>
        <w:pStyle w:val="Compact"/>
        <w:numPr>
          <w:ilvl w:val="0"/>
          <w:numId w:val="6"/>
        </w:numPr>
      </w:pPr>
      <w:r>
        <w:t>Classes</w:t>
      </w:r>
    </w:p>
    <w:p w:rsidR="00661CE5" w:rsidRDefault="009F4E44">
      <w:pPr>
        <w:pStyle w:val="Compact"/>
        <w:numPr>
          <w:ilvl w:val="0"/>
          <w:numId w:val="6"/>
        </w:numPr>
      </w:pPr>
      <w:r>
        <w:t>ID</w:t>
      </w:r>
    </w:p>
    <w:p w:rsidR="00661CE5" w:rsidRDefault="009F4E44">
      <w:pPr>
        <w:pStyle w:val="Compact"/>
        <w:numPr>
          <w:ilvl w:val="0"/>
          <w:numId w:val="6"/>
        </w:numPr>
      </w:pPr>
      <w:r>
        <w:t>Por atributo</w:t>
      </w:r>
    </w:p>
    <w:p w:rsidR="00661CE5" w:rsidRDefault="009F4E44">
      <w:pPr>
        <w:pStyle w:val="Ttulo4"/>
      </w:pPr>
      <w:bookmarkStart w:id="73" w:name="por-tipo"/>
      <w:bookmarkEnd w:id="73"/>
      <w:r>
        <w:t>Por tipo</w:t>
      </w:r>
    </w:p>
    <w:p w:rsidR="00661CE5" w:rsidRPr="009F4E44" w:rsidRDefault="009F4E44">
      <w:pPr>
        <w:pStyle w:val="FirstParagraph"/>
      </w:pPr>
      <w:r w:rsidRPr="009F4E44">
        <w:t xml:space="preserve">Aqui usamos a tag do elemento, como </w:t>
      </w:r>
      <w:r w:rsidRPr="009F4E44">
        <w:rPr>
          <w:rStyle w:val="VerbatimChar"/>
        </w:rPr>
        <w:t>a</w:t>
      </w:r>
      <w:r w:rsidRPr="009F4E44">
        <w:t xml:space="preserve">, </w:t>
      </w:r>
      <w:r w:rsidRPr="009F4E44">
        <w:rPr>
          <w:rStyle w:val="VerbatimChar"/>
        </w:rPr>
        <w:t>div</w:t>
      </w:r>
      <w:r w:rsidRPr="009F4E44">
        <w:t xml:space="preserve">, </w:t>
      </w:r>
      <w:r w:rsidRPr="009F4E44">
        <w:rPr>
          <w:rStyle w:val="VerbatimChar"/>
        </w:rPr>
        <w:t>button</w:t>
      </w:r>
      <w:r w:rsidRPr="009F4E44">
        <w:t>, etc.</w:t>
      </w:r>
    </w:p>
    <w:p w:rsidR="00661CE5" w:rsidRPr="009F4E44" w:rsidRDefault="009F4E44">
      <w:pPr>
        <w:pStyle w:val="Corpodetexto"/>
      </w:pPr>
      <w:r w:rsidRPr="009F4E44">
        <w:t>É o tipo de expressão usada neste documento em todos os exemplos anteriores.</w:t>
      </w:r>
    </w:p>
    <w:p w:rsidR="00661CE5" w:rsidRPr="009F4E44" w:rsidRDefault="009F4E44">
      <w:pPr>
        <w:pStyle w:val="Ttulo4"/>
      </w:pPr>
      <w:bookmarkStart w:id="74" w:name="classes"/>
      <w:bookmarkEnd w:id="74"/>
      <w:r w:rsidRPr="009F4E44">
        <w:lastRenderedPageBreak/>
        <w:t>Classes</w:t>
      </w:r>
    </w:p>
    <w:p w:rsidR="00661CE5" w:rsidRPr="009F4E44" w:rsidRDefault="009F4E44">
      <w:pPr>
        <w:pStyle w:val="FirstParagraph"/>
      </w:pPr>
      <w:r w:rsidRPr="009F4E44">
        <w:t xml:space="preserve">Todo elemento HTML possui um atributo denominado </w:t>
      </w:r>
      <w:r w:rsidRPr="009F4E44">
        <w:rPr>
          <w:rStyle w:val="VerbatimChar"/>
        </w:rPr>
        <w:t>class</w:t>
      </w:r>
      <w:r w:rsidRPr="009F4E44">
        <w:t>, usado aqui para definirmos um mesmo estilo a determinados elementos.</w:t>
      </w:r>
    </w:p>
    <w:p w:rsidR="00661CE5" w:rsidRPr="009F4E44" w:rsidRDefault="009F4E44">
      <w:pPr>
        <w:pStyle w:val="Corpodetexto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 xml:space="preserve">Podemos observar o atributo </w:t>
      </w:r>
      <w:r w:rsidRPr="009F4E44">
        <w:rPr>
          <w:rStyle w:val="VerbatimChar"/>
        </w:rPr>
        <w:t>class</w:t>
      </w:r>
      <w:r w:rsidRPr="009F4E44">
        <w:t xml:space="preserve"> nos elementos </w:t>
      </w:r>
      <w:r w:rsidRPr="009F4E44">
        <w:rPr>
          <w:rStyle w:val="VerbatimChar"/>
        </w:rPr>
        <w:t>h1</w:t>
      </w:r>
      <w:r w:rsidRPr="009F4E44">
        <w:t xml:space="preserve"> e </w:t>
      </w:r>
      <w:r w:rsidRPr="009F4E44">
        <w:rPr>
          <w:rStyle w:val="VerbatimChar"/>
        </w:rPr>
        <w:t>p</w:t>
      </w:r>
      <w:r w:rsidRPr="009F4E44">
        <w:t xml:space="preserve">, com os valores </w:t>
      </w:r>
      <w:r w:rsidRPr="009F4E44">
        <w:rPr>
          <w:rStyle w:val="VerbatimChar"/>
        </w:rPr>
        <w:t>verde</w:t>
      </w:r>
      <w:r w:rsidRPr="009F4E44">
        <w:t xml:space="preserve"> e </w:t>
      </w:r>
      <w:r w:rsidRPr="009F4E44">
        <w:rPr>
          <w:rStyle w:val="VerbatimChar"/>
        </w:rPr>
        <w:t>azul</w:t>
      </w:r>
      <w:r w:rsidRPr="009F4E44">
        <w:t>, respectivamente.</w:t>
      </w:r>
    </w:p>
    <w:p w:rsidR="00661CE5" w:rsidRPr="009F4E44" w:rsidRDefault="00AF79E6">
      <w:pPr>
        <w:pStyle w:val="Corpodetexto"/>
      </w:pPr>
      <w:r>
        <w:rPr>
          <w:noProof/>
          <w:lang w:eastAsia="pt-BR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2402205</wp:posOffset>
            </wp:positionH>
            <wp:positionV relativeFrom="paragraph">
              <wp:posOffset>135255</wp:posOffset>
            </wp:positionV>
            <wp:extent cx="3025140" cy="1470660"/>
            <wp:effectExtent l="0" t="0" r="0" b="0"/>
            <wp:wrapNone/>
            <wp:docPr id="16" name="Picture" descr="Exemplo seletores Class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classes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4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F4E44" w:rsidRPr="009F4E44">
        <w:t>Com isso, podemos definir o CSS:</w:t>
      </w:r>
    </w:p>
    <w:p w:rsidR="00661CE5" w:rsidRDefault="009F4E44">
      <w:pPr>
        <w:pStyle w:val="SourceCode"/>
        <w:rPr>
          <w:rStyle w:val="KeywordTok"/>
        </w:rPr>
      </w:pPr>
      <w:r w:rsidRPr="009F4E44">
        <w:rPr>
          <w:rStyle w:val="FloatTok"/>
        </w:rPr>
        <w:t>.verde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FloatTok"/>
        </w:rPr>
        <w:t>.azul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661CE5">
      <w:pPr>
        <w:pStyle w:val="ImageCaption"/>
      </w:pPr>
    </w:p>
    <w:p w:rsidR="00661CE5" w:rsidRPr="009F4E44" w:rsidRDefault="00AF79E6">
      <w:pPr>
        <w:pStyle w:val="Corpodetexto"/>
      </w:pPr>
      <w:r>
        <w:rPr>
          <w:noProof/>
          <w:lang w:eastAsia="pt-BR"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2402205</wp:posOffset>
            </wp:positionH>
            <wp:positionV relativeFrom="paragraph">
              <wp:posOffset>298450</wp:posOffset>
            </wp:positionV>
            <wp:extent cx="3017520" cy="1577340"/>
            <wp:effectExtent l="0" t="0" r="0" b="0"/>
            <wp:wrapNone/>
            <wp:docPr id="17" name="Picture" descr="Exemplo seletores Classes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classes2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F4E44" w:rsidRPr="009F4E44">
        <w:t>Também com as mesmas regras, podemos definir a mesma cor para tipos de elementos diferentes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verde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75" w:name="id"/>
      <w:bookmarkEnd w:id="75"/>
      <w:r w:rsidRPr="009F4E44">
        <w:t>ID</w:t>
      </w:r>
    </w:p>
    <w:p w:rsidR="00661CE5" w:rsidRPr="009F4E44" w:rsidRDefault="009F4E44">
      <w:pPr>
        <w:pStyle w:val="FirstParagraph"/>
      </w:pPr>
      <w:r w:rsidRPr="009F4E44">
        <w:t xml:space="preserve">Além do atributo </w:t>
      </w:r>
      <w:r w:rsidRPr="009F4E44">
        <w:rPr>
          <w:rStyle w:val="VerbatimChar"/>
        </w:rPr>
        <w:t>class</w:t>
      </w:r>
      <w:r w:rsidRPr="009F4E44">
        <w:t xml:space="preserve">, os elementos em HTML também possuem o </w:t>
      </w:r>
      <w:r w:rsidRPr="009F4E44">
        <w:rPr>
          <w:rStyle w:val="VerbatimChar"/>
        </w:rPr>
        <w:t>id</w:t>
      </w:r>
      <w:r w:rsidRPr="009F4E44">
        <w:t xml:space="preserve"> que funciona de forma semelhante.</w:t>
      </w:r>
    </w:p>
    <w:p w:rsidR="00661CE5" w:rsidRPr="009F4E44" w:rsidRDefault="009F4E44">
      <w:pPr>
        <w:pStyle w:val="Corpodetexto"/>
      </w:pPr>
      <w:r w:rsidRPr="009F4E44">
        <w:t>A principal diferença entre eles é que o ID deve ser único, não podendo ter outro elemento com o mesmo ID na mesma página.</w:t>
      </w:r>
    </w:p>
    <w:p w:rsidR="00661CE5" w:rsidRPr="009F4E44" w:rsidRDefault="009F4E44">
      <w:pPr>
        <w:pStyle w:val="Corpodetexto"/>
      </w:pPr>
      <w:r w:rsidRPr="009F4E44">
        <w:lastRenderedPageBreak/>
        <w:t>Ele é usado para podermos criar estilos específicos para um elemento, semelhantemente à uma regra inline.</w:t>
      </w:r>
    </w:p>
    <w:p w:rsidR="00661CE5" w:rsidRPr="009F4E44" w:rsidRDefault="009F4E44">
      <w:pPr>
        <w:pStyle w:val="Corpodetexto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FloatTok"/>
        </w:rPr>
        <w:t>.verde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FloatTok"/>
        </w:rPr>
        <w:t>.azul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FloatTok"/>
        </w:rPr>
        <w:t>#principal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* Aplicamos borda no parágrafo principal */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style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dotte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Aplicado na seguinte página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principa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verde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Temos o seguinte efeit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33498" cy="2589195"/>
            <wp:effectExtent l="0" t="0" r="0" b="0"/>
            <wp:docPr id="18" name="Picture" descr="Exemplo seletore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i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Corpodetexto"/>
      </w:pPr>
      <w:r w:rsidRPr="009F4E44">
        <w:lastRenderedPageBreak/>
        <w:t>Também podemos usar duas regras no mesmo elemento, por 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principa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verde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91698">
      <w:pPr>
        <w:pStyle w:val="FirstParagraph"/>
      </w:pPr>
      <w:r>
        <w:t>Ficando</w:t>
      </w:r>
      <w:r w:rsidR="009F4E44">
        <w:t xml:space="preserve"> assim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33498" cy="2589195"/>
            <wp:effectExtent l="0" t="0" r="0" b="0"/>
            <wp:docPr id="19" name="Picture" descr="Exemplo seletores ID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id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Exemplo seletores ID 2</w:t>
      </w:r>
    </w:p>
    <w:p w:rsidR="00661CE5" w:rsidRPr="009F4E44" w:rsidRDefault="009F4E44">
      <w:pPr>
        <w:pStyle w:val="Ttulo4"/>
      </w:pPr>
      <w:bookmarkStart w:id="76" w:name="por-atributo"/>
      <w:bookmarkEnd w:id="76"/>
      <w:r w:rsidRPr="009F4E44">
        <w:t>Por atributo</w:t>
      </w:r>
    </w:p>
    <w:p w:rsidR="00661CE5" w:rsidRPr="009F4E44" w:rsidRDefault="009F4E44">
      <w:pPr>
        <w:pStyle w:val="FirstParagraph"/>
      </w:pPr>
      <w:r w:rsidRPr="009F4E44">
        <w:t>Também é possível criar regras baseando-se nos atributos dos elementos.</w:t>
      </w:r>
    </w:p>
    <w:p w:rsidR="00661CE5" w:rsidRPr="009F4E44" w:rsidRDefault="009F4E44">
      <w:pPr>
        <w:pStyle w:val="Corpodetexto"/>
      </w:pPr>
      <w:r w:rsidRPr="009F4E44">
        <w:t xml:space="preserve">Por exemplo, o elemento </w:t>
      </w:r>
      <w:r w:rsidRPr="009F4E44">
        <w:rPr>
          <w:rStyle w:val="VerbatimChar"/>
        </w:rPr>
        <w:t>input</w:t>
      </w:r>
      <w:r w:rsidRPr="009F4E44">
        <w:t xml:space="preserve"> possui um atributo de nome </w:t>
      </w:r>
      <w:r w:rsidRPr="009F4E44">
        <w:rPr>
          <w:rStyle w:val="VerbatimChar"/>
        </w:rPr>
        <w:t>type</w:t>
      </w:r>
      <w:r w:rsidRPr="009F4E44">
        <w:t xml:space="preserve"> onde especificamos o tipo desse input, podendo ser </w:t>
      </w:r>
      <w:r w:rsidRPr="009F4E44">
        <w:rPr>
          <w:rStyle w:val="VerbatimChar"/>
        </w:rPr>
        <w:t>text</w:t>
      </w:r>
      <w:r w:rsidRPr="009F4E44">
        <w:t xml:space="preserve">, </w:t>
      </w:r>
      <w:r w:rsidRPr="009F4E44">
        <w:rPr>
          <w:rStyle w:val="VerbatimChar"/>
        </w:rPr>
        <w:t>password</w:t>
      </w:r>
      <w:r w:rsidRPr="009F4E44">
        <w:t xml:space="preserve">, </w:t>
      </w:r>
      <w:r w:rsidRPr="009F4E44">
        <w:rPr>
          <w:rStyle w:val="VerbatimChar"/>
        </w:rPr>
        <w:t>button</w:t>
      </w:r>
      <w:r w:rsidRPr="009F4E44">
        <w:t>, etc.</w:t>
      </w:r>
    </w:p>
    <w:p w:rsidR="00661CE5" w:rsidRPr="009F4E44" w:rsidRDefault="009F4E44">
      <w:pPr>
        <w:pStyle w:val="Corpodetexto"/>
      </w:pPr>
      <w:r w:rsidRPr="009F4E44">
        <w:t xml:space="preserve">Sendo assim, podemos criar uma regra para todos os elementos input do tipo </w:t>
      </w:r>
      <w:r w:rsidRPr="009F4E44">
        <w:rPr>
          <w:rStyle w:val="VerbatimChar"/>
        </w:rPr>
        <w:t>text</w:t>
      </w:r>
      <w:r w:rsidRPr="009F4E44">
        <w:t>:</w:t>
      </w:r>
    </w:p>
    <w:p w:rsidR="00661CE5" w:rsidRDefault="009F4E44">
      <w:pPr>
        <w:pStyle w:val="SourceCode"/>
      </w:pPr>
      <w:r>
        <w:rPr>
          <w:rStyle w:val="NormalTok"/>
        </w:rPr>
        <w:t>input</w:t>
      </w:r>
      <w:r>
        <w:rPr>
          <w:rStyle w:val="AttributeTok"/>
        </w:rPr>
        <w:t>[type=text]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: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>,</w:t>
      </w:r>
      <w:r>
        <w:rPr>
          <w:rStyle w:val="DataTypeTok"/>
        </w:rPr>
        <w:t>0</w:t>
      </w:r>
      <w:r>
        <w:rPr>
          <w:rStyle w:val="NormalTok"/>
        </w:rPr>
        <w:t>,</w:t>
      </w:r>
      <w:r>
        <w:rPr>
          <w:rStyle w:val="DataTypeTok"/>
        </w:rPr>
        <w:t>255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AF79E6" w:rsidRDefault="00AF79E6">
      <w:pPr>
        <w:pStyle w:val="FirstParagraph"/>
      </w:pPr>
    </w:p>
    <w:p w:rsidR="00AF79E6" w:rsidRDefault="00AF79E6">
      <w:pPr>
        <w:pStyle w:val="FirstParagraph"/>
      </w:pPr>
    </w:p>
    <w:p w:rsidR="00661CE5" w:rsidRPr="009F4E44" w:rsidRDefault="009F4E44">
      <w:pPr>
        <w:pStyle w:val="FirstParagraph"/>
      </w:pPr>
      <w:r w:rsidRPr="009F4E44">
        <w:lastRenderedPageBreak/>
        <w:t>E aplicando no seguinte HTML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&gt;</w:t>
      </w:r>
      <w:r>
        <w:rPr>
          <w:rStyle w:val="NormalTok"/>
        </w:rPr>
        <w:t>Nome: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Tem como resultad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33498" cy="1655545"/>
            <wp:effectExtent l="0" t="0" r="0" b="0"/>
            <wp:docPr id="20" name="Picture" descr="Exemplo seletores por atrib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atributo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Exemplo seletores por atributo</w:t>
      </w:r>
    </w:p>
    <w:p w:rsidR="00AF79E6" w:rsidRDefault="00AF79E6">
      <w:pPr>
        <w:rPr>
          <w:rFonts w:eastAsiaTheme="majorEastAsia" w:cstheme="majorBidi"/>
          <w:caps/>
          <w:sz w:val="28"/>
          <w:szCs w:val="28"/>
        </w:rPr>
      </w:pPr>
      <w:bookmarkStart w:id="77" w:name="combinadores"/>
      <w:bookmarkStart w:id="78" w:name="_Toc483818071"/>
      <w:bookmarkEnd w:id="77"/>
      <w:r>
        <w:br w:type="page"/>
      </w:r>
    </w:p>
    <w:p w:rsidR="00661CE5" w:rsidRPr="009F4E44" w:rsidRDefault="009F4E44">
      <w:pPr>
        <w:pStyle w:val="Ttulo3"/>
      </w:pPr>
      <w:r w:rsidRPr="009F4E44">
        <w:lastRenderedPageBreak/>
        <w:t>Combinadores</w:t>
      </w:r>
      <w:bookmarkEnd w:id="78"/>
    </w:p>
    <w:p w:rsidR="00661CE5" w:rsidRPr="009F4E44" w:rsidRDefault="009F4E44">
      <w:pPr>
        <w:pStyle w:val="FirstParagraph"/>
      </w:pPr>
      <w:r w:rsidRPr="009F4E44">
        <w:t>Além de podermos criar regras com expressões para elementos diretamente, também é possível combiná-las para termos ferramentas ainda mais poderosas.</w:t>
      </w:r>
    </w:p>
    <w:p w:rsidR="00661CE5" w:rsidRPr="009F4E44" w:rsidRDefault="009F4E44">
      <w:pPr>
        <w:pStyle w:val="Corpodetexto"/>
      </w:pPr>
      <w:r w:rsidRPr="009F4E44">
        <w:t>Para isso, usamos combinadores e alguns de seus tipos são:</w:t>
      </w:r>
    </w:p>
    <w:p w:rsidR="00661CE5" w:rsidRDefault="009F4E44">
      <w:pPr>
        <w:pStyle w:val="Compact"/>
        <w:numPr>
          <w:ilvl w:val="0"/>
          <w:numId w:val="7"/>
        </w:numPr>
      </w:pPr>
      <w:r>
        <w:t>Elemento descendente</w:t>
      </w:r>
    </w:p>
    <w:p w:rsidR="00661CE5" w:rsidRDefault="009F4E44">
      <w:pPr>
        <w:pStyle w:val="Compact"/>
        <w:numPr>
          <w:ilvl w:val="0"/>
          <w:numId w:val="7"/>
        </w:numPr>
      </w:pPr>
      <w:r>
        <w:t>Elemento filho</w:t>
      </w:r>
    </w:p>
    <w:p w:rsidR="00661CE5" w:rsidRDefault="009F4E44">
      <w:pPr>
        <w:pStyle w:val="Ttulo4"/>
      </w:pPr>
      <w:bookmarkStart w:id="79" w:name="elemento-descendente"/>
      <w:bookmarkEnd w:id="79"/>
      <w:r>
        <w:t>Elemento descendente</w:t>
      </w:r>
    </w:p>
    <w:p w:rsidR="00661CE5" w:rsidRPr="009F4E44" w:rsidRDefault="009F4E44">
      <w:pPr>
        <w:pStyle w:val="FirstParagraph"/>
      </w:pPr>
      <w:r w:rsidRPr="009F4E44">
        <w:t xml:space="preserve">O combinador </w:t>
      </w:r>
      <w:r w:rsidRPr="009F4E44">
        <w:rPr>
          <w:rStyle w:val="VerbatimChar"/>
        </w:rPr>
        <w:t>" "</w:t>
      </w:r>
      <w:r w:rsidRPr="009F4E44">
        <w:t xml:space="preserve"> (espaço) é utilizado para encontrar um elemento na parte da árvore de descendentes do elemento anterior a ele.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div span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e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div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Eu serei vermelho!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p&gt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Eu também serei vermelho.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Não serei vermelho.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Será exibido assim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178391" cy="2002054"/>
            <wp:effectExtent l="0" t="0" r="0" b="0"/>
            <wp:docPr id="21" name="Picture" descr="Exemplo combinador descenden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ombinadores_descendente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80" w:name="elemento-filho"/>
      <w:bookmarkEnd w:id="80"/>
      <w:r w:rsidRPr="009F4E44">
        <w:lastRenderedPageBreak/>
        <w:t>Elemento filho</w:t>
      </w:r>
    </w:p>
    <w:p w:rsidR="00661CE5" w:rsidRPr="009F4E44" w:rsidRDefault="009F4E44">
      <w:pPr>
        <w:pStyle w:val="FirstParagraph"/>
      </w:pPr>
      <w:r w:rsidRPr="009F4E44">
        <w:t xml:space="preserve">O combinador </w:t>
      </w:r>
      <w:r w:rsidRPr="009F4E44">
        <w:rPr>
          <w:rStyle w:val="VerbatimChar"/>
        </w:rPr>
        <w:t>&gt;</w:t>
      </w:r>
      <w:r w:rsidRPr="009F4E44">
        <w:t xml:space="preserve"> (maior) é usado para encontrar um filho imediato ao especificado à esquerda do combinador.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div &gt; span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e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div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Eu serei vermelho!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p&gt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Não sou mais vermelho.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Não serei vermelho.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Tendo como resultad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716378" cy="2002054"/>
            <wp:effectExtent l="0" t="0" r="0" b="0"/>
            <wp:docPr id="22" name="Picture" descr="Exemplo combinador fil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ombinadores_filhos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Exemplo combinador filho</w:t>
      </w:r>
    </w:p>
    <w:p w:rsidR="00AF79E6" w:rsidRDefault="00AF79E6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81" w:name="javascript"/>
      <w:bookmarkStart w:id="82" w:name="_Toc483818072"/>
      <w:bookmarkEnd w:id="81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JavaScript</w:t>
      </w:r>
      <w:bookmarkEnd w:id="82"/>
    </w:p>
    <w:p w:rsidR="00661CE5" w:rsidRPr="009F4E44" w:rsidRDefault="009F4E44">
      <w:pPr>
        <w:pStyle w:val="Ttulo2"/>
      </w:pPr>
      <w:bookmarkStart w:id="83" w:name="surgimento-2"/>
      <w:bookmarkStart w:id="84" w:name="_Toc483818073"/>
      <w:bookmarkEnd w:id="83"/>
      <w:r w:rsidRPr="009F4E44">
        <w:t>Surgimento</w:t>
      </w:r>
      <w:bookmarkEnd w:id="84"/>
    </w:p>
    <w:p w:rsidR="00661CE5" w:rsidRPr="009F4E44" w:rsidRDefault="009F4E44">
      <w:pPr>
        <w:pStyle w:val="FirstParagraph"/>
      </w:pPr>
      <w:r w:rsidRPr="009F4E44">
        <w:t xml:space="preserve">JS, como também é chamada, foi criada por </w:t>
      </w:r>
      <w:hyperlink r:id="rId33">
        <w:r w:rsidRPr="009F4E44">
          <w:rPr>
            <w:rStyle w:val="Hyperlink"/>
          </w:rPr>
          <w:t>Brendan Eich</w:t>
        </w:r>
      </w:hyperlink>
      <w:r w:rsidRPr="009F4E44">
        <w:t xml:space="preserve"> em 1996 enquanto trabalhava na Netscape.</w:t>
      </w:r>
    </w:p>
    <w:p w:rsidR="00661CE5" w:rsidRPr="009F4E44" w:rsidRDefault="009F4E44">
      <w:pPr>
        <w:pStyle w:val="Corpodetexto"/>
      </w:pPr>
      <w:r w:rsidRPr="009F4E44">
        <w:t xml:space="preserve">Apesar de seu nome sugerir ser uma versão </w:t>
      </w:r>
      <w:r w:rsidRPr="009F4E44">
        <w:rPr>
          <w:i/>
        </w:rPr>
        <w:t>simplificada</w:t>
      </w:r>
      <w:r w:rsidRPr="009F4E44">
        <w:t xml:space="preserve"> de Java, é completamente diferente.</w:t>
      </w:r>
    </w:p>
    <w:p w:rsidR="00661CE5" w:rsidRPr="009F4E44" w:rsidRDefault="009F4E44">
      <w:pPr>
        <w:pStyle w:val="Corpodetexto"/>
      </w:pPr>
      <w:r w:rsidRPr="009F4E44">
        <w:t>JS foi inspirada em linguagens como Lisp e Scheme, mas ainda assim teve sua sintaxe inspirada pelo Java.</w:t>
      </w:r>
    </w:p>
    <w:p w:rsidR="00661CE5" w:rsidRPr="009F4E44" w:rsidRDefault="009F4E44">
      <w:pPr>
        <w:pStyle w:val="Ttulo2"/>
      </w:pPr>
      <w:bookmarkStart w:id="85" w:name="ecmascript"/>
      <w:bookmarkStart w:id="86" w:name="_Toc483818074"/>
      <w:bookmarkEnd w:id="85"/>
      <w:r w:rsidRPr="009F4E44">
        <w:t>ECMAScript</w:t>
      </w:r>
      <w:bookmarkEnd w:id="86"/>
    </w:p>
    <w:p w:rsidR="00661CE5" w:rsidRPr="009F4E44" w:rsidRDefault="009F4E44">
      <w:pPr>
        <w:pStyle w:val="FirstParagraph"/>
      </w:pPr>
      <w:r w:rsidRPr="009F4E44">
        <w:t>Desde o início do projeto de criação, a linguagem já teve nomes como Mocha e LiveScript, hoje também é chamada de ECMAScript.</w:t>
      </w:r>
    </w:p>
    <w:p w:rsidR="00661CE5" w:rsidRPr="009F4E44" w:rsidRDefault="009F4E44">
      <w:pPr>
        <w:pStyle w:val="Corpodetexto"/>
      </w:pPr>
      <w:r w:rsidRPr="009F4E44">
        <w:t>Apesar de não ser totalmente errado, ECMAScript se refere à base para a criação do JavaScript. É um padrão usado para definir o funcionamento dessa linguagem.</w:t>
      </w:r>
    </w:p>
    <w:p w:rsidR="00661CE5" w:rsidRPr="009F4E44" w:rsidRDefault="009F4E44">
      <w:pPr>
        <w:pStyle w:val="Corpodetexto"/>
      </w:pPr>
      <w:r w:rsidRPr="009F4E44">
        <w:t>Qualquer linguagem pode ser feita com base nesse padrão, como foi o caso da ActionScript (para desenvolvimento com Flash) e JScript (criado pela Microsoft para ser usada no Internet Explorer).</w:t>
      </w:r>
    </w:p>
    <w:p w:rsidR="00661CE5" w:rsidRPr="009F4E44" w:rsidRDefault="009F4E44">
      <w:pPr>
        <w:pStyle w:val="Corpodetexto"/>
      </w:pPr>
      <w:r w:rsidRPr="009F4E44">
        <w:t>Tem esse nome, ECMAScript, por ser mantida pela ECMA International desde 1996. Um órgão que tem o objetivo de manter esse padrão, fazer correções e lançar atualizações.</w:t>
      </w:r>
    </w:p>
    <w:p w:rsidR="00661CE5" w:rsidRPr="009F4E44" w:rsidRDefault="009F4E44">
      <w:pPr>
        <w:pStyle w:val="Ttulo2"/>
      </w:pPr>
      <w:bookmarkStart w:id="87" w:name="uso"/>
      <w:bookmarkStart w:id="88" w:name="_Toc483818075"/>
      <w:bookmarkEnd w:id="87"/>
      <w:r w:rsidRPr="009F4E44">
        <w:t>Uso</w:t>
      </w:r>
      <w:bookmarkEnd w:id="88"/>
    </w:p>
    <w:p w:rsidR="00661CE5" w:rsidRPr="009F4E44" w:rsidRDefault="009F4E44">
      <w:pPr>
        <w:pStyle w:val="FirstParagraph"/>
      </w:pPr>
      <w:r w:rsidRPr="009F4E44">
        <w:t>Hoje em dia, JS/ES é uma das linguagens mais populares.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602480" cy="2575560"/>
            <wp:effectExtent l="0" t="0" r="0" b="0"/>
            <wp:docPr id="23" name="Picture" descr="Ranking de popularidade no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popularity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63" cy="257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Ranking de popularidade no GitHub</w:t>
      </w:r>
    </w:p>
    <w:p w:rsidR="00661CE5" w:rsidRPr="009F4E44" w:rsidRDefault="009F4E44">
      <w:pPr>
        <w:pStyle w:val="Corpodetexto"/>
      </w:pPr>
      <w:r w:rsidRPr="009F4E44">
        <w:lastRenderedPageBreak/>
        <w:t>Além de ser usada em sites, também está presente em servidores web (NodeJS), banco de dados (MongoDB) e aplicações desktop (Electron).</w:t>
      </w:r>
    </w:p>
    <w:p w:rsidR="00661CE5" w:rsidRPr="009F4E44" w:rsidRDefault="009F4E44">
      <w:pPr>
        <w:pStyle w:val="Textoembloco"/>
      </w:pPr>
      <w:r w:rsidRPr="009F4E44">
        <w:t>A popular IDE Visual Studio Code foi escrita com JavaScript.</w:t>
      </w:r>
    </w:p>
    <w:p w:rsidR="00661CE5" w:rsidRPr="009F4E44" w:rsidRDefault="009F4E44">
      <w:pPr>
        <w:pStyle w:val="Ttulo2"/>
      </w:pPr>
      <w:bookmarkStart w:id="89" w:name="estrutura-2"/>
      <w:bookmarkStart w:id="90" w:name="_Toc483818076"/>
      <w:bookmarkEnd w:id="89"/>
      <w:r w:rsidRPr="009F4E44">
        <w:t>Estrutura</w:t>
      </w:r>
      <w:bookmarkEnd w:id="90"/>
    </w:p>
    <w:p w:rsidR="00661CE5" w:rsidRPr="009F4E44" w:rsidRDefault="009F4E44">
      <w:pPr>
        <w:pStyle w:val="FirstParagraph"/>
      </w:pPr>
      <w:r w:rsidRPr="009F4E44">
        <w:t>JS é uma linguagem interpretada, com suporte à orientação a objetos e fracamente tipada.</w:t>
      </w:r>
    </w:p>
    <w:p w:rsidR="00661CE5" w:rsidRPr="009F4E44" w:rsidRDefault="009F4E44">
      <w:pPr>
        <w:pStyle w:val="Ttulo3"/>
      </w:pPr>
      <w:bookmarkStart w:id="91" w:name="variáveis"/>
      <w:bookmarkStart w:id="92" w:name="_Toc483818077"/>
      <w:bookmarkEnd w:id="91"/>
      <w:r w:rsidRPr="009F4E44">
        <w:t>Variáveis</w:t>
      </w:r>
      <w:bookmarkEnd w:id="92"/>
    </w:p>
    <w:p w:rsidR="00661CE5" w:rsidRPr="009F4E44" w:rsidRDefault="009F4E44">
      <w:pPr>
        <w:pStyle w:val="FirstParagraph"/>
      </w:pPr>
      <w:r w:rsidRPr="009F4E44">
        <w:t>Variável é o que usamos para armazenar os valores posteriormente úteis para o nosso software.</w:t>
      </w:r>
    </w:p>
    <w:p w:rsidR="00661CE5" w:rsidRPr="009F4E44" w:rsidRDefault="009F4E44">
      <w:pPr>
        <w:pStyle w:val="Corpodetexto"/>
      </w:pPr>
      <w:r w:rsidRPr="009F4E44">
        <w:t>Para criar uma variável em J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Para atribuir um valor a ela, basta </w:t>
      </w:r>
      <w:r w:rsidR="00991698" w:rsidRPr="009F4E44">
        <w:t>informá-lo</w:t>
      </w:r>
      <w:r w:rsidRPr="009F4E44">
        <w:t xml:space="preserve"> depois de um </w:t>
      </w:r>
      <w:r w:rsidRPr="009F4E44">
        <w:rPr>
          <w:rStyle w:val="VerbatimChar"/>
        </w:rPr>
        <w:t>=</w:t>
      </w:r>
      <w:r w:rsidRPr="009F4E44">
        <w:t xml:space="preserve"> (sinal de igual)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Acima, </w:t>
      </w:r>
      <w:r w:rsidR="00991698" w:rsidRPr="009F4E44">
        <w:t>atribuímos</w:t>
      </w:r>
      <w:r w:rsidRPr="009F4E44">
        <w:t xml:space="preserve"> o valor </w:t>
      </w:r>
      <w:r w:rsidRPr="009F4E44">
        <w:rPr>
          <w:rStyle w:val="VerbatimChar"/>
        </w:rPr>
        <w:t>5</w:t>
      </w:r>
      <w:r w:rsidRPr="009F4E44">
        <w:t xml:space="preserve"> à nossa variável </w:t>
      </w:r>
      <w:r w:rsidRPr="009F4E44">
        <w:rPr>
          <w:rStyle w:val="VerbatimChar"/>
        </w:rPr>
        <w:t>minhaVariavel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Podemos mudar o seu valor da mesma forma que atribuímos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tenho um novo valor'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Podemos atribuir qualquer tipo de valor a uma variável. Portanto, JS é uma linguagem fracamente tipada, diferente de Java, por exemplo.</w:t>
      </w:r>
    </w:p>
    <w:p w:rsidR="00661CE5" w:rsidRPr="009F4E44" w:rsidRDefault="009F4E44">
      <w:pPr>
        <w:pStyle w:val="Ttulo3"/>
      </w:pPr>
      <w:bookmarkStart w:id="93" w:name="strings"/>
      <w:bookmarkStart w:id="94" w:name="_Toc483818078"/>
      <w:bookmarkEnd w:id="93"/>
      <w:r w:rsidRPr="009F4E44">
        <w:t>Strings</w:t>
      </w:r>
      <w:bookmarkEnd w:id="94"/>
    </w:p>
    <w:p w:rsidR="00661CE5" w:rsidRPr="009F4E44" w:rsidRDefault="009F4E44">
      <w:pPr>
        <w:pStyle w:val="FirstParagraph"/>
      </w:pPr>
      <w:r w:rsidRPr="009F4E44">
        <w:t xml:space="preserve">Strings são representações de texto e para definir uma string em JS, basta colocar seu valor entre </w:t>
      </w:r>
      <w:r w:rsidRPr="009F4E44">
        <w:rPr>
          <w:rStyle w:val="VerbatimChar"/>
        </w:rPr>
        <w:t>'</w:t>
      </w:r>
      <w:r w:rsidRPr="009F4E44">
        <w:t xml:space="preserve"> (aspas simples) ou </w:t>
      </w:r>
      <w:r w:rsidRPr="009F4E44">
        <w:rPr>
          <w:rStyle w:val="VerbatimChar"/>
        </w:rPr>
        <w:t>"</w:t>
      </w:r>
      <w:r w:rsidRPr="009F4E44">
        <w:t xml:space="preserve"> (aspas duplas).</w:t>
      </w:r>
    </w:p>
    <w:p w:rsidR="00661CE5" w:rsidRPr="009F4E44" w:rsidRDefault="009F4E44">
      <w:pPr>
        <w:pStyle w:val="Corpodetexto"/>
      </w:pPr>
      <w:r w:rsidRPr="009F4E44">
        <w:t>O navegador interpretará da mesma forma usando aspas simples ou duplas, sendo uma questão de gosto ou praticidade.</w:t>
      </w:r>
    </w:p>
    <w:p w:rsidR="00661CE5" w:rsidRPr="009F4E44" w:rsidRDefault="009F4E44">
      <w:pPr>
        <w:pStyle w:val="Corpodetexto"/>
      </w:pPr>
      <w:r w:rsidRPr="009F4E44">
        <w:t>As aspas simples são, de longe, as mais utilizadas. Logo, é extremamente recomendável usá-la dessa forma para se manter um padrã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StringTok"/>
        </w:rPr>
        <w:t>'aqui está um texto'</w:t>
      </w:r>
      <w:r w:rsidRPr="009F4E44">
        <w:br/>
      </w:r>
      <w:r w:rsidRPr="009F4E44">
        <w:rPr>
          <w:rStyle w:val="StringTok"/>
        </w:rPr>
        <w:t>"aqui também é um texto"</w:t>
      </w:r>
    </w:p>
    <w:p w:rsidR="00661CE5" w:rsidRPr="009F4E44" w:rsidRDefault="009F4E44">
      <w:pPr>
        <w:pStyle w:val="Ttulo3"/>
      </w:pPr>
      <w:bookmarkStart w:id="95" w:name="ponto-e-vírgula"/>
      <w:bookmarkStart w:id="96" w:name="_Toc483818079"/>
      <w:bookmarkEnd w:id="95"/>
      <w:r w:rsidRPr="009F4E44">
        <w:lastRenderedPageBreak/>
        <w:t xml:space="preserve">Ponto e vírgula </w:t>
      </w:r>
      <w:r w:rsidRPr="009F4E44">
        <w:rPr>
          <w:rStyle w:val="VerbatimChar"/>
        </w:rPr>
        <w:t>;</w:t>
      </w:r>
      <w:bookmarkEnd w:id="96"/>
    </w:p>
    <w:p w:rsidR="00661CE5" w:rsidRPr="009F4E44" w:rsidRDefault="009F4E44">
      <w:pPr>
        <w:pStyle w:val="FirstParagraph"/>
      </w:pPr>
      <w:r w:rsidRPr="009F4E44">
        <w:t>O uso de ponto e vírgula em JS é opcional. A linguagem não nos obriga a colocar ao final de cada linha, assim como Java ou C#.</w:t>
      </w:r>
    </w:p>
    <w:p w:rsidR="00661CE5" w:rsidRPr="009F4E44" w:rsidRDefault="009F4E44">
      <w:pPr>
        <w:pStyle w:val="Corpodetexto"/>
      </w:pPr>
      <w:r w:rsidRPr="009F4E44">
        <w:t xml:space="preserve">Na verdade, essa pontuação é inserida automaticamente em alguns pontos, por isso não é obrigatória. Esse mecanismo é denominado </w:t>
      </w:r>
      <w:r w:rsidRPr="009F4E44">
        <w:rPr>
          <w:i/>
        </w:rPr>
        <w:t>ASI (Automatic Semicolon Insertion)</w:t>
      </w:r>
      <w:r w:rsidRPr="009F4E44">
        <w:t>.</w:t>
      </w:r>
    </w:p>
    <w:p w:rsidR="00661CE5" w:rsidRPr="009F4E44" w:rsidRDefault="009F4E44">
      <w:pPr>
        <w:pStyle w:val="Ttulo3"/>
      </w:pPr>
      <w:bookmarkStart w:id="97" w:name="comentários-2"/>
      <w:bookmarkStart w:id="98" w:name="_Toc483818080"/>
      <w:bookmarkEnd w:id="97"/>
      <w:r w:rsidRPr="009F4E44">
        <w:t>Comentários</w:t>
      </w:r>
      <w:bookmarkEnd w:id="98"/>
    </w:p>
    <w:p w:rsidR="00661CE5" w:rsidRPr="009F4E44" w:rsidRDefault="009F4E44">
      <w:pPr>
        <w:pStyle w:val="FirstParagraph"/>
      </w:pPr>
      <w:r w:rsidRPr="009F4E44">
        <w:t xml:space="preserve">Para definirmos um comentário em JS, basta colocar </w:t>
      </w:r>
      <w:r w:rsidRPr="009F4E44">
        <w:rPr>
          <w:rStyle w:val="VerbatimChar"/>
        </w:rPr>
        <w:t>//</w:t>
      </w:r>
      <w:r w:rsidRPr="009F4E44">
        <w:t xml:space="preserve"> antes do conteúdo desejado:</w:t>
      </w:r>
    </w:p>
    <w:p w:rsidR="00661CE5" w:rsidRPr="009F4E44" w:rsidRDefault="009F4E44">
      <w:pPr>
        <w:pStyle w:val="SourceCode"/>
      </w:pPr>
      <w:r w:rsidRPr="009F4E44">
        <w:rPr>
          <w:rStyle w:val="CommentTok"/>
        </w:rPr>
        <w:t>// aqui é um comentário</w:t>
      </w:r>
    </w:p>
    <w:p w:rsidR="00661CE5" w:rsidRPr="009F4E44" w:rsidRDefault="009F4E44">
      <w:pPr>
        <w:pStyle w:val="FirstParagraph"/>
      </w:pPr>
      <w:r w:rsidRPr="009F4E44">
        <w:t>Também podemos definir blocos de comentários, usado quando possuem mais de uma linha:</w:t>
      </w:r>
    </w:p>
    <w:p w:rsidR="00661CE5" w:rsidRPr="009F4E44" w:rsidRDefault="009F4E44">
      <w:pPr>
        <w:pStyle w:val="SourceCode"/>
      </w:pPr>
      <w:r w:rsidRPr="009F4E44">
        <w:rPr>
          <w:rStyle w:val="CommentTok"/>
        </w:rPr>
        <w:t xml:space="preserve">/* </w:t>
      </w:r>
      <w:r w:rsidRPr="009F4E44">
        <w:br/>
      </w:r>
      <w:r w:rsidRPr="009F4E44">
        <w:rPr>
          <w:rStyle w:val="CommentTok"/>
        </w:rPr>
        <w:t xml:space="preserve">    Bloco de comentário</w:t>
      </w:r>
      <w:r w:rsidRPr="009F4E44">
        <w:br/>
      </w:r>
      <w:r w:rsidRPr="009F4E44">
        <w:rPr>
          <w:rStyle w:val="CommentTok"/>
        </w:rPr>
        <w:t xml:space="preserve">    são permitidas múltiplas linhas!</w:t>
      </w:r>
      <w:r w:rsidRPr="009F4E44">
        <w:br/>
      </w:r>
      <w:r w:rsidRPr="009F4E44">
        <w:rPr>
          <w:rStyle w:val="CommentTok"/>
        </w:rPr>
        <w:t>*/</w:t>
      </w:r>
    </w:p>
    <w:p w:rsidR="00661CE5" w:rsidRPr="009F4E44" w:rsidRDefault="009F4E44">
      <w:pPr>
        <w:pStyle w:val="Ttulo3"/>
      </w:pPr>
      <w:bookmarkStart w:id="99" w:name="comparação"/>
      <w:bookmarkStart w:id="100" w:name="_Toc483818081"/>
      <w:bookmarkEnd w:id="99"/>
      <w:r w:rsidRPr="009F4E44">
        <w:t>Comparação</w:t>
      </w:r>
      <w:bookmarkEnd w:id="100"/>
    </w:p>
    <w:p w:rsidR="00661CE5" w:rsidRPr="009F4E44" w:rsidRDefault="009F4E44">
      <w:pPr>
        <w:pStyle w:val="FirstParagraph"/>
      </w:pPr>
      <w:r w:rsidRPr="009F4E44">
        <w:t>Muitas vezes precisamos comparar os valores contidos nas variáveis, a fim de fazermos alguma validação, verificar se o usuário preencheu um determinado campo, etc.</w:t>
      </w:r>
    </w:p>
    <w:p w:rsidR="00661CE5" w:rsidRPr="009F4E44" w:rsidRDefault="009F4E44">
      <w:pPr>
        <w:pStyle w:val="Corpodetexto"/>
      </w:pPr>
      <w:r w:rsidRPr="009F4E44">
        <w:t>Para isso temos dois operadores:</w:t>
      </w:r>
    </w:p>
    <w:p w:rsidR="00661CE5" w:rsidRDefault="009F4E44">
      <w:pPr>
        <w:pStyle w:val="Compact"/>
        <w:numPr>
          <w:ilvl w:val="0"/>
          <w:numId w:val="8"/>
        </w:numPr>
      </w:pPr>
      <w:r>
        <w:rPr>
          <w:rStyle w:val="VerbatimChar"/>
        </w:rPr>
        <w:t>==</w:t>
      </w:r>
      <w:r>
        <w:t xml:space="preserve"> (igual)</w:t>
      </w:r>
    </w:p>
    <w:p w:rsidR="00661CE5" w:rsidRDefault="009F4E44">
      <w:pPr>
        <w:pStyle w:val="Compact"/>
        <w:numPr>
          <w:ilvl w:val="0"/>
          <w:numId w:val="8"/>
        </w:numPr>
      </w:pPr>
      <w:r>
        <w:rPr>
          <w:rStyle w:val="VerbatimChar"/>
        </w:rPr>
        <w:t>===</w:t>
      </w:r>
      <w:r>
        <w:t xml:space="preserve"> (igual estrito)</w:t>
      </w:r>
    </w:p>
    <w:p w:rsidR="00661CE5" w:rsidRPr="009F4E44" w:rsidRDefault="009F4E44">
      <w:pPr>
        <w:pStyle w:val="FirstParagraph"/>
      </w:pPr>
      <w:r w:rsidRPr="009F4E44">
        <w:t>Os dois trabalham de forma similar, mas o primeiro apenas compara os valores das variáveis. Já o segundo, também verifica se os valores são do mesmo tip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2'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true</w:t>
      </w:r>
    </w:p>
    <w:p w:rsidR="00661CE5" w:rsidRPr="009F4E44" w:rsidRDefault="009F4E44">
      <w:pPr>
        <w:pStyle w:val="FirstParagraph"/>
      </w:pPr>
      <w:r w:rsidRPr="009F4E44">
        <w:t xml:space="preserve">Ao usar o igual para compararmos os valores </w:t>
      </w:r>
      <w:r w:rsidRPr="009F4E44">
        <w:rPr>
          <w:rStyle w:val="VerbatimChar"/>
        </w:rPr>
        <w:t>2</w:t>
      </w:r>
      <w:r w:rsidRPr="009F4E44">
        <w:t xml:space="preserve"> (numérico) e </w:t>
      </w:r>
      <w:r w:rsidRPr="009F4E44">
        <w:rPr>
          <w:rStyle w:val="VerbatimChar"/>
        </w:rPr>
        <w:t>'2'</w:t>
      </w:r>
      <w:r w:rsidRPr="009F4E44">
        <w:t xml:space="preserve"> (texto), o resultado é verdadeiro.</w:t>
      </w:r>
    </w:p>
    <w:p w:rsidR="00661CE5" w:rsidRPr="009F4E44" w:rsidRDefault="009F4E44">
      <w:pPr>
        <w:pStyle w:val="Corpodetexto"/>
      </w:pPr>
      <w:r w:rsidRPr="009F4E44">
        <w:t>Já se usarmos o igual estrito, é falso:</w:t>
      </w:r>
    </w:p>
    <w:p w:rsidR="00661CE5" w:rsidRPr="009F4E44" w:rsidRDefault="009F4E44">
      <w:pPr>
        <w:pStyle w:val="SourceCode"/>
      </w:pP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2'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false</w:t>
      </w:r>
    </w:p>
    <w:p w:rsidR="00661CE5" w:rsidRPr="009F4E44" w:rsidRDefault="009F4E44">
      <w:pPr>
        <w:pStyle w:val="FirstParagraph"/>
      </w:pPr>
      <w:r w:rsidRPr="009F4E44">
        <w:t>É verdadeiro caso se os dois valores forem do mesmo tipo:</w:t>
      </w:r>
    </w:p>
    <w:p w:rsidR="00661CE5" w:rsidRPr="009F4E44" w:rsidRDefault="009F4E44">
      <w:pPr>
        <w:pStyle w:val="SourceCode"/>
      </w:pP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true</w:t>
      </w:r>
    </w:p>
    <w:p w:rsidR="00661CE5" w:rsidRPr="009F4E44" w:rsidRDefault="009F4E44">
      <w:pPr>
        <w:pStyle w:val="Ttulo3"/>
      </w:pPr>
      <w:bookmarkStart w:id="101" w:name="null-e-undefined"/>
      <w:bookmarkStart w:id="102" w:name="_Toc483818082"/>
      <w:bookmarkEnd w:id="101"/>
      <w:r w:rsidRPr="009F4E44">
        <w:lastRenderedPageBreak/>
        <w:t>null e undefined</w:t>
      </w:r>
      <w:bookmarkEnd w:id="102"/>
    </w:p>
    <w:p w:rsidR="00661CE5" w:rsidRPr="009F4E44" w:rsidRDefault="009F4E44">
      <w:pPr>
        <w:pStyle w:val="FirstParagraph"/>
      </w:pPr>
      <w:r w:rsidRPr="009F4E44">
        <w:t>Em JS, temos dois valores representando o vazio.</w:t>
      </w:r>
    </w:p>
    <w:p w:rsidR="00661CE5" w:rsidRPr="009F4E44" w:rsidRDefault="009F4E44">
      <w:pPr>
        <w:pStyle w:val="Corpodetexto"/>
      </w:pPr>
      <w:r w:rsidRPr="009F4E44">
        <w:rPr>
          <w:rStyle w:val="VerbatimChar"/>
        </w:rPr>
        <w:t>undefined</w:t>
      </w:r>
      <w:r w:rsidRPr="009F4E44">
        <w:t xml:space="preserve"> significa que uma variável foi </w:t>
      </w:r>
      <w:r w:rsidR="00991698" w:rsidRPr="009F4E44">
        <w:t>declarada,</w:t>
      </w:r>
      <w:r w:rsidRPr="009F4E44">
        <w:t xml:space="preserve"> mas ainda não tem valor.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rPr>
          <w:rStyle w:val="VerbatimChar"/>
        </w:rPr>
        <w:t>null</w:t>
      </w:r>
      <w:r w:rsidRPr="009F4E44">
        <w:t xml:space="preserve"> é um valor que pode ser atribuído a uma variável.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ull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Apesar de representarem o </w:t>
      </w:r>
      <w:r w:rsidRPr="009F4E44">
        <w:rPr>
          <w:i/>
        </w:rPr>
        <w:t>vazio</w:t>
      </w:r>
      <w:r w:rsidRPr="009F4E44">
        <w:t>, possuem algumas diferenças quando comparados:</w:t>
      </w:r>
    </w:p>
    <w:p w:rsidR="00661CE5" w:rsidRDefault="009F4E44">
      <w:pPr>
        <w:pStyle w:val="SourceCode"/>
      </w:pP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NormalTok"/>
        </w:rPr>
        <w:t xml:space="preserve">   </w:t>
      </w:r>
      <w:r>
        <w:rPr>
          <w:rStyle w:val="CommentTok"/>
        </w:rPr>
        <w:t>// true</w:t>
      </w:r>
      <w:r>
        <w:br/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NormalTok"/>
        </w:rPr>
        <w:t xml:space="preserve">  </w:t>
      </w:r>
      <w:r>
        <w:rPr>
          <w:rStyle w:val="CommentTok"/>
        </w:rPr>
        <w:t>// false</w:t>
      </w:r>
      <w:r>
        <w:br/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     </w:t>
      </w:r>
      <w:r>
        <w:rPr>
          <w:rStyle w:val="CommentTok"/>
        </w:rPr>
        <w:t>// true</w:t>
      </w:r>
    </w:p>
    <w:p w:rsidR="00661CE5" w:rsidRPr="009F4E44" w:rsidRDefault="009F4E44">
      <w:pPr>
        <w:pStyle w:val="FirstParagraph"/>
      </w:pPr>
      <w:r w:rsidRPr="009F4E44">
        <w:t>Podemos observar que os dois representam o mesmo valor, mas possuem tipos diferentes.</w:t>
      </w:r>
    </w:p>
    <w:p w:rsidR="00661CE5" w:rsidRPr="009F4E44" w:rsidRDefault="009F4E44">
      <w:pPr>
        <w:pStyle w:val="Ttulo3"/>
      </w:pPr>
      <w:bookmarkStart w:id="103" w:name="typeof"/>
      <w:bookmarkStart w:id="104" w:name="_Toc483818083"/>
      <w:bookmarkEnd w:id="103"/>
      <w:r w:rsidRPr="009F4E44">
        <w:t>typeof</w:t>
      </w:r>
      <w:bookmarkEnd w:id="104"/>
    </w:p>
    <w:p w:rsidR="00661CE5" w:rsidRDefault="009F4E44">
      <w:pPr>
        <w:pStyle w:val="FirstParagraph"/>
      </w:pPr>
      <w:r w:rsidRPr="009F4E44">
        <w:rPr>
          <w:rStyle w:val="VerbatimChar"/>
        </w:rPr>
        <w:t>typeof</w:t>
      </w:r>
      <w:r w:rsidRPr="009F4E44">
        <w:t xml:space="preserve"> é um operador usado para retornar o tipo desejado de uma variável ou valor. </w:t>
      </w:r>
      <w:r>
        <w:t>Exemplo:</w:t>
      </w:r>
    </w:p>
    <w:p w:rsidR="00661CE5" w:rsidRDefault="009F4E44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StringTok"/>
        </w:rPr>
        <w:t>'texto'</w:t>
      </w:r>
      <w:r>
        <w:rPr>
          <w:rStyle w:val="NormalTok"/>
        </w:rPr>
        <w:t xml:space="preserve">     </w:t>
      </w:r>
      <w:r>
        <w:rPr>
          <w:rStyle w:val="CommentTok"/>
        </w:rPr>
        <w:t>// string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     </w:t>
      </w:r>
      <w:r>
        <w:rPr>
          <w:rStyle w:val="CommentTok"/>
        </w:rPr>
        <w:t>// number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       </w:t>
      </w:r>
      <w:r>
        <w:rPr>
          <w:rStyle w:val="CommentTok"/>
        </w:rPr>
        <w:t>// boolean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Date</w:t>
      </w:r>
      <w:r>
        <w:rPr>
          <w:rStyle w:val="NormalTok"/>
        </w:rPr>
        <w:t xml:space="preserve">()  </w:t>
      </w:r>
      <w:r>
        <w:rPr>
          <w:rStyle w:val="CommentTok"/>
        </w:rPr>
        <w:t>// object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NormalTok"/>
        </w:rPr>
        <w:t xml:space="preserve">   </w:t>
      </w:r>
      <w:r>
        <w:rPr>
          <w:rStyle w:val="CommentTok"/>
        </w:rPr>
        <w:t>// undefined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      </w:t>
      </w:r>
      <w:r>
        <w:rPr>
          <w:rStyle w:val="CommentTok"/>
        </w:rPr>
        <w:t>// object</w:t>
      </w:r>
    </w:p>
    <w:p w:rsidR="00AF79E6" w:rsidRDefault="00AF79E6">
      <w:pPr>
        <w:rPr>
          <w:rFonts w:eastAsiaTheme="majorEastAsia" w:cstheme="majorBidi"/>
          <w:sz w:val="36"/>
          <w:szCs w:val="36"/>
        </w:rPr>
      </w:pPr>
      <w:bookmarkStart w:id="105" w:name="aplicação-2"/>
      <w:bookmarkStart w:id="106" w:name="_Toc483818084"/>
      <w:bookmarkEnd w:id="105"/>
      <w:r>
        <w:br w:type="page"/>
      </w:r>
    </w:p>
    <w:p w:rsidR="00661CE5" w:rsidRPr="009F4E44" w:rsidRDefault="009F4E44">
      <w:pPr>
        <w:pStyle w:val="Ttulo2"/>
      </w:pPr>
      <w:r w:rsidRPr="009F4E44">
        <w:lastRenderedPageBreak/>
        <w:t>Aplicação</w:t>
      </w:r>
      <w:bookmarkEnd w:id="106"/>
    </w:p>
    <w:p w:rsidR="00661CE5" w:rsidRPr="009F4E44" w:rsidRDefault="009F4E44">
      <w:pPr>
        <w:pStyle w:val="FirstParagraph"/>
      </w:pPr>
      <w:r w:rsidRPr="009F4E44">
        <w:t>Para usarmos o JS em uma página HTML, podemos fazer de forma semelhante ao CSS colocando o código no meio do documento ou vincularmos um arquivo externo.</w:t>
      </w:r>
    </w:p>
    <w:p w:rsidR="00661CE5" w:rsidRPr="009F4E44" w:rsidRDefault="009F4E44">
      <w:pPr>
        <w:pStyle w:val="Ttulo3"/>
      </w:pPr>
      <w:bookmarkStart w:id="107" w:name="código-embutido"/>
      <w:bookmarkStart w:id="108" w:name="_Toc483818085"/>
      <w:bookmarkEnd w:id="107"/>
      <w:r w:rsidRPr="009F4E44">
        <w:t>Código embutido</w:t>
      </w:r>
      <w:bookmarkEnd w:id="108"/>
    </w:p>
    <w:p w:rsidR="00661CE5" w:rsidRPr="009F4E44" w:rsidRDefault="009F4E44">
      <w:pPr>
        <w:pStyle w:val="FirstParagraph"/>
      </w:pPr>
      <w:r w:rsidRPr="009F4E44">
        <w:t xml:space="preserve">Para embutirmos um código JavaScript na página, basta colocarmos em uma tag </w:t>
      </w:r>
      <w:r w:rsidRPr="009F4E44">
        <w:rPr>
          <w:rStyle w:val="VerbatimChar"/>
        </w:rPr>
        <w:t>scrip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title&gt;</w:t>
      </w:r>
      <w:r w:rsidRPr="009F4E44">
        <w:rPr>
          <w:rStyle w:val="NormalTok"/>
        </w:rPr>
        <w:t>Título da página</w:t>
      </w:r>
      <w:r w:rsidRPr="009F4E44">
        <w:rPr>
          <w:rStyle w:val="KeywordTok"/>
        </w:rPr>
        <w:t>&lt;/title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Olá!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Podemos colocar essa tag em qualquer parte do código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itle&gt;</w:t>
      </w:r>
      <w:r>
        <w:rPr>
          <w:rStyle w:val="NormalTok"/>
        </w:rPr>
        <w:t>Título da página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r</w:t>
      </w:r>
      <w:r>
        <w:rPr>
          <w:rStyle w:val="NormalTok"/>
        </w:rPr>
        <w:t xml:space="preserve"> minhaVaria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lá!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AF79E6" w:rsidRDefault="00AF79E6">
      <w:pPr>
        <w:rPr>
          <w:rFonts w:eastAsiaTheme="majorEastAsia" w:cstheme="majorBidi"/>
          <w:caps/>
          <w:sz w:val="28"/>
          <w:szCs w:val="28"/>
        </w:rPr>
      </w:pPr>
      <w:bookmarkStart w:id="109" w:name="arquivo-externo"/>
      <w:bookmarkStart w:id="110" w:name="_Toc483818086"/>
      <w:bookmarkEnd w:id="109"/>
      <w:r>
        <w:br w:type="page"/>
      </w:r>
    </w:p>
    <w:p w:rsidR="00661CE5" w:rsidRPr="009F4E44" w:rsidRDefault="009F4E44">
      <w:pPr>
        <w:pStyle w:val="Ttulo3"/>
      </w:pPr>
      <w:r w:rsidRPr="009F4E44">
        <w:lastRenderedPageBreak/>
        <w:t>Arquivo externo</w:t>
      </w:r>
      <w:bookmarkEnd w:id="110"/>
    </w:p>
    <w:p w:rsidR="00661CE5" w:rsidRPr="009F4E44" w:rsidRDefault="009F4E44">
      <w:pPr>
        <w:pStyle w:val="FirstParagraph"/>
      </w:pPr>
      <w:r w:rsidRPr="009F4E44">
        <w:t>Assim como CSS, um código JS também pode ser feito em um arquivo externo e referenciado na página HTML.</w:t>
      </w:r>
    </w:p>
    <w:p w:rsidR="00661CE5" w:rsidRPr="009F4E44" w:rsidRDefault="009F4E44">
      <w:pPr>
        <w:pStyle w:val="Corpodetexto"/>
      </w:pPr>
      <w:r w:rsidRPr="009F4E44">
        <w:t xml:space="preserve">Basta criarmos um arquivo com a extensão </w:t>
      </w:r>
      <w:r w:rsidRPr="009F4E44">
        <w:rPr>
          <w:rStyle w:val="VerbatimChar"/>
        </w:rPr>
        <w:t>.js</w:t>
      </w:r>
      <w:r w:rsidRPr="009F4E44">
        <w:t xml:space="preserve"> e referenciá-lo na tag </w:t>
      </w:r>
      <w:r w:rsidRPr="009F4E44">
        <w:rPr>
          <w:rStyle w:val="VerbatimChar"/>
        </w:rPr>
        <w:t>script</w:t>
      </w:r>
      <w:r w:rsidRPr="009F4E44">
        <w:t xml:space="preserve"> com o atributo </w:t>
      </w:r>
      <w:r w:rsidRPr="009F4E44">
        <w:rPr>
          <w:rStyle w:val="VerbatimChar"/>
        </w:rPr>
        <w:t>src</w:t>
      </w:r>
      <w:r w:rsidRPr="009F4E44">
        <w:t>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itle&gt;</w:t>
      </w:r>
      <w:r>
        <w:rPr>
          <w:rStyle w:val="NormalTok"/>
        </w:rPr>
        <w:t>Título da página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meuArquivoJavaScript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Textoembloco"/>
      </w:pPr>
      <w:r w:rsidRPr="009F4E44">
        <w:t xml:space="preserve">É recomendado que o código seja colocado logo antes de acabar o corpo da página, exceto em casos específicos que é recomendado colocar na </w:t>
      </w:r>
      <w:r w:rsidRPr="009F4E44">
        <w:rPr>
          <w:rStyle w:val="VerbatimChar"/>
        </w:rPr>
        <w:t>head</w:t>
      </w:r>
      <w:r w:rsidRPr="009F4E44">
        <w:t xml:space="preserve"> ou em outra parte.</w:t>
      </w:r>
    </w:p>
    <w:p w:rsidR="00661CE5" w:rsidRPr="009F4E44" w:rsidRDefault="009F4E44">
      <w:pPr>
        <w:pStyle w:val="Textoembloco"/>
      </w:pPr>
      <w:r w:rsidRPr="009F4E44">
        <w:t>Dessa forma o navegador busca os arquivos JS após renderizar toda a página, melhorando o tempo de carregamento.</w:t>
      </w:r>
    </w:p>
    <w:p w:rsidR="00661CE5" w:rsidRPr="009F4E44" w:rsidRDefault="009F4E44">
      <w:pPr>
        <w:pStyle w:val="Ttulo3"/>
      </w:pPr>
      <w:bookmarkStart w:id="111" w:name="caixas-de-diálogo"/>
      <w:bookmarkStart w:id="112" w:name="_Toc483818087"/>
      <w:bookmarkEnd w:id="111"/>
      <w:r w:rsidRPr="009F4E44">
        <w:t>Caixas de diálogo</w:t>
      </w:r>
      <w:bookmarkEnd w:id="112"/>
    </w:p>
    <w:p w:rsidR="00661CE5" w:rsidRPr="009F4E44" w:rsidRDefault="009F4E44">
      <w:pPr>
        <w:pStyle w:val="FirstParagraph"/>
      </w:pPr>
      <w:r w:rsidRPr="009F4E44">
        <w:t>Existem três formas de exibirmos caixas de diálogo em um navegador:</w:t>
      </w:r>
    </w:p>
    <w:p w:rsidR="00661CE5" w:rsidRDefault="009F4E44">
      <w:pPr>
        <w:pStyle w:val="Compact"/>
        <w:numPr>
          <w:ilvl w:val="0"/>
          <w:numId w:val="9"/>
        </w:numPr>
      </w:pPr>
      <w:r>
        <w:t>alert</w:t>
      </w:r>
    </w:p>
    <w:p w:rsidR="00661CE5" w:rsidRDefault="009F4E44">
      <w:pPr>
        <w:pStyle w:val="Compact"/>
        <w:numPr>
          <w:ilvl w:val="0"/>
          <w:numId w:val="9"/>
        </w:numPr>
      </w:pPr>
      <w:r>
        <w:t>prompt</w:t>
      </w:r>
    </w:p>
    <w:p w:rsidR="00661CE5" w:rsidRDefault="009F4E44">
      <w:pPr>
        <w:pStyle w:val="Compact"/>
        <w:numPr>
          <w:ilvl w:val="0"/>
          <w:numId w:val="9"/>
        </w:numPr>
      </w:pPr>
      <w:r>
        <w:t>confirm</w:t>
      </w:r>
    </w:p>
    <w:p w:rsidR="00AF79E6" w:rsidRDefault="009F4E44">
      <w:pPr>
        <w:pStyle w:val="FirstParagraph"/>
      </w:pPr>
      <w:r w:rsidRPr="009F4E44">
        <w:t>Eles são usados para exibir um alerta, caixa de entrada e caixa de confirmação, respectivamente.</w:t>
      </w:r>
    </w:p>
    <w:p w:rsidR="00AF79E6" w:rsidRDefault="00AF79E6" w:rsidP="00AF79E6">
      <w:pPr>
        <w:pStyle w:val="Corpodetexto"/>
      </w:pPr>
      <w:r>
        <w:br w:type="page"/>
      </w:r>
    </w:p>
    <w:p w:rsidR="00661CE5" w:rsidRPr="009F4E44" w:rsidRDefault="009F4E44">
      <w:pPr>
        <w:pStyle w:val="Ttulo4"/>
      </w:pPr>
      <w:bookmarkStart w:id="113" w:name="alert"/>
      <w:bookmarkEnd w:id="113"/>
      <w:r w:rsidRPr="009F4E44">
        <w:lastRenderedPageBreak/>
        <w:t>alert</w:t>
      </w:r>
    </w:p>
    <w:p w:rsidR="00661CE5" w:rsidRDefault="009F4E44">
      <w:pPr>
        <w:pStyle w:val="FirstParagraph"/>
      </w:pPr>
      <w:r w:rsidRPr="009F4E44">
        <w:t xml:space="preserve">Esse método mostra uma caixa de diálogo com a mensagem definida na chamada. </w:t>
      </w:r>
      <w:r>
        <w:t>Como segue:</w:t>
      </w:r>
    </w:p>
    <w:p w:rsidR="00661CE5" w:rsidRDefault="009F4E44">
      <w:pPr>
        <w:pStyle w:val="SourceCode"/>
      </w:pP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'Olá mundo!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191000" cy="2476462"/>
            <wp:effectExtent l="0" t="0" r="0" b="0"/>
            <wp:docPr id="24" name="Picture" descr="Exibição de um aler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aler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245" cy="249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114" w:name="prompt"/>
      <w:bookmarkEnd w:id="114"/>
      <w:r w:rsidRPr="009F4E44">
        <w:t>prompt</w:t>
      </w:r>
    </w:p>
    <w:p w:rsidR="00661CE5" w:rsidRPr="009F4E44" w:rsidRDefault="009F4E44">
      <w:pPr>
        <w:pStyle w:val="FirstParagraph"/>
      </w:pPr>
      <w:r w:rsidRPr="009F4E44">
        <w:t>Esse método trabalha de forma parecida, mas além de mostrar uma mensagem ao usuário, também exibe um campo para o usuário inserir um texto. Essa função se encarrega de retornar o texto em uma string.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prompt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Digite seu nome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Exibindo o seguinte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168140" cy="2346960"/>
            <wp:effectExtent l="0" t="0" r="0" b="0"/>
            <wp:docPr id="25" name="Picture" descr="Exibição de um promp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prompt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897" cy="234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115" w:name="confirm"/>
      <w:bookmarkEnd w:id="115"/>
      <w:r w:rsidRPr="009F4E44">
        <w:lastRenderedPageBreak/>
        <w:t>confirm</w:t>
      </w:r>
    </w:p>
    <w:p w:rsidR="00661CE5" w:rsidRPr="009F4E44" w:rsidRDefault="009F4E44">
      <w:pPr>
        <w:pStyle w:val="FirstParagraph"/>
      </w:pPr>
      <w:r w:rsidRPr="009F4E44">
        <w:t xml:space="preserve">Mostra uma caixa de diálogo com dois botões: um para confirmar e outro para cancelar. Retornando </w:t>
      </w:r>
      <w:r w:rsidRPr="009F4E44">
        <w:rPr>
          <w:rStyle w:val="VerbatimChar"/>
        </w:rPr>
        <w:t>true</w:t>
      </w:r>
      <w:r w:rsidRPr="009F4E44">
        <w:t xml:space="preserve"> ou </w:t>
      </w:r>
      <w:r w:rsidRPr="009F4E44">
        <w:rPr>
          <w:rStyle w:val="VerbatimChar"/>
        </w:rPr>
        <w:t>false</w:t>
      </w:r>
      <w:r w:rsidRPr="009F4E44">
        <w:t xml:space="preserve"> de acordo com a escolha do usuári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confirm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Gostou?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Exibindo o seguinte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191000" cy="2499321"/>
            <wp:effectExtent l="0" t="0" r="0" b="0"/>
            <wp:docPr id="26" name="Picture" descr="Exibição de um confi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confirm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806" cy="251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3"/>
      </w:pPr>
      <w:bookmarkStart w:id="116" w:name="document-object-model"/>
      <w:bookmarkStart w:id="117" w:name="_Toc483818088"/>
      <w:bookmarkEnd w:id="116"/>
      <w:r w:rsidRPr="009F4E44">
        <w:t>Document Object Model</w:t>
      </w:r>
      <w:bookmarkEnd w:id="117"/>
    </w:p>
    <w:p w:rsidR="00661CE5" w:rsidRPr="009F4E44" w:rsidRDefault="009F4E44">
      <w:pPr>
        <w:pStyle w:val="FirstParagraph"/>
      </w:pPr>
      <w:r w:rsidRPr="009F4E44">
        <w:t>Apesar de ser possível mostrar caixas de diálogos para o usuário, essa funcionalidade está longe de ser a ideal para aplicações complexas.</w:t>
      </w:r>
    </w:p>
    <w:p w:rsidR="00661CE5" w:rsidRPr="009F4E44" w:rsidRDefault="009F4E44">
      <w:pPr>
        <w:pStyle w:val="Corpodetexto"/>
      </w:pPr>
      <w:r w:rsidRPr="009F4E44">
        <w:t xml:space="preserve">Comumente, </w:t>
      </w:r>
      <w:r w:rsidR="006F3C2B" w:rsidRPr="009F4E44">
        <w:t>construímos</w:t>
      </w:r>
      <w:r w:rsidRPr="009F4E44">
        <w:t xml:space="preserve"> formulários no próprio documento HTML para o usuário preencher os campos necessários e assim obtermos os dados ali inseridos.</w:t>
      </w:r>
    </w:p>
    <w:p w:rsidR="00661CE5" w:rsidRPr="009F4E44" w:rsidRDefault="009F4E44">
      <w:pPr>
        <w:pStyle w:val="Corpodetexto"/>
      </w:pPr>
      <w:r w:rsidRPr="009F4E44">
        <w:t xml:space="preserve">Esses campos, ou elementos, definidos em uma página HTML são organizados pelo navegador em uma espécie de árvore. Essa organização é chamada de </w:t>
      </w:r>
      <w:r w:rsidRPr="009F4E44">
        <w:rPr>
          <w:i/>
        </w:rPr>
        <w:t>DOM (Document Object Model)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Além de definir essa estrutura, os navegadores dispõem de uma API para acessarmos o DOM programaticamente.</w:t>
      </w:r>
    </w:p>
    <w:p w:rsidR="00AF79E6" w:rsidRDefault="00AF79E6">
      <w:pPr>
        <w:pStyle w:val="Corpodetexto"/>
      </w:pPr>
    </w:p>
    <w:p w:rsidR="00AF79E6" w:rsidRDefault="00AF79E6">
      <w:pPr>
        <w:pStyle w:val="Corpodetexto"/>
      </w:pPr>
    </w:p>
    <w:p w:rsidR="00AF79E6" w:rsidRDefault="00AF79E6">
      <w:pPr>
        <w:pStyle w:val="Corpodetexto"/>
      </w:pPr>
    </w:p>
    <w:p w:rsidR="00AF79E6" w:rsidRDefault="00AF79E6">
      <w:pPr>
        <w:pStyle w:val="Corpodetexto"/>
      </w:pPr>
    </w:p>
    <w:p w:rsidR="00661CE5" w:rsidRPr="009F4E44" w:rsidRDefault="009F4E44">
      <w:pPr>
        <w:pStyle w:val="Corpodetexto"/>
      </w:pPr>
      <w:r w:rsidRPr="009F4E44">
        <w:lastRenderedPageBreak/>
        <w:t>Segue uma representação gráfica do DOM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334000" cy="2781300"/>
            <wp:effectExtent l="0" t="0" r="0" b="0"/>
            <wp:docPr id="27" name="Picture" descr="Representação do D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dom_representacao.gif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118" w:name="dom-api"/>
      <w:bookmarkEnd w:id="118"/>
      <w:r w:rsidRPr="009F4E44">
        <w:t>DOM API</w:t>
      </w:r>
    </w:p>
    <w:p w:rsidR="00661CE5" w:rsidRPr="009F4E44" w:rsidRDefault="009F4E44">
      <w:pPr>
        <w:pStyle w:val="FirstParagraph"/>
      </w:pPr>
      <w:r w:rsidRPr="009F4E44">
        <w:t>Com essa API podemos acessar diversas áreas do nosso documento.</w:t>
      </w:r>
    </w:p>
    <w:p w:rsidR="00661CE5" w:rsidRPr="009F4E44" w:rsidRDefault="009F4E44">
      <w:pPr>
        <w:pStyle w:val="Corpodetexto"/>
      </w:pPr>
      <w:r w:rsidRPr="009F4E44">
        <w:t>Para exibirmos o título dessa página abaixo em um alerta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title&gt;</w:t>
      </w:r>
      <w:r>
        <w:rPr>
          <w:rStyle w:val="NormalTok"/>
        </w:rPr>
        <w:t>Olá, mundo!</w:t>
      </w:r>
      <w:r>
        <w:rPr>
          <w:rStyle w:val="KeywordTok"/>
        </w:rPr>
        <w:t>&lt;/title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t>&lt;body&gt;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Utilizamos esse códig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alert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window</w:t>
      </w:r>
      <w:r w:rsidRPr="009F4E44">
        <w:rPr>
          <w:rStyle w:val="NormalTok"/>
        </w:rPr>
        <w:t>.</w:t>
      </w:r>
      <w:r w:rsidRPr="009F4E44">
        <w:rPr>
          <w:rStyle w:val="VariableTok"/>
        </w:rPr>
        <w:t>documen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itl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Olá, mundo!</w:t>
      </w:r>
    </w:p>
    <w:p w:rsidR="00661CE5" w:rsidRPr="009F4E44" w:rsidRDefault="009F4E44">
      <w:pPr>
        <w:pStyle w:val="Ttulo3"/>
      </w:pPr>
      <w:bookmarkStart w:id="119" w:name="uso-estrito"/>
      <w:bookmarkStart w:id="120" w:name="_Toc483818089"/>
      <w:bookmarkEnd w:id="119"/>
      <w:r w:rsidRPr="009F4E44">
        <w:t>Uso estrito</w:t>
      </w:r>
      <w:bookmarkEnd w:id="120"/>
    </w:p>
    <w:p w:rsidR="00661CE5" w:rsidRPr="009F4E44" w:rsidRDefault="009F4E44">
      <w:pPr>
        <w:pStyle w:val="FirstParagraph"/>
      </w:pPr>
      <w:r w:rsidRPr="009F4E44">
        <w:t>Por padrão, o JS não nos avisa de alguns erros possíveis de acontecer. Como uso de variáveis não declaradas, uso de palavras reservadas, ou recursos considerados obsoletos.</w:t>
      </w:r>
    </w:p>
    <w:p w:rsidR="00661CE5" w:rsidRPr="009F4E44" w:rsidRDefault="009F4E44">
      <w:pPr>
        <w:pStyle w:val="Corpodetexto"/>
      </w:pPr>
      <w:r w:rsidRPr="009F4E44">
        <w:t xml:space="preserve">Para mudar isso, a versão 5 da ECMAScript trouxe a </w:t>
      </w:r>
      <w:r w:rsidRPr="009F4E44">
        <w:rPr>
          <w:rStyle w:val="VerbatimChar"/>
        </w:rPr>
        <w:t>use strict;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a diretiva faz o navegador interpretar o código de uma maneira mais estrita, como diz o próprio nome. Nos forçando a escrever um código de melhor qualidade.</w:t>
      </w:r>
    </w:p>
    <w:p w:rsidR="00661CE5" w:rsidRPr="009F4E44" w:rsidRDefault="009F4E44">
      <w:pPr>
        <w:pStyle w:val="Textoembloco"/>
      </w:pPr>
      <w:r w:rsidRPr="009F4E44">
        <w:lastRenderedPageBreak/>
        <w:t xml:space="preserve">Para saber mais, veja em: </w:t>
      </w:r>
      <w:hyperlink r:id="rId39">
        <w:r w:rsidRPr="009F4E44">
          <w:rPr>
            <w:rStyle w:val="Hyperlink"/>
          </w:rPr>
          <w:t>https://developer.mozilla.org/pt-BR/docs/Web/JavaScript/Reference/Strict_mode</w:t>
        </w:r>
      </w:hyperlink>
    </w:p>
    <w:p w:rsidR="00661CE5" w:rsidRPr="009F4E44" w:rsidRDefault="009F4E44">
      <w:pPr>
        <w:pStyle w:val="FirstParagraph"/>
      </w:pPr>
      <w:r w:rsidRPr="009F4E44">
        <w:t xml:space="preserve">Para ativar o movo estrito, basta colocar </w:t>
      </w:r>
      <w:r w:rsidRPr="009F4E44">
        <w:rPr>
          <w:rStyle w:val="VerbatimChar"/>
        </w:rPr>
        <w:t>'use strict';</w:t>
      </w:r>
      <w:r w:rsidRPr="009F4E44">
        <w:t xml:space="preserve"> no começo do arquivo ou função que deseja aplicar:</w:t>
      </w:r>
    </w:p>
    <w:p w:rsidR="00661CE5" w:rsidRDefault="009F4E44">
      <w:pPr>
        <w:pStyle w:val="SourceCode"/>
        <w:rPr>
          <w:rStyle w:val="KeywordTok"/>
        </w:rPr>
      </w:pP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StringTok"/>
        </w:rPr>
        <w:t>'use strict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text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Olá'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, variável não declarada</w:t>
      </w:r>
      <w:r w:rsidRPr="009F4E44">
        <w:br/>
      </w:r>
      <w:r w:rsidRPr="009F4E44">
        <w:rPr>
          <w:rStyle w:val="KeywordTok"/>
        </w:rPr>
        <w:t>&lt;/script&gt;</w:t>
      </w:r>
    </w:p>
    <w:p w:rsidR="00AF79E6" w:rsidRPr="009F4E44" w:rsidRDefault="00AF79E6">
      <w:pPr>
        <w:pStyle w:val="SourceCode"/>
      </w:pPr>
    </w:p>
    <w:p w:rsidR="00661CE5" w:rsidRPr="009F4E44" w:rsidRDefault="009F4E44">
      <w:pPr>
        <w:pStyle w:val="Ttulo3"/>
      </w:pPr>
      <w:bookmarkStart w:id="121" w:name="funções"/>
      <w:bookmarkStart w:id="122" w:name="_Toc483818090"/>
      <w:bookmarkEnd w:id="121"/>
      <w:r w:rsidRPr="009F4E44">
        <w:t>Funções</w:t>
      </w:r>
      <w:bookmarkEnd w:id="122"/>
    </w:p>
    <w:p w:rsidR="00661CE5" w:rsidRPr="009F4E44" w:rsidRDefault="009F4E44">
      <w:pPr>
        <w:pStyle w:val="FirstParagraph"/>
      </w:pPr>
      <w:r w:rsidRPr="009F4E44">
        <w:t>Muitas vezes precisamos criar blocos de código para serem executados conforme a nossa necessidade.</w:t>
      </w:r>
    </w:p>
    <w:p w:rsidR="00661CE5" w:rsidRPr="009F4E44" w:rsidRDefault="009F4E44">
      <w:pPr>
        <w:pStyle w:val="Corpodetexto"/>
      </w:pPr>
      <w:r w:rsidRPr="009F4E44">
        <w:t>Para isso, criamos funçõe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ostrarNumeroCinc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alert</w:t>
      </w:r>
      <w:r w:rsidRPr="009F4E44">
        <w:rPr>
          <w:rStyle w:val="NormalTok"/>
        </w:rPr>
        <w:t>(</w:t>
      </w:r>
      <w:r w:rsidRPr="009F4E44">
        <w:rPr>
          <w:rStyle w:val="DecValTok"/>
        </w:rPr>
        <w:t>5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Existem duas maneiras de criarmos uma função:</w:t>
      </w:r>
    </w:p>
    <w:p w:rsidR="00661CE5" w:rsidRDefault="009F4E44">
      <w:pPr>
        <w:pStyle w:val="Compact"/>
        <w:numPr>
          <w:ilvl w:val="0"/>
          <w:numId w:val="10"/>
        </w:numPr>
      </w:pPr>
      <w:r>
        <w:t>Declaração</w:t>
      </w:r>
    </w:p>
    <w:p w:rsidR="00661CE5" w:rsidRDefault="009F4E44">
      <w:pPr>
        <w:pStyle w:val="Compact"/>
        <w:numPr>
          <w:ilvl w:val="0"/>
          <w:numId w:val="10"/>
        </w:numPr>
      </w:pPr>
      <w:r>
        <w:t>Expressão</w:t>
      </w:r>
    </w:p>
    <w:p w:rsidR="00661CE5" w:rsidRDefault="009F4E44">
      <w:pPr>
        <w:pStyle w:val="Ttulo4"/>
      </w:pPr>
      <w:bookmarkStart w:id="123" w:name="declaração-de-função"/>
      <w:bookmarkEnd w:id="123"/>
      <w:r>
        <w:t>Declaração de função</w:t>
      </w:r>
    </w:p>
    <w:p w:rsidR="00661CE5" w:rsidRPr="009F4E44" w:rsidRDefault="009F4E44">
      <w:pPr>
        <w:pStyle w:val="FirstParagraph"/>
      </w:pPr>
      <w:r w:rsidRPr="009F4E44">
        <w:t>Uma função é declarada com a seguinte estrutura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nomeDaFuncao</w:t>
      </w:r>
      <w:r w:rsidRPr="009F4E44">
        <w:rPr>
          <w:rStyle w:val="NormalTok"/>
        </w:rPr>
        <w:t xml:space="preserve">(parametr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instruções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Para, por exemplo, criarmos uma função que mostra um número em uma caixa de diálog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ostrarNumero</w:t>
      </w:r>
      <w:proofErr w:type="spellEnd"/>
      <w:r w:rsidRPr="009F4E44">
        <w:rPr>
          <w:rStyle w:val="NormalTok"/>
        </w:rPr>
        <w:t xml:space="preserve">(numero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alert</w:t>
      </w:r>
      <w:r w:rsidRPr="009F4E44">
        <w:rPr>
          <w:rStyle w:val="NormalTok"/>
        </w:rPr>
        <w:t>(numero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24" w:name="expressão-de-função"/>
      <w:bookmarkEnd w:id="124"/>
      <w:r w:rsidRPr="009F4E44">
        <w:t>Expressão de função</w:t>
      </w:r>
    </w:p>
    <w:p w:rsidR="00661CE5" w:rsidRPr="009F4E44" w:rsidRDefault="009F4E44">
      <w:pPr>
        <w:pStyle w:val="FirstParagraph"/>
      </w:pPr>
      <w:r w:rsidRPr="009F4E44">
        <w:t>Além de uma função poder ser declarada, também é possível criá-la com uma expressã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nomeDaFunca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parametr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instruções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lastRenderedPageBreak/>
        <w:t xml:space="preserve">A diferença aqui é que estamos </w:t>
      </w:r>
      <w:r w:rsidRPr="009F4E44">
        <w:rPr>
          <w:i/>
        </w:rPr>
        <w:t>guardando</w:t>
      </w:r>
      <w:r w:rsidRPr="009F4E44">
        <w:t xml:space="preserve"> uma </w:t>
      </w:r>
      <w:r w:rsidRPr="009F4E44">
        <w:rPr>
          <w:rStyle w:val="VerbatimChar"/>
        </w:rPr>
        <w:t>função anônima</w:t>
      </w:r>
      <w:r w:rsidRPr="009F4E44">
        <w:t xml:space="preserve"> em uma variável, não declarando como fizemos anteriormente.</w:t>
      </w:r>
    </w:p>
    <w:p w:rsidR="00661CE5" w:rsidRPr="009F4E44" w:rsidRDefault="009F4E44">
      <w:pPr>
        <w:pStyle w:val="Ttulo4"/>
      </w:pPr>
      <w:bookmarkStart w:id="125" w:name="execução-de-uma-função"/>
      <w:bookmarkEnd w:id="125"/>
      <w:r w:rsidRPr="009F4E44">
        <w:t>Execução de uma função</w:t>
      </w:r>
    </w:p>
    <w:p w:rsidR="00661CE5" w:rsidRPr="009F4E44" w:rsidRDefault="009F4E44">
      <w:pPr>
        <w:pStyle w:val="FirstParagraph"/>
      </w:pPr>
      <w:r w:rsidRPr="009F4E44">
        <w:t xml:space="preserve">Tanto </w:t>
      </w:r>
      <w:r w:rsidR="006F3C2B" w:rsidRPr="009F4E44">
        <w:t>uma função criada a partir de uma declaração quanto de uma expressão é</w:t>
      </w:r>
      <w:r w:rsidRPr="009F4E44">
        <w:t xml:space="preserve"> </w:t>
      </w:r>
      <w:r w:rsidR="006F3C2B" w:rsidRPr="009F4E44">
        <w:t>executada</w:t>
      </w:r>
      <w:r w:rsidRPr="009F4E44">
        <w:t xml:space="preserve"> da mesma maneira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nomeDaFuncao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parametro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Colocamos o nome da função e informamos os parâmetros necessários entre parênteses.</w:t>
      </w:r>
    </w:p>
    <w:p w:rsidR="00661CE5" w:rsidRPr="009F4E44" w:rsidRDefault="009F4E44">
      <w:pPr>
        <w:pStyle w:val="Corpodetexto"/>
      </w:pPr>
      <w:r w:rsidRPr="009F4E44">
        <w:t>Caso a função não necessite de parâmetros, basta os parênteses:</w:t>
      </w:r>
    </w:p>
    <w:p w:rsidR="00661CE5" w:rsidRPr="009F4E44" w:rsidRDefault="009F4E44">
      <w:pPr>
        <w:pStyle w:val="SourceCode"/>
      </w:pPr>
      <w:proofErr w:type="spellStart"/>
      <w:r w:rsidRPr="009F4E44">
        <w:rPr>
          <w:rStyle w:val="AttributeTok"/>
        </w:rPr>
        <w:t>funcaoSemParametros</w:t>
      </w:r>
      <w:proofErr w:type="spellEnd"/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26" w:name="escopo"/>
      <w:bookmarkEnd w:id="126"/>
      <w:r w:rsidRPr="009F4E44">
        <w:t>Escopo</w:t>
      </w:r>
    </w:p>
    <w:p w:rsidR="00661CE5" w:rsidRPr="009F4E44" w:rsidRDefault="009F4E44">
      <w:pPr>
        <w:pStyle w:val="FirstParagraph"/>
      </w:pPr>
      <w:r w:rsidRPr="009F4E44">
        <w:t xml:space="preserve">As variáveis criadas dentro de uma função pertencem </w:t>
      </w:r>
      <w:r w:rsidR="006F3C2B" w:rsidRPr="009F4E44">
        <w:t>a</w:t>
      </w:r>
      <w:r w:rsidRPr="009F4E44">
        <w:t xml:space="preserve"> ela e não podem ser referenciadas fora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inha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5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inha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variável não existe</w:t>
      </w:r>
    </w:p>
    <w:p w:rsidR="00661CE5" w:rsidRPr="009F4E44" w:rsidRDefault="009F4E44">
      <w:pPr>
        <w:pStyle w:val="FirstParagraph"/>
      </w:pPr>
      <w:r w:rsidRPr="009F4E44">
        <w:t>Ao contrário de linguagens como C, C# e Java, JS trabalha com escopos por função, não por blocos.</w:t>
      </w:r>
    </w:p>
    <w:p w:rsidR="00661CE5" w:rsidRPr="009F4E44" w:rsidRDefault="009F4E44">
      <w:pPr>
        <w:pStyle w:val="Corpodetexto"/>
      </w:pPr>
      <w:r w:rsidRPr="009F4E44">
        <w:t xml:space="preserve">Isso significa que </w:t>
      </w:r>
      <w:r w:rsidR="006F3C2B" w:rsidRPr="009F4E44">
        <w:t>todas as variáveis definidas dentro de uma função podem</w:t>
      </w:r>
      <w:r w:rsidRPr="009F4E44">
        <w:t xml:space="preserve"> ser </w:t>
      </w:r>
      <w:r w:rsidR="006F3C2B" w:rsidRPr="009F4E44">
        <w:t>referenciadas</w:t>
      </w:r>
      <w:r w:rsidRPr="009F4E44">
        <w:t xml:space="preserve"> em qualquer parte dela, por fazer parte do mesmo escop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minhaVariavel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inhaOutra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inhaOutraVariavel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6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27" w:name="hoisting"/>
      <w:bookmarkEnd w:id="127"/>
      <w:r w:rsidRPr="009F4E44">
        <w:t>Hoisting</w:t>
      </w:r>
    </w:p>
    <w:p w:rsidR="00661CE5" w:rsidRPr="009F4E44" w:rsidRDefault="009F4E44">
      <w:pPr>
        <w:pStyle w:val="FirstParagraph"/>
      </w:pPr>
      <w:r w:rsidRPr="009F4E44">
        <w:t xml:space="preserve">Durante a execução de uma função o navegador inicia de um processo chamado de </w:t>
      </w:r>
      <w:r w:rsidRPr="009F4E44">
        <w:rPr>
          <w:rStyle w:val="VerbatimChar"/>
        </w:rPr>
        <w:t>hoisting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e processo varre todo o corpo da função procurando por declarações e já as executa primeiro.</w:t>
      </w:r>
    </w:p>
    <w:p w:rsidR="00661CE5" w:rsidRPr="009F4E44" w:rsidRDefault="009F4E44">
      <w:pPr>
        <w:pStyle w:val="Corpodetexto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lastRenderedPageBreak/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primeira linha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ssa será a primeira linha executa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Com isso, podemos escrever esse código e executará normalmente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minha variável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Lembre-se que apenas a criação da variável passa por esse processo, não sua inicialização. Portant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undefined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minha variável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Esse processo também existe para declarações de funções. Mas diferentemente das variáveis, o corpo da função também fica disponível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CommentTok"/>
        </w:rPr>
        <w:t>// minha variável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28" w:name="ecmascript-2015"/>
      <w:bookmarkEnd w:id="128"/>
      <w:r w:rsidRPr="009F4E44">
        <w:t>ECMAScript 2015</w:t>
      </w:r>
    </w:p>
    <w:p w:rsidR="00661CE5" w:rsidRPr="009F4E44" w:rsidRDefault="009F4E44">
      <w:pPr>
        <w:pStyle w:val="FirstParagraph"/>
      </w:pPr>
      <w:r w:rsidRPr="009F4E44">
        <w:t>A nova versão da ECMAScript, também conhecida como ES6, trouxe novas maneiras de inicializar variáveis:</w:t>
      </w:r>
    </w:p>
    <w:p w:rsidR="00661CE5" w:rsidRDefault="009F4E44">
      <w:pPr>
        <w:pStyle w:val="Compact"/>
        <w:numPr>
          <w:ilvl w:val="0"/>
          <w:numId w:val="11"/>
        </w:numPr>
      </w:pPr>
      <w:r>
        <w:t>let</w:t>
      </w:r>
    </w:p>
    <w:p w:rsidR="00661CE5" w:rsidRDefault="009F4E44">
      <w:pPr>
        <w:pStyle w:val="Compact"/>
        <w:numPr>
          <w:ilvl w:val="0"/>
          <w:numId w:val="11"/>
        </w:numPr>
      </w:pPr>
      <w:r>
        <w:t>const</w:t>
      </w:r>
    </w:p>
    <w:p w:rsidR="00661CE5" w:rsidRDefault="009F4E44">
      <w:pPr>
        <w:pStyle w:val="Ttulo5"/>
      </w:pPr>
      <w:bookmarkStart w:id="129" w:name="let"/>
      <w:bookmarkEnd w:id="129"/>
      <w:r>
        <w:t>let</w:t>
      </w:r>
    </w:p>
    <w:p w:rsidR="00661CE5" w:rsidRPr="009F4E44" w:rsidRDefault="009F4E44">
      <w:pPr>
        <w:pStyle w:val="FirstParagraph"/>
      </w:pPr>
      <w:r w:rsidRPr="009F4E44">
        <w:t xml:space="preserve">O </w:t>
      </w:r>
      <w:r w:rsidRPr="009F4E44">
        <w:rPr>
          <w:rStyle w:val="VerbatimChar"/>
        </w:rPr>
        <w:t>let</w:t>
      </w:r>
      <w:r w:rsidRPr="009F4E44">
        <w:t xml:space="preserve"> trabalha de forma semelhante ao </w:t>
      </w:r>
      <w:r w:rsidRPr="009F4E44">
        <w:rPr>
          <w:rStyle w:val="VerbatimChar"/>
        </w:rPr>
        <w:t>var</w:t>
      </w:r>
      <w:r w:rsidRPr="009F4E44">
        <w:t xml:space="preserve">, </w:t>
      </w:r>
      <w:r w:rsidRPr="009F4E44">
        <w:rPr>
          <w:b/>
        </w:rPr>
        <w:t>mas cria um escopo por bloco</w:t>
      </w:r>
      <w:r w:rsidRPr="009F4E44">
        <w:t>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lastRenderedPageBreak/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minhaVariavel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inhaOutra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inhaOutraVariavel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 xml:space="preserve">// erro de </w:t>
      </w:r>
      <w:proofErr w:type="spellStart"/>
      <w:r w:rsidRPr="009F4E44">
        <w:rPr>
          <w:rStyle w:val="CommentTok"/>
        </w:rPr>
        <w:t>referëncia</w:t>
      </w:r>
      <w:proofErr w:type="spellEnd"/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Além disso o processo de hoisting fica diferente, fazendo com que a variável não esteja disponível antes da sua inicializaçã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 de referência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riavel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5"/>
      </w:pPr>
      <w:bookmarkStart w:id="130" w:name="const"/>
      <w:bookmarkEnd w:id="130"/>
      <w:r w:rsidRPr="009F4E44">
        <w:t>const</w:t>
      </w:r>
    </w:p>
    <w:p w:rsidR="00661CE5" w:rsidRPr="009F4E44" w:rsidRDefault="009F4E44">
      <w:pPr>
        <w:pStyle w:val="FirstParagraph"/>
      </w:pPr>
      <w:r w:rsidRPr="009F4E44">
        <w:rPr>
          <w:rStyle w:val="VerbatimChar"/>
        </w:rPr>
        <w:t>const</w:t>
      </w:r>
      <w:r w:rsidRPr="009F4E44">
        <w:t xml:space="preserve"> possui um escopo igual ao </w:t>
      </w:r>
      <w:r w:rsidRPr="009F4E44">
        <w:rPr>
          <w:rStyle w:val="VerbatimChar"/>
        </w:rPr>
        <w:t>let</w:t>
      </w:r>
      <w:r w:rsidRPr="009F4E44">
        <w:t>, porém não permite que uma variável seja atribuída com outro valor após a sua inicializaçã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podemos atribuir outro valor</w:t>
      </w:r>
      <w:r w:rsidRPr="009F4E44">
        <w:br/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inhaConstant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NormalTok"/>
        </w:rPr>
        <w:t>minhaConstant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7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 de execução</w:t>
      </w:r>
    </w:p>
    <w:p w:rsidR="00661CE5" w:rsidRPr="009F4E44" w:rsidRDefault="009F4E44">
      <w:pPr>
        <w:pStyle w:val="Ttulo4"/>
      </w:pPr>
      <w:bookmarkStart w:id="131" w:name="closures"/>
      <w:bookmarkEnd w:id="131"/>
      <w:r w:rsidRPr="009F4E44">
        <w:t>Closures</w:t>
      </w:r>
    </w:p>
    <w:p w:rsidR="00661CE5" w:rsidRPr="009F4E44" w:rsidRDefault="009F4E44">
      <w:pPr>
        <w:pStyle w:val="FirstParagraph"/>
      </w:pPr>
      <w:r w:rsidRPr="009F4E44">
        <w:t xml:space="preserve">Definição de closure na </w:t>
      </w:r>
      <w:hyperlink r:id="rId40">
        <w:r w:rsidRPr="009F4E44">
          <w:rPr>
            <w:rStyle w:val="Hyperlink"/>
          </w:rPr>
          <w:t>MDN</w:t>
        </w:r>
      </w:hyperlink>
      <w:r w:rsidRPr="009F4E44">
        <w:t>.</w:t>
      </w:r>
    </w:p>
    <w:p w:rsidR="00661CE5" w:rsidRPr="009F4E44" w:rsidRDefault="009F4E44" w:rsidP="00AF79E6">
      <w:pPr>
        <w:pStyle w:val="Textoembloco"/>
      </w:pPr>
      <w:r w:rsidRPr="009F4E44">
        <w:t>Closures (fechamentos) são funções que se referem a variáveis livres (independentes). Em outras palavras, a função definida no closure “lembra” do ambiente em que ela foi criada.</w:t>
      </w:r>
      <w:r w:rsidR="00AF79E6">
        <w:br/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function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x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somarDez</w:t>
      </w:r>
      <w:proofErr w:type="spellEnd"/>
      <w:r w:rsidRPr="009F4E44">
        <w:rPr>
          <w:rStyle w:val="NormalTok"/>
        </w:rPr>
        <w:t xml:space="preserve">(numero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resultad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+</w:t>
      </w:r>
      <w:r w:rsidRPr="009F4E44">
        <w:rPr>
          <w:rStyle w:val="NormalTok"/>
        </w:rPr>
        <w:t xml:space="preserve"> x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resultado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somarDez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funcaoSomarDez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uncao</w:t>
      </w:r>
      <w:proofErr w:type="spellEnd"/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SomadoDez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funcaoSomarDez</w:t>
      </w:r>
      <w:proofErr w:type="spellEnd"/>
      <w:r w:rsidRPr="009F4E44">
        <w:rPr>
          <w:rStyle w:val="NormalTok"/>
        </w:rPr>
        <w:t>(</w:t>
      </w:r>
      <w:r w:rsidRPr="009F4E44">
        <w:rPr>
          <w:rStyle w:val="DecValTok"/>
        </w:rPr>
        <w:t>5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umeroSomadoDez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</w:p>
    <w:p w:rsidR="00661CE5" w:rsidRPr="009F4E44" w:rsidRDefault="009F4E44">
      <w:pPr>
        <w:pStyle w:val="FirstParagraph"/>
      </w:pPr>
      <w:r w:rsidRPr="009F4E44">
        <w:lastRenderedPageBreak/>
        <w:t xml:space="preserve">Declaramos uma função de nome </w:t>
      </w:r>
      <w:proofErr w:type="spellStart"/>
      <w:r w:rsidRPr="009F4E44">
        <w:rPr>
          <w:rStyle w:val="VerbatimChar"/>
        </w:rPr>
        <w:t>minhaFuncao</w:t>
      </w:r>
      <w:proofErr w:type="spellEnd"/>
      <w:r w:rsidRPr="009F4E44">
        <w:t xml:space="preserve"> que ao ser executada retorna outra função de nome </w:t>
      </w:r>
      <w:proofErr w:type="spellStart"/>
      <w:r w:rsidRPr="009F4E44">
        <w:rPr>
          <w:rStyle w:val="VerbatimChar"/>
        </w:rPr>
        <w:t>somarDez</w:t>
      </w:r>
      <w:proofErr w:type="spellEnd"/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Armazenamos essa função retornada em uma variável de nome </w:t>
      </w:r>
      <w:proofErr w:type="spellStart"/>
      <w:r w:rsidRPr="009F4E44">
        <w:rPr>
          <w:rStyle w:val="VerbatimChar"/>
        </w:rPr>
        <w:t>funcaoSomarDez</w:t>
      </w:r>
      <w:proofErr w:type="spellEnd"/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Essa função estava dentro do escopo da </w:t>
      </w:r>
      <w:proofErr w:type="spellStart"/>
      <w:r w:rsidRPr="009F4E44">
        <w:rPr>
          <w:rStyle w:val="VerbatimChar"/>
        </w:rPr>
        <w:t>minhaFuncao</w:t>
      </w:r>
      <w:proofErr w:type="spellEnd"/>
      <w:r w:rsidRPr="009F4E44">
        <w:t>, portanto tem acesso a todas as variáveis ali criadas.</w:t>
      </w:r>
    </w:p>
    <w:p w:rsidR="00661CE5" w:rsidRPr="009F4E44" w:rsidRDefault="009F4E44">
      <w:pPr>
        <w:pStyle w:val="Corpodetexto"/>
      </w:pPr>
      <w:r w:rsidRPr="009F4E44">
        <w:t xml:space="preserve">Dessa forma, a </w:t>
      </w:r>
      <w:proofErr w:type="spellStart"/>
      <w:r w:rsidRPr="009F4E44">
        <w:rPr>
          <w:rStyle w:val="VerbatimChar"/>
        </w:rPr>
        <w:t>funcaoSomarDez</w:t>
      </w:r>
      <w:proofErr w:type="spellEnd"/>
      <w:r w:rsidRPr="009F4E44">
        <w:t xml:space="preserve"> </w:t>
      </w:r>
      <w:r w:rsidRPr="009F4E44">
        <w:rPr>
          <w:i/>
        </w:rPr>
        <w:t>carrega</w:t>
      </w:r>
      <w:r w:rsidRPr="009F4E44">
        <w:t xml:space="preserve"> todo o escopo da </w:t>
      </w:r>
      <w:proofErr w:type="spellStart"/>
      <w:r w:rsidRPr="009F4E44">
        <w:rPr>
          <w:rStyle w:val="VerbatimChar"/>
        </w:rPr>
        <w:t>minhaFuncao</w:t>
      </w:r>
      <w:proofErr w:type="spellEnd"/>
      <w:r w:rsidRPr="009F4E44">
        <w:t xml:space="preserve">. Podendo ser executada mesmo depois de termos </w:t>
      </w:r>
      <w:r w:rsidRPr="009F4E44">
        <w:rPr>
          <w:i/>
        </w:rPr>
        <w:t>saído</w:t>
      </w:r>
      <w:r w:rsidRPr="009F4E44">
        <w:t xml:space="preserve"> do escopo da </w:t>
      </w:r>
      <w:proofErr w:type="spellStart"/>
      <w:r w:rsidRPr="009F4E44">
        <w:rPr>
          <w:i/>
        </w:rPr>
        <w:t>funçao</w:t>
      </w:r>
      <w:proofErr w:type="spellEnd"/>
      <w:r w:rsidRPr="009F4E44">
        <w:rPr>
          <w:i/>
        </w:rPr>
        <w:t xml:space="preserve"> mã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Uma closure é um tipo de objeto que combina a função e o ambiente onde foi criada, contendo as variáveis daquele escopo. Nesse caso, a </w:t>
      </w:r>
      <w:proofErr w:type="spellStart"/>
      <w:r w:rsidRPr="009F4E44">
        <w:rPr>
          <w:rStyle w:val="VerbatimChar"/>
        </w:rPr>
        <w:t>funcaoSomarDez</w:t>
      </w:r>
      <w:proofErr w:type="spellEnd"/>
      <w:r w:rsidRPr="009F4E44">
        <w:t xml:space="preserve"> é uma closure que contém a função </w:t>
      </w:r>
      <w:proofErr w:type="spellStart"/>
      <w:r w:rsidRPr="009F4E44">
        <w:rPr>
          <w:rStyle w:val="VerbatimChar"/>
        </w:rPr>
        <w:t>somarDez</w:t>
      </w:r>
      <w:proofErr w:type="spellEnd"/>
      <w:r w:rsidRPr="009F4E44">
        <w:t xml:space="preserve"> e variável </w:t>
      </w:r>
      <w:r w:rsidRPr="009F4E44">
        <w:rPr>
          <w:rStyle w:val="VerbatimChar"/>
        </w:rPr>
        <w:t>x</w:t>
      </w:r>
      <w:r w:rsidRPr="009F4E44">
        <w:t>.</w:t>
      </w:r>
    </w:p>
    <w:p w:rsidR="00661CE5" w:rsidRPr="009F4E44" w:rsidRDefault="009F4E44">
      <w:pPr>
        <w:pStyle w:val="Ttulo3"/>
      </w:pPr>
      <w:bookmarkStart w:id="132" w:name="vetores"/>
      <w:bookmarkStart w:id="133" w:name="_Toc483818091"/>
      <w:bookmarkEnd w:id="132"/>
      <w:r w:rsidRPr="009F4E44">
        <w:t>Vetores</w:t>
      </w:r>
      <w:bookmarkEnd w:id="133"/>
    </w:p>
    <w:p w:rsidR="00661CE5" w:rsidRPr="009F4E44" w:rsidRDefault="009F4E44">
      <w:pPr>
        <w:pStyle w:val="FirstParagraph"/>
      </w:pPr>
      <w:r w:rsidRPr="009F4E44">
        <w:t>Um vetor, ou array, é uma estrutura de dados usada para armazenar uma coleção de valores, agrupados continuamente na memória.</w:t>
      </w:r>
    </w:p>
    <w:p w:rsidR="00661CE5" w:rsidRPr="009F4E44" w:rsidRDefault="009F4E44">
      <w:pPr>
        <w:pStyle w:val="Ttulo4"/>
      </w:pPr>
      <w:bookmarkStart w:id="134" w:name="criação"/>
      <w:bookmarkEnd w:id="134"/>
      <w:r w:rsidRPr="009F4E44">
        <w:t>Criação</w:t>
      </w:r>
    </w:p>
    <w:p w:rsidR="00661CE5" w:rsidRPr="009F4E44" w:rsidRDefault="009F4E44">
      <w:pPr>
        <w:pStyle w:val="FirstParagraph"/>
      </w:pPr>
      <w:r w:rsidRPr="009F4E44">
        <w:t xml:space="preserve">JS tem um objeto </w:t>
      </w:r>
      <w:r w:rsidRPr="009F4E44">
        <w:rPr>
          <w:rStyle w:val="VerbatimChar"/>
        </w:rPr>
        <w:t>Array</w:t>
      </w:r>
      <w:r w:rsidRPr="009F4E44">
        <w:t xml:space="preserve"> para definir vetores, podendo ser inicializado da seguinte maneir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35" w:name="acessando-itens"/>
      <w:bookmarkEnd w:id="135"/>
      <w:r w:rsidRPr="009F4E44">
        <w:t>Acessando itens</w:t>
      </w:r>
    </w:p>
    <w:p w:rsidR="00661CE5" w:rsidRPr="009F4E44" w:rsidRDefault="009F4E44">
      <w:pPr>
        <w:pStyle w:val="FirstParagraph"/>
      </w:pPr>
      <w:r w:rsidRPr="009F4E44">
        <w:t>Para acessarmos algum item de um vetor, basta colocar o índice do mesmo entre colchetes após o nome da variável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rimeiroNumero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primeiroNumero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0</w:t>
      </w:r>
    </w:p>
    <w:p w:rsidR="00661CE5" w:rsidRPr="009F4E44" w:rsidRDefault="009F4E44">
      <w:pPr>
        <w:pStyle w:val="FirstParagraph"/>
      </w:pPr>
      <w:r w:rsidRPr="009F4E44">
        <w:t xml:space="preserve">Índice é a posição do elemento em um vetor, começando de </w:t>
      </w:r>
      <w:r w:rsidRPr="009F4E44">
        <w:rPr>
          <w:rStyle w:val="VerbatimChar"/>
        </w:rPr>
        <w:t>0</w:t>
      </w:r>
      <w:r w:rsidRPr="009F4E44">
        <w:t xml:space="preserve"> (zero).</w:t>
      </w:r>
    </w:p>
    <w:p w:rsidR="00661CE5" w:rsidRPr="009F4E44" w:rsidRDefault="009F4E44">
      <w:pPr>
        <w:pStyle w:val="Corpodetexto"/>
      </w:pPr>
      <w:r w:rsidRPr="009F4E44">
        <w:t xml:space="preserve">Para descobrirmos o índice de um elemento, usamos o método </w:t>
      </w:r>
      <w:r w:rsidRPr="009F4E44">
        <w:rPr>
          <w:rStyle w:val="VerbatimChar"/>
        </w:rPr>
        <w:t>indexOf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osicaoNumeroDez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ndexOf</w:t>
      </w:r>
      <w:proofErr w:type="spellEnd"/>
      <w:r w:rsidRPr="009F4E44">
        <w:rPr>
          <w:rStyle w:val="NormalTok"/>
        </w:rPr>
        <w:t>(</w:t>
      </w:r>
      <w:r w:rsidRPr="009F4E44">
        <w:rPr>
          <w:rStyle w:val="DecValTok"/>
        </w:rPr>
        <w:t>10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posicaoNumeroDez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0</w:t>
      </w:r>
    </w:p>
    <w:p w:rsidR="00AF79E6" w:rsidRDefault="00AF79E6">
      <w:pPr>
        <w:pStyle w:val="Ttulo4"/>
      </w:pPr>
      <w:bookmarkStart w:id="136" w:name="adicionando-itens"/>
      <w:bookmarkEnd w:id="136"/>
    </w:p>
    <w:p w:rsidR="00AF79E6" w:rsidRDefault="00AF79E6">
      <w:pPr>
        <w:pStyle w:val="Ttulo4"/>
      </w:pPr>
    </w:p>
    <w:p w:rsidR="00661CE5" w:rsidRPr="009F4E44" w:rsidRDefault="009F4E44">
      <w:pPr>
        <w:pStyle w:val="Ttulo4"/>
      </w:pPr>
      <w:r w:rsidRPr="009F4E44">
        <w:t>Adicionando itens</w:t>
      </w:r>
    </w:p>
    <w:p w:rsidR="00661CE5" w:rsidRPr="009F4E44" w:rsidRDefault="009F4E44">
      <w:pPr>
        <w:pStyle w:val="FirstParagraph"/>
      </w:pPr>
      <w:r w:rsidRPr="009F4E44">
        <w:t xml:space="preserve">Para adicionar itens usamos o método </w:t>
      </w:r>
      <w:r w:rsidRPr="009F4E44">
        <w:rPr>
          <w:rStyle w:val="VerbatimChar"/>
        </w:rPr>
        <w:t>push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push</w:t>
      </w:r>
      <w:proofErr w:type="spellEnd"/>
      <w:r w:rsidRPr="009F4E44">
        <w:rPr>
          <w:rStyle w:val="NormalTok"/>
        </w:rPr>
        <w:t>(</w:t>
      </w:r>
      <w:r w:rsidRPr="009F4E44">
        <w:rPr>
          <w:rStyle w:val="DecValTok"/>
        </w:rPr>
        <w:t>40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20, 30, 40]</w:t>
      </w:r>
    </w:p>
    <w:p w:rsidR="00661CE5" w:rsidRPr="009F4E44" w:rsidRDefault="009F4E44">
      <w:pPr>
        <w:pStyle w:val="Ttulo4"/>
      </w:pPr>
      <w:bookmarkStart w:id="137" w:name="removendo-itens"/>
      <w:bookmarkEnd w:id="137"/>
      <w:r w:rsidRPr="009F4E44">
        <w:t>Removendo itens</w:t>
      </w:r>
    </w:p>
    <w:p w:rsidR="00661CE5" w:rsidRPr="009F4E44" w:rsidRDefault="009F4E44">
      <w:pPr>
        <w:pStyle w:val="FirstParagraph"/>
      </w:pPr>
      <w:r w:rsidRPr="009F4E44">
        <w:t xml:space="preserve">Para remoção de itens temos disponível o método </w:t>
      </w:r>
      <w:r w:rsidRPr="009F4E44">
        <w:rPr>
          <w:rStyle w:val="VerbatimChar"/>
        </w:rPr>
        <w:t>pop</w:t>
      </w:r>
      <w:r w:rsidRPr="009F4E44">
        <w:t>, o qual remove o último item adicionado ao array.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pop</w:t>
      </w:r>
      <w:proofErr w:type="spellEnd"/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20]</w:t>
      </w:r>
    </w:p>
    <w:p w:rsidR="00661CE5" w:rsidRPr="009F4E44" w:rsidRDefault="009F4E44">
      <w:pPr>
        <w:pStyle w:val="FirstParagraph"/>
      </w:pPr>
      <w:r w:rsidRPr="009F4E44">
        <w:t xml:space="preserve">Apesar de ter sua utilidade, esse método pode ser bem limitado por apenas remover o último item. Para remover outros, usamos o </w:t>
      </w:r>
      <w:r w:rsidRPr="009F4E44">
        <w:rPr>
          <w:rStyle w:val="VerbatimChar"/>
        </w:rPr>
        <w:t>splic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e método retorna um novo array baseado em posições de início e quantidade de itens passadas por parâmetr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Vint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plice</w:t>
      </w:r>
      <w:proofErr w:type="spellEnd"/>
      <w:r w:rsidRPr="009F4E44">
        <w:rPr>
          <w:rStyle w:val="NormalTok"/>
        </w:rPr>
        <w:t>(</w:t>
      </w:r>
      <w:r w:rsidRPr="009F4E44">
        <w:rPr>
          <w:rStyle w:val="DecValTok"/>
        </w:rPr>
        <w:t>1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30]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umeroVint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20]</w:t>
      </w:r>
    </w:p>
    <w:p w:rsidR="00661CE5" w:rsidRPr="009F4E44" w:rsidRDefault="009F4E44">
      <w:pPr>
        <w:pStyle w:val="FirstParagraph"/>
      </w:pPr>
      <w:r w:rsidRPr="009F4E44">
        <w:t>Com esse método, podemos remover mais de um elemen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Vint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plice</w:t>
      </w:r>
      <w:proofErr w:type="spellEnd"/>
      <w:r w:rsidRPr="009F4E44">
        <w:rPr>
          <w:rStyle w:val="NormalTok"/>
        </w:rPr>
        <w:t>(</w:t>
      </w:r>
      <w:r w:rsidRPr="009F4E44">
        <w:rPr>
          <w:rStyle w:val="DecValTok"/>
        </w:rPr>
        <w:t>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30]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umeroVint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20]</w:t>
      </w:r>
    </w:p>
    <w:p w:rsidR="00AF79E6" w:rsidRDefault="00AF79E6">
      <w:pPr>
        <w:pStyle w:val="Ttulo4"/>
      </w:pPr>
      <w:bookmarkStart w:id="138" w:name="laços-de-repetição"/>
      <w:bookmarkEnd w:id="138"/>
    </w:p>
    <w:p w:rsidR="00AF79E6" w:rsidRDefault="00AF79E6">
      <w:pPr>
        <w:pStyle w:val="Ttulo4"/>
      </w:pPr>
    </w:p>
    <w:p w:rsidR="00AF79E6" w:rsidRDefault="00AF79E6">
      <w:pPr>
        <w:pStyle w:val="Ttulo4"/>
      </w:pPr>
    </w:p>
    <w:p w:rsidR="00AF79E6" w:rsidRDefault="00AF79E6">
      <w:pPr>
        <w:pStyle w:val="Ttulo4"/>
      </w:pPr>
    </w:p>
    <w:p w:rsidR="00AF79E6" w:rsidRDefault="00AF79E6">
      <w:pPr>
        <w:pStyle w:val="Ttulo4"/>
      </w:pPr>
      <w:r>
        <w:br/>
      </w:r>
    </w:p>
    <w:p w:rsidR="00AF79E6" w:rsidRDefault="00AF79E6" w:rsidP="00AF79E6">
      <w:pPr>
        <w:rPr>
          <w:rFonts w:eastAsiaTheme="majorEastAsia" w:cstheme="majorBidi"/>
          <w:sz w:val="28"/>
          <w:szCs w:val="28"/>
        </w:rPr>
      </w:pPr>
      <w:r>
        <w:br w:type="page"/>
      </w:r>
    </w:p>
    <w:p w:rsidR="00661CE5" w:rsidRPr="009F4E44" w:rsidRDefault="009F4E44">
      <w:pPr>
        <w:pStyle w:val="Ttulo4"/>
      </w:pPr>
      <w:r w:rsidRPr="009F4E44">
        <w:lastRenderedPageBreak/>
        <w:t>Laços de repetição</w:t>
      </w:r>
    </w:p>
    <w:p w:rsidR="00661CE5" w:rsidRPr="009F4E44" w:rsidRDefault="009F4E44">
      <w:pPr>
        <w:pStyle w:val="FirstParagraph"/>
      </w:pPr>
      <w:r w:rsidRPr="009F4E44">
        <w:t xml:space="preserve">Muitas vezes precisamos </w:t>
      </w:r>
      <w:r w:rsidRPr="009F4E44">
        <w:rPr>
          <w:i/>
        </w:rPr>
        <w:t>varrer</w:t>
      </w:r>
      <w:r w:rsidRPr="009F4E44">
        <w:t xml:space="preserve"> o array. Para isso temos alguns métodos, dentre eles:</w:t>
      </w:r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forEach</w:t>
      </w:r>
      <w:proofErr w:type="gramEnd"/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map</w:t>
      </w:r>
      <w:proofErr w:type="gramEnd"/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filter</w:t>
      </w:r>
      <w:proofErr w:type="gramEnd"/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some</w:t>
      </w:r>
      <w:proofErr w:type="gramEnd"/>
    </w:p>
    <w:p w:rsidR="00661CE5" w:rsidRPr="00AF79E6" w:rsidRDefault="009F4E44">
      <w:pPr>
        <w:pStyle w:val="Ttulo5"/>
      </w:pPr>
      <w:bookmarkStart w:id="139" w:name="foreach"/>
      <w:bookmarkEnd w:id="139"/>
      <w:proofErr w:type="gramStart"/>
      <w:r w:rsidRPr="00AF79E6">
        <w:t>forEach</w:t>
      </w:r>
      <w:proofErr w:type="gramEnd"/>
    </w:p>
    <w:p w:rsidR="00661CE5" w:rsidRPr="009F4E44" w:rsidRDefault="009F4E44">
      <w:pPr>
        <w:pStyle w:val="FirstParagraph"/>
      </w:pPr>
      <w:r w:rsidRPr="009F4E44">
        <w:t>Esse método é usado para iterar de forma simples no array. Recebe uma função como parâmetro e a executa em cada item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forEach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item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item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5"/>
      </w:pPr>
      <w:bookmarkStart w:id="140" w:name="map"/>
      <w:bookmarkEnd w:id="140"/>
      <w:proofErr w:type="gramStart"/>
      <w:r w:rsidRPr="009F4E44">
        <w:t>map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O </w:t>
      </w:r>
      <w:r w:rsidRPr="009F4E44">
        <w:rPr>
          <w:rStyle w:val="VerbatimChar"/>
        </w:rPr>
        <w:t>map</w:t>
      </w:r>
      <w:r w:rsidRPr="009F4E44">
        <w:t xml:space="preserve"> funciona de forma semelhante ao </w:t>
      </w:r>
      <w:r w:rsidRPr="009F4E44">
        <w:rPr>
          <w:rStyle w:val="VerbatimChar"/>
        </w:rPr>
        <w:t>forEach</w:t>
      </w:r>
      <w:r w:rsidRPr="009F4E44">
        <w:t>, porém retorna um novo array com base no retorno da função executada em cada item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ap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item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SomadoCinco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item </w:t>
      </w:r>
      <w:r w:rsidRPr="009F4E44">
        <w:rPr>
          <w:rStyle w:val="OperatorTok"/>
        </w:rPr>
        <w:t>+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SomadoCinco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5, 25, 35]</w:t>
      </w:r>
    </w:p>
    <w:p w:rsidR="00661CE5" w:rsidRPr="009F4E44" w:rsidRDefault="009F4E44">
      <w:pPr>
        <w:pStyle w:val="Ttulo5"/>
      </w:pPr>
      <w:bookmarkStart w:id="141" w:name="filter"/>
      <w:bookmarkEnd w:id="141"/>
      <w:proofErr w:type="gramStart"/>
      <w:r w:rsidRPr="009F4E44">
        <w:t>filter</w:t>
      </w:r>
      <w:proofErr w:type="gramEnd"/>
    </w:p>
    <w:p w:rsidR="00661CE5" w:rsidRPr="009F4E44" w:rsidRDefault="009F4E44">
      <w:pPr>
        <w:pStyle w:val="FirstParagraph"/>
      </w:pPr>
      <w:r w:rsidRPr="009F4E44">
        <w:t>Utilizado para filtrarmos os itens de um array.</w:t>
      </w:r>
    </w:p>
    <w:p w:rsidR="00661CE5" w:rsidRPr="009F4E44" w:rsidRDefault="009F4E44">
      <w:pPr>
        <w:pStyle w:val="Corpodetexto"/>
      </w:pPr>
      <w:r w:rsidRPr="009F4E44">
        <w:t xml:space="preserve">O método </w:t>
      </w:r>
      <w:r w:rsidRPr="009F4E44">
        <w:rPr>
          <w:rStyle w:val="VerbatimChar"/>
        </w:rPr>
        <w:t>filter</w:t>
      </w:r>
      <w:r w:rsidRPr="009F4E44">
        <w:t xml:space="preserve"> retorna um novo array contendo apenas os elementos onde a função recebida tenha retornado </w:t>
      </w:r>
      <w:r w:rsidRPr="009F4E44">
        <w:rPr>
          <w:rStyle w:val="VerbatimChar"/>
        </w:rPr>
        <w:t>tru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sNumero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umerosMaioresQuinz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filter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item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item </w:t>
      </w:r>
      <w:r w:rsidRPr="009F4E44">
        <w:rPr>
          <w:rStyle w:val="OperatorTok"/>
        </w:rPr>
        <w:t>&gt;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true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alse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umerosMaioresQuinz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20, 30]</w:t>
      </w:r>
    </w:p>
    <w:p w:rsidR="00661CE5" w:rsidRPr="009F4E44" w:rsidRDefault="009F4E44">
      <w:pPr>
        <w:pStyle w:val="Ttulo3"/>
      </w:pPr>
      <w:bookmarkStart w:id="142" w:name="objetos"/>
      <w:bookmarkStart w:id="143" w:name="_Toc483818092"/>
      <w:bookmarkEnd w:id="142"/>
      <w:r w:rsidRPr="009F4E44">
        <w:lastRenderedPageBreak/>
        <w:t>Objetos</w:t>
      </w:r>
      <w:bookmarkEnd w:id="143"/>
    </w:p>
    <w:p w:rsidR="00661CE5" w:rsidRPr="009F4E44" w:rsidRDefault="009F4E44">
      <w:pPr>
        <w:pStyle w:val="FirstParagraph"/>
      </w:pPr>
      <w:r w:rsidRPr="009F4E44">
        <w:t>JavaScript é uma linguagem com suporte a OO, podendo representar objetos das seguintes formas:</w:t>
      </w:r>
    </w:p>
    <w:p w:rsidR="00661CE5" w:rsidRDefault="009F4E44">
      <w:pPr>
        <w:pStyle w:val="Compact"/>
        <w:numPr>
          <w:ilvl w:val="0"/>
          <w:numId w:val="13"/>
        </w:numPr>
      </w:pPr>
      <w:r>
        <w:t>Notação literal</w:t>
      </w:r>
    </w:p>
    <w:p w:rsidR="00661CE5" w:rsidRDefault="009F4E44">
      <w:pPr>
        <w:pStyle w:val="Compact"/>
        <w:numPr>
          <w:ilvl w:val="0"/>
          <w:numId w:val="13"/>
        </w:numPr>
      </w:pPr>
      <w:r>
        <w:t>Object.create()</w:t>
      </w:r>
    </w:p>
    <w:p w:rsidR="00661CE5" w:rsidRDefault="009F4E44">
      <w:pPr>
        <w:pStyle w:val="Compact"/>
        <w:numPr>
          <w:ilvl w:val="0"/>
          <w:numId w:val="13"/>
        </w:numPr>
      </w:pPr>
      <w:r>
        <w:t>Função construtora</w:t>
      </w:r>
    </w:p>
    <w:p w:rsidR="00661CE5" w:rsidRDefault="009F4E44">
      <w:pPr>
        <w:pStyle w:val="Compact"/>
        <w:numPr>
          <w:ilvl w:val="0"/>
          <w:numId w:val="13"/>
        </w:numPr>
      </w:pPr>
      <w:r>
        <w:t>Classes</w:t>
      </w:r>
    </w:p>
    <w:p w:rsidR="00661CE5" w:rsidRDefault="009F4E44">
      <w:pPr>
        <w:pStyle w:val="Ttulo4"/>
      </w:pPr>
      <w:bookmarkStart w:id="144" w:name="notação-literal"/>
      <w:bookmarkEnd w:id="144"/>
      <w:r>
        <w:t>Notação literal</w:t>
      </w:r>
    </w:p>
    <w:p w:rsidR="00661CE5" w:rsidRPr="009F4E44" w:rsidRDefault="009F4E44">
      <w:pPr>
        <w:pStyle w:val="FirstParagraph"/>
      </w:pPr>
      <w:r w:rsidRPr="009F4E44">
        <w:t>Essa é a maneira mais rápida de criar objetos, apesar de não ser a mais usual.</w:t>
      </w:r>
    </w:p>
    <w:p w:rsidR="00661CE5" w:rsidRPr="009F4E44" w:rsidRDefault="009F4E44">
      <w:pPr>
        <w:pStyle w:val="Corpodetexto"/>
      </w:pPr>
      <w:r w:rsidRPr="009F4E44">
        <w:t xml:space="preserve">Para criarmos um objeto basta usarmos um </w:t>
      </w:r>
      <w:r w:rsidRPr="009F4E44">
        <w:rPr>
          <w:rStyle w:val="VerbatimChar"/>
        </w:rPr>
        <w:t>inicializador de objeto</w:t>
      </w:r>
      <w:r w:rsidRPr="009F4E44">
        <w:t xml:space="preserve">, ou </w:t>
      </w:r>
      <w:r w:rsidRPr="009F4E44">
        <w:rPr>
          <w:rStyle w:val="VerbatimChar"/>
        </w:rPr>
        <w:t>object literal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 xml:space="preserve">Aqui, </w:t>
      </w:r>
      <w:r w:rsidRPr="009F4E44">
        <w:rPr>
          <w:rStyle w:val="VerbatimChar"/>
        </w:rPr>
        <w:t>pessoa</w:t>
      </w:r>
      <w:r w:rsidRPr="009F4E44">
        <w:t xml:space="preserve"> é o nome do novo objeto. </w:t>
      </w:r>
      <w:proofErr w:type="gramStart"/>
      <w:r w:rsidRPr="009F4E44">
        <w:rPr>
          <w:rStyle w:val="VerbatimChar"/>
        </w:rPr>
        <w:t>nome</w:t>
      </w:r>
      <w:proofErr w:type="gramEnd"/>
      <w:r w:rsidRPr="009F4E44">
        <w:t xml:space="preserve"> e </w:t>
      </w:r>
      <w:r w:rsidRPr="009F4E44">
        <w:rPr>
          <w:rStyle w:val="VerbatimChar"/>
        </w:rPr>
        <w:t>idade</w:t>
      </w:r>
      <w:r w:rsidRPr="009F4E44">
        <w:t xml:space="preserve"> são suas propriedades, com os valores </w:t>
      </w:r>
      <w:r w:rsidRPr="009F4E44">
        <w:rPr>
          <w:rStyle w:val="VerbatimChar"/>
        </w:rPr>
        <w:t>'Nome'</w:t>
      </w:r>
      <w:r w:rsidRPr="009F4E44">
        <w:t xml:space="preserve"> e </w:t>
      </w:r>
      <w:r w:rsidRPr="009F4E44">
        <w:rPr>
          <w:rStyle w:val="VerbatimChar"/>
        </w:rPr>
        <w:t>15</w:t>
      </w:r>
      <w:r w:rsidRPr="009F4E44">
        <w:t>, respectivamente.</w:t>
      </w:r>
    </w:p>
    <w:p w:rsidR="00661CE5" w:rsidRPr="009F4E44" w:rsidRDefault="009F4E44">
      <w:pPr>
        <w:pStyle w:val="Corpodetexto"/>
      </w:pPr>
      <w:r w:rsidRPr="009F4E44">
        <w:t>Também é possível criar um objeto vazi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objet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};</w:t>
      </w:r>
    </w:p>
    <w:p w:rsidR="00661CE5" w:rsidRPr="009F4E44" w:rsidRDefault="009F4E44">
      <w:pPr>
        <w:pStyle w:val="Ttulo4"/>
      </w:pPr>
      <w:bookmarkStart w:id="145" w:name="object.create"/>
      <w:bookmarkEnd w:id="145"/>
      <w:r w:rsidRPr="009F4E44">
        <w:t>Object.create()</w:t>
      </w:r>
    </w:p>
    <w:p w:rsidR="00661CE5" w:rsidRPr="009F4E44" w:rsidRDefault="009F4E44">
      <w:pPr>
        <w:pStyle w:val="FirstParagraph"/>
      </w:pPr>
      <w:r w:rsidRPr="009F4E44">
        <w:t xml:space="preserve">Esse método cria um objeto a partir de um </w:t>
      </w:r>
      <w:r w:rsidRPr="009F4E44">
        <w:rPr>
          <w:rStyle w:val="VerbatimChar"/>
        </w:rPr>
        <w:t>protótipo de objeto</w:t>
      </w:r>
      <w:r w:rsidRPr="009F4E44">
        <w:t xml:space="preserve">, o qual é bastante semelhante a um </w:t>
      </w:r>
      <w:r w:rsidRPr="009F4E44">
        <w:rPr>
          <w:rStyle w:val="VerbatimChar"/>
        </w:rPr>
        <w:t>object literal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OperatorTok"/>
        </w:rPr>
        <w:t>}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Objec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create</w:t>
      </w:r>
      <w:r w:rsidRPr="009F4E44">
        <w:rPr>
          <w:rStyle w:val="NormalTok"/>
        </w:rPr>
        <w:t>(Pessoa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46" w:name="função-construtora"/>
      <w:bookmarkEnd w:id="146"/>
      <w:r w:rsidRPr="009F4E44">
        <w:t>Função construtora</w:t>
      </w:r>
    </w:p>
    <w:p w:rsidR="00661CE5" w:rsidRPr="009F4E44" w:rsidRDefault="009F4E44">
      <w:pPr>
        <w:pStyle w:val="FirstParagraph"/>
      </w:pPr>
      <w:r w:rsidRPr="009F4E44">
        <w:t>Essa é a forma que nos dá a maior liberdade na criação de objetos.</w:t>
      </w:r>
    </w:p>
    <w:p w:rsidR="00661CE5" w:rsidRPr="009F4E44" w:rsidRDefault="009F4E44">
      <w:pPr>
        <w:pStyle w:val="Corpodetexto"/>
      </w:pPr>
      <w:r w:rsidRPr="009F4E44">
        <w:t xml:space="preserve">Criamos uma </w:t>
      </w:r>
      <w:r w:rsidR="006F3C2B" w:rsidRPr="009F4E44">
        <w:t>função</w:t>
      </w:r>
      <w:r w:rsidRPr="009F4E44">
        <w:t xml:space="preserve"> construtora e usamos o </w:t>
      </w:r>
      <w:r w:rsidRPr="009F4E44">
        <w:rPr>
          <w:rStyle w:val="VerbatimChar"/>
        </w:rPr>
        <w:t>new</w:t>
      </w:r>
      <w:r w:rsidRPr="009F4E44">
        <w:t xml:space="preserve"> para construirmos uma instância do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function</w:t>
      </w:r>
      <w:proofErr w:type="gramEnd"/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lastRenderedPageBreak/>
        <w:t xml:space="preserve">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47" w:name="classes-1"/>
      <w:bookmarkEnd w:id="147"/>
      <w:r w:rsidRPr="009F4E44">
        <w:t>Classes</w:t>
      </w:r>
    </w:p>
    <w:p w:rsidR="00661CE5" w:rsidRPr="009F4E44" w:rsidRDefault="009F4E44">
      <w:pPr>
        <w:pStyle w:val="FirstParagraph"/>
      </w:pPr>
      <w:r w:rsidRPr="009F4E44">
        <w:t>O ES2015 trouxe mais uma bem-vinda novidade ao JS: classes.</w:t>
      </w:r>
    </w:p>
    <w:p w:rsidR="00661CE5" w:rsidRPr="009F4E44" w:rsidRDefault="009F4E44">
      <w:pPr>
        <w:pStyle w:val="Corpodetexto"/>
      </w:pPr>
      <w:r w:rsidRPr="009F4E44">
        <w:t>Funciona de forma parecida a função construtora, porém mais simplificad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lass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AttributeTok"/>
        </w:rPr>
        <w:t>constructor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48" w:name="propriedades"/>
      <w:bookmarkEnd w:id="148"/>
      <w:r w:rsidRPr="009F4E44">
        <w:t>Propriedades</w:t>
      </w:r>
    </w:p>
    <w:p w:rsidR="00661CE5" w:rsidRPr="009F4E44" w:rsidRDefault="009F4E44">
      <w:pPr>
        <w:pStyle w:val="FirstParagraph"/>
      </w:pPr>
      <w:r w:rsidRPr="009F4E44">
        <w:t xml:space="preserve">Propriedade de um objeto nada mais é que uma variável ligada </w:t>
      </w:r>
      <w:proofErr w:type="gramStart"/>
      <w:r w:rsidRPr="009F4E44">
        <w:t>à</w:t>
      </w:r>
      <w:proofErr w:type="gramEnd"/>
      <w:r w:rsidRPr="009F4E44">
        <w:t xml:space="preserve"> ele. Nos exemplos anteriores tínhamos as variáveis </w:t>
      </w:r>
      <w:proofErr w:type="gramStart"/>
      <w:r w:rsidRPr="009F4E44">
        <w:rPr>
          <w:rStyle w:val="VerbatimChar"/>
        </w:rPr>
        <w:t>nome</w:t>
      </w:r>
      <w:r w:rsidRPr="009F4E44">
        <w:t xml:space="preserve"> e </w:t>
      </w:r>
      <w:r w:rsidRPr="009F4E44">
        <w:rPr>
          <w:rStyle w:val="VerbatimChar"/>
        </w:rPr>
        <w:t>idade</w:t>
      </w:r>
      <w:r w:rsidRPr="009F4E44">
        <w:t xml:space="preserve"> ligadas</w:t>
      </w:r>
      <w:proofErr w:type="gramEnd"/>
      <w:r w:rsidRPr="009F4E44">
        <w:t xml:space="preserve"> aos nossos objetos.</w:t>
      </w:r>
    </w:p>
    <w:p w:rsidR="00661CE5" w:rsidRPr="009F4E44" w:rsidRDefault="009F4E44">
      <w:pPr>
        <w:pStyle w:val="Corpodetexto"/>
      </w:pPr>
      <w:r w:rsidRPr="009F4E44">
        <w:t>Além disso, nos exemplos anteriores criamos as propriedades do objeto na hora de sua definição. Mas também podemos definir após o objeto já ter sido criado, de duas maneiras:</w:t>
      </w:r>
    </w:p>
    <w:p w:rsidR="00661CE5" w:rsidRDefault="009F4E44">
      <w:pPr>
        <w:pStyle w:val="Compact"/>
        <w:numPr>
          <w:ilvl w:val="0"/>
          <w:numId w:val="14"/>
        </w:numPr>
      </w:pPr>
      <w:r>
        <w:t>Notação de ponto</w:t>
      </w:r>
    </w:p>
    <w:p w:rsidR="00661CE5" w:rsidRDefault="009F4E44">
      <w:pPr>
        <w:pStyle w:val="Compact"/>
        <w:numPr>
          <w:ilvl w:val="0"/>
          <w:numId w:val="14"/>
        </w:numPr>
      </w:pPr>
      <w:r>
        <w:t>Notação de colchetes</w:t>
      </w:r>
    </w:p>
    <w:p w:rsidR="00661CE5" w:rsidRDefault="009F4E44">
      <w:pPr>
        <w:pStyle w:val="Ttulo5"/>
      </w:pPr>
      <w:bookmarkStart w:id="149" w:name="notação-de-ponto"/>
      <w:bookmarkEnd w:id="149"/>
      <w:r>
        <w:t>Notação de ponto</w:t>
      </w:r>
    </w:p>
    <w:p w:rsidR="00661CE5" w:rsidRPr="009F4E44" w:rsidRDefault="009F4E44">
      <w:pPr>
        <w:pStyle w:val="FirstParagraph"/>
      </w:pPr>
      <w:r w:rsidRPr="009F4E44">
        <w:t>Essa é a notação mais usada, por sua simplicidade e familiaridade com outras linguagens com suporte a OO.</w:t>
      </w:r>
    </w:p>
    <w:p w:rsidR="00661CE5" w:rsidRPr="009F4E44" w:rsidRDefault="009F4E44">
      <w:pPr>
        <w:pStyle w:val="Corpodetexto"/>
      </w:pPr>
      <w:r w:rsidRPr="009F4E44">
        <w:t>Exemplo de uma classe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lass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AttributeTok"/>
        </w:rPr>
        <w:t>constructor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Aqui usamos a notação de ponto para introduzir </w:t>
      </w:r>
      <w:r w:rsidR="006F3C2B" w:rsidRPr="009F4E44">
        <w:t>duas propriedades</w:t>
      </w:r>
      <w:r w:rsidRPr="009F4E44">
        <w:t xml:space="preserve"> no objeto a ser criado.</w:t>
      </w:r>
    </w:p>
    <w:p w:rsidR="00661CE5" w:rsidRPr="009F4E44" w:rsidRDefault="009F4E44">
      <w:pPr>
        <w:pStyle w:val="Corpodetexto"/>
      </w:pPr>
      <w:r w:rsidRPr="009F4E44">
        <w:t>Para acessar essas propriedades, basta colocarmos o nome do nosso objeto, um ponto e o nome da propriedade em quest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</w:p>
    <w:p w:rsidR="00661CE5" w:rsidRPr="009F4E44" w:rsidRDefault="009F4E44">
      <w:pPr>
        <w:pStyle w:val="FirstParagraph"/>
      </w:pPr>
      <w:r w:rsidRPr="009F4E44">
        <w:t>Da mesma forma, conseguimos adicionar propriedade a esse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obre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Sobre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o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obrenom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Sobrenome</w:t>
      </w:r>
    </w:p>
    <w:p w:rsidR="00661CE5" w:rsidRPr="009F4E44" w:rsidRDefault="009F4E44">
      <w:pPr>
        <w:pStyle w:val="FirstParagraph"/>
      </w:pPr>
      <w:r w:rsidRPr="009F4E44">
        <w:t>Também podemos alterar os valores das propriedades já definidas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3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o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23</w:t>
      </w:r>
    </w:p>
    <w:p w:rsidR="00661CE5" w:rsidRPr="009F4E44" w:rsidRDefault="009F4E44">
      <w:pPr>
        <w:pStyle w:val="Ttulo5"/>
      </w:pPr>
      <w:bookmarkStart w:id="150" w:name="notação-de-colchetes"/>
      <w:bookmarkEnd w:id="150"/>
      <w:r w:rsidRPr="009F4E44">
        <w:t>Notação de colchetes</w:t>
      </w:r>
    </w:p>
    <w:p w:rsidR="00661CE5" w:rsidRPr="009F4E44" w:rsidRDefault="009F4E44">
      <w:pPr>
        <w:pStyle w:val="FirstParagraph"/>
      </w:pPr>
      <w:r w:rsidRPr="009F4E44">
        <w:t>Aqui, como o nome diz, usamos uma string entre colchetes para acessar as propriedades de um objeto:</w:t>
      </w:r>
    </w:p>
    <w:p w:rsidR="00661CE5" w:rsidRPr="009F4E44" w:rsidRDefault="009F4E44">
      <w:pPr>
        <w:pStyle w:val="SourceCode"/>
      </w:pPr>
      <w:proofErr w:type="spellStart"/>
      <w:proofErr w:type="gramStart"/>
      <w:r w:rsidRPr="009F4E44">
        <w:rPr>
          <w:rStyle w:val="NormalTok"/>
        </w:rPr>
        <w:t>novaPessoa</w:t>
      </w:r>
      <w:proofErr w:type="spellEnd"/>
      <w:proofErr w:type="gramEnd"/>
      <w:r w:rsidRPr="009F4E44">
        <w:rPr>
          <w:rStyle w:val="NormalTok"/>
        </w:rPr>
        <w:t>[</w:t>
      </w:r>
      <w:r w:rsidRPr="009F4E44">
        <w:rPr>
          <w:rStyle w:val="StringTok"/>
        </w:rPr>
        <w:t>'sobrenome'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Todas as operações possíveis na notação de ponto são possíveis com a de colchetes.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>[</w:t>
      </w:r>
      <w:r w:rsidRPr="009F4E44">
        <w:rPr>
          <w:rStyle w:val="StringTok"/>
        </w:rPr>
        <w:t>'idade'</w:t>
      </w:r>
      <w:r w:rsidRPr="009F4E44">
        <w:rPr>
          <w:rStyle w:val="NormalTok"/>
        </w:rPr>
        <w:t>]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  <w:r w:rsidRPr="009F4E44">
        <w:br/>
      </w:r>
      <w:r w:rsidRPr="009F4E44">
        <w:br/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>[</w:t>
      </w:r>
      <w:r w:rsidRPr="009F4E44">
        <w:rPr>
          <w:rStyle w:val="StringTok"/>
        </w:rPr>
        <w:t>'sobrenome'</w:t>
      </w:r>
      <w:r w:rsidRPr="009F4E44">
        <w:rPr>
          <w:rStyle w:val="NormalTok"/>
        </w:rPr>
        <w:t xml:space="preserve">]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Sobre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ovaPessoa</w:t>
      </w:r>
      <w:proofErr w:type="spellEnd"/>
      <w:r w:rsidRPr="009F4E44">
        <w:rPr>
          <w:rStyle w:val="NormalTok"/>
        </w:rPr>
        <w:t>[</w:t>
      </w:r>
      <w:r w:rsidRPr="009F4E44">
        <w:rPr>
          <w:rStyle w:val="StringTok"/>
        </w:rPr>
        <w:t>'sobrenome'</w:t>
      </w:r>
      <w:r w:rsidRPr="009F4E44">
        <w:rPr>
          <w:rStyle w:val="NormalTok"/>
        </w:rPr>
        <w:t>]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Sobrenome</w:t>
      </w:r>
    </w:p>
    <w:p w:rsidR="00661CE5" w:rsidRPr="009F4E44" w:rsidRDefault="009F4E44">
      <w:pPr>
        <w:pStyle w:val="Ttulo3"/>
      </w:pPr>
      <w:bookmarkStart w:id="151" w:name="javascript-object-notation"/>
      <w:bookmarkStart w:id="152" w:name="_Toc483818093"/>
      <w:bookmarkEnd w:id="151"/>
      <w:r w:rsidRPr="009F4E44">
        <w:t>JavaScript Object Notation</w:t>
      </w:r>
      <w:bookmarkEnd w:id="152"/>
    </w:p>
    <w:p w:rsidR="00661CE5" w:rsidRPr="009F4E44" w:rsidRDefault="009F4E44">
      <w:pPr>
        <w:pStyle w:val="FirstParagraph"/>
      </w:pPr>
      <w:r w:rsidRPr="009F4E44">
        <w:t>JSON, como é chamado, é um formato de troca de dados baseado em objetos JavaScript.</w:t>
      </w:r>
    </w:p>
    <w:p w:rsidR="00661CE5" w:rsidRPr="009F4E44" w:rsidRDefault="009F4E44">
      <w:pPr>
        <w:pStyle w:val="Corpodetexto"/>
      </w:pPr>
      <w:r w:rsidRPr="009F4E44">
        <w:t>Foi criado por conta da dificuldade em trabalhar com estruturas em XML. É mais leve e mais fácil de ler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FunctionTok"/>
        </w:rPr>
        <w:t>{</w:t>
      </w:r>
      <w:r w:rsidRPr="009F4E44">
        <w:br/>
      </w:r>
      <w:r w:rsidRPr="009F4E44">
        <w:rPr>
          <w:rStyle w:val="NormalTok"/>
        </w:rPr>
        <w:t xml:space="preserve">  </w:t>
      </w:r>
      <w:proofErr w:type="gramEnd"/>
      <w:r w:rsidRPr="009F4E44">
        <w:rPr>
          <w:rStyle w:val="NormalTok"/>
        </w:rPr>
        <w:t xml:space="preserve">  </w:t>
      </w:r>
      <w:r w:rsidRPr="009F4E44">
        <w:rPr>
          <w:rStyle w:val="DataTypeTok"/>
        </w:rPr>
        <w:t>"nome"</w:t>
      </w:r>
      <w:r w:rsidRPr="009F4E44">
        <w:rPr>
          <w:rStyle w:val="Function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"Nome"</w:t>
      </w:r>
      <w:r w:rsidRPr="009F4E44">
        <w:rPr>
          <w:rStyle w:val="Function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"idade"</w:t>
      </w:r>
      <w:r w:rsidRPr="009F4E44">
        <w:rPr>
          <w:rStyle w:val="Function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Function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Como podemos ver, é praticamente um literal. Apesar de as propriedades terem de ser declaradas com </w:t>
      </w:r>
      <w:r w:rsidRPr="009F4E44">
        <w:rPr>
          <w:rStyle w:val="VerbatimChar"/>
        </w:rPr>
        <w:t>"</w:t>
      </w:r>
      <w:r w:rsidRPr="009F4E44">
        <w:t xml:space="preserve"> (aspas duplas) em volta delas.</w:t>
      </w:r>
    </w:p>
    <w:p w:rsidR="00661CE5" w:rsidRPr="009F4E44" w:rsidRDefault="009F4E44">
      <w:pPr>
        <w:pStyle w:val="Ttulo4"/>
      </w:pPr>
      <w:bookmarkStart w:id="153" w:name="json-e-js"/>
      <w:bookmarkEnd w:id="153"/>
      <w:r w:rsidRPr="009F4E44">
        <w:t>JSON e JS</w:t>
      </w:r>
    </w:p>
    <w:p w:rsidR="00661CE5" w:rsidRPr="009F4E44" w:rsidRDefault="009F4E44">
      <w:pPr>
        <w:pStyle w:val="FirstParagraph"/>
      </w:pPr>
      <w:r w:rsidRPr="009F4E44">
        <w:t>JSON é um formato pensado especialmente para trabalhar em conjunto com o JS. Portanto, é extremamente simples transformar um objeto JS para um JSON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essoaEmJson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JSON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tringify</w:t>
      </w:r>
      <w:proofErr w:type="spellEnd"/>
      <w:r w:rsidRPr="009F4E44">
        <w:rPr>
          <w:rStyle w:val="NormalTok"/>
        </w:rPr>
        <w:t>(pessoa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pessoaEmJson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"{ "nome": "Nome", "idade": 15 }"</w:t>
      </w:r>
    </w:p>
    <w:p w:rsidR="00661CE5" w:rsidRPr="009F4E44" w:rsidRDefault="009F4E44">
      <w:pPr>
        <w:pStyle w:val="FirstParagraph"/>
      </w:pPr>
      <w:r w:rsidRPr="009F4E44">
        <w:t xml:space="preserve">O contrário também é verdade. Para convertermos um objeto JSON para JS basta usarmos o método </w:t>
      </w:r>
      <w:r w:rsidRPr="009F4E44">
        <w:rPr>
          <w:rStyle w:val="VerbatimChar"/>
        </w:rPr>
        <w:t>pars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essoaEmJson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{ "nome": "Nome", "idade": 15 }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essoaEmJs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JSON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parse</w:t>
      </w:r>
      <w:proofErr w:type="spellEnd"/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pessoaEmJson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pessoaEmJ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</w:p>
    <w:p w:rsidR="00661CE5" w:rsidRDefault="009F4E44">
      <w:pPr>
        <w:pStyle w:val="Ttulo1"/>
      </w:pPr>
      <w:bookmarkStart w:id="154" w:name="angularjs"/>
      <w:bookmarkStart w:id="155" w:name="_Toc483818094"/>
      <w:bookmarkEnd w:id="154"/>
      <w:r>
        <w:t>AngularJS</w:t>
      </w:r>
      <w:bookmarkEnd w:id="155"/>
    </w:p>
    <w:p w:rsidR="00AF79E6" w:rsidRPr="00AF79E6" w:rsidRDefault="00AF79E6" w:rsidP="00AF79E6"/>
    <w:p w:rsidR="00661CE5" w:rsidRPr="00AF79E6" w:rsidRDefault="00AC29EC" w:rsidP="00AF79E6">
      <w:pPr>
        <w:pStyle w:val="FigurewithCaption"/>
        <w:rPr>
          <w:lang w:val="en-US"/>
        </w:rPr>
      </w:pPr>
      <w:r>
        <w:rPr>
          <w:noProof/>
          <w:lang w:eastAsia="pt-BR"/>
        </w:rPr>
        <w:drawing>
          <wp:inline distT="0" distB="0" distL="0" distR="0" wp14:anchorId="25902540" wp14:editId="25F1DDD2">
            <wp:extent cx="3124200" cy="944880"/>
            <wp:effectExtent l="0" t="0" r="0" b="0"/>
            <wp:docPr id="13" name="Picture" descr="Logotipo AngularJ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logo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2"/>
      </w:pPr>
      <w:bookmarkStart w:id="156" w:name="definição"/>
      <w:bookmarkStart w:id="157" w:name="_Toc483818095"/>
      <w:bookmarkEnd w:id="156"/>
      <w:r w:rsidRPr="009F4E44">
        <w:t>Definição</w:t>
      </w:r>
      <w:bookmarkEnd w:id="157"/>
    </w:p>
    <w:p w:rsidR="00661CE5" w:rsidRPr="009F4E44" w:rsidRDefault="009F4E44">
      <w:pPr>
        <w:pStyle w:val="Textoembloco"/>
      </w:pPr>
      <w:r w:rsidRPr="009F4E44">
        <w:t>Superheroic JavaScript MVW Framework</w:t>
      </w:r>
    </w:p>
    <w:p w:rsidR="00661CE5" w:rsidRPr="009F4E44" w:rsidRDefault="009F4E44">
      <w:pPr>
        <w:pStyle w:val="FirstParagraph"/>
      </w:pPr>
      <w:r w:rsidRPr="009F4E44">
        <w:t>AngularJS é um framework open-source mantido pelo Google com o objetivo de ajudar na criação de páginas dinâmicas.</w:t>
      </w:r>
    </w:p>
    <w:p w:rsidR="00661CE5" w:rsidRPr="009F4E44" w:rsidRDefault="009F4E44">
      <w:pPr>
        <w:pStyle w:val="Corpodetexto"/>
      </w:pPr>
      <w:r w:rsidRPr="009F4E44">
        <w:t>Faz uso do HTML para criação de templates e o estende com diversas funcionalidades.</w:t>
      </w:r>
    </w:p>
    <w:p w:rsidR="00661CE5" w:rsidRPr="009F4E44" w:rsidRDefault="009F4E44">
      <w:pPr>
        <w:pStyle w:val="Ttulo2"/>
      </w:pPr>
      <w:bookmarkStart w:id="158" w:name="inicialização"/>
      <w:bookmarkStart w:id="159" w:name="_Toc483818096"/>
      <w:bookmarkEnd w:id="158"/>
      <w:r w:rsidRPr="009F4E44">
        <w:t>Inicialização</w:t>
      </w:r>
      <w:bookmarkEnd w:id="159"/>
    </w:p>
    <w:p w:rsidR="00661CE5" w:rsidRPr="009F4E44" w:rsidRDefault="009F4E44">
      <w:pPr>
        <w:pStyle w:val="FirstParagraph"/>
      </w:pPr>
      <w:r w:rsidRPr="009F4E44">
        <w:t xml:space="preserve">Para iniciarmos uma aplicação AngularJS, utilizamos a diretiva </w:t>
      </w:r>
      <w:r w:rsidRPr="009F4E44">
        <w:rPr>
          <w:rStyle w:val="VerbatimChar"/>
        </w:rPr>
        <w:t>ng-app</w:t>
      </w:r>
      <w:r w:rsidRPr="009F4E44">
        <w:t xml:space="preserve"> no elemento da página que irá conter a aplicação.</w:t>
      </w:r>
    </w:p>
    <w:p w:rsidR="00661CE5" w:rsidRDefault="009F4E44">
      <w:pPr>
        <w:pStyle w:val="Corpodetexto"/>
      </w:pPr>
      <w:r>
        <w:t>Exemplo:</w:t>
      </w:r>
    </w:p>
    <w:p w:rsidR="00661CE5" w:rsidRDefault="009F4E44">
      <w:pPr>
        <w:pStyle w:val="SourceCode"/>
      </w:pPr>
      <w:proofErr w:type="gramStart"/>
      <w:r>
        <w:rPr>
          <w:rStyle w:val="DataTypeTok"/>
        </w:rPr>
        <w:t>&lt;!DOCTYPE</w:t>
      </w:r>
      <w:proofErr w:type="gramEnd"/>
      <w:r>
        <w:rPr>
          <w:rStyle w:val="DataTypeTok"/>
        </w:rPr>
        <w:t xml:space="preserve">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</w:t>
      </w:r>
      <w:r>
        <w:rPr>
          <w:rStyle w:val="OtherTok"/>
        </w:rPr>
        <w:t xml:space="preserve"> ng-app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ajax.googleapis.com/ajax/libs/angularjs/1.6.4/angular.min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label&gt;</w:t>
      </w:r>
      <w:r>
        <w:rPr>
          <w:rStyle w:val="NormalTok"/>
        </w:rPr>
        <w:t>Insira seu nome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Olá {{ nome }}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 xml:space="preserve">Também é possível inicializar a aplicação manualmente criando um módulo e utilizando o método </w:t>
      </w:r>
      <w:r w:rsidRPr="009F4E44">
        <w:rPr>
          <w:rStyle w:val="VerbatimChar"/>
        </w:rPr>
        <w:t>bootstrap</w:t>
      </w:r>
      <w:r w:rsidRPr="009F4E44">
        <w:t>:</w:t>
      </w:r>
    </w:p>
    <w:p w:rsidR="00661CE5" w:rsidRDefault="009F4E44">
      <w:pPr>
        <w:pStyle w:val="SourceCode"/>
      </w:pP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OperatorTok"/>
        </w:rPr>
        <w:t>,</w:t>
      </w:r>
      <w:r>
        <w:rPr>
          <w:rStyle w:val="NormalTok"/>
        </w:rPr>
        <w:t xml:space="preserve"> []</w:t>
      </w:r>
      <w:proofErr w:type="gramStart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bootstrap</w:t>
      </w:r>
      <w:proofErr w:type="gramEnd"/>
      <w:r>
        <w:rPr>
          <w:rStyle w:val="NormalTok"/>
        </w:rPr>
        <w:t>(document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app'</w:t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661CE5" w:rsidRDefault="009F4E44">
      <w:pPr>
        <w:pStyle w:val="FirstParagraph"/>
      </w:pPr>
      <w:r>
        <w:t>Exemplo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ajax.googleapis.com/ajax/libs/angularjs/1.6.4/angular.min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&gt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window</w:t>
      </w:r>
      <w:r>
        <w:rPr>
          <w:rStyle w:val="NormalTok"/>
        </w:rPr>
        <w:t>.</w:t>
      </w:r>
      <w:r>
        <w:rPr>
          <w:rStyle w:val="AttributeTok"/>
        </w:rPr>
        <w:t>onloa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icializa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AttributeTok"/>
        </w:rPr>
        <w:t>inicializar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bootstrap</w:t>
      </w:r>
      <w:r>
        <w:rPr>
          <w:rStyle w:val="NormalTok"/>
        </w:rPr>
        <w:t>(document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app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&gt;</w:t>
      </w:r>
      <w:r>
        <w:rPr>
          <w:rStyle w:val="NormalTok"/>
        </w:rPr>
        <w:t>Insira seu nome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Olá {{ nome }}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Ttulo2"/>
      </w:pPr>
      <w:bookmarkStart w:id="160" w:name="controllers"/>
      <w:bookmarkStart w:id="161" w:name="_Toc483818097"/>
      <w:bookmarkEnd w:id="160"/>
      <w:r w:rsidRPr="009F4E44">
        <w:t>Controllers</w:t>
      </w:r>
      <w:bookmarkEnd w:id="161"/>
    </w:p>
    <w:p w:rsidR="00661CE5" w:rsidRPr="009F4E44" w:rsidRDefault="009F4E44">
      <w:pPr>
        <w:pStyle w:val="FirstParagraph"/>
      </w:pPr>
      <w:r w:rsidRPr="009F4E44">
        <w:t xml:space="preserve">Controllers são objetos utilizados para controlar a página, também chamada de </w:t>
      </w:r>
      <w:r w:rsidRPr="009F4E44">
        <w:rPr>
          <w:rStyle w:val="VerbatimChar"/>
        </w:rPr>
        <w:t>view</w:t>
      </w:r>
      <w:r w:rsidRPr="009F4E44">
        <w:t>. São usados para definir todo o comportamento da view.</w:t>
      </w:r>
    </w:p>
    <w:p w:rsidR="00661CE5" w:rsidRPr="009F4E44" w:rsidRDefault="009F4E44">
      <w:pPr>
        <w:pStyle w:val="Corpodetexto"/>
      </w:pPr>
      <w:r w:rsidRPr="009F4E44">
        <w:t>Exemplo anterior usando um controller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</w:t>
      </w:r>
      <w:r w:rsidRPr="009F4E44">
        <w:rPr>
          <w:rStyle w:val="OtherTok"/>
        </w:rPr>
        <w:t xml:space="preserve"> ng-app=</w:t>
      </w:r>
      <w:r w:rsidRPr="009F4E44">
        <w:rPr>
          <w:rStyle w:val="StringTok"/>
        </w:rPr>
        <w:t>"app"</w:t>
      </w:r>
      <w:r w:rsidRPr="009F4E44">
        <w:rPr>
          <w:rStyle w:val="KeywordTok"/>
        </w:rPr>
        <w:t>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</w:t>
      </w:r>
      <w:r w:rsidRPr="009F4E44">
        <w:rPr>
          <w:rStyle w:val="OtherTok"/>
        </w:rPr>
        <w:t xml:space="preserve"> src=</w:t>
      </w:r>
      <w:r w:rsidRPr="009F4E44">
        <w:rPr>
          <w:rStyle w:val="StringTok"/>
        </w:rPr>
        <w:t>"https://ajax.googleapis.com/ajax/libs/angularjs/1.6.4/angular.min.js"</w:t>
      </w:r>
      <w:r w:rsidRPr="009F4E44">
        <w:rPr>
          <w:rStyle w:val="KeywordTok"/>
        </w:rPr>
        <w:t>&gt;&lt;/script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lastRenderedPageBreak/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[]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        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PrimeiroController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rimeiroController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PrimeiroController</w:t>
      </w:r>
      <w:proofErr w:type="spellEnd"/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</w:t>
      </w:r>
      <w:proofErr w:type="spellStart"/>
      <w:r w:rsidRPr="009F4E44">
        <w:rPr>
          <w:rStyle w:val="VariableTok"/>
        </w:rPr>
        <w:t>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</w:t>
      </w:r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PrimeiroController</w:t>
      </w:r>
      <w:proofErr w:type="spellEnd"/>
      <w:r w:rsidRPr="009F4E44">
        <w:rPr>
          <w:rStyle w:val="StringTok"/>
        </w:rPr>
        <w:t>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abel&gt;</w:t>
      </w:r>
      <w:r w:rsidRPr="009F4E44">
        <w:rPr>
          <w:rStyle w:val="NormalTok"/>
        </w:rPr>
        <w:t>Insira seu nome:</w:t>
      </w:r>
      <w:r w:rsidRPr="009F4E44">
        <w:rPr>
          <w:rStyle w:val="KeywordTok"/>
        </w:rPr>
        <w:t>&lt;/label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input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Ttulo3"/>
      </w:pPr>
      <w:bookmarkStart w:id="162" w:name="data-binding"/>
      <w:bookmarkStart w:id="163" w:name="_Toc483818098"/>
      <w:bookmarkEnd w:id="162"/>
      <w:r w:rsidRPr="009F4E44">
        <w:t>Data binding</w:t>
      </w:r>
      <w:bookmarkEnd w:id="163"/>
    </w:p>
    <w:p w:rsidR="00661CE5" w:rsidRPr="009F4E44" w:rsidRDefault="009F4E44">
      <w:pPr>
        <w:pStyle w:val="FirstParagraph"/>
      </w:pPr>
      <w:r w:rsidRPr="009F4E44">
        <w:t>Data binding é o processo de sincronização automática feito pelo AngularJS. Foi desenvolvido para facilitar o controle dos dados exibidos na página.</w:t>
      </w:r>
    </w:p>
    <w:p w:rsidR="00661CE5" w:rsidRPr="009F4E44" w:rsidRDefault="009F4E44">
      <w:pPr>
        <w:pStyle w:val="Corpodetexto"/>
      </w:pPr>
      <w:r w:rsidRPr="009F4E44">
        <w:t>Com esse processo, toda a alteração de dados realizada na página é automaticamente refletida no objeto a ela vinculado.</w:t>
      </w:r>
    </w:p>
    <w:p w:rsidR="00661CE5" w:rsidRPr="009F4E44" w:rsidRDefault="009F4E44">
      <w:pPr>
        <w:pStyle w:val="Corpodetexto"/>
      </w:pPr>
      <w:r w:rsidRPr="009F4E44">
        <w:t xml:space="preserve">Nos exemplos anteriores podemos ver o AngularJS se encarregar de manter o </w:t>
      </w:r>
      <w:r w:rsidRPr="009F4E44">
        <w:rPr>
          <w:rStyle w:val="VerbatimChar"/>
        </w:rPr>
        <w:t>input[text]</w:t>
      </w:r>
      <w:r w:rsidRPr="009F4E44">
        <w:t xml:space="preserve"> e o texto contido no </w:t>
      </w:r>
      <w:r w:rsidRPr="009F4E44">
        <w:rPr>
          <w:rStyle w:val="VerbatimChar"/>
        </w:rPr>
        <w:t>h1</w:t>
      </w:r>
      <w:r w:rsidRPr="009F4E44">
        <w:t xml:space="preserve"> em sincronia, não sendo necessário que nos preocupemos com iss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input</w:t>
      </w:r>
      <w:proofErr w:type="gramEnd"/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 }}!</w:t>
      </w:r>
      <w:r w:rsidRPr="009F4E44">
        <w:rPr>
          <w:rStyle w:val="KeywordTok"/>
        </w:rPr>
        <w:t>&lt;/h1&gt;</w:t>
      </w:r>
    </w:p>
    <w:p w:rsidR="00661CE5" w:rsidRPr="009F4E44" w:rsidRDefault="009F4E44">
      <w:pPr>
        <w:pStyle w:val="FirstParagraph"/>
      </w:pPr>
      <w:r w:rsidRPr="009F4E44">
        <w:t>Ilustração do processo de Data Binding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3048000" cy="1699260"/>
            <wp:effectExtent l="0" t="0" r="0" b="0"/>
            <wp:docPr id="29" name="Picture" descr="Ilustração do processo de Data Bind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data_binding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3"/>
      </w:pPr>
      <w:bookmarkStart w:id="164" w:name="scope"/>
      <w:bookmarkStart w:id="165" w:name="_Toc483818099"/>
      <w:bookmarkEnd w:id="164"/>
      <w:r w:rsidRPr="009F4E44">
        <w:lastRenderedPageBreak/>
        <w:t>$scope</w:t>
      </w:r>
      <w:bookmarkEnd w:id="165"/>
    </w:p>
    <w:p w:rsidR="00661CE5" w:rsidRPr="009F4E44" w:rsidRDefault="009F4E44">
      <w:pPr>
        <w:pStyle w:val="FirstParagraph"/>
      </w:pPr>
      <w:r w:rsidRPr="009F4E44">
        <w:t>Scope é um objeto do AngularJS que se refere ao modelo de dados das views.</w:t>
      </w:r>
    </w:p>
    <w:p w:rsidR="00661CE5" w:rsidRPr="009F4E44" w:rsidRDefault="009F4E44">
      <w:pPr>
        <w:pStyle w:val="Corpodetexto"/>
      </w:pPr>
      <w:r w:rsidRPr="009F4E44">
        <w:t xml:space="preserve">É usado como uma </w:t>
      </w:r>
      <w:r w:rsidRPr="009F4E44">
        <w:rPr>
          <w:i/>
        </w:rPr>
        <w:t>cola</w:t>
      </w:r>
      <w:r w:rsidRPr="009F4E44">
        <w:t xml:space="preserve"> entre a view e o controller, fazendo a intermediação de dados entre essas duas camadas.</w:t>
      </w:r>
    </w:p>
    <w:p w:rsidR="00661CE5" w:rsidRPr="009F4E44" w:rsidRDefault="009F4E44">
      <w:pPr>
        <w:pStyle w:val="Corpodetexto"/>
      </w:pPr>
      <w:r w:rsidRPr="009F4E44">
        <w:t xml:space="preserve">No exemplo abaixo podemos ver que criando a propriedade </w:t>
      </w:r>
      <w:r w:rsidRPr="009F4E44">
        <w:rPr>
          <w:rStyle w:val="VerbatimChar"/>
        </w:rPr>
        <w:t>nome</w:t>
      </w:r>
      <w:r w:rsidRPr="009F4E44">
        <w:t xml:space="preserve"> no </w:t>
      </w:r>
      <w:r w:rsidRPr="009F4E44">
        <w:rPr>
          <w:rStyle w:val="VerbatimChar"/>
        </w:rPr>
        <w:t>$scope</w:t>
      </w:r>
      <w:r w:rsidRPr="009F4E44">
        <w:t xml:space="preserve"> do controller reflete no elemento vinculado </w:t>
      </w:r>
      <w:r w:rsidR="006F3C2B" w:rsidRPr="009F4E44">
        <w:t>a</w:t>
      </w:r>
      <w:r w:rsidRPr="009F4E44">
        <w:t xml:space="preserve"> ela na view.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</w:t>
      </w:r>
      <w:r w:rsidRPr="009F4E44">
        <w:rPr>
          <w:rStyle w:val="OtherTok"/>
        </w:rPr>
        <w:t xml:space="preserve"> ng-app=</w:t>
      </w:r>
      <w:r w:rsidRPr="009F4E44">
        <w:rPr>
          <w:rStyle w:val="StringTok"/>
        </w:rPr>
        <w:t>"app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</w:t>
      </w:r>
      <w:r w:rsidRPr="009F4E44">
        <w:rPr>
          <w:rStyle w:val="OtherTok"/>
        </w:rPr>
        <w:t xml:space="preserve"> src=</w:t>
      </w:r>
      <w:r w:rsidRPr="009F4E44">
        <w:rPr>
          <w:rStyle w:val="StringTok"/>
        </w:rPr>
        <w:t>"https://ajax.googleapis.com/ajax/libs/angularjs/1.6.4/angular.min.js"</w:t>
      </w:r>
      <w:r w:rsidRPr="009F4E44">
        <w:rPr>
          <w:rStyle w:val="KeywordTok"/>
        </w:rPr>
        <w:t>&gt;&lt;/script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[]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        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PrimeiroController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rimeiroController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PrimeiroController</w:t>
      </w:r>
      <w:proofErr w:type="spellEnd"/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</w:t>
      </w:r>
      <w:proofErr w:type="spellStart"/>
      <w:r w:rsidRPr="009F4E44">
        <w:rPr>
          <w:rStyle w:val="VariableTok"/>
        </w:rPr>
        <w:t>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</w:t>
      </w:r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PrimeiroController</w:t>
      </w:r>
      <w:proofErr w:type="spellEnd"/>
      <w:r w:rsidRPr="009F4E44">
        <w:rPr>
          <w:rStyle w:val="StringTok"/>
        </w:rPr>
        <w:t>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, meu nome é {{ 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Tendo o seguinte resultado ao executarmos no navegador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030980" cy="1805713"/>
            <wp:effectExtent l="0" t="0" r="0" b="0"/>
            <wp:docPr id="30" name="Picture" descr="Exemplo data binding com $sco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scope_data_binding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35" cy="18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extoembloco"/>
      </w:pPr>
      <w:r w:rsidRPr="009F4E44">
        <w:t xml:space="preserve">Para se aprofundar no assunto: </w:t>
      </w:r>
      <w:hyperlink r:id="rId44">
        <w:r w:rsidRPr="009F4E44">
          <w:rPr>
            <w:rStyle w:val="Hyperlink"/>
          </w:rPr>
          <w:t>https://github.com/angular/angular.js/wiki/Understanding-Scopes</w:t>
        </w:r>
      </w:hyperlink>
    </w:p>
    <w:p w:rsidR="00661CE5" w:rsidRPr="009F4E44" w:rsidRDefault="009F4E44">
      <w:pPr>
        <w:pStyle w:val="Ttulo3"/>
      </w:pPr>
      <w:bookmarkStart w:id="166" w:name="watch"/>
      <w:bookmarkStart w:id="167" w:name="_Toc483818100"/>
      <w:bookmarkEnd w:id="166"/>
      <w:r w:rsidRPr="009F4E44">
        <w:lastRenderedPageBreak/>
        <w:t>$watch</w:t>
      </w:r>
      <w:bookmarkEnd w:id="167"/>
    </w:p>
    <w:p w:rsidR="00661CE5" w:rsidRPr="009F4E44" w:rsidRDefault="009F4E44">
      <w:pPr>
        <w:pStyle w:val="FirstParagraph"/>
      </w:pPr>
      <w:r w:rsidRPr="009F4E44">
        <w:t>Além de ser a liga entre o controller e a view, o objeto $scope possui algumas funções úteis.</w:t>
      </w:r>
    </w:p>
    <w:p w:rsidR="00661CE5" w:rsidRPr="009F4E44" w:rsidRDefault="009F4E44">
      <w:pPr>
        <w:pStyle w:val="Corpodetexto"/>
      </w:pPr>
      <w:r w:rsidRPr="009F4E44">
        <w:t xml:space="preserve">O método </w:t>
      </w:r>
      <w:r w:rsidRPr="009F4E44">
        <w:rPr>
          <w:rStyle w:val="VerbatimChar"/>
        </w:rPr>
        <w:t>$watch</w:t>
      </w:r>
      <w:r w:rsidRPr="009F4E44">
        <w:t xml:space="preserve"> é uma dessas. Usado para avisar quando alguma propriedade é alterada.</w:t>
      </w:r>
    </w:p>
    <w:p w:rsidR="00661CE5" w:rsidRPr="009F4E44" w:rsidRDefault="009F4E44">
      <w:pPr>
        <w:pStyle w:val="Corpodetexto"/>
      </w:pPr>
      <w:r w:rsidRPr="009F4E44">
        <w:t>No exemplo abaixo, será escrito no console o nome digitado a cada alteraçã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</w:t>
      </w:r>
      <w:r w:rsidRPr="009F4E44">
        <w:rPr>
          <w:rStyle w:val="OtherTok"/>
        </w:rPr>
        <w:t xml:space="preserve"> ng-app=</w:t>
      </w:r>
      <w:r w:rsidRPr="009F4E44">
        <w:rPr>
          <w:rStyle w:val="StringTok"/>
        </w:rPr>
        <w:t>"app"</w:t>
      </w:r>
      <w:r w:rsidRPr="009F4E44">
        <w:rPr>
          <w:rStyle w:val="KeywordTok"/>
        </w:rPr>
        <w:t>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</w:t>
      </w:r>
      <w:r w:rsidRPr="009F4E44">
        <w:rPr>
          <w:rStyle w:val="OtherTok"/>
        </w:rPr>
        <w:t xml:space="preserve"> src=</w:t>
      </w:r>
      <w:r w:rsidRPr="009F4E44">
        <w:rPr>
          <w:rStyle w:val="StringTok"/>
        </w:rPr>
        <w:t>"https://ajax.googleapis.com/ajax/libs/angularjs/1.6.4/angular.min.js"</w:t>
      </w:r>
      <w:r w:rsidRPr="009F4E44">
        <w:rPr>
          <w:rStyle w:val="KeywordTok"/>
        </w:rPr>
        <w:t>&gt;&lt;/script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[]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        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PrimeiroController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PrimeiroController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PrimeiroController</w:t>
      </w:r>
      <w:proofErr w:type="spellEnd"/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</w:t>
      </w:r>
      <w:proofErr w:type="spellStart"/>
      <w:r w:rsidRPr="009F4E44">
        <w:rPr>
          <w:rStyle w:val="VariableTok"/>
        </w:rPr>
        <w:t>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</w:t>
      </w:r>
      <w:proofErr w:type="spellStart"/>
      <w:r w:rsidRPr="009F4E44">
        <w:rPr>
          <w:rStyle w:val="VariableTok"/>
        </w:rPr>
        <w:t>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$watch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aoAlterarNom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oAlterarNome</w:t>
      </w:r>
      <w:proofErr w:type="spellEnd"/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novoValor</w:t>
      </w:r>
      <w:proofErr w:type="spellEnd"/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valorAntigo</w:t>
      </w:r>
      <w:proofErr w:type="spellEnd"/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$</w:t>
      </w:r>
      <w:proofErr w:type="spellStart"/>
      <w:r w:rsidRPr="009F4E44">
        <w:rPr>
          <w:rStyle w:val="VariableTok"/>
        </w:rPr>
        <w:t>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</w:t>
      </w:r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PrimeiroController</w:t>
      </w:r>
      <w:proofErr w:type="spellEnd"/>
      <w:r w:rsidRPr="009F4E44">
        <w:rPr>
          <w:rStyle w:val="StringTok"/>
        </w:rPr>
        <w:t>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abel&gt;</w:t>
      </w:r>
      <w:r w:rsidRPr="009F4E44">
        <w:rPr>
          <w:rStyle w:val="NormalTok"/>
        </w:rPr>
        <w:t>Insira seu nome:</w:t>
      </w:r>
      <w:r w:rsidRPr="009F4E44">
        <w:rPr>
          <w:rStyle w:val="KeywordTok"/>
        </w:rPr>
        <w:t>&lt;/label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input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br/>
      </w:r>
      <w:r w:rsidRPr="009F4E44">
        <w:rPr>
          <w:rStyle w:val="KeywordTok"/>
        </w:rPr>
        <w:t>&lt;/html&gt;</w:t>
      </w:r>
    </w:p>
    <w:p w:rsidR="003E3913" w:rsidRDefault="003E3913">
      <w:pPr>
        <w:rPr>
          <w:rFonts w:eastAsiaTheme="majorEastAsia" w:cstheme="majorBidi"/>
          <w:sz w:val="36"/>
          <w:szCs w:val="36"/>
        </w:rPr>
      </w:pPr>
      <w:bookmarkStart w:id="168" w:name="diretivas"/>
      <w:bookmarkStart w:id="169" w:name="_Toc483818101"/>
      <w:bookmarkEnd w:id="168"/>
      <w:r>
        <w:br w:type="page"/>
      </w:r>
    </w:p>
    <w:p w:rsidR="00661CE5" w:rsidRPr="009F4E44" w:rsidRDefault="009F4E44">
      <w:pPr>
        <w:pStyle w:val="Ttulo2"/>
      </w:pPr>
      <w:r w:rsidRPr="009F4E44">
        <w:lastRenderedPageBreak/>
        <w:t>Diretivas</w:t>
      </w:r>
      <w:bookmarkEnd w:id="169"/>
    </w:p>
    <w:p w:rsidR="00661CE5" w:rsidRPr="009F4E44" w:rsidRDefault="009F4E44">
      <w:pPr>
        <w:pStyle w:val="FirstParagraph"/>
      </w:pPr>
      <w:r w:rsidRPr="009F4E44">
        <w:t>Diretivas são marcas interpretadas pelo AngularJS com a finalidade de adicionar ou alterar o comportamento do DOM ou seus elementos.</w:t>
      </w:r>
    </w:p>
    <w:p w:rsidR="00661CE5" w:rsidRPr="009F4E44" w:rsidRDefault="009F4E44">
      <w:pPr>
        <w:pStyle w:val="Corpodetexto"/>
      </w:pPr>
      <w:r w:rsidRPr="009F4E44">
        <w:t>Pode-se, por exemplo, existir uma diretiva que altera a cor da fonte para azul ou todas as letras ficarem maiúsculas.</w:t>
      </w:r>
    </w:p>
    <w:p w:rsidR="00661CE5" w:rsidRPr="009F4E44" w:rsidRDefault="009F4E44">
      <w:pPr>
        <w:pStyle w:val="Textoembloco"/>
      </w:pPr>
      <w:r w:rsidRPr="009F4E44">
        <w:t xml:space="preserve">Para mais detalhes, consulte a documentação oficial em: </w:t>
      </w:r>
      <w:hyperlink r:id="rId45">
        <w:r w:rsidRPr="009F4E44">
          <w:rPr>
            <w:rStyle w:val="Hyperlink"/>
          </w:rPr>
          <w:t>https://docs.angularjs.org/guide/directive</w:t>
        </w:r>
      </w:hyperlink>
      <w:r w:rsidRPr="009F4E44">
        <w:t xml:space="preserve"> e </w:t>
      </w:r>
      <w:hyperlink r:id="rId46">
        <w:r w:rsidRPr="009F4E44">
          <w:rPr>
            <w:rStyle w:val="Hyperlink"/>
          </w:rPr>
          <w:t>https://docs.angularjs.org/api/ng/directive</w:t>
        </w:r>
      </w:hyperlink>
    </w:p>
    <w:p w:rsidR="00661CE5" w:rsidRPr="009F4E44" w:rsidRDefault="009F4E44">
      <w:pPr>
        <w:pStyle w:val="Ttulo3"/>
      </w:pPr>
      <w:bookmarkStart w:id="170" w:name="diretivas-nativas"/>
      <w:bookmarkStart w:id="171" w:name="_Toc483818102"/>
      <w:bookmarkEnd w:id="170"/>
      <w:r w:rsidRPr="009F4E44">
        <w:t>Diretivas nativas</w:t>
      </w:r>
      <w:bookmarkEnd w:id="171"/>
    </w:p>
    <w:p w:rsidR="00661CE5" w:rsidRPr="009F4E44" w:rsidRDefault="009F4E44">
      <w:pPr>
        <w:pStyle w:val="FirstParagraph"/>
      </w:pPr>
      <w:r w:rsidRPr="009F4E44">
        <w:t>O próprio AngularJS traz algumas diretivas por padrão.</w:t>
      </w:r>
    </w:p>
    <w:p w:rsidR="00661CE5" w:rsidRDefault="009F4E44">
      <w:pPr>
        <w:pStyle w:val="Corpodetexto"/>
      </w:pPr>
      <w:r>
        <w:t>Algumas delas são: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app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ontroller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bind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model</w:t>
      </w:r>
    </w:p>
    <w:p w:rsidR="006F3C2B" w:rsidRDefault="006F3C2B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hecked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show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hide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if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repeat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lick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hange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lass</w:t>
      </w:r>
    </w:p>
    <w:p w:rsidR="00661CE5" w:rsidRPr="009F4E44" w:rsidRDefault="009F4E44">
      <w:pPr>
        <w:pStyle w:val="FirstParagraph"/>
      </w:pPr>
      <w:proofErr w:type="gramStart"/>
      <w:r w:rsidRPr="009F4E44">
        <w:rPr>
          <w:rStyle w:val="VerbatimChar"/>
        </w:rPr>
        <w:t>ng</w:t>
      </w:r>
      <w:proofErr w:type="gramEnd"/>
      <w:r w:rsidRPr="009F4E44">
        <w:rPr>
          <w:rStyle w:val="VerbatimChar"/>
        </w:rPr>
        <w:t>-app</w:t>
      </w:r>
      <w:r w:rsidRPr="009F4E44">
        <w:t xml:space="preserve"> e </w:t>
      </w:r>
      <w:r w:rsidRPr="009F4E44">
        <w:rPr>
          <w:rStyle w:val="VerbatimChar"/>
        </w:rPr>
        <w:t>ng-controller</w:t>
      </w:r>
      <w:r w:rsidRPr="009F4E44">
        <w:t xml:space="preserve"> já foram citadas em exemplos anteriores. A primeira define o escopo da aplicação e a segunda </w:t>
      </w:r>
      <w:r w:rsidRPr="009F4E44">
        <w:rPr>
          <w:i/>
        </w:rPr>
        <w:t>aplica</w:t>
      </w:r>
      <w:r w:rsidRPr="009F4E44">
        <w:t xml:space="preserve"> um determinado controller àquele elemento.</w:t>
      </w:r>
    </w:p>
    <w:p w:rsidR="00661CE5" w:rsidRPr="009F4E44" w:rsidRDefault="009F4E44">
      <w:pPr>
        <w:pStyle w:val="Ttulo4"/>
      </w:pPr>
      <w:bookmarkStart w:id="172" w:name="ng-bind"/>
      <w:bookmarkEnd w:id="172"/>
      <w:proofErr w:type="gramStart"/>
      <w:r w:rsidRPr="009F4E44">
        <w:t>ng</w:t>
      </w:r>
      <w:proofErr w:type="gramEnd"/>
      <w:r w:rsidRPr="009F4E44">
        <w:t>-bind</w:t>
      </w:r>
    </w:p>
    <w:p w:rsidR="00661CE5" w:rsidRPr="009F4E44" w:rsidRDefault="009F4E44">
      <w:pPr>
        <w:pStyle w:val="FirstParagraph"/>
      </w:pPr>
      <w:r w:rsidRPr="009F4E44">
        <w:t>Essa diretiva serve para vincular um dado a um elemento. O conteúdo da expressão irá substituir o conteúdo do elemento vinculado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1</w:t>
      </w:r>
      <w:r w:rsidRPr="009F4E44">
        <w:rPr>
          <w:rStyle w:val="OtherTok"/>
        </w:rPr>
        <w:t xml:space="preserve"> ng-bind=</w:t>
      </w:r>
      <w:r w:rsidRPr="009F4E44">
        <w:rPr>
          <w:rStyle w:val="StringTok"/>
        </w:rPr>
        <w:t>"titulo"</w:t>
      </w:r>
      <w:r w:rsidRPr="009F4E44">
        <w:rPr>
          <w:rStyle w:val="KeywordTok"/>
        </w:rPr>
        <w:t>&gt;&lt;/h1&gt;</w:t>
      </w:r>
    </w:p>
    <w:p w:rsidR="00661CE5" w:rsidRPr="009F4E44" w:rsidRDefault="009F4E44">
      <w:pPr>
        <w:pStyle w:val="Ttulo4"/>
      </w:pPr>
      <w:bookmarkStart w:id="173" w:name="ng-model"/>
      <w:bookmarkEnd w:id="173"/>
      <w:proofErr w:type="gramStart"/>
      <w:r w:rsidRPr="009F4E44">
        <w:t>ng</w:t>
      </w:r>
      <w:proofErr w:type="gramEnd"/>
      <w:r w:rsidRPr="009F4E44">
        <w:t>-model</w:t>
      </w:r>
    </w:p>
    <w:p w:rsidR="00661CE5" w:rsidRPr="009F4E44" w:rsidRDefault="009F4E44">
      <w:pPr>
        <w:pStyle w:val="FirstParagraph"/>
      </w:pPr>
      <w:r w:rsidRPr="009F4E44">
        <w:t xml:space="preserve">Também é usada para vincular um elemento a uma propriedade no escopo, porém restrita aos elementos </w:t>
      </w:r>
      <w:r w:rsidRPr="009F4E44">
        <w:rPr>
          <w:rStyle w:val="VerbatimChar"/>
        </w:rPr>
        <w:t>input</w:t>
      </w:r>
      <w:r w:rsidRPr="009F4E44">
        <w:t xml:space="preserve">, </w:t>
      </w:r>
      <w:r w:rsidRPr="009F4E44">
        <w:rPr>
          <w:rStyle w:val="VerbatimChar"/>
        </w:rPr>
        <w:t>select</w:t>
      </w:r>
      <w:r w:rsidRPr="009F4E44">
        <w:t xml:space="preserve"> e </w:t>
      </w:r>
      <w:r w:rsidRPr="009F4E44">
        <w:rPr>
          <w:rStyle w:val="VerbatimChar"/>
        </w:rPr>
        <w:t>textarea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lastRenderedPageBreak/>
        <w:t xml:space="preserve">Assim como a </w:t>
      </w:r>
      <w:r w:rsidRPr="009F4E44">
        <w:rPr>
          <w:rStyle w:val="VerbatimChar"/>
        </w:rPr>
        <w:t>ng-bind</w:t>
      </w:r>
      <w:r w:rsidRPr="009F4E44">
        <w:t>, atualiza o elemento com a propriedade vinculada. Mas também faz o inverso, atualiza a propriedade com o valor colocado no elemento.</w:t>
      </w:r>
    </w:p>
    <w:p w:rsidR="00661CE5" w:rsidRDefault="009F4E44">
      <w:pPr>
        <w:pStyle w:val="SourceCode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input</w:t>
      </w:r>
      <w:proofErr w:type="gramEnd"/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61CE5" w:rsidRPr="009F4E44" w:rsidRDefault="009F4E44">
      <w:pPr>
        <w:pStyle w:val="Ttulo4"/>
      </w:pPr>
      <w:bookmarkStart w:id="174" w:name="ng-checked"/>
      <w:bookmarkEnd w:id="174"/>
      <w:proofErr w:type="gramStart"/>
      <w:r w:rsidRPr="009F4E44">
        <w:t>ng</w:t>
      </w:r>
      <w:proofErr w:type="gramEnd"/>
      <w:r w:rsidRPr="009F4E44">
        <w:t>-checked</w:t>
      </w:r>
    </w:p>
    <w:p w:rsidR="00661CE5" w:rsidRPr="009F4E44" w:rsidRDefault="009F4E44">
      <w:pPr>
        <w:pStyle w:val="FirstParagraph"/>
      </w:pPr>
      <w:r w:rsidRPr="009F4E44">
        <w:t xml:space="preserve">Vincula a propriedade ao atributo </w:t>
      </w:r>
      <w:r w:rsidRPr="009F4E44">
        <w:rPr>
          <w:rStyle w:val="VerbatimChar"/>
        </w:rPr>
        <w:t>checked</w:t>
      </w:r>
      <w:r w:rsidRPr="009F4E44">
        <w:t xml:space="preserve"> do elemento em questão.</w:t>
      </w:r>
    </w:p>
    <w:p w:rsidR="00661CE5" w:rsidRDefault="009F4E44">
      <w:pPr>
        <w:pStyle w:val="SourceCode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input</w:t>
      </w:r>
      <w:proofErr w:type="gramEnd"/>
      <w:r>
        <w:rPr>
          <w:rStyle w:val="OtherTok"/>
        </w:rPr>
        <w:t xml:space="preserve"> type=</w:t>
      </w:r>
      <w:r>
        <w:rPr>
          <w:rStyle w:val="StringTok"/>
        </w:rPr>
        <w:t>"checkbox"</w:t>
      </w:r>
      <w:r>
        <w:rPr>
          <w:rStyle w:val="OtherTok"/>
        </w:rPr>
        <w:t xml:space="preserve"> ng-checked=</w:t>
      </w:r>
      <w:r>
        <w:rPr>
          <w:rStyle w:val="StringTok"/>
        </w:rPr>
        <w:t>"maio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61CE5" w:rsidRPr="009F4E44" w:rsidRDefault="009F4E44">
      <w:pPr>
        <w:pStyle w:val="Ttulo4"/>
      </w:pPr>
      <w:bookmarkStart w:id="175" w:name="ng-show"/>
      <w:bookmarkEnd w:id="175"/>
      <w:proofErr w:type="gramStart"/>
      <w:r w:rsidRPr="009F4E44">
        <w:t>ng</w:t>
      </w:r>
      <w:proofErr w:type="gramEnd"/>
      <w:r w:rsidRPr="009F4E44">
        <w:t>-show</w:t>
      </w:r>
    </w:p>
    <w:p w:rsidR="00661CE5" w:rsidRPr="009F4E44" w:rsidRDefault="009F4E44">
      <w:pPr>
        <w:pStyle w:val="FirstParagraph"/>
      </w:pPr>
      <w:r w:rsidRPr="009F4E44">
        <w:t xml:space="preserve">Faz o elemento aparecer ou sumir se a expressão atribuída for </w:t>
      </w:r>
      <w:r w:rsidRPr="009F4E44">
        <w:rPr>
          <w:rStyle w:val="VerbatimChar"/>
        </w:rPr>
        <w:t>true</w:t>
      </w:r>
      <w:r w:rsidRPr="009F4E44">
        <w:t xml:space="preserve"> ou </w:t>
      </w:r>
      <w:r w:rsidRPr="009F4E44">
        <w:rPr>
          <w:rStyle w:val="VerbatimChar"/>
        </w:rPr>
        <w:t>false</w:t>
      </w:r>
      <w:r w:rsidRPr="009F4E44">
        <w:t>, respectivamente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3</w:t>
      </w:r>
      <w:r w:rsidRPr="009F4E44">
        <w:rPr>
          <w:rStyle w:val="OtherTok"/>
        </w:rPr>
        <w:t xml:space="preserve"> ng-show=</w:t>
      </w:r>
      <w:r w:rsidRPr="009F4E44">
        <w:rPr>
          <w:rStyle w:val="StringTok"/>
        </w:rPr>
        <w:t>"nome === 'Wiley'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Que nome legal!</w:t>
      </w:r>
      <w:r w:rsidRPr="009F4E44">
        <w:rPr>
          <w:rStyle w:val="KeywordTok"/>
        </w:rPr>
        <w:t>&lt;/h3&gt;</w:t>
      </w:r>
    </w:p>
    <w:p w:rsidR="00661CE5" w:rsidRPr="009F4E44" w:rsidRDefault="009F4E44">
      <w:pPr>
        <w:pStyle w:val="Ttulo4"/>
      </w:pPr>
      <w:bookmarkStart w:id="176" w:name="ng-hide"/>
      <w:bookmarkEnd w:id="176"/>
      <w:proofErr w:type="gramStart"/>
      <w:r w:rsidRPr="009F4E44">
        <w:t>ng</w:t>
      </w:r>
      <w:proofErr w:type="gramEnd"/>
      <w:r w:rsidRPr="009F4E44">
        <w:t>-hide</w:t>
      </w:r>
    </w:p>
    <w:p w:rsidR="00661CE5" w:rsidRPr="009F4E44" w:rsidRDefault="009F4E44">
      <w:pPr>
        <w:pStyle w:val="FirstParagraph"/>
      </w:pPr>
      <w:r w:rsidRPr="009F4E44">
        <w:t xml:space="preserve">Faz o oposto da </w:t>
      </w:r>
      <w:r w:rsidRPr="009F4E44">
        <w:rPr>
          <w:rStyle w:val="VerbatimChar"/>
        </w:rPr>
        <w:t>ng-show</w:t>
      </w:r>
      <w:r w:rsidRPr="009F4E44">
        <w:t xml:space="preserve">. O elemento fica invisível quando a expressão tiver </w:t>
      </w:r>
      <w:r w:rsidRPr="009F4E44">
        <w:rPr>
          <w:rStyle w:val="VerbatimChar"/>
        </w:rPr>
        <w:t>true</w:t>
      </w:r>
      <w:r w:rsidRPr="009F4E44">
        <w:t xml:space="preserve"> como resultado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3</w:t>
      </w:r>
      <w:r w:rsidRPr="009F4E44">
        <w:rPr>
          <w:rStyle w:val="OtherTok"/>
        </w:rPr>
        <w:t xml:space="preserve"> ng-hide=</w:t>
      </w:r>
      <w:r w:rsidRPr="009F4E44">
        <w:rPr>
          <w:rStyle w:val="StringTok"/>
        </w:rPr>
        <w:t>"time === 'Santo'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ime encontrado.</w:t>
      </w:r>
      <w:r w:rsidRPr="009F4E44">
        <w:rPr>
          <w:rStyle w:val="KeywordTok"/>
        </w:rPr>
        <w:t>&lt;/h3&gt;</w:t>
      </w:r>
    </w:p>
    <w:p w:rsidR="00661CE5" w:rsidRPr="009F4E44" w:rsidRDefault="009F4E44">
      <w:pPr>
        <w:pStyle w:val="Ttulo4"/>
      </w:pPr>
      <w:bookmarkStart w:id="177" w:name="ng-if"/>
      <w:bookmarkEnd w:id="177"/>
      <w:proofErr w:type="gramStart"/>
      <w:r w:rsidRPr="009F4E44">
        <w:t>ng</w:t>
      </w:r>
      <w:proofErr w:type="gramEnd"/>
      <w:r w:rsidRPr="009F4E44">
        <w:t>-if</w:t>
      </w:r>
    </w:p>
    <w:p w:rsidR="00661CE5" w:rsidRPr="009F4E44" w:rsidRDefault="009F4E44">
      <w:pPr>
        <w:pStyle w:val="FirstParagraph"/>
      </w:pPr>
      <w:r w:rsidRPr="009F4E44">
        <w:t xml:space="preserve">Essa diretiva faz um efeito parecido à </w:t>
      </w:r>
      <w:r w:rsidRPr="009F4E44">
        <w:rPr>
          <w:rStyle w:val="VerbatimChar"/>
        </w:rPr>
        <w:t>ng-show</w:t>
      </w:r>
      <w:r w:rsidRPr="009F4E44">
        <w:t>. Porém, ao invés de simplesmente fazer o elemento ficar invisível, o remove da DOM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3</w:t>
      </w:r>
      <w:r w:rsidRPr="009F4E44">
        <w:rPr>
          <w:rStyle w:val="OtherTok"/>
        </w:rPr>
        <w:t xml:space="preserve"> ng-if=</w:t>
      </w:r>
      <w:r w:rsidRPr="009F4E44">
        <w:rPr>
          <w:rStyle w:val="StringTok"/>
        </w:rPr>
        <w:t>"maior === tru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Conteúdo permitido</w:t>
      </w:r>
      <w:r w:rsidRPr="009F4E44">
        <w:rPr>
          <w:rStyle w:val="KeywordTok"/>
        </w:rPr>
        <w:t>&lt;/h3&gt;</w:t>
      </w:r>
    </w:p>
    <w:p w:rsidR="00661CE5" w:rsidRPr="009F4E44" w:rsidRDefault="009F4E44">
      <w:pPr>
        <w:pStyle w:val="Ttulo4"/>
      </w:pPr>
      <w:bookmarkStart w:id="178" w:name="ng-repeat"/>
      <w:bookmarkEnd w:id="178"/>
      <w:proofErr w:type="gramStart"/>
      <w:r w:rsidRPr="009F4E44">
        <w:t>ng</w:t>
      </w:r>
      <w:proofErr w:type="gramEnd"/>
      <w:r w:rsidRPr="009F4E44">
        <w:t>-repeat</w:t>
      </w:r>
    </w:p>
    <w:p w:rsidR="00661CE5" w:rsidRPr="009F4E44" w:rsidRDefault="009F4E44">
      <w:pPr>
        <w:pStyle w:val="FirstParagraph"/>
      </w:pPr>
      <w:r w:rsidRPr="009F4E44">
        <w:t>Utilizada para listar vários elementos de uma lista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ul</w:t>
      </w:r>
      <w:proofErr w:type="gramEnd"/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li</w:t>
      </w:r>
      <w:r w:rsidRPr="009F4E44">
        <w:rPr>
          <w:rStyle w:val="OtherTok"/>
        </w:rPr>
        <w:t xml:space="preserve"> ng-repeat=</w:t>
      </w:r>
      <w:r w:rsidRPr="009F4E44">
        <w:rPr>
          <w:rStyle w:val="StringTok"/>
        </w:rPr>
        <w:t>"nome in nomes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{{ nome }}</w:t>
      </w:r>
      <w:r w:rsidRPr="009F4E44">
        <w:rPr>
          <w:rStyle w:val="KeywordTok"/>
        </w:rPr>
        <w:t>&lt;/li&gt;</w:t>
      </w:r>
      <w:r w:rsidRPr="009F4E44">
        <w:br/>
      </w:r>
      <w:r w:rsidRPr="009F4E44">
        <w:rPr>
          <w:rStyle w:val="KeywordTok"/>
        </w:rPr>
        <w:t>&lt;/ul&gt;</w:t>
      </w:r>
    </w:p>
    <w:p w:rsidR="00661CE5" w:rsidRPr="009F4E44" w:rsidRDefault="009F4E44">
      <w:pPr>
        <w:pStyle w:val="Ttulo4"/>
      </w:pPr>
      <w:bookmarkStart w:id="179" w:name="ng-click"/>
      <w:bookmarkEnd w:id="179"/>
      <w:proofErr w:type="gramStart"/>
      <w:r w:rsidRPr="009F4E44">
        <w:t>ng</w:t>
      </w:r>
      <w:proofErr w:type="gramEnd"/>
      <w:r w:rsidRPr="009F4E44">
        <w:t>-click</w:t>
      </w:r>
    </w:p>
    <w:p w:rsidR="00661CE5" w:rsidRPr="009F4E44" w:rsidRDefault="009F4E44">
      <w:pPr>
        <w:pStyle w:val="FirstParagraph"/>
      </w:pPr>
      <w:r w:rsidRPr="009F4E44">
        <w:t>Define um método a ser executado quando o elemento é clicado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button</w:t>
      </w:r>
      <w:proofErr w:type="gramEnd"/>
      <w:r w:rsidRPr="009F4E44">
        <w:rPr>
          <w:rStyle w:val="OtherTok"/>
        </w:rPr>
        <w:t xml:space="preserve"> ng-click=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mostrarAlerta</w:t>
      </w:r>
      <w:proofErr w:type="spellEnd"/>
      <w:r w:rsidRPr="009F4E44">
        <w:rPr>
          <w:rStyle w:val="StringTok"/>
        </w:rPr>
        <w:t>()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Mostrar alerta</w:t>
      </w:r>
      <w:r w:rsidRPr="009F4E44">
        <w:rPr>
          <w:rStyle w:val="KeywordTok"/>
        </w:rPr>
        <w:t>&lt;/button&gt;</w:t>
      </w:r>
    </w:p>
    <w:p w:rsidR="00661CE5" w:rsidRPr="009F4E44" w:rsidRDefault="009F4E44">
      <w:pPr>
        <w:pStyle w:val="Ttulo4"/>
      </w:pPr>
      <w:bookmarkStart w:id="180" w:name="ng-change"/>
      <w:bookmarkEnd w:id="180"/>
      <w:proofErr w:type="gramStart"/>
      <w:r w:rsidRPr="009F4E44">
        <w:t>ng</w:t>
      </w:r>
      <w:proofErr w:type="gramEnd"/>
      <w:r w:rsidRPr="009F4E44">
        <w:t>-change</w:t>
      </w:r>
    </w:p>
    <w:p w:rsidR="00661CE5" w:rsidRPr="009F4E44" w:rsidRDefault="009F4E44">
      <w:pPr>
        <w:pStyle w:val="FirstParagraph"/>
      </w:pPr>
      <w:r w:rsidRPr="009F4E44">
        <w:t>Define uma expressão a ser executada quando o valor do elemento é alterado.</w:t>
      </w:r>
    </w:p>
    <w:p w:rsidR="00661CE5" w:rsidRDefault="009F4E44">
      <w:pPr>
        <w:pStyle w:val="SourceCode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input</w:t>
      </w:r>
      <w:proofErr w:type="gramEnd"/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OtherTok"/>
        </w:rPr>
        <w:t xml:space="preserve"> ng-change=</w:t>
      </w:r>
      <w:r>
        <w:rPr>
          <w:rStyle w:val="StringTok"/>
        </w:rPr>
        <w:t>"</w:t>
      </w:r>
      <w:proofErr w:type="spellStart"/>
      <w:r>
        <w:rPr>
          <w:rStyle w:val="StringTok"/>
        </w:rPr>
        <w:t>aoAlterarNome</w:t>
      </w:r>
      <w:proofErr w:type="spellEnd"/>
      <w:r>
        <w:rPr>
          <w:rStyle w:val="StringTok"/>
        </w:rPr>
        <w:t>()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61CE5" w:rsidRPr="009F4E44" w:rsidRDefault="009F4E44">
      <w:pPr>
        <w:pStyle w:val="Ttulo4"/>
      </w:pPr>
      <w:bookmarkStart w:id="181" w:name="ng-class"/>
      <w:bookmarkEnd w:id="181"/>
      <w:proofErr w:type="gramStart"/>
      <w:r w:rsidRPr="009F4E44">
        <w:lastRenderedPageBreak/>
        <w:t>ng</w:t>
      </w:r>
      <w:proofErr w:type="gramEnd"/>
      <w:r w:rsidRPr="009F4E44">
        <w:t>-class</w:t>
      </w:r>
    </w:p>
    <w:p w:rsidR="00661CE5" w:rsidRPr="009F4E44" w:rsidRDefault="009F4E44">
      <w:pPr>
        <w:pStyle w:val="FirstParagraph"/>
      </w:pPr>
      <w:r w:rsidRPr="009F4E44">
        <w:t>Atribui classes CSS dinamicamente ao elemento.</w:t>
      </w:r>
    </w:p>
    <w:p w:rsidR="00661CE5" w:rsidRPr="009F4E44" w:rsidRDefault="009F4E44">
      <w:pPr>
        <w:pStyle w:val="Corpodetexto"/>
      </w:pPr>
      <w:r w:rsidRPr="009F4E44">
        <w:t>Podendo receber o nome das classe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p</w:t>
      </w:r>
      <w:proofErr w:type="gramEnd"/>
      <w:r w:rsidRPr="009F4E44">
        <w:rPr>
          <w:rStyle w:val="OtherTok"/>
        </w:rPr>
        <w:t xml:space="preserve"> ng-class=</w:t>
      </w:r>
      <w:r w:rsidRPr="009F4E44">
        <w:rPr>
          <w:rStyle w:val="StringTok"/>
        </w:rPr>
        <w:t>"'verde borda'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Verde com borda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FirstParagraph"/>
      </w:pPr>
      <w:r w:rsidRPr="009F4E44">
        <w:t>Um vetor as contend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p</w:t>
      </w:r>
      <w:proofErr w:type="gramEnd"/>
      <w:r w:rsidRPr="009F4E44">
        <w:rPr>
          <w:rStyle w:val="OtherTok"/>
        </w:rPr>
        <w:t xml:space="preserve"> ng-class=</w:t>
      </w:r>
      <w:r w:rsidRPr="009F4E44">
        <w:rPr>
          <w:rStyle w:val="StringTok"/>
        </w:rPr>
        <w:t>"['verde', 'borda']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Verde com borda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FirstParagraph"/>
      </w:pPr>
      <w:r w:rsidRPr="009F4E44">
        <w:t>Ou um objeto com a seguinte estrutur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OperatorTok"/>
        </w:rPr>
        <w:t>{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proofErr w:type="gramEnd"/>
      <w:r w:rsidRPr="009F4E44">
        <w:rPr>
          <w:rStyle w:val="StringTok"/>
        </w:rPr>
        <w:t>nomeClasse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expressão'</w:t>
      </w:r>
      <w:r w:rsidR="005E4A78">
        <w:t xml:space="preserve"> </w:t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p</w:t>
      </w:r>
      <w:proofErr w:type="gramEnd"/>
      <w:r w:rsidRPr="009F4E44">
        <w:rPr>
          <w:rStyle w:val="OtherTok"/>
        </w:rPr>
        <w:t xml:space="preserve"> ng-class=</w:t>
      </w:r>
      <w:r w:rsidRPr="009F4E44">
        <w:rPr>
          <w:rStyle w:val="StringTok"/>
        </w:rPr>
        <w:t>"{ 'verde': true, 'borda': true }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Verde com borda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Ttulo3"/>
      </w:pPr>
      <w:bookmarkStart w:id="182" w:name="diretivas-customizadas"/>
      <w:bookmarkStart w:id="183" w:name="_Toc483818103"/>
      <w:bookmarkEnd w:id="182"/>
      <w:r w:rsidRPr="009F4E44">
        <w:t>Diretivas customizadas</w:t>
      </w:r>
      <w:bookmarkEnd w:id="183"/>
    </w:p>
    <w:p w:rsidR="00661CE5" w:rsidRPr="009F4E44" w:rsidRDefault="009F4E44">
      <w:pPr>
        <w:pStyle w:val="FirstParagraph"/>
      </w:pPr>
      <w:r w:rsidRPr="009F4E44">
        <w:t>Muitas vezes precisamos ter um controle maior sobre o DOM e para isso criamos nossas próprias diretivas.</w:t>
      </w:r>
    </w:p>
    <w:p w:rsidR="00661CE5" w:rsidRPr="009F4E44" w:rsidRDefault="009F4E44">
      <w:pPr>
        <w:pStyle w:val="Corpodetexto"/>
      </w:pPr>
      <w:r w:rsidRPr="009F4E44">
        <w:t xml:space="preserve">Para criar uma nova diretiva, podemos chamar a função </w:t>
      </w:r>
      <w:r w:rsidRPr="009F4E44">
        <w:rPr>
          <w:rStyle w:val="VerbatimChar"/>
        </w:rPr>
        <w:t>directive</w:t>
      </w:r>
      <w:r w:rsidRPr="009F4E44">
        <w:t xml:space="preserve"> informando seu nome e um objeto com algumas definições, chamado de </w:t>
      </w:r>
      <w:r w:rsidRPr="009F4E44">
        <w:rPr>
          <w:rStyle w:val="VerbatimChar"/>
        </w:rPr>
        <w:t>Directive Definition Objec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A estrutura da chamada é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AttributeTok"/>
        </w:rPr>
        <w:t>directive</w:t>
      </w:r>
      <w:r w:rsidRPr="009F4E44">
        <w:rPr>
          <w:rStyle w:val="NormalTok"/>
        </w:rPr>
        <w:t>(</w:t>
      </w:r>
      <w:proofErr w:type="gramEnd"/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nomeDaDiretiva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funcaoRetornandoDDO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Por exemplo, uma diretiva que exibe </w:t>
      </w:r>
      <w:r w:rsidRPr="009F4E44">
        <w:rPr>
          <w:rStyle w:val="VerbatimChar"/>
        </w:rPr>
        <w:t>Hello, World!</w:t>
      </w:r>
      <w:r w:rsidRPr="009F4E44">
        <w:t xml:space="preserve"> </w:t>
      </w:r>
      <w:proofErr w:type="gramStart"/>
      <w:r w:rsidRPr="009F4E44">
        <w:t>seria</w:t>
      </w:r>
      <w:proofErr w:type="gramEnd"/>
      <w:r w:rsidRPr="009F4E44">
        <w:t>:</w:t>
      </w:r>
    </w:p>
    <w:p w:rsidR="00661CE5" w:rsidRDefault="009F4E44">
      <w:pPr>
        <w:pStyle w:val="SourceCode"/>
      </w:pP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OperatorTok"/>
        </w:rPr>
        <w:t>,</w:t>
      </w:r>
      <w:r>
        <w:rPr>
          <w:rStyle w:val="NormalTok"/>
        </w:rPr>
        <w:t xml:space="preserve"> []</w:t>
      </w:r>
      <w:proofErr w:type="gramStart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proofErr w:type="gramEnd"/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directive</w:t>
      </w:r>
      <w:r>
        <w:rPr>
          <w:rStyle w:val="NormalTok"/>
        </w:rPr>
        <w:t>(</w:t>
      </w:r>
      <w:r>
        <w:rPr>
          <w:rStyle w:val="StringTok"/>
        </w:rPr>
        <w:t>'nom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lloWorldDirective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helloWorldDirectiv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Textoembloco"/>
      </w:pPr>
      <w:r w:rsidRPr="009F4E44">
        <w:t xml:space="preserve">O nome da diretiva atribuído no método </w:t>
      </w:r>
      <w:r w:rsidRPr="009F4E44">
        <w:rPr>
          <w:rStyle w:val="VerbatimChar"/>
        </w:rPr>
        <w:t>directive</w:t>
      </w:r>
      <w:r w:rsidRPr="009F4E44">
        <w:t xml:space="preserve"> deve estar em </w:t>
      </w:r>
      <w:r w:rsidRPr="009F4E44">
        <w:rPr>
          <w:rStyle w:val="VerbatimChar"/>
        </w:rPr>
        <w:t>camelCase</w:t>
      </w:r>
      <w:r w:rsidRPr="009F4E44">
        <w:t xml:space="preserve"> e na view deve ser usada com </w:t>
      </w:r>
      <w:r w:rsidRPr="009F4E44">
        <w:rPr>
          <w:rStyle w:val="VerbatimChar"/>
        </w:rPr>
        <w:t>kebab-case</w:t>
      </w:r>
      <w:r w:rsidRPr="009F4E44">
        <w:t>.</w:t>
      </w:r>
    </w:p>
    <w:p w:rsidR="00661CE5" w:rsidRPr="009F4E44" w:rsidRDefault="009F4E44">
      <w:pPr>
        <w:pStyle w:val="Textoembloco"/>
      </w:pPr>
      <w:r w:rsidRPr="009F4E44">
        <w:t xml:space="preserve">Tomemos a </w:t>
      </w:r>
      <w:r w:rsidRPr="009F4E44">
        <w:rPr>
          <w:rStyle w:val="VerbatimChar"/>
        </w:rPr>
        <w:t>ngModel</w:t>
      </w:r>
      <w:r w:rsidRPr="009F4E44">
        <w:t xml:space="preserve"> como exemplo, é usada na view como </w:t>
      </w:r>
      <w:r w:rsidRPr="009F4E44">
        <w:rPr>
          <w:rStyle w:val="VerbatimChar"/>
        </w:rPr>
        <w:t>ng-view</w:t>
      </w:r>
      <w:r w:rsidRPr="009F4E44">
        <w:t>.</w:t>
      </w:r>
    </w:p>
    <w:p w:rsidR="00661CE5" w:rsidRDefault="009F4E44">
      <w:pPr>
        <w:pStyle w:val="FirstParagraph"/>
      </w:pPr>
      <w:r w:rsidRPr="009F4E44">
        <w:lastRenderedPageBreak/>
        <w:t xml:space="preserve">Esse object definition possui diversas propriedades. </w:t>
      </w:r>
      <w:r>
        <w:t>Vejamos algumas delas:</w:t>
      </w:r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template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spellStart"/>
      <w:proofErr w:type="gramStart"/>
      <w:r>
        <w:t>templateUrl</w:t>
      </w:r>
      <w:proofErr w:type="spellEnd"/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spellStart"/>
      <w:proofErr w:type="gramStart"/>
      <w:r>
        <w:t>restrict</w:t>
      </w:r>
      <w:proofErr w:type="spellEnd"/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controller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require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link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controllerAs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scope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spellStart"/>
      <w:proofErr w:type="gramStart"/>
      <w:r>
        <w:t>bindToController</w:t>
      </w:r>
      <w:proofErr w:type="spellEnd"/>
      <w:proofErr w:type="gramEnd"/>
    </w:p>
    <w:p w:rsidR="00661CE5" w:rsidRPr="009F4E44" w:rsidRDefault="009F4E44">
      <w:pPr>
        <w:pStyle w:val="Textoembloco"/>
      </w:pPr>
      <w:r w:rsidRPr="009F4E44">
        <w:t xml:space="preserve">Para mais informações veja em: </w:t>
      </w:r>
      <w:hyperlink r:id="rId47" w:anchor="directive-definition-object">
        <w:r w:rsidRPr="009F4E44">
          <w:rPr>
            <w:rStyle w:val="Hyperlink"/>
          </w:rPr>
          <w:t>https://docs.angularjs.org/api/ng/service/$compile#directive-definition-object</w:t>
        </w:r>
      </w:hyperlink>
    </w:p>
    <w:p w:rsidR="00661CE5" w:rsidRPr="009F4E44" w:rsidRDefault="009F4E44">
      <w:pPr>
        <w:pStyle w:val="Ttulo4"/>
      </w:pPr>
      <w:bookmarkStart w:id="184" w:name="template"/>
      <w:bookmarkEnd w:id="184"/>
      <w:proofErr w:type="gramStart"/>
      <w:r w:rsidRPr="009F4E44">
        <w:t>template</w:t>
      </w:r>
      <w:proofErr w:type="gramEnd"/>
    </w:p>
    <w:p w:rsidR="00661CE5" w:rsidRPr="009F4E44" w:rsidRDefault="009F4E44">
      <w:pPr>
        <w:pStyle w:val="FirstParagraph"/>
      </w:pPr>
      <w:r w:rsidRPr="009F4E44">
        <w:t>Aqui definimos o corpo da diretiva, em HTML.</w:t>
      </w:r>
    </w:p>
    <w:p w:rsidR="00661CE5" w:rsidRPr="009F4E44" w:rsidRDefault="009F4E44">
      <w:pPr>
        <w:pStyle w:val="Corpodetexto"/>
      </w:pPr>
      <w:r w:rsidRPr="009F4E44">
        <w:t>Tendo duas opções, uma string ou uma função retornando o markup.</w:t>
      </w:r>
    </w:p>
    <w:p w:rsidR="00661CE5" w:rsidRDefault="009F4E44">
      <w:pPr>
        <w:pStyle w:val="Corpodetexto"/>
      </w:pPr>
      <w:r>
        <w:t>Exemplo com string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>Exemplo com fun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definitionObjec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templat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elemento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atribut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&lt;span&gt;Hello, World!&lt;/span&gt;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4"/>
      </w:pPr>
      <w:bookmarkStart w:id="185" w:name="templateurl"/>
      <w:bookmarkEnd w:id="185"/>
      <w:proofErr w:type="spellStart"/>
      <w:proofErr w:type="gramStart"/>
      <w:r w:rsidRPr="009F4E44">
        <w:t>templateUrl</w:t>
      </w:r>
      <w:proofErr w:type="spellEnd"/>
      <w:proofErr w:type="gramEnd"/>
    </w:p>
    <w:p w:rsidR="00661CE5" w:rsidRPr="009F4E44" w:rsidRDefault="009F4E44">
      <w:pPr>
        <w:pStyle w:val="FirstParagraph"/>
      </w:pPr>
      <w:r w:rsidRPr="009F4E44">
        <w:t xml:space="preserve">Tem o mesmo objetivo da </w:t>
      </w:r>
      <w:r w:rsidRPr="009F4E44">
        <w:rPr>
          <w:rStyle w:val="VerbatimChar"/>
        </w:rPr>
        <w:t>template</w:t>
      </w:r>
      <w:r w:rsidRPr="009F4E44">
        <w:t>, porém recebe uma URL com o endereço do template a ser utilizado.</w:t>
      </w:r>
    </w:p>
    <w:p w:rsidR="00661CE5" w:rsidRPr="009F4E44" w:rsidRDefault="009F4E44">
      <w:pPr>
        <w:pStyle w:val="Corpodetexto"/>
      </w:pPr>
      <w:r w:rsidRPr="009F4E44">
        <w:t>Também tendo as opções de string e função retornando a URL.</w:t>
      </w:r>
    </w:p>
    <w:p w:rsidR="00661CE5" w:rsidRPr="009F4E44" w:rsidRDefault="009F4E44">
      <w:pPr>
        <w:pStyle w:val="Corpodetexto"/>
      </w:pPr>
      <w:r w:rsidRPr="009F4E44">
        <w:t>Exemplo com string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definitionObjec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DataTypeTok"/>
        </w:rPr>
        <w:t>templateUrl</w:t>
      </w:r>
      <w:proofErr w:type="spellEnd"/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endereco</w:t>
      </w:r>
      <w:proofErr w:type="spellEnd"/>
      <w:r w:rsidRPr="009F4E44">
        <w:rPr>
          <w:rStyle w:val="StringTok"/>
        </w:rPr>
        <w:t>/do/template.html'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>Exemplo com fun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definitionObjec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DataTypeTok"/>
        </w:rPr>
        <w:t>templateUrl</w:t>
      </w:r>
      <w:proofErr w:type="spellEnd"/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elemento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atribut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endereco</w:t>
      </w:r>
      <w:proofErr w:type="spellEnd"/>
      <w:r w:rsidRPr="009F4E44">
        <w:rPr>
          <w:rStyle w:val="StringTok"/>
        </w:rPr>
        <w:t>/do/template.htm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4"/>
      </w:pPr>
      <w:bookmarkStart w:id="186" w:name="restrict"/>
      <w:bookmarkEnd w:id="186"/>
      <w:proofErr w:type="spellStart"/>
      <w:proofErr w:type="gramStart"/>
      <w:r w:rsidRPr="009F4E44">
        <w:t>restrict</w:t>
      </w:r>
      <w:proofErr w:type="spellEnd"/>
      <w:proofErr w:type="gramEnd"/>
    </w:p>
    <w:p w:rsidR="00661CE5" w:rsidRPr="009F4E44" w:rsidRDefault="009F4E44">
      <w:pPr>
        <w:pStyle w:val="FirstParagraph"/>
      </w:pPr>
      <w:r w:rsidRPr="009F4E44">
        <w:t>Serve para definir o tipo da diretiva, como ela poderá ser referenciada na view.</w:t>
      </w:r>
    </w:p>
    <w:p w:rsidR="00661CE5" w:rsidRDefault="009F4E44">
      <w:pPr>
        <w:pStyle w:val="Corpodetexto"/>
      </w:pPr>
      <w:r>
        <w:t>Tendo como opçõ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66"/>
        <w:gridCol w:w="1872"/>
        <w:gridCol w:w="2744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Op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Exempl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Nome do elemento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gramStart"/>
            <w:r>
              <w:rPr>
                <w:rStyle w:val="VerbatimChar"/>
              </w:rPr>
              <w:t>diretiva</w:t>
            </w:r>
            <w:proofErr w:type="gramEnd"/>
            <w:r>
              <w:rPr>
                <w:rStyle w:val="VerbatimChar"/>
              </w:rPr>
              <w:t>&gt;&lt;/diretiva&gt;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tributo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gramStart"/>
            <w:r>
              <w:rPr>
                <w:rStyle w:val="VerbatimChar"/>
              </w:rPr>
              <w:t>div</w:t>
            </w:r>
            <w:proofErr w:type="gramEnd"/>
            <w:r>
              <w:rPr>
                <w:rStyle w:val="VerbatimChar"/>
              </w:rPr>
              <w:t xml:space="preserve"> diretiva=""&gt;&lt;/div&gt;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lasse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gramStart"/>
            <w:r>
              <w:rPr>
                <w:rStyle w:val="VerbatimChar"/>
              </w:rPr>
              <w:t>div</w:t>
            </w:r>
            <w:proofErr w:type="gramEnd"/>
            <w:r>
              <w:rPr>
                <w:rStyle w:val="VerbatimChar"/>
              </w:rPr>
              <w:t xml:space="preserve"> class="diretiva: ''"&gt;&lt;/div&gt;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M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mentário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&lt;!--</w:t>
            </w:r>
            <w:proofErr w:type="gramEnd"/>
            <w:r>
              <w:rPr>
                <w:rStyle w:val="VerbatimChar"/>
              </w:rPr>
              <w:t xml:space="preserve"> directive: diretiva '' --&gt;</w:t>
            </w:r>
          </w:p>
        </w:tc>
      </w:tr>
    </w:tbl>
    <w:p w:rsidR="00661CE5" w:rsidRDefault="009F4E44">
      <w:pPr>
        <w:pStyle w:val="Ttulo4"/>
      </w:pPr>
      <w:bookmarkStart w:id="187" w:name="controller"/>
      <w:bookmarkEnd w:id="187"/>
      <w:proofErr w:type="gramStart"/>
      <w:r>
        <w:t>controller</w:t>
      </w:r>
      <w:proofErr w:type="gramEnd"/>
    </w:p>
    <w:p w:rsidR="00661CE5" w:rsidRPr="009F4E44" w:rsidRDefault="009F4E44">
      <w:pPr>
        <w:pStyle w:val="FirstParagraph"/>
      </w:pPr>
      <w:r w:rsidRPr="009F4E44">
        <w:t>Define o controller da diretiva. Podendo ser o próprio nome ou uma função construtora.</w:t>
      </w:r>
    </w:p>
    <w:p w:rsidR="00661CE5" w:rsidRPr="009F4E44" w:rsidRDefault="009F4E44">
      <w:pPr>
        <w:pStyle w:val="Ttulo4"/>
      </w:pPr>
      <w:bookmarkStart w:id="188" w:name="require"/>
      <w:bookmarkEnd w:id="188"/>
      <w:proofErr w:type="gramStart"/>
      <w:r w:rsidRPr="009F4E44">
        <w:t>require</w:t>
      </w:r>
      <w:proofErr w:type="gramEnd"/>
    </w:p>
    <w:p w:rsidR="00661CE5" w:rsidRPr="009F4E44" w:rsidRDefault="009F4E44">
      <w:pPr>
        <w:pStyle w:val="FirstParagraph"/>
      </w:pPr>
      <w:r w:rsidRPr="009F4E44">
        <w:t>Especifica quais outras diretivas são requeridas pela atual.</w:t>
      </w:r>
    </w:p>
    <w:p w:rsidR="00661CE5" w:rsidRPr="009F4E44" w:rsidRDefault="009F4E44">
      <w:pPr>
        <w:pStyle w:val="Corpodetexto"/>
      </w:pPr>
      <w:r w:rsidRPr="009F4E44">
        <w:t>O valor dessa propriedade pode ser:</w:t>
      </w:r>
    </w:p>
    <w:p w:rsidR="00661CE5" w:rsidRPr="009F4E44" w:rsidRDefault="009F4E44">
      <w:pPr>
        <w:pStyle w:val="Compact"/>
        <w:numPr>
          <w:ilvl w:val="0"/>
          <w:numId w:val="17"/>
        </w:numPr>
      </w:pPr>
      <w:proofErr w:type="gramStart"/>
      <w:r w:rsidRPr="009F4E44">
        <w:t>string</w:t>
      </w:r>
      <w:proofErr w:type="gramEnd"/>
      <w:r w:rsidRPr="009F4E44">
        <w:t xml:space="preserve"> com o nome de uma diretiva</w:t>
      </w:r>
    </w:p>
    <w:p w:rsidR="00661CE5" w:rsidRPr="009F4E44" w:rsidRDefault="009F4E44">
      <w:pPr>
        <w:pStyle w:val="Compact"/>
        <w:numPr>
          <w:ilvl w:val="0"/>
          <w:numId w:val="17"/>
        </w:numPr>
      </w:pPr>
      <w:proofErr w:type="gramStart"/>
      <w:r w:rsidRPr="009F4E44">
        <w:t>array</w:t>
      </w:r>
      <w:proofErr w:type="gramEnd"/>
      <w:r w:rsidRPr="009F4E44">
        <w:t xml:space="preserve"> contendo um ou mais nomes de diretivas</w:t>
      </w:r>
    </w:p>
    <w:p w:rsidR="00661CE5" w:rsidRPr="009F4E44" w:rsidRDefault="009F4E44">
      <w:pPr>
        <w:pStyle w:val="Compact"/>
        <w:numPr>
          <w:ilvl w:val="0"/>
          <w:numId w:val="17"/>
        </w:numPr>
      </w:pPr>
      <w:proofErr w:type="gramStart"/>
      <w:r w:rsidRPr="009F4E44">
        <w:t>um</w:t>
      </w:r>
      <w:proofErr w:type="gramEnd"/>
      <w:r w:rsidRPr="009F4E44">
        <w:t xml:space="preserve"> objeto cujas propriedades refletem os nomes das diretivas</w:t>
      </w:r>
    </w:p>
    <w:p w:rsidR="00661CE5" w:rsidRPr="009F4E44" w:rsidRDefault="009F4E44">
      <w:pPr>
        <w:pStyle w:val="FirstParagraph"/>
      </w:pPr>
      <w:r w:rsidRPr="009F4E44">
        <w:t>Podemos usar alguns prefixos para dizer onde procurar as diretivas listadas nessa propriedade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0"/>
        <w:gridCol w:w="3242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Prefix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Onde procurar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t>nenhum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No próprio elemento da diretiv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No elemento e em seus ancestrais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^^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Apenas nos ancestrais do elemento</w:t>
            </w:r>
          </w:p>
        </w:tc>
      </w:tr>
    </w:tbl>
    <w:p w:rsidR="00661CE5" w:rsidRPr="009F4E44" w:rsidRDefault="009F4E44">
      <w:pPr>
        <w:pStyle w:val="Corpodetexto"/>
      </w:pPr>
      <w:r w:rsidRPr="009F4E44">
        <w:lastRenderedPageBreak/>
        <w:t>Um erro será disparado caso as diretivas listadas não sejam encontradas. Para torná-las opcionais, basta colocar um</w:t>
      </w:r>
      <w:proofErr w:type="gramStart"/>
      <w:r w:rsidRPr="009F4E44">
        <w:t xml:space="preserve"> </w:t>
      </w:r>
      <w:r w:rsidRPr="009F4E44">
        <w:rPr>
          <w:rStyle w:val="VerbatimChar"/>
        </w:rPr>
        <w:t>?</w:t>
      </w:r>
      <w:r w:rsidRPr="009F4E44">
        <w:t>.</w:t>
      </w:r>
      <w:proofErr w:type="gramEnd"/>
      <w:r w:rsidRPr="009F4E44">
        <w:t xml:space="preserve"> 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definitionObjec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requir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[</w:t>
      </w:r>
      <w:r w:rsidRPr="009F4E44">
        <w:rPr>
          <w:rStyle w:val="StringTok"/>
        </w:rPr>
        <w:t>'?^ngModel'</w:t>
      </w:r>
      <w:r w:rsidRPr="009F4E44">
        <w:rPr>
          <w:rStyle w:val="NormalTok"/>
        </w:rPr>
        <w:t>]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4"/>
      </w:pPr>
      <w:bookmarkStart w:id="189" w:name="link"/>
      <w:bookmarkEnd w:id="189"/>
      <w:proofErr w:type="gramStart"/>
      <w:r w:rsidRPr="009F4E44">
        <w:t>link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A propriedade </w:t>
      </w:r>
      <w:r w:rsidRPr="009F4E44">
        <w:rPr>
          <w:rStyle w:val="VerbatimChar"/>
        </w:rPr>
        <w:t>link</w:t>
      </w:r>
      <w:r w:rsidRPr="009F4E44">
        <w:t xml:space="preserve"> é uma função responsável em registrar os eventos e controlar o DOM.</w:t>
      </w:r>
    </w:p>
    <w:p w:rsidR="00661CE5" w:rsidRPr="009F4E44" w:rsidRDefault="009F4E44">
      <w:pPr>
        <w:pStyle w:val="Corpodetexto"/>
      </w:pPr>
      <w:r w:rsidRPr="009F4E44">
        <w:t>A função pode receber os seguintes parâmetros, nessa ordem:</w:t>
      </w:r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scope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elemento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atributos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controller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função</w:t>
      </w:r>
      <w:proofErr w:type="gramEnd"/>
      <w:r>
        <w:t xml:space="preserve"> do </w:t>
      </w:r>
      <w:proofErr w:type="spellStart"/>
      <w:r>
        <w:t>transclude</w:t>
      </w:r>
      <w:proofErr w:type="spellEnd"/>
    </w:p>
    <w:p w:rsidR="00661CE5" w:rsidRPr="009F4E44" w:rsidRDefault="009F4E44">
      <w:pPr>
        <w:pStyle w:val="FirstParagraph"/>
      </w:pPr>
      <w:r w:rsidRPr="009F4E44">
        <w:t xml:space="preserve">O parâmetro </w:t>
      </w:r>
      <w:r w:rsidRPr="009F4E44">
        <w:rPr>
          <w:rStyle w:val="VerbatimChar"/>
        </w:rPr>
        <w:t>controller</w:t>
      </w:r>
      <w:r w:rsidRPr="009F4E44">
        <w:t xml:space="preserve"> recebe o próprio controller da diretiva caso esta não tenha a propriedade </w:t>
      </w:r>
      <w:r w:rsidRPr="009F4E44">
        <w:rPr>
          <w:rStyle w:val="VerbatimChar"/>
        </w:rPr>
        <w:t>require</w:t>
      </w:r>
      <w:r w:rsidRPr="009F4E44">
        <w:t xml:space="preserve"> definida.</w:t>
      </w:r>
    </w:p>
    <w:p w:rsidR="00661CE5" w:rsidRPr="009F4E44" w:rsidRDefault="009F4E44">
      <w:pPr>
        <w:pStyle w:val="Corpodetexto"/>
      </w:pPr>
      <w:r w:rsidRPr="009F4E44">
        <w:t xml:space="preserve">Caso </w:t>
      </w:r>
      <w:r w:rsidRPr="009F4E44">
        <w:rPr>
          <w:rStyle w:val="VerbatimChar"/>
        </w:rPr>
        <w:t>require</w:t>
      </w:r>
      <w:r w:rsidRPr="009F4E44">
        <w:t xml:space="preserve"> esteja definida, traz os controllers das diretivas ali mencionadas.</w:t>
      </w:r>
    </w:p>
    <w:p w:rsidR="00661CE5" w:rsidRPr="009F4E44" w:rsidRDefault="009F4E44">
      <w:pPr>
        <w:pStyle w:val="Ttulo4"/>
      </w:pPr>
      <w:bookmarkStart w:id="190" w:name="scope-1"/>
      <w:bookmarkEnd w:id="190"/>
      <w:proofErr w:type="gramStart"/>
      <w:r w:rsidRPr="009F4E44">
        <w:t>scope</w:t>
      </w:r>
      <w:proofErr w:type="gramEnd"/>
    </w:p>
    <w:p w:rsidR="00661CE5" w:rsidRPr="009F4E44" w:rsidRDefault="009F4E44">
      <w:pPr>
        <w:pStyle w:val="FirstParagraph"/>
      </w:pPr>
      <w:r w:rsidRPr="009F4E44">
        <w:t>Nessa propriedade definimos se e como será criado o escopo dessa diretiva, quando for usada em uma view.</w:t>
      </w:r>
    </w:p>
    <w:p w:rsidR="00661CE5" w:rsidRDefault="009F4E44">
      <w:pPr>
        <w:pStyle w:val="Corpodetexto"/>
      </w:pPr>
      <w:r>
        <w:t>Temos três opçõe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428"/>
        <w:gridCol w:w="7626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Op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false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Não criará escopo próprio, usará o do elemento superior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true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Criará um novo escopo, herdando todo o escopo pai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{}</w:t>
            </w:r>
            <w:r>
              <w:t xml:space="preserve"> (objeto)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Cria um escopo isolado, com as propriedades definidas no objeto</w:t>
            </w:r>
          </w:p>
        </w:tc>
      </w:tr>
    </w:tbl>
    <w:p w:rsidR="00661CE5" w:rsidRPr="009F4E44" w:rsidRDefault="009F4E44">
      <w:pPr>
        <w:pStyle w:val="Ttulo5"/>
      </w:pPr>
      <w:bookmarkStart w:id="191" w:name="escopo-isolado"/>
      <w:bookmarkEnd w:id="191"/>
      <w:r w:rsidRPr="009F4E44">
        <w:t>Escopo isolado</w:t>
      </w:r>
    </w:p>
    <w:p w:rsidR="00661CE5" w:rsidRPr="009F4E44" w:rsidRDefault="009F4E44">
      <w:pPr>
        <w:pStyle w:val="FirstParagraph"/>
      </w:pPr>
      <w:r w:rsidRPr="009F4E44">
        <w:t xml:space="preserve">Caso a opção tenha sido criar um escopo isolado, a diretiva não terá acesso aos </w:t>
      </w:r>
      <w:r w:rsidRPr="009F4E44">
        <w:rPr>
          <w:i/>
        </w:rPr>
        <w:t>escopos pais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A comunicação dela se dará por meio de propriedades definidas no objeto atribuído à propriedade </w:t>
      </w:r>
      <w:r w:rsidRPr="009F4E44">
        <w:rPr>
          <w:rStyle w:val="VerbatimChar"/>
        </w:rPr>
        <w:t>scop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, definindo o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definitionObjec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scop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texto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@'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>Essas propriedades são refletidas como atributos no elemento, ao ser usada na view.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diretiva</w:t>
      </w:r>
      <w:proofErr w:type="gramEnd"/>
      <w:r w:rsidRPr="009F4E44">
        <w:rPr>
          <w:rStyle w:val="OtherTok"/>
        </w:rPr>
        <w:t xml:space="preserve"> texto=</w:t>
      </w:r>
      <w:r w:rsidRPr="009F4E44">
        <w:rPr>
          <w:rStyle w:val="StringTok"/>
        </w:rPr>
        <w:t>"Hello, World!"</w:t>
      </w:r>
      <w:r w:rsidRPr="009F4E44">
        <w:rPr>
          <w:rStyle w:val="KeywordTok"/>
        </w:rPr>
        <w:t>&gt;&lt;/diretiva&gt;</w:t>
      </w:r>
    </w:p>
    <w:p w:rsidR="00661CE5" w:rsidRPr="009F4E44" w:rsidRDefault="009F4E44">
      <w:pPr>
        <w:pStyle w:val="Ttulo6"/>
      </w:pPr>
      <w:bookmarkStart w:id="192" w:name="tipo-de-vínculo"/>
      <w:bookmarkEnd w:id="192"/>
      <w:r w:rsidRPr="009F4E44">
        <w:t>Tipo de vínculo</w:t>
      </w:r>
    </w:p>
    <w:p w:rsidR="00661CE5" w:rsidRPr="009F4E44" w:rsidRDefault="009F4E44">
      <w:pPr>
        <w:pStyle w:val="FirstParagraph"/>
      </w:pPr>
      <w:r w:rsidRPr="009F4E44">
        <w:t>Também deve-se definir o tipo de vínculo a ser usado nessas propriedades. Para fazer essa definição, usamos símbolos no valor das propriedades.</w:t>
      </w:r>
    </w:p>
    <w:p w:rsidR="00661CE5" w:rsidRPr="009F4E44" w:rsidRDefault="009F4E44">
      <w:pPr>
        <w:pStyle w:val="Corpodetexto"/>
      </w:pPr>
      <w:r w:rsidRPr="009F4E44">
        <w:t>Essas são as opções disponívei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9"/>
        <w:gridCol w:w="6079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ímbo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@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O valor será interpretado como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=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gação bidirecional (</w:t>
            </w:r>
            <w:proofErr w:type="spellStart"/>
            <w:r>
              <w:t>two</w:t>
            </w:r>
            <w:proofErr w:type="spellEnd"/>
            <w:r>
              <w:t xml:space="preserve"> </w:t>
            </w:r>
            <w:proofErr w:type="spellStart"/>
            <w:r>
              <w:t>way</w:t>
            </w:r>
            <w:proofErr w:type="spellEnd"/>
            <w:r>
              <w:t xml:space="preserve"> binding)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gação unidirecional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Expressão que será traduzida para uma função no escopo da diretiva</w:t>
            </w:r>
          </w:p>
        </w:tc>
      </w:tr>
    </w:tbl>
    <w:p w:rsidR="00661CE5" w:rsidRPr="009F4E44" w:rsidRDefault="009F4E44">
      <w:pPr>
        <w:pStyle w:val="Ttulo6"/>
      </w:pPr>
      <w:bookmarkStart w:id="193" w:name="vínculo-opcional"/>
      <w:bookmarkEnd w:id="193"/>
      <w:r w:rsidRPr="009F4E44">
        <w:t>Vínculo opcional</w:t>
      </w:r>
    </w:p>
    <w:p w:rsidR="00661CE5" w:rsidRPr="009F4E44" w:rsidRDefault="009F4E44">
      <w:pPr>
        <w:pStyle w:val="FirstParagraph"/>
      </w:pPr>
      <w:r w:rsidRPr="009F4E44">
        <w:t>Esses vínculos estabelecidos como necessários para o funcionamento da diretiva são obrigatórios, fazendo com que um erro será disparado caso algum não seja informado.</w:t>
      </w:r>
    </w:p>
    <w:p w:rsidR="00661CE5" w:rsidRPr="009F4E44" w:rsidRDefault="009F4E44">
      <w:pPr>
        <w:pStyle w:val="Corpodetexto"/>
      </w:pPr>
      <w:r w:rsidRPr="009F4E44">
        <w:t xml:space="preserve">Porém, podemos deixá-los opcionais colocando </w:t>
      </w:r>
      <w:proofErr w:type="gramStart"/>
      <w:r w:rsidRPr="009F4E44">
        <w:t xml:space="preserve">um </w:t>
      </w:r>
      <w:r w:rsidRPr="009F4E44">
        <w:rPr>
          <w:rStyle w:val="VerbatimChar"/>
        </w:rPr>
        <w:t>?</w:t>
      </w:r>
      <w:proofErr w:type="gramEnd"/>
      <w:r w:rsidRPr="009F4E44">
        <w:t xml:space="preserve"> (</w:t>
      </w:r>
      <w:proofErr w:type="gramStart"/>
      <w:r w:rsidRPr="009F4E44">
        <w:t>ponto</w:t>
      </w:r>
      <w:proofErr w:type="gramEnd"/>
      <w:r w:rsidRPr="009F4E44">
        <w:t xml:space="preserve"> de interrogação) à frente do seu tipo:</w:t>
      </w:r>
    </w:p>
    <w:p w:rsidR="00661CE5" w:rsidRPr="009F4E44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?@'</w:t>
      </w:r>
      <w:r>
        <w:br/>
      </w:r>
      <w:r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6"/>
      </w:pPr>
      <w:bookmarkStart w:id="194" w:name="nomeando-vínculos"/>
      <w:bookmarkEnd w:id="194"/>
      <w:r w:rsidRPr="009F4E44">
        <w:t>Nomeando vínculos</w:t>
      </w:r>
    </w:p>
    <w:p w:rsidR="00661CE5" w:rsidRPr="009F4E44" w:rsidRDefault="009F4E44">
      <w:pPr>
        <w:pStyle w:val="FirstParagraph"/>
      </w:pPr>
      <w:r w:rsidRPr="009F4E44">
        <w:t>Podemos definir nomes diferentes para serem usados externamente. Para isso, basta inserir o nome após o tipo de vínculo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</w:t>
      </w:r>
      <w:proofErr w:type="spellStart"/>
      <w:r>
        <w:rPr>
          <w:rStyle w:val="StringTok"/>
        </w:rPr>
        <w:t>meuTexto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lastRenderedPageBreak/>
        <w:t>Dessa forma, a diretiva deverá ser utilizada conforme abaix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diretiva</w:t>
      </w:r>
      <w:proofErr w:type="gramEnd"/>
      <w:r w:rsidRPr="009F4E44">
        <w:rPr>
          <w:rStyle w:val="OtherTok"/>
        </w:rPr>
        <w:t xml:space="preserve"> meu-texto=</w:t>
      </w:r>
      <w:r w:rsidRPr="009F4E44">
        <w:rPr>
          <w:rStyle w:val="StringTok"/>
        </w:rPr>
        <w:t>"Hello, World!"</w:t>
      </w:r>
      <w:r w:rsidRPr="009F4E44">
        <w:rPr>
          <w:rStyle w:val="KeywordTok"/>
        </w:rPr>
        <w:t>&gt;&lt;/diretiva&gt;</w:t>
      </w:r>
    </w:p>
    <w:p w:rsidR="00661CE5" w:rsidRPr="009F4E44" w:rsidRDefault="009F4E44">
      <w:pPr>
        <w:pStyle w:val="Textoembloco"/>
      </w:pPr>
      <w:r w:rsidRPr="009F4E44">
        <w:t xml:space="preserve">Assim como o nome da diretiva, o nome da propriedade deve ser definido com </w:t>
      </w:r>
      <w:r w:rsidRPr="009F4E44">
        <w:rPr>
          <w:rStyle w:val="VerbatimChar"/>
        </w:rPr>
        <w:t>camelCase</w:t>
      </w:r>
      <w:r w:rsidRPr="009F4E44">
        <w:t xml:space="preserve"> e na view com </w:t>
      </w:r>
      <w:r w:rsidRPr="009F4E44">
        <w:rPr>
          <w:rStyle w:val="VerbatimChar"/>
        </w:rPr>
        <w:t>kebab-case</w:t>
      </w:r>
      <w:r w:rsidRPr="009F4E44">
        <w:t>.</w:t>
      </w:r>
    </w:p>
    <w:p w:rsidR="00661CE5" w:rsidRPr="009F4E44" w:rsidRDefault="009F4E44">
      <w:pPr>
        <w:pStyle w:val="Ttulo2"/>
      </w:pPr>
      <w:bookmarkStart w:id="195" w:name="controlleras"/>
      <w:bookmarkStart w:id="196" w:name="_Toc483818104"/>
      <w:bookmarkEnd w:id="195"/>
      <w:proofErr w:type="gramStart"/>
      <w:r w:rsidRPr="009F4E44">
        <w:t>controllerAs</w:t>
      </w:r>
      <w:bookmarkEnd w:id="196"/>
      <w:proofErr w:type="gramEnd"/>
    </w:p>
    <w:p w:rsidR="00661CE5" w:rsidRPr="009F4E44" w:rsidRDefault="009F4E44">
      <w:pPr>
        <w:pStyle w:val="FirstParagraph"/>
      </w:pPr>
      <w:r w:rsidRPr="009F4E44">
        <w:t>Para facilitar a identificação das propriedades usadas na view, podemos dar nomes aos nossos controller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body</w:t>
      </w:r>
      <w:proofErr w:type="gramEnd"/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NomeController</w:t>
      </w:r>
      <w:proofErr w:type="spellEnd"/>
      <w:r w:rsidRPr="009F4E44">
        <w:rPr>
          <w:rStyle w:val="StringTok"/>
        </w:rPr>
        <w:t xml:space="preserve"> as </w:t>
      </w:r>
      <w:proofErr w:type="spellStart"/>
      <w:r w:rsidRPr="009F4E44">
        <w:rPr>
          <w:rStyle w:val="StringTok"/>
        </w:rPr>
        <w:t>nomeCtrl</w:t>
      </w:r>
      <w:proofErr w:type="spellEnd"/>
      <w:r w:rsidRPr="009F4E44">
        <w:rPr>
          <w:rStyle w:val="StringTok"/>
        </w:rPr>
        <w:t>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label&gt;</w:t>
      </w:r>
      <w:r w:rsidRPr="009F4E44">
        <w:rPr>
          <w:rStyle w:val="NormalTok"/>
        </w:rPr>
        <w:t>Insira seu nome:</w:t>
      </w:r>
      <w:r w:rsidRPr="009F4E44">
        <w:rPr>
          <w:rStyle w:val="KeywordTok"/>
        </w:rPr>
        <w:t>&lt;/labe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input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nomeCtrl.nome</w:t>
      </w:r>
      <w:proofErr w:type="spellEnd"/>
      <w:r w:rsidRPr="009F4E44">
        <w:rPr>
          <w:rStyle w:val="StringTok"/>
        </w:rPr>
        <w:t>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 xml:space="preserve">Olá {{ </w:t>
      </w:r>
      <w:proofErr w:type="spellStart"/>
      <w:r w:rsidRPr="009F4E44">
        <w:rPr>
          <w:rStyle w:val="NormalTok"/>
        </w:rPr>
        <w:t>nomeCtrl.nome</w:t>
      </w:r>
      <w:proofErr w:type="spellEnd"/>
      <w:r w:rsidRPr="009F4E44">
        <w:rPr>
          <w:rStyle w:val="NormalTok"/>
        </w:rPr>
        <w:t xml:space="preserve">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KeywordTok"/>
        </w:rPr>
        <w:t>&lt;/body&gt;</w:t>
      </w:r>
    </w:p>
    <w:p w:rsidR="00661CE5" w:rsidRPr="009F4E44" w:rsidRDefault="009F4E44">
      <w:pPr>
        <w:pStyle w:val="FirstParagraph"/>
      </w:pPr>
      <w:r w:rsidRPr="009F4E44">
        <w:t xml:space="preserve">Com essa mudança, as propriedades são adicionadas diretamente na instância do controller. Não sendo necessário o uso de </w:t>
      </w:r>
      <w:r w:rsidRPr="009F4E44">
        <w:rPr>
          <w:rStyle w:val="VerbatimChar"/>
        </w:rPr>
        <w:t>$scop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angular</w:t>
      </w:r>
      <w:proofErr w:type="gramEnd"/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NomeController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NomeController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NomeController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197" w:name="diretivas-1"/>
      <w:bookmarkStart w:id="198" w:name="_Toc483818105"/>
      <w:bookmarkEnd w:id="197"/>
      <w:r w:rsidRPr="009F4E44">
        <w:t>Diretivas</w:t>
      </w:r>
      <w:bookmarkEnd w:id="198"/>
    </w:p>
    <w:p w:rsidR="00661CE5" w:rsidRPr="009F4E44" w:rsidRDefault="009F4E44">
      <w:pPr>
        <w:pStyle w:val="FirstParagraph"/>
      </w:pPr>
      <w:r w:rsidRPr="009F4E44">
        <w:t xml:space="preserve">Também é possível nomear os controllers nas diretivas, usando a propriedade </w:t>
      </w:r>
      <w:r w:rsidRPr="009F4E44">
        <w:rPr>
          <w:rStyle w:val="VerbatimChar"/>
        </w:rPr>
        <w:t>controllerAs</w:t>
      </w:r>
      <w:r w:rsidRPr="009F4E44">
        <w:t xml:space="preserve"> do objeto de defini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objectDefinition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controllerAs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diretivaCtrl</w:t>
      </w:r>
      <w:proofErr w:type="spellEnd"/>
      <w:r w:rsidRPr="009F4E44">
        <w:rPr>
          <w:rStyle w:val="StringTok"/>
        </w:rPr>
        <w:t>'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Mas com uma particularidade, as propriedades definidas em </w:t>
      </w:r>
      <w:r w:rsidRPr="009F4E44">
        <w:rPr>
          <w:rStyle w:val="VerbatimChar"/>
        </w:rPr>
        <w:t>scope</w:t>
      </w:r>
      <w:r w:rsidRPr="009F4E44">
        <w:t xml:space="preserve"> não são vinculadas à controller automaticamente. Ainda são acessadas via </w:t>
      </w:r>
      <w:r w:rsidRPr="009F4E44">
        <w:rPr>
          <w:rStyle w:val="VerbatimChar"/>
        </w:rPr>
        <w:t>$scop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objectDefinition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scop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texto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@'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controller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exto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undefined</w:t>
      </w:r>
      <w:r w:rsidRPr="009F4E44">
        <w:br/>
      </w:r>
      <w:r w:rsidRPr="009F4E44">
        <w:rPr>
          <w:rStyle w:val="NormalTok"/>
        </w:rPr>
        <w:lastRenderedPageBreak/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$</w:t>
      </w:r>
      <w:proofErr w:type="spellStart"/>
      <w:r w:rsidRPr="009F4E44">
        <w:rPr>
          <w:rStyle w:val="VariableTok"/>
        </w:rPr>
        <w:t>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exto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Hello, World!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controllerAs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diretivaCtrl</w:t>
      </w:r>
      <w:proofErr w:type="spellEnd"/>
      <w:r w:rsidRPr="009F4E44">
        <w:rPr>
          <w:rStyle w:val="StringTok"/>
        </w:rPr>
        <w:t>'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99" w:name="bindtocontroller"/>
      <w:bookmarkEnd w:id="199"/>
      <w:proofErr w:type="spellStart"/>
      <w:proofErr w:type="gramStart"/>
      <w:r w:rsidRPr="009F4E44">
        <w:t>bindToController</w:t>
      </w:r>
      <w:proofErr w:type="spellEnd"/>
      <w:proofErr w:type="gramEnd"/>
    </w:p>
    <w:p w:rsidR="00661CE5" w:rsidRPr="009F4E44" w:rsidRDefault="009F4E44">
      <w:pPr>
        <w:pStyle w:val="FirstParagraph"/>
      </w:pPr>
      <w:r w:rsidRPr="009F4E44">
        <w:t xml:space="preserve">Esse comportamento pode ser alterado com a propriedade </w:t>
      </w:r>
      <w:proofErr w:type="spellStart"/>
      <w:r w:rsidRPr="009F4E44">
        <w:rPr>
          <w:rStyle w:val="VerbatimChar"/>
        </w:rPr>
        <w:t>bindToController</w:t>
      </w:r>
      <w:proofErr w:type="spellEnd"/>
      <w:r w:rsidRPr="009F4E44">
        <w:t xml:space="preserve">, a definindo como </w:t>
      </w:r>
      <w:r w:rsidRPr="009F4E44">
        <w:rPr>
          <w:rStyle w:val="VerbatimChar"/>
        </w:rPr>
        <w:t>true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Defin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texto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ello, World!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diretivaCtrl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bindToControlle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Também podemos simplificar removendo o objeto </w:t>
      </w:r>
      <w:r w:rsidRPr="009F4E44">
        <w:rPr>
          <w:rStyle w:val="VerbatimChar"/>
        </w:rPr>
        <w:t>scope</w:t>
      </w:r>
      <w:r w:rsidRPr="009F4E44">
        <w:t xml:space="preserve">, movendo seu conteúdo para </w:t>
      </w:r>
      <w:proofErr w:type="spellStart"/>
      <w:r w:rsidRPr="009F4E44">
        <w:rPr>
          <w:rStyle w:val="VerbatimChar"/>
        </w:rPr>
        <w:t>bindToController</w:t>
      </w:r>
      <w:proofErr w:type="spellEnd"/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Defin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bindToControlle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proofErr w:type="spellEnd"/>
      <w:r>
        <w:rPr>
          <w:rStyle w:val="NormalTok"/>
        </w:rPr>
        <w:t>.</w:t>
      </w:r>
      <w:r>
        <w:rPr>
          <w:rStyle w:val="AttributeTok"/>
        </w:rPr>
        <w:t>$</w:t>
      </w:r>
      <w:proofErr w:type="spellStart"/>
      <w:r>
        <w:rPr>
          <w:rStyle w:val="AttributeTok"/>
        </w:rPr>
        <w:t>onIn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texto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ello, World!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diretivaCtrl</w:t>
      </w:r>
      <w:proofErr w:type="spellEnd"/>
      <w:r>
        <w:rPr>
          <w:rStyle w:val="StringTok"/>
        </w:rPr>
        <w:t>'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Ttulo2"/>
      </w:pPr>
      <w:bookmarkStart w:id="200" w:name="componentes"/>
      <w:bookmarkStart w:id="201" w:name="_Toc483818106"/>
      <w:bookmarkEnd w:id="200"/>
      <w:r w:rsidRPr="009F4E44">
        <w:t>Componentes</w:t>
      </w:r>
      <w:bookmarkEnd w:id="201"/>
    </w:p>
    <w:p w:rsidR="00661CE5" w:rsidRPr="009F4E44" w:rsidRDefault="009F4E44">
      <w:pPr>
        <w:pStyle w:val="FirstParagraph"/>
      </w:pPr>
      <w:r w:rsidRPr="009F4E44">
        <w:t xml:space="preserve">Apesar de o </w:t>
      </w:r>
      <w:r w:rsidRPr="009F4E44">
        <w:rPr>
          <w:i/>
        </w:rPr>
        <w:t>Angular 2</w:t>
      </w:r>
      <w:proofErr w:type="gramStart"/>
      <w:r w:rsidRPr="009F4E44">
        <w:rPr>
          <w:i/>
        </w:rPr>
        <w:t>+</w:t>
      </w:r>
      <w:proofErr w:type="gramEnd"/>
      <w:r w:rsidRPr="009F4E44">
        <w:t xml:space="preserve"> ter sido lançado, o </w:t>
      </w:r>
      <w:r w:rsidRPr="009F4E44">
        <w:rPr>
          <w:i/>
        </w:rPr>
        <w:t>AngularJS 1.x</w:t>
      </w:r>
      <w:r w:rsidRPr="009F4E44">
        <w:t xml:space="preserve"> vem sendo atualizado com algumas melhorias.</w:t>
      </w:r>
    </w:p>
    <w:p w:rsidR="00661CE5" w:rsidRPr="009F4E44" w:rsidRDefault="009F4E44">
      <w:pPr>
        <w:pStyle w:val="Corpodetexto"/>
      </w:pPr>
      <w:r w:rsidRPr="009F4E44">
        <w:t>Essas atualizações vieram para facilitar a migração para a versão 2+ e deixar a aplicação melhor.</w:t>
      </w:r>
    </w:p>
    <w:p w:rsidR="00661CE5" w:rsidRPr="009F4E44" w:rsidRDefault="009F4E44">
      <w:pPr>
        <w:pStyle w:val="Corpodetexto"/>
      </w:pPr>
      <w:r w:rsidRPr="009F4E44">
        <w:t xml:space="preserve">Uma delas trouxe os chamados componentes. Agora além do método </w:t>
      </w:r>
      <w:r w:rsidRPr="009F4E44">
        <w:rPr>
          <w:rStyle w:val="VerbatimChar"/>
        </w:rPr>
        <w:t>directive</w:t>
      </w:r>
      <w:r w:rsidRPr="009F4E44">
        <w:t xml:space="preserve">, temos </w:t>
      </w:r>
      <w:proofErr w:type="spellStart"/>
      <w:r w:rsidRPr="009F4E44">
        <w:rPr>
          <w:rStyle w:val="VerbatimChar"/>
        </w:rPr>
        <w:t>component</w:t>
      </w:r>
      <w:proofErr w:type="spellEnd"/>
      <w:r w:rsidRPr="009F4E44">
        <w:t xml:space="preserve"> como opção para criarmos </w:t>
      </w:r>
      <w:r w:rsidRPr="009F4E44">
        <w:rPr>
          <w:i/>
        </w:rPr>
        <w:t>pedaços</w:t>
      </w:r>
      <w:r w:rsidRPr="009F4E44">
        <w:t xml:space="preserve"> de tela.</w:t>
      </w:r>
    </w:p>
    <w:p w:rsidR="00661CE5" w:rsidRPr="009F4E44" w:rsidRDefault="009F4E44">
      <w:pPr>
        <w:pStyle w:val="Textoembloco"/>
      </w:pPr>
      <w:r w:rsidRPr="009F4E44">
        <w:t xml:space="preserve">Apesar de ter outro nome, </w:t>
      </w:r>
      <w:proofErr w:type="spellStart"/>
      <w:r w:rsidRPr="009F4E44">
        <w:rPr>
          <w:rStyle w:val="VerbatimChar"/>
        </w:rPr>
        <w:t>component</w:t>
      </w:r>
      <w:proofErr w:type="spellEnd"/>
      <w:r w:rsidRPr="009F4E44">
        <w:t xml:space="preserve"> é apenas uma diretiva com comportamento diferente do padrão. Portanto, uma diretiva pode fazer tudo que um componente faz.</w:t>
      </w:r>
    </w:p>
    <w:p w:rsidR="00661CE5" w:rsidRPr="009F4E44" w:rsidRDefault="009F4E44">
      <w:pPr>
        <w:pStyle w:val="FirstParagraph"/>
      </w:pPr>
      <w:r w:rsidRPr="009F4E44">
        <w:lastRenderedPageBreak/>
        <w:t xml:space="preserve">A adição desse método pode reduzir a quantidade de código escrito e a chance de introduzirmos </w:t>
      </w:r>
      <w:r w:rsidRPr="009F4E44">
        <w:rPr>
          <w:i/>
        </w:rPr>
        <w:t>bugs</w:t>
      </w:r>
      <w:r w:rsidRPr="009F4E44">
        <w:t xml:space="preserve"> na aplicação.</w:t>
      </w:r>
    </w:p>
    <w:p w:rsidR="00661CE5" w:rsidRPr="009F4E44" w:rsidRDefault="009F4E44">
      <w:pPr>
        <w:pStyle w:val="Ttulo3"/>
      </w:pPr>
      <w:bookmarkStart w:id="202" w:name="utilização"/>
      <w:bookmarkStart w:id="203" w:name="_Toc483818107"/>
      <w:bookmarkEnd w:id="202"/>
      <w:r w:rsidRPr="009F4E44">
        <w:t>Utilização</w:t>
      </w:r>
      <w:bookmarkEnd w:id="203"/>
    </w:p>
    <w:p w:rsidR="00661CE5" w:rsidRPr="009F4E44" w:rsidRDefault="009F4E44">
      <w:pPr>
        <w:pStyle w:val="FirstParagraph"/>
      </w:pPr>
      <w:r w:rsidRPr="009F4E44">
        <w:t>Como dito anterio</w:t>
      </w:r>
      <w:r w:rsidR="002A11CC">
        <w:t>r</w:t>
      </w:r>
      <w:r w:rsidRPr="009F4E44">
        <w:t xml:space="preserve">mente, para criar um componente é usado o método </w:t>
      </w:r>
      <w:proofErr w:type="spellStart"/>
      <w:r w:rsidRPr="009F4E44">
        <w:rPr>
          <w:rStyle w:val="VerbatimChar"/>
        </w:rPr>
        <w:t>component</w:t>
      </w:r>
      <w:proofErr w:type="spellEnd"/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Vamos usar como exemplo a nossa diretiva </w:t>
      </w:r>
      <w:proofErr w:type="spellStart"/>
      <w:r w:rsidRPr="009F4E44">
        <w:rPr>
          <w:rStyle w:val="VerbatimChar"/>
        </w:rPr>
        <w:t>helloWorld</w:t>
      </w:r>
      <w:proofErr w:type="spellEnd"/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directive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lloWorld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lloWorldDirective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helloWorldDirectiv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finitionObject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Agora </w:t>
      </w:r>
      <w:r w:rsidRPr="009F4E44">
        <w:rPr>
          <w:i/>
        </w:rPr>
        <w:t>transformando-a</w:t>
      </w:r>
      <w:r w:rsidRPr="009F4E44">
        <w:t xml:space="preserve"> em componente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proofErr w:type="spellStart"/>
      <w:r>
        <w:rPr>
          <w:rStyle w:val="AttributeTok"/>
        </w:rPr>
        <w:t>compone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lloWorld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Em </w:t>
      </w:r>
      <w:proofErr w:type="spellStart"/>
      <w:r w:rsidRPr="009F4E44">
        <w:rPr>
          <w:rStyle w:val="VerbatimChar"/>
        </w:rPr>
        <w:t>component</w:t>
      </w:r>
      <w:proofErr w:type="spellEnd"/>
      <w:r w:rsidRPr="009F4E44">
        <w:t xml:space="preserve"> o segundo parâmetro deve ser um object definition, não uma função que o retorna como em </w:t>
      </w:r>
      <w:r w:rsidRPr="009F4E44">
        <w:rPr>
          <w:rStyle w:val="VerbatimChar"/>
        </w:rPr>
        <w:t>directive</w:t>
      </w:r>
      <w:r w:rsidRPr="009F4E44">
        <w:t>.</w:t>
      </w:r>
    </w:p>
    <w:p w:rsidR="00661CE5" w:rsidRPr="009F4E44" w:rsidRDefault="009F4E44">
      <w:pPr>
        <w:pStyle w:val="Ttulo3"/>
      </w:pPr>
      <w:bookmarkStart w:id="204" w:name="bindings"/>
      <w:bookmarkStart w:id="205" w:name="_Toc483818108"/>
      <w:bookmarkEnd w:id="204"/>
      <w:r w:rsidRPr="009F4E44">
        <w:t>bindings</w:t>
      </w:r>
      <w:bookmarkEnd w:id="205"/>
    </w:p>
    <w:p w:rsidR="00661CE5" w:rsidRPr="009F4E44" w:rsidRDefault="009F4E44">
      <w:pPr>
        <w:pStyle w:val="FirstParagraph"/>
      </w:pPr>
      <w:r w:rsidRPr="009F4E44">
        <w:t xml:space="preserve">Assim como diretivas, componentes podem receber parâmetros na sua chamada. A definição desses parâmetros agora se dá pela propriedade </w:t>
      </w:r>
      <w:proofErr w:type="spellStart"/>
      <w:r w:rsidRPr="009F4E44">
        <w:rPr>
          <w:rStyle w:val="VerbatimChar"/>
        </w:rPr>
        <w:t>bindings</w:t>
      </w:r>
      <w:proofErr w:type="spellEnd"/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ectDefin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binding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proofErr w:type="spellEnd"/>
      <w:r>
        <w:rPr>
          <w:rStyle w:val="NormalTok"/>
        </w:rPr>
        <w:t>.</w:t>
      </w:r>
      <w:r>
        <w:rPr>
          <w:rStyle w:val="AttributeTok"/>
        </w:rPr>
        <w:t>$</w:t>
      </w:r>
      <w:proofErr w:type="spellStart"/>
      <w:r>
        <w:rPr>
          <w:rStyle w:val="AttributeTok"/>
        </w:rPr>
        <w:t>onIn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texto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ello, World!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206" w:name="componente-vs-diretiva"/>
      <w:bookmarkStart w:id="207" w:name="_Toc483818109"/>
      <w:bookmarkEnd w:id="206"/>
      <w:r w:rsidRPr="009F4E44">
        <w:lastRenderedPageBreak/>
        <w:t>Componente vs Diretiva</w:t>
      </w:r>
      <w:bookmarkEnd w:id="207"/>
    </w:p>
    <w:p w:rsidR="00661CE5" w:rsidRPr="009F4E44" w:rsidRDefault="009F4E44">
      <w:pPr>
        <w:pStyle w:val="FirstParagraph"/>
      </w:pPr>
      <w:r w:rsidRPr="009F4E44">
        <w:t>Além do já mencionado, existem algumas diferenças entre uma diretiva e um componente.</w:t>
      </w:r>
    </w:p>
    <w:p w:rsidR="00661CE5" w:rsidRPr="009F4E44" w:rsidRDefault="009F4E44">
      <w:pPr>
        <w:pStyle w:val="Corpodetexto"/>
      </w:pPr>
      <w:r w:rsidRPr="009F4E44">
        <w:t xml:space="preserve">Como podemos ver no exemplo abaixo, tudo declarado no objeto </w:t>
      </w:r>
      <w:proofErr w:type="spellStart"/>
      <w:r w:rsidRPr="009F4E44">
        <w:rPr>
          <w:rStyle w:val="VerbatimChar"/>
        </w:rPr>
        <w:t>bindings</w:t>
      </w:r>
      <w:proofErr w:type="spellEnd"/>
      <w:r w:rsidRPr="009F4E44">
        <w:t xml:space="preserve"> é automaticamente vinculado ao controller. Com isso, foram retiradas as propriedades </w:t>
      </w:r>
      <w:r w:rsidRPr="009F4E44">
        <w:rPr>
          <w:rStyle w:val="VerbatimChar"/>
        </w:rPr>
        <w:t>scope</w:t>
      </w:r>
      <w:r w:rsidRPr="009F4E44">
        <w:t xml:space="preserve"> e </w:t>
      </w:r>
      <w:proofErr w:type="spellStart"/>
      <w:r w:rsidRPr="009F4E44">
        <w:rPr>
          <w:rStyle w:val="VerbatimChar"/>
        </w:rPr>
        <w:t>bindToController</w:t>
      </w:r>
      <w:proofErr w:type="spellEnd"/>
      <w:r w:rsidRPr="009F4E44">
        <w:t>.</w:t>
      </w:r>
    </w:p>
    <w:p w:rsidR="00661CE5" w:rsidRPr="009F4E44" w:rsidRDefault="009F4E44">
      <w:pPr>
        <w:pStyle w:val="Ttulo4"/>
      </w:pPr>
      <w:bookmarkStart w:id="208" w:name="bindings-1"/>
      <w:bookmarkEnd w:id="208"/>
      <w:proofErr w:type="spellStart"/>
      <w:proofErr w:type="gramStart"/>
      <w:r w:rsidRPr="009F4E44">
        <w:t>bindings</w:t>
      </w:r>
      <w:proofErr w:type="spellEnd"/>
      <w:proofErr w:type="gramEnd"/>
    </w:p>
    <w:p w:rsidR="00661CE5" w:rsidRPr="009F4E44" w:rsidRDefault="009F4E44">
      <w:pPr>
        <w:pStyle w:val="FirstParagraph"/>
      </w:pPr>
      <w:r w:rsidRPr="009F4E44">
        <w:t xml:space="preserve">O objeto </w:t>
      </w:r>
      <w:proofErr w:type="spellStart"/>
      <w:r w:rsidRPr="009F4E44">
        <w:rPr>
          <w:rStyle w:val="VerbatimChar"/>
        </w:rPr>
        <w:t>bindings</w:t>
      </w:r>
      <w:proofErr w:type="spellEnd"/>
      <w:r w:rsidRPr="009F4E44">
        <w:t xml:space="preserve"> é a união dessas duas propriedades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proofErr w:type="spellStart"/>
      <w:r>
        <w:rPr>
          <w:rStyle w:val="AttributeTok"/>
        </w:rPr>
        <w:t>componen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lloWorld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binding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Funciona exatamente como uma diretiva usando </w:t>
      </w:r>
      <w:proofErr w:type="spellStart"/>
      <w:r w:rsidRPr="009F4E44">
        <w:rPr>
          <w:rStyle w:val="VerbatimChar"/>
        </w:rPr>
        <w:t>bindToController</w:t>
      </w:r>
      <w:proofErr w:type="spellEnd"/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directive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elloWorld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bindToController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209" w:name="controlleras-1"/>
      <w:bookmarkEnd w:id="209"/>
      <w:proofErr w:type="gramStart"/>
      <w:r w:rsidRPr="009F4E44">
        <w:t>controllerAs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A propriedade </w:t>
      </w:r>
      <w:r w:rsidRPr="009F4E44">
        <w:rPr>
          <w:rStyle w:val="VerbatimChar"/>
        </w:rPr>
        <w:t>controllerAs</w:t>
      </w:r>
      <w:r w:rsidR="002A11CC">
        <w:t xml:space="preserve"> ainda existe,</w:t>
      </w:r>
      <w:r w:rsidRPr="009F4E44">
        <w:t xml:space="preserve"> </w:t>
      </w:r>
      <w:r w:rsidR="002A11CC" w:rsidRPr="009F4E44">
        <w:t>porém,</w:t>
      </w:r>
      <w:r w:rsidRPr="009F4E44">
        <w:t xml:space="preserve"> o valor padrão passou a ser </w:t>
      </w:r>
      <w:r w:rsidRPr="009F4E44">
        <w:rPr>
          <w:rStyle w:val="VerbatimChar"/>
        </w:rPr>
        <w:t>$ctrl</w:t>
      </w:r>
      <w:r w:rsidRPr="009F4E44">
        <w:t>.</w:t>
      </w:r>
    </w:p>
    <w:p w:rsidR="00661CE5" w:rsidRPr="009F4E44" w:rsidRDefault="009F4E44">
      <w:pPr>
        <w:pStyle w:val="Ttulo4"/>
      </w:pPr>
      <w:bookmarkStart w:id="210" w:name="escopo-1"/>
      <w:bookmarkEnd w:id="210"/>
      <w:r w:rsidRPr="009F4E44">
        <w:t>Escopo</w:t>
      </w:r>
    </w:p>
    <w:p w:rsidR="00661CE5" w:rsidRPr="009F4E44" w:rsidRDefault="009F4E44">
      <w:pPr>
        <w:pStyle w:val="FirstParagraph"/>
      </w:pPr>
      <w:r w:rsidRPr="009F4E44">
        <w:t>Todo componente tem seu escopo isolado por padrão, não podendo ser alterado.</w:t>
      </w:r>
    </w:p>
    <w:p w:rsidR="00661CE5" w:rsidRPr="009F4E44" w:rsidRDefault="009F4E44">
      <w:pPr>
        <w:pStyle w:val="Ttulo4"/>
      </w:pPr>
      <w:bookmarkStart w:id="211" w:name="link-1"/>
      <w:bookmarkEnd w:id="211"/>
      <w:proofErr w:type="gramStart"/>
      <w:r w:rsidRPr="009F4E44">
        <w:t>link</w:t>
      </w:r>
      <w:proofErr w:type="gramEnd"/>
    </w:p>
    <w:p w:rsidR="00661CE5" w:rsidRPr="009F4E44" w:rsidRDefault="009F4E44">
      <w:pPr>
        <w:pStyle w:val="FirstParagraph"/>
      </w:pPr>
      <w:r w:rsidRPr="009F4E44">
        <w:t>A função não existe em componentes. Caso seja necessário controlar o DOM deve-se usar uma diretiva.</w:t>
      </w:r>
    </w:p>
    <w:p w:rsidR="00661CE5" w:rsidRPr="009F4E44" w:rsidRDefault="009F4E44">
      <w:pPr>
        <w:pStyle w:val="Ttulo2"/>
      </w:pPr>
      <w:bookmarkStart w:id="212" w:name="obtendo-dados"/>
      <w:bookmarkStart w:id="213" w:name="_Toc483818110"/>
      <w:bookmarkEnd w:id="212"/>
      <w:r w:rsidRPr="009F4E44">
        <w:lastRenderedPageBreak/>
        <w:t>Obtendo dados</w:t>
      </w:r>
      <w:bookmarkEnd w:id="213"/>
    </w:p>
    <w:p w:rsidR="00661CE5" w:rsidRPr="009F4E44" w:rsidRDefault="009F4E44">
      <w:pPr>
        <w:pStyle w:val="FirstParagraph"/>
      </w:pPr>
      <w:r w:rsidRPr="009F4E44">
        <w:t>Praticamente toda aplicação necessita de dados para funcionar. Seja o nome de quem está usando o sistema, uma lista de tarefas, os dados para o cadastro de um cliente, etc.</w:t>
      </w:r>
    </w:p>
    <w:p w:rsidR="00661CE5" w:rsidRPr="009F4E44" w:rsidRDefault="009F4E44">
      <w:pPr>
        <w:pStyle w:val="Corpodetexto"/>
      </w:pPr>
      <w:r w:rsidRPr="009F4E44">
        <w:t>Esses dados normalmente estão em algum servidor, podendo ser acessados através de uma URL.</w:t>
      </w:r>
    </w:p>
    <w:p w:rsidR="00661CE5" w:rsidRPr="009F4E44" w:rsidRDefault="009F4E44">
      <w:pPr>
        <w:pStyle w:val="Corpodetexto"/>
      </w:pPr>
      <w:r w:rsidRPr="009F4E44">
        <w:t>Para obtermos esses dados, fazemos uma requisição para o servidor, tratamos o retorno e mostramos os dados ao usuário, caso necessário.</w:t>
      </w:r>
    </w:p>
    <w:p w:rsidR="00661CE5" w:rsidRPr="009F4E44" w:rsidRDefault="009F4E44">
      <w:pPr>
        <w:pStyle w:val="Corpodetexto"/>
      </w:pPr>
      <w:r w:rsidRPr="009F4E44">
        <w:t>Essa requisição normalmente é assíncrona, chamada de requisição AJAX.</w:t>
      </w:r>
    </w:p>
    <w:p w:rsidR="00661CE5" w:rsidRPr="009F4E44" w:rsidRDefault="009F4E44">
      <w:pPr>
        <w:pStyle w:val="Ttulo3"/>
      </w:pPr>
      <w:bookmarkStart w:id="214" w:name="ajax"/>
      <w:bookmarkStart w:id="215" w:name="_Toc483818111"/>
      <w:bookmarkEnd w:id="214"/>
      <w:r w:rsidRPr="009F4E44">
        <w:t>AJAX</w:t>
      </w:r>
      <w:bookmarkEnd w:id="215"/>
    </w:p>
    <w:p w:rsidR="00661CE5" w:rsidRPr="009F4E44" w:rsidRDefault="009F4E44">
      <w:pPr>
        <w:pStyle w:val="FirstParagraph"/>
      </w:pPr>
      <w:r w:rsidRPr="009F4E44">
        <w:t xml:space="preserve">AJAX é um acrônimo para </w:t>
      </w:r>
      <w:proofErr w:type="spellStart"/>
      <w:r w:rsidRPr="009F4E44">
        <w:rPr>
          <w:i/>
        </w:rPr>
        <w:t>Asynchronous</w:t>
      </w:r>
      <w:proofErr w:type="spellEnd"/>
      <w:r w:rsidRPr="009F4E44">
        <w:rPr>
          <w:i/>
        </w:rPr>
        <w:t xml:space="preserve"> JavaScript </w:t>
      </w:r>
      <w:proofErr w:type="spellStart"/>
      <w:r w:rsidRPr="009F4E44">
        <w:rPr>
          <w:i/>
        </w:rPr>
        <w:t>And</w:t>
      </w:r>
      <w:proofErr w:type="spellEnd"/>
      <w:r w:rsidRPr="009F4E44">
        <w:rPr>
          <w:i/>
        </w:rPr>
        <w:t xml:space="preserve"> XML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o o próprio nome sugere, é uma técnica para fazer requisições assíncronas pelo JavaScript usando XML.</w:t>
      </w:r>
    </w:p>
    <w:p w:rsidR="00661CE5" w:rsidRPr="009F4E44" w:rsidRDefault="009F4E44">
      <w:pPr>
        <w:pStyle w:val="Corpodetexto"/>
      </w:pPr>
      <w:r w:rsidRPr="009F4E44">
        <w:t>Apesar de referenciar XML no nome, hoje em dia JSON é muito mais usado para esse tipo de requisição por conta da sua praticidade.</w:t>
      </w:r>
    </w:p>
    <w:p w:rsidR="00661CE5" w:rsidRPr="009F4E44" w:rsidRDefault="009F4E44">
      <w:pPr>
        <w:pStyle w:val="Corpodetexto"/>
      </w:pPr>
      <w:r w:rsidRPr="009F4E44">
        <w:t>Por ser assíncrona, podemos realizar requisições desse tipo sem deixar o usuário esperando o carregamento da página em si.</w:t>
      </w:r>
    </w:p>
    <w:p w:rsidR="00661CE5" w:rsidRPr="009F4E44" w:rsidRDefault="009F4E44">
      <w:pPr>
        <w:pStyle w:val="Corpodetexto"/>
      </w:pPr>
      <w:r w:rsidRPr="009F4E44">
        <w:t xml:space="preserve">Podemos, por exemplo, carregar todo o HTML e CSS para exibirmos uma página básica e depois carregar os dados para assim o usuário </w:t>
      </w:r>
      <w:proofErr w:type="spellStart"/>
      <w:r w:rsidRPr="009F4E44">
        <w:t>poder</w:t>
      </w:r>
      <w:proofErr w:type="spellEnd"/>
      <w:r w:rsidRPr="009F4E44">
        <w:t xml:space="preserve"> interagir com a página.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3246120" cy="2636520"/>
            <wp:effectExtent l="0" t="0" r="0" b="0"/>
            <wp:docPr id="31" name="Picture" descr="Facebook carregando dados de forma assíncron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carregando_dados_ajax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527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proofErr w:type="spellStart"/>
      <w:r w:rsidRPr="009F4E44">
        <w:t>Facebook</w:t>
      </w:r>
      <w:proofErr w:type="spellEnd"/>
      <w:r w:rsidRPr="009F4E44">
        <w:t xml:space="preserve"> carregando dados de forma assíncrona</w:t>
      </w:r>
    </w:p>
    <w:p w:rsidR="00661CE5" w:rsidRPr="009F4E44" w:rsidRDefault="009F4E44">
      <w:pPr>
        <w:pStyle w:val="Ttulo3"/>
      </w:pPr>
      <w:bookmarkStart w:id="216" w:name="xmlhttprequest"/>
      <w:bookmarkStart w:id="217" w:name="_Toc483818112"/>
      <w:bookmarkEnd w:id="216"/>
      <w:r w:rsidRPr="009F4E44">
        <w:lastRenderedPageBreak/>
        <w:t>XMLHttpRequest</w:t>
      </w:r>
      <w:bookmarkEnd w:id="217"/>
    </w:p>
    <w:p w:rsidR="00661CE5" w:rsidRPr="009F4E44" w:rsidRDefault="009F4E44">
      <w:pPr>
        <w:pStyle w:val="FirstParagraph"/>
      </w:pPr>
      <w:r w:rsidRPr="009F4E44">
        <w:t xml:space="preserve">Para fazermos uma requisição AJAX, basta usarmos o objeto </w:t>
      </w:r>
      <w:proofErr w:type="spellStart"/>
      <w:r w:rsidRPr="009F4E44">
        <w:rPr>
          <w:rStyle w:val="VerbatimChar"/>
        </w:rPr>
        <w:t>XMLHttpRequest</w:t>
      </w:r>
      <w:proofErr w:type="spellEnd"/>
      <w:r w:rsidRPr="009F4E44">
        <w:t xml:space="preserve"> já presente nos navegadores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le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httpReques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XMLHttpRequest</w:t>
      </w:r>
      <w:proofErr w:type="spellEnd"/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nreadystatechang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aoMudarStatus</w:t>
      </w:r>
      <w:proofErr w:type="spellEnd"/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pen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</w:t>
      </w:r>
      <w:proofErr w:type="spellStart"/>
      <w:r w:rsidRPr="009F4E44">
        <w:rPr>
          <w:rStyle w:val="StringTok"/>
        </w:rPr>
        <w:t>requisicao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tru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end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null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oMudarStatus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adyStat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XML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DONE</w:t>
      </w:r>
      <w:proofErr w:type="spellEnd"/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AttributeTok"/>
        </w:rPr>
        <w:t>alert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sponseText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mostra resposta do servidor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Não precisamos de nenhum </w:t>
      </w:r>
      <w:proofErr w:type="spellStart"/>
      <w:r w:rsidRPr="009F4E44">
        <w:t>framewok</w:t>
      </w:r>
      <w:proofErr w:type="spellEnd"/>
      <w:r w:rsidRPr="009F4E44">
        <w:t xml:space="preserve"> ou biblioteca para fazer requisições AJAX, porém esse código pode ficar bem grande dependendo do seu objetivo.</w:t>
      </w:r>
    </w:p>
    <w:p w:rsidR="00661CE5" w:rsidRPr="009F4E44" w:rsidRDefault="009F4E44" w:rsidP="005E4A78">
      <w:pPr>
        <w:pStyle w:val="Corpodetexto"/>
      </w:pPr>
      <w:r w:rsidRPr="009F4E44">
        <w:t>Caso precise rodar em outros navegadores, pode ficar assim:</w:t>
      </w:r>
      <w:r w:rsidR="005E4A78" w:rsidRPr="009F4E44">
        <w:t xml:space="preserve"> 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httpRequest</w:t>
      </w:r>
      <w:proofErr w:type="spellEnd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proofErr w:type="spellStart"/>
      <w:r w:rsidRPr="009F4E44">
        <w:rPr>
          <w:rStyle w:val="VariableTok"/>
        </w:rPr>
        <w:t>window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XMLHttpRequest</w:t>
      </w:r>
      <w:proofErr w:type="spellEnd"/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NormalTok"/>
        </w:rPr>
        <w:t>httpReques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XMLHttpRequest</w:t>
      </w:r>
      <w:proofErr w:type="spellEnd"/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ControlFlowTok"/>
        </w:rPr>
        <w:t>els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proofErr w:type="spellStart"/>
      <w:r w:rsidRPr="009F4E44">
        <w:rPr>
          <w:rStyle w:val="VariableTok"/>
        </w:rPr>
        <w:t>window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ActiveXObject</w:t>
      </w:r>
      <w:proofErr w:type="spellEnd"/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IE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ControlFlowTok"/>
        </w:rPr>
        <w:t>try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proofErr w:type="spellStart"/>
      <w:r w:rsidRPr="009F4E44">
        <w:rPr>
          <w:rStyle w:val="NormalTok"/>
        </w:rPr>
        <w:t>httpReques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ctiveXObject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"Msxml2.XMLHTTP"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catch</w:t>
      </w:r>
      <w:r w:rsidRPr="009F4E44">
        <w:rPr>
          <w:rStyle w:val="NormalTok"/>
        </w:rPr>
        <w:t xml:space="preserve"> (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proofErr w:type="spellStart"/>
      <w:r w:rsidRPr="009F4E44">
        <w:rPr>
          <w:rStyle w:val="ControlFlowTok"/>
        </w:rPr>
        <w:t>try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</w:t>
      </w:r>
      <w:proofErr w:type="spellStart"/>
      <w:r w:rsidRPr="009F4E44">
        <w:rPr>
          <w:rStyle w:val="NormalTok"/>
        </w:rPr>
        <w:t>httpRequest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ctiveXObject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"</w:t>
      </w:r>
      <w:proofErr w:type="spellStart"/>
      <w:r w:rsidRPr="009F4E44">
        <w:rPr>
          <w:rStyle w:val="StringTok"/>
        </w:rPr>
        <w:t>Microsoft.XMLHTTP</w:t>
      </w:r>
      <w:proofErr w:type="spellEnd"/>
      <w:r w:rsidRPr="009F4E44">
        <w:rPr>
          <w:rStyle w:val="StringTok"/>
        </w:rPr>
        <w:t>"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catch</w:t>
      </w:r>
      <w:r w:rsidRPr="009F4E44">
        <w:rPr>
          <w:rStyle w:val="NormalTok"/>
        </w:rPr>
        <w:t xml:space="preserve"> (e) </w:t>
      </w:r>
      <w:r w:rsidRPr="009F4E44">
        <w:rPr>
          <w:rStyle w:val="OperatorTok"/>
        </w:rPr>
        <w:t>{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nreadystatechang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aoMudarStatus</w:t>
      </w:r>
      <w:proofErr w:type="spellEnd"/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pen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</w:t>
      </w:r>
      <w:proofErr w:type="spellStart"/>
      <w:r w:rsidRPr="009F4E44">
        <w:rPr>
          <w:rStyle w:val="StringTok"/>
        </w:rPr>
        <w:t>requisicao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tru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end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null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oMudarStatus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adyStat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VariableTok"/>
        </w:rPr>
        <w:t>XML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DONE</w:t>
      </w:r>
      <w:proofErr w:type="spellEnd"/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mmentTok"/>
        </w:rPr>
        <w:t>// mostra resposta do servidor no console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sponseText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218" w:name="jquery.ajax"/>
      <w:bookmarkStart w:id="219" w:name="_Toc483818113"/>
      <w:bookmarkEnd w:id="218"/>
      <w:r w:rsidRPr="009F4E44">
        <w:lastRenderedPageBreak/>
        <w:t>jQuery.ajax</w:t>
      </w:r>
      <w:bookmarkEnd w:id="219"/>
    </w:p>
    <w:p w:rsidR="00661CE5" w:rsidRPr="009F4E44" w:rsidRDefault="009F4E44">
      <w:pPr>
        <w:pStyle w:val="FirstParagraph"/>
      </w:pPr>
      <w:r w:rsidRPr="009F4E44">
        <w:t xml:space="preserve">Com o </w:t>
      </w:r>
      <w:r w:rsidR="002A11CC" w:rsidRPr="009F4E44">
        <w:t>intuito</w:t>
      </w:r>
      <w:r w:rsidRPr="009F4E44">
        <w:t xml:space="preserve"> de facilitar a vida dos desenvolvedores, várias bibliotecas surgiram. Uma delas foi a </w:t>
      </w:r>
      <w:proofErr w:type="spellStart"/>
      <w:r w:rsidRPr="009F4E44">
        <w:t>jQuery</w:t>
      </w:r>
      <w:proofErr w:type="spellEnd"/>
      <w:r w:rsidRPr="009F4E44">
        <w:t>.</w:t>
      </w:r>
    </w:p>
    <w:p w:rsidR="00661CE5" w:rsidRPr="009F4E44" w:rsidRDefault="009F4E44">
      <w:pPr>
        <w:pStyle w:val="Corpodetexto"/>
      </w:pPr>
      <w:proofErr w:type="spellStart"/>
      <w:proofErr w:type="gramStart"/>
      <w:r w:rsidRPr="009F4E44">
        <w:t>jQuery</w:t>
      </w:r>
      <w:proofErr w:type="spellEnd"/>
      <w:proofErr w:type="gramEnd"/>
      <w:r w:rsidRPr="009F4E44">
        <w:t xml:space="preserve"> trouxe uma infinidade de ferramentas úteis à época para o desenvolvimento web, ficando popular rapidamente. Muitos ainda a usam hoje em dia.</w:t>
      </w:r>
    </w:p>
    <w:p w:rsidR="00661CE5" w:rsidRPr="009F4E44" w:rsidRDefault="009F4E44">
      <w:pPr>
        <w:pStyle w:val="Corpodetexto"/>
      </w:pPr>
      <w:r w:rsidRPr="009F4E44">
        <w:t xml:space="preserve">Dentre todas as facilidades, o método </w:t>
      </w:r>
      <w:proofErr w:type="spellStart"/>
      <w:r w:rsidRPr="009F4E44">
        <w:rPr>
          <w:rStyle w:val="VerbatimChar"/>
        </w:rPr>
        <w:t>ajax</w:t>
      </w:r>
      <w:proofErr w:type="spellEnd"/>
      <w:r w:rsidRPr="009F4E44">
        <w:t xml:space="preserve"> </w:t>
      </w:r>
      <w:r w:rsidR="002A11CC" w:rsidRPr="009F4E44">
        <w:t>diminuía</w:t>
      </w:r>
      <w:r w:rsidRPr="009F4E44">
        <w:t xml:space="preserve"> consideravelmente o tamanho do código para fazer uma requisição </w:t>
      </w:r>
      <w:proofErr w:type="spellStart"/>
      <w:r w:rsidRPr="009F4E44">
        <w:t>ajax</w:t>
      </w:r>
      <w:proofErr w:type="spellEnd"/>
      <w:r w:rsidRPr="009F4E44">
        <w:t xml:space="preserve">. O próprio </w:t>
      </w:r>
      <w:proofErr w:type="spellStart"/>
      <w:r w:rsidRPr="009F4E44">
        <w:t>jQuery</w:t>
      </w:r>
      <w:proofErr w:type="spellEnd"/>
      <w:r w:rsidRPr="009F4E44">
        <w:t xml:space="preserve"> tratava de verificar qual era o navegador e usava o objeto certo para fazer a requisição.</w:t>
      </w:r>
    </w:p>
    <w:p w:rsidR="00661CE5" w:rsidRPr="009F4E44" w:rsidRDefault="009F4E44">
      <w:pPr>
        <w:pStyle w:val="Corpodetexto"/>
      </w:pPr>
      <w:r w:rsidRPr="009F4E44">
        <w:t xml:space="preserve">Exemplo com a mesma chamada AJAX feita anteriormente com JS nativo, com </w:t>
      </w:r>
      <w:proofErr w:type="spellStart"/>
      <w:r w:rsidRPr="009F4E44">
        <w:t>jQuery</w:t>
      </w:r>
      <w:proofErr w:type="spellEnd"/>
      <w:r w:rsidRPr="009F4E44">
        <w:t>:</w:t>
      </w:r>
    </w:p>
    <w:p w:rsidR="00661CE5" w:rsidRDefault="009F4E44">
      <w:pPr>
        <w:pStyle w:val="SourceCode"/>
      </w:pPr>
      <w:proofErr w:type="spellStart"/>
      <w:r>
        <w:rPr>
          <w:rStyle w:val="VariableTok"/>
        </w:rPr>
        <w:t>jQuery</w:t>
      </w:r>
      <w:r>
        <w:rPr>
          <w:rStyle w:val="NormalTok"/>
        </w:rPr>
        <w:t>.</w:t>
      </w:r>
      <w:r>
        <w:rPr>
          <w:rStyle w:val="AttributeTok"/>
        </w:rPr>
        <w:t>ajax</w:t>
      </w:r>
      <w:proofErr w:type="spellEnd"/>
      <w:proofErr w:type="gramStart"/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</w:t>
      </w:r>
      <w:proofErr w:type="spellEnd"/>
      <w:r>
        <w:rPr>
          <w:rStyle w:val="StringTok"/>
        </w:rPr>
        <w:t>/para/</w:t>
      </w:r>
      <w:proofErr w:type="spellStart"/>
      <w:r>
        <w:rPr>
          <w:rStyle w:val="StringTok"/>
        </w:rPr>
        <w:t>requisicao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async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succes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data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Ou ainda:</w:t>
      </w:r>
    </w:p>
    <w:p w:rsidR="00661CE5" w:rsidRPr="009F4E44" w:rsidRDefault="009F4E44">
      <w:pPr>
        <w:pStyle w:val="SourceCode"/>
      </w:pPr>
      <w:proofErr w:type="spellStart"/>
      <w:proofErr w:type="gramStart"/>
      <w:r w:rsidRPr="009F4E44">
        <w:rPr>
          <w:rStyle w:val="VariableTok"/>
        </w:rPr>
        <w:t>jQuery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get</w:t>
      </w:r>
      <w:proofErr w:type="spellEnd"/>
      <w:r w:rsidRPr="009F4E44">
        <w:rPr>
          <w:rStyle w:val="NormalTok"/>
        </w:rPr>
        <w:t>(</w:t>
      </w:r>
      <w:proofErr w:type="gramEnd"/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</w:t>
      </w:r>
      <w:proofErr w:type="spellStart"/>
      <w:r w:rsidRPr="009F4E44">
        <w:rPr>
          <w:rStyle w:val="StringTok"/>
        </w:rPr>
        <w:t>requisicao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data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data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20" w:name="http"/>
      <w:bookmarkStart w:id="221" w:name="_Toc483818114"/>
      <w:bookmarkEnd w:id="220"/>
      <w:r w:rsidRPr="009F4E44">
        <w:t>$http</w:t>
      </w:r>
      <w:bookmarkEnd w:id="221"/>
    </w:p>
    <w:p w:rsidR="00661CE5" w:rsidRPr="009F4E44" w:rsidRDefault="009F4E44">
      <w:pPr>
        <w:pStyle w:val="FirstParagraph"/>
      </w:pPr>
      <w:r w:rsidRPr="009F4E44">
        <w:t xml:space="preserve">O AngularJS é um framework completo e também traz uma solução para realizarmos requisições AJAX: </w:t>
      </w:r>
      <w:r w:rsidRPr="009F4E44">
        <w:rPr>
          <w:rStyle w:val="VerbatimChar"/>
        </w:rPr>
        <w:t>$</w:t>
      </w:r>
      <w:proofErr w:type="spellStart"/>
      <w:r w:rsidRPr="009F4E44">
        <w:rPr>
          <w:rStyle w:val="VerbatimChar"/>
        </w:rPr>
        <w:t>http</w:t>
      </w:r>
      <w:proofErr w:type="spellEnd"/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Esse objeto é um serviço baseado nos métodos providos pelo </w:t>
      </w:r>
      <w:proofErr w:type="spellStart"/>
      <w:r w:rsidRPr="009F4E44">
        <w:t>jQuery</w:t>
      </w:r>
      <w:proofErr w:type="spellEnd"/>
      <w:r w:rsidRPr="009F4E44">
        <w:t>, portanto possui muita semelhança.</w:t>
      </w:r>
    </w:p>
    <w:p w:rsidR="00661CE5" w:rsidRPr="009F4E44" w:rsidRDefault="009F4E44">
      <w:pPr>
        <w:pStyle w:val="Corpodetexto"/>
      </w:pPr>
      <w:r w:rsidRPr="009F4E44">
        <w:t>Exemplo de uma simples requisição:</w:t>
      </w:r>
    </w:p>
    <w:p w:rsidR="00661CE5" w:rsidRDefault="009F4E44">
      <w:pPr>
        <w:pStyle w:val="SourceCode"/>
      </w:pPr>
      <w:r>
        <w:rPr>
          <w:rStyle w:val="AttributeTok"/>
        </w:rPr>
        <w:t>$</w:t>
      </w:r>
      <w:proofErr w:type="spellStart"/>
      <w:proofErr w:type="gramStart"/>
      <w:r>
        <w:rPr>
          <w:rStyle w:val="AttributeTok"/>
        </w:rPr>
        <w:t>http</w:t>
      </w:r>
      <w:proofErr w:type="spellEnd"/>
      <w:r>
        <w:rPr>
          <w:rStyle w:val="NormalTok"/>
        </w:rPr>
        <w:t>(</w:t>
      </w:r>
      <w:proofErr w:type="gram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metho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url</w:t>
      </w:r>
      <w:proofErr w:type="spellEnd"/>
      <w:r>
        <w:rPr>
          <w:rStyle w:val="StringTok"/>
        </w:rPr>
        <w:t>/para/</w:t>
      </w:r>
      <w:proofErr w:type="spellStart"/>
      <w:r>
        <w:rPr>
          <w:rStyle w:val="StringTok"/>
        </w:rPr>
        <w:t>requisicao</w:t>
      </w:r>
      <w:proofErr w:type="spellEnd"/>
      <w:r>
        <w:rPr>
          <w:rStyle w:val="StringTok"/>
        </w:rPr>
        <w:t>'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proofErr w:type="spellStart"/>
      <w:r>
        <w:rPr>
          <w:rStyle w:val="AttributeTok"/>
        </w:rPr>
        <w:t>then</w:t>
      </w:r>
      <w:proofErr w:type="spellEnd"/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(response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VariableTok"/>
        </w:rPr>
        <w:t>response</w:t>
      </w:r>
      <w:r>
        <w:rPr>
          <w:rStyle w:val="NormalTok"/>
        </w:rPr>
        <w:t>.</w:t>
      </w:r>
      <w:r>
        <w:rPr>
          <w:rStyle w:val="AttributeTok"/>
        </w:rPr>
        <w:t>data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Também tendo formas simplificadas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lastRenderedPageBreak/>
        <w:t>$</w:t>
      </w:r>
      <w:proofErr w:type="spellStart"/>
      <w:r w:rsidRPr="009F4E44">
        <w:rPr>
          <w:rStyle w:val="NormalTok"/>
        </w:rPr>
        <w:t>http</w:t>
      </w:r>
      <w:proofErr w:type="spellEnd"/>
      <w:r w:rsidRPr="009F4E44">
        <w:br/>
      </w:r>
      <w:r w:rsidRPr="009F4E44">
        <w:rPr>
          <w:rStyle w:val="NormalTok"/>
        </w:rPr>
        <w:t xml:space="preserve">  </w:t>
      </w:r>
      <w:proofErr w:type="gramStart"/>
      <w:r w:rsidRPr="009F4E44">
        <w:rPr>
          <w:rStyle w:val="NormalTok"/>
        </w:rPr>
        <w:t xml:space="preserve">  .</w:t>
      </w:r>
      <w:proofErr w:type="spellStart"/>
      <w:r w:rsidRPr="009F4E44">
        <w:rPr>
          <w:rStyle w:val="AttributeTok"/>
        </w:rPr>
        <w:t>get</w:t>
      </w:r>
      <w:proofErr w:type="spellEnd"/>
      <w:proofErr w:type="gramEnd"/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</w:t>
      </w:r>
      <w:proofErr w:type="spellStart"/>
      <w:r w:rsidRPr="009F4E44">
        <w:rPr>
          <w:rStyle w:val="StringTok"/>
        </w:rPr>
        <w:t>requisicao</w:t>
      </w:r>
      <w:proofErr w:type="spellEnd"/>
      <w:r w:rsidRPr="009F4E44">
        <w:rPr>
          <w:rStyle w:val="StringTok"/>
        </w:rPr>
        <w:t>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proofErr w:type="spellStart"/>
      <w:r w:rsidRPr="009F4E44">
        <w:rPr>
          <w:rStyle w:val="AttributeTok"/>
        </w:rPr>
        <w:t>then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respons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proofErr w:type="spellStart"/>
      <w:r w:rsidRPr="009F4E44">
        <w:rPr>
          <w:rStyle w:val="VariableTok"/>
        </w:rPr>
        <w:t>respons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data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Alguns dos métodos disponíveis nesse serviço e sua descrição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3094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Méto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Descr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GET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bter informações do servidor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POST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riar informações no servidor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PUT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tualizar informações no servidor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DELETE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xcluir informações do servidor</w:t>
            </w:r>
          </w:p>
        </w:tc>
      </w:tr>
    </w:tbl>
    <w:p w:rsidR="00661CE5" w:rsidRPr="009F4E44" w:rsidRDefault="009F4E44">
      <w:pPr>
        <w:pStyle w:val="Corpodetexto"/>
      </w:pPr>
      <w:r w:rsidRPr="009F4E44">
        <w:t>Os métodos de criação, atualização ou exclusão devem enviar quais informações no servidor devem ser alteradas.</w:t>
      </w:r>
    </w:p>
    <w:p w:rsidR="00661CE5" w:rsidRPr="009F4E44" w:rsidRDefault="009F4E44">
      <w:pPr>
        <w:pStyle w:val="Corpodetexto"/>
      </w:pPr>
      <w:r w:rsidRPr="009F4E44">
        <w:t xml:space="preserve">Para isso, basta informar na propriedade </w:t>
      </w:r>
      <w:r w:rsidRPr="009F4E44">
        <w:rPr>
          <w:rStyle w:val="VerbatimChar"/>
        </w:rPr>
        <w:t>data</w:t>
      </w:r>
      <w:r w:rsidRPr="009F4E44">
        <w:t xml:space="preserve"> do objeto de configuraçã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$</w:t>
      </w:r>
      <w:proofErr w:type="spellStart"/>
      <w:proofErr w:type="gramStart"/>
      <w:r w:rsidRPr="009F4E44">
        <w:rPr>
          <w:rStyle w:val="AttributeTok"/>
        </w:rPr>
        <w:t>http</w:t>
      </w:r>
      <w:proofErr w:type="spellEnd"/>
      <w:r w:rsidRPr="009F4E44">
        <w:rPr>
          <w:rStyle w:val="NormalTok"/>
        </w:rPr>
        <w:t>(</w:t>
      </w:r>
      <w:proofErr w:type="gramEnd"/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DataTypeTok"/>
        </w:rPr>
        <w:t>method</w:t>
      </w:r>
      <w:proofErr w:type="spellEnd"/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POST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criar/</w:t>
      </w:r>
      <w:proofErr w:type="spellStart"/>
      <w:r w:rsidRPr="009F4E44">
        <w:rPr>
          <w:rStyle w:val="StringTok"/>
        </w:rPr>
        <w:t>usuario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data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22" w:name="promises"/>
      <w:bookmarkStart w:id="223" w:name="_Toc483818115"/>
      <w:bookmarkEnd w:id="222"/>
      <w:r w:rsidRPr="009F4E44">
        <w:t>Promises</w:t>
      </w:r>
      <w:bookmarkEnd w:id="223"/>
    </w:p>
    <w:p w:rsidR="00661CE5" w:rsidRPr="009F4E44" w:rsidRDefault="009F4E44">
      <w:pPr>
        <w:pStyle w:val="FirstParagraph"/>
      </w:pPr>
      <w:proofErr w:type="spellStart"/>
      <w:r w:rsidRPr="009F4E44">
        <w:t>Promise</w:t>
      </w:r>
      <w:proofErr w:type="spellEnd"/>
      <w:r w:rsidRPr="009F4E44">
        <w:t xml:space="preserve"> é um objeto usado para fazermos chamadas assíncronas e esperar sua resolução (ou falha) para continuar o trabalho.</w:t>
      </w:r>
    </w:p>
    <w:p w:rsidR="00661CE5" w:rsidRPr="009F4E44" w:rsidRDefault="009F4E44">
      <w:pPr>
        <w:pStyle w:val="Corpodetexto"/>
      </w:pPr>
      <w:r w:rsidRPr="009F4E44">
        <w:t>Uma requisição AJAX é o típico cenário onde a aplicação pode ter de esperar muito tempo até os dados serem retornados pelo servidor, principalmente com uma conexão lenta.</w:t>
      </w:r>
    </w:p>
    <w:p w:rsidR="00661CE5" w:rsidRPr="009F4E44" w:rsidRDefault="009F4E44">
      <w:pPr>
        <w:pStyle w:val="Corpodetexto"/>
      </w:pPr>
      <w:r w:rsidRPr="009F4E44">
        <w:t xml:space="preserve">O serviço </w:t>
      </w:r>
      <w:r w:rsidRPr="009F4E44">
        <w:rPr>
          <w:rStyle w:val="VerbatimChar"/>
        </w:rPr>
        <w:t>$</w:t>
      </w:r>
      <w:proofErr w:type="spellStart"/>
      <w:r w:rsidRPr="009F4E44">
        <w:rPr>
          <w:rStyle w:val="VerbatimChar"/>
        </w:rPr>
        <w:t>http</w:t>
      </w:r>
      <w:proofErr w:type="spellEnd"/>
      <w:r w:rsidRPr="009F4E44">
        <w:t xml:space="preserve"> do AngularJS já implementa uma interface de </w:t>
      </w:r>
      <w:proofErr w:type="spellStart"/>
      <w:r w:rsidRPr="009F4E44">
        <w:t>promise</w:t>
      </w:r>
      <w:proofErr w:type="spellEnd"/>
      <w:r w:rsidRPr="009F4E44">
        <w:t xml:space="preserve"> e a expõe para usarmos, basta usar o método </w:t>
      </w:r>
      <w:proofErr w:type="spellStart"/>
      <w:r w:rsidRPr="009F4E44">
        <w:rPr>
          <w:rStyle w:val="VerbatimChar"/>
        </w:rPr>
        <w:t>then</w:t>
      </w:r>
      <w:proofErr w:type="spellEnd"/>
      <w:r w:rsidRPr="009F4E44">
        <w:t xml:space="preserve"> do objeto retornado pelo serviço:</w:t>
      </w:r>
    </w:p>
    <w:p w:rsidR="00661CE5" w:rsidRPr="009F4E44" w:rsidRDefault="009F4E44">
      <w:pPr>
        <w:pStyle w:val="SourceCode"/>
      </w:pPr>
      <w:r w:rsidRPr="009F4E44">
        <w:rPr>
          <w:rStyle w:val="CommentTok"/>
        </w:rPr>
        <w:t>// O serviço $</w:t>
      </w:r>
      <w:proofErr w:type="spellStart"/>
      <w:r w:rsidRPr="009F4E44">
        <w:rPr>
          <w:rStyle w:val="CommentTok"/>
        </w:rPr>
        <w:t>http</w:t>
      </w:r>
      <w:proofErr w:type="spellEnd"/>
      <w:r w:rsidRPr="009F4E44">
        <w:rPr>
          <w:rStyle w:val="CommentTok"/>
        </w:rPr>
        <w:t xml:space="preserve"> retorna um objeto de </w:t>
      </w:r>
      <w:proofErr w:type="spellStart"/>
      <w:r w:rsidRPr="009F4E44">
        <w:rPr>
          <w:rStyle w:val="CommentTok"/>
        </w:rPr>
        <w:t>promise</w:t>
      </w:r>
      <w:proofErr w:type="spellEnd"/>
      <w:r w:rsidRPr="009F4E44">
        <w:rPr>
          <w:rStyle w:val="CommentTok"/>
        </w:rPr>
        <w:t>, o qual podemos guardar em uma variável qualquer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requisicaoPromis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$</w:t>
      </w:r>
      <w:proofErr w:type="spellStart"/>
      <w:proofErr w:type="gramStart"/>
      <w:r w:rsidRPr="009F4E44">
        <w:rPr>
          <w:rStyle w:val="AttributeTok"/>
        </w:rPr>
        <w:t>http</w:t>
      </w:r>
      <w:proofErr w:type="spellEnd"/>
      <w:r w:rsidRPr="009F4E44">
        <w:rPr>
          <w:rStyle w:val="NormalTok"/>
        </w:rPr>
        <w:t>(</w:t>
      </w:r>
      <w:proofErr w:type="gramEnd"/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DataTypeTok"/>
        </w:rPr>
        <w:t>method</w:t>
      </w:r>
      <w:proofErr w:type="spellEnd"/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</w:t>
      </w:r>
      <w:proofErr w:type="spellStart"/>
      <w:r w:rsidRPr="009F4E44">
        <w:rPr>
          <w:rStyle w:val="StringTok"/>
        </w:rPr>
        <w:t>requisicao</w:t>
      </w:r>
      <w:proofErr w:type="spellEnd"/>
      <w:r w:rsidRPr="009F4E44">
        <w:rPr>
          <w:rStyle w:val="StringTok"/>
        </w:rPr>
        <w:t>'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CommentTok"/>
        </w:rPr>
        <w:lastRenderedPageBreak/>
        <w:t>// Assim podemos usar o método exposto nesse objeto para esperarmos a conclusão da requisição</w:t>
      </w:r>
      <w:r w:rsidRPr="009F4E44">
        <w:br/>
      </w:r>
      <w:proofErr w:type="spellStart"/>
      <w:r w:rsidRPr="009F4E44">
        <w:rPr>
          <w:rStyle w:val="VariableTok"/>
        </w:rPr>
        <w:t>requisicaoPromis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hen</w:t>
      </w:r>
      <w:proofErr w:type="spellEnd"/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respons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essa função será executada com os dados retornados pelo servidor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O método </w:t>
      </w:r>
      <w:proofErr w:type="spellStart"/>
      <w:r w:rsidRPr="009F4E44">
        <w:rPr>
          <w:rStyle w:val="VerbatimChar"/>
        </w:rPr>
        <w:t>then</w:t>
      </w:r>
      <w:proofErr w:type="spellEnd"/>
      <w:r w:rsidRPr="009F4E44">
        <w:t xml:space="preserve"> recebe dois parâmetros, um para quando a chamada terminou com sucesso e outra para a ocorrência de alguma falh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requisicaoPromise</w:t>
      </w:r>
      <w:proofErr w:type="spellEnd"/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$</w:t>
      </w:r>
      <w:proofErr w:type="spellStart"/>
      <w:r w:rsidRPr="009F4E44">
        <w:rPr>
          <w:rStyle w:val="AttributeTok"/>
        </w:rPr>
        <w:t>http</w:t>
      </w:r>
      <w:proofErr w:type="spellEnd"/>
      <w:r w:rsidRPr="009F4E44">
        <w:rPr>
          <w:rStyle w:val="NormalTok"/>
        </w:rPr>
        <w:t>(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DataTypeTok"/>
        </w:rPr>
        <w:t>method</w:t>
      </w:r>
      <w:proofErr w:type="spellEnd"/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url</w:t>
      </w:r>
      <w:proofErr w:type="spellEnd"/>
      <w:r w:rsidRPr="009F4E44">
        <w:rPr>
          <w:rStyle w:val="StringTok"/>
        </w:rPr>
        <w:t>/para/</w:t>
      </w:r>
      <w:proofErr w:type="spellStart"/>
      <w:r w:rsidRPr="009F4E44">
        <w:rPr>
          <w:rStyle w:val="StringTok"/>
        </w:rPr>
        <w:t>requisicao</w:t>
      </w:r>
      <w:proofErr w:type="spellEnd"/>
      <w:r w:rsidRPr="009F4E44">
        <w:rPr>
          <w:rStyle w:val="StringTok"/>
        </w:rPr>
        <w:t>'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proofErr w:type="spellStart"/>
      <w:r w:rsidRPr="009F4E44">
        <w:rPr>
          <w:rStyle w:val="VariableTok"/>
        </w:rPr>
        <w:t>requisicaoPromis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hen</w:t>
      </w:r>
      <w:proofErr w:type="spellEnd"/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aoObterSucesso</w:t>
      </w:r>
      <w:proofErr w:type="spellEnd"/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aoOcorrerFalha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oObterSucesso</w:t>
      </w:r>
      <w:proofErr w:type="spellEnd"/>
      <w:r w:rsidRPr="009F4E44">
        <w:rPr>
          <w:rStyle w:val="NormalTok"/>
        </w:rPr>
        <w:t xml:space="preserve">(response) </w:t>
      </w:r>
      <w:r w:rsidRPr="009F4E44">
        <w:rPr>
          <w:rStyle w:val="OperatorTok"/>
        </w:rPr>
        <w:t>{}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aoOcorrerFalha</w:t>
      </w:r>
      <w:proofErr w:type="spellEnd"/>
      <w:r w:rsidRPr="009F4E44">
        <w:rPr>
          <w:rStyle w:val="NormalTok"/>
        </w:rPr>
        <w:t xml:space="preserve">(response) </w:t>
      </w:r>
      <w:r w:rsidRPr="009F4E44">
        <w:rPr>
          <w:rStyle w:val="OperatorTok"/>
        </w:rPr>
        <w:t>{}</w:t>
      </w:r>
    </w:p>
    <w:p w:rsidR="00661CE5" w:rsidRPr="009F4E44" w:rsidRDefault="009F4E44">
      <w:pPr>
        <w:pStyle w:val="FirstParagraph"/>
      </w:pPr>
      <w:r w:rsidRPr="009F4E44">
        <w:t xml:space="preserve">Ambos os métodos recebem um objeto </w:t>
      </w:r>
      <w:r w:rsidRPr="009F4E44">
        <w:rPr>
          <w:rStyle w:val="VerbatimChar"/>
        </w:rPr>
        <w:t>response</w:t>
      </w:r>
      <w:r w:rsidRPr="009F4E44">
        <w:t>, o qual possui as seguintes propriedad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1"/>
        <w:gridCol w:w="4589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Propried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data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O corpo da resposta, contém os dados requisitados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status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Um código HTTP informando o status da requis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headers</w:t>
            </w:r>
            <w:proofErr w:type="spellEnd"/>
            <w:proofErr w:type="gramEnd"/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 Cabeçalho da requisiç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config</w:t>
            </w:r>
            <w:proofErr w:type="spellEnd"/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O objeto de configuração us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statusText</w:t>
            </w:r>
            <w:proofErr w:type="spellEnd"/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 xml:space="preserve">O texto referente ao </w:t>
            </w:r>
            <w:r w:rsidRPr="009F4E44">
              <w:rPr>
                <w:rStyle w:val="VerbatimChar"/>
              </w:rPr>
              <w:t>status</w:t>
            </w:r>
          </w:p>
        </w:tc>
      </w:tr>
    </w:tbl>
    <w:p w:rsidR="00661CE5" w:rsidRPr="009F4E44" w:rsidRDefault="009F4E44">
      <w:pPr>
        <w:pStyle w:val="Ttulo2"/>
      </w:pPr>
      <w:bookmarkStart w:id="224" w:name="serviços"/>
      <w:bookmarkStart w:id="225" w:name="_Toc483818116"/>
      <w:bookmarkEnd w:id="224"/>
      <w:r w:rsidRPr="009F4E44">
        <w:t>Serviços</w:t>
      </w:r>
      <w:bookmarkEnd w:id="225"/>
    </w:p>
    <w:p w:rsidR="00661CE5" w:rsidRPr="009F4E44" w:rsidRDefault="009F4E44">
      <w:pPr>
        <w:pStyle w:val="FirstParagraph"/>
      </w:pPr>
      <w:r w:rsidRPr="009F4E44">
        <w:t>Serviços são objetos providos pelo AngularJS, ou criados por nós, para prover alguma funcionalidade.</w:t>
      </w:r>
    </w:p>
    <w:p w:rsidR="00661CE5" w:rsidRPr="009F4E44" w:rsidRDefault="009F4E44">
      <w:pPr>
        <w:pStyle w:val="Corpodetexto"/>
      </w:pPr>
      <w:r w:rsidRPr="009F4E44">
        <w:rPr>
          <w:rStyle w:val="VerbatimChar"/>
        </w:rPr>
        <w:t>$</w:t>
      </w:r>
      <w:proofErr w:type="spellStart"/>
      <w:r w:rsidRPr="009F4E44">
        <w:rPr>
          <w:rStyle w:val="VerbatimChar"/>
        </w:rPr>
        <w:t>http</w:t>
      </w:r>
      <w:proofErr w:type="spellEnd"/>
      <w:r w:rsidRPr="009F4E44">
        <w:t xml:space="preserve"> é um exemplo de serviço nativo do AngularJS.</w:t>
      </w:r>
    </w:p>
    <w:p w:rsidR="00661CE5" w:rsidRPr="009F4E44" w:rsidRDefault="009F4E44">
      <w:pPr>
        <w:pStyle w:val="Textoembloco"/>
      </w:pPr>
      <w:r w:rsidRPr="009F4E44">
        <w:t xml:space="preserve">Para saber sobre todos os serviços nativos veja em: </w:t>
      </w:r>
      <w:hyperlink r:id="rId49">
        <w:r w:rsidRPr="009F4E44">
          <w:rPr>
            <w:rStyle w:val="Hyperlink"/>
          </w:rPr>
          <w:t>https://docs.angularjs.org/api/ng/service</w:t>
        </w:r>
      </w:hyperlink>
    </w:p>
    <w:p w:rsidR="00661CE5" w:rsidRPr="009F4E44" w:rsidRDefault="009F4E44">
      <w:pPr>
        <w:pStyle w:val="FirstParagraph"/>
      </w:pPr>
      <w:r w:rsidRPr="009F4E44">
        <w:t>Existem três tipos de serviços no AngularJS:</w:t>
      </w:r>
    </w:p>
    <w:p w:rsidR="00661CE5" w:rsidRDefault="009F4E44">
      <w:pPr>
        <w:pStyle w:val="Compact"/>
        <w:numPr>
          <w:ilvl w:val="0"/>
          <w:numId w:val="19"/>
        </w:numPr>
      </w:pPr>
      <w:proofErr w:type="spellStart"/>
      <w:r>
        <w:t>Providers</w:t>
      </w:r>
      <w:proofErr w:type="spellEnd"/>
    </w:p>
    <w:p w:rsidR="00661CE5" w:rsidRDefault="009F4E44">
      <w:pPr>
        <w:pStyle w:val="Compact"/>
        <w:numPr>
          <w:ilvl w:val="0"/>
          <w:numId w:val="19"/>
        </w:numPr>
      </w:pPr>
      <w:proofErr w:type="spellStart"/>
      <w:r>
        <w:t>Factories</w:t>
      </w:r>
      <w:proofErr w:type="spellEnd"/>
    </w:p>
    <w:p w:rsidR="00661CE5" w:rsidRDefault="009F4E44">
      <w:pPr>
        <w:pStyle w:val="Compact"/>
        <w:numPr>
          <w:ilvl w:val="0"/>
          <w:numId w:val="19"/>
        </w:numPr>
      </w:pPr>
      <w:r>
        <w:t>Services</w:t>
      </w:r>
    </w:p>
    <w:p w:rsidR="00661CE5" w:rsidRPr="009F4E44" w:rsidRDefault="009F4E44">
      <w:pPr>
        <w:pStyle w:val="FirstParagraph"/>
      </w:pPr>
      <w:r w:rsidRPr="009F4E44">
        <w:t xml:space="preserve">Todo serviço é um objeto </w:t>
      </w:r>
      <w:proofErr w:type="spellStart"/>
      <w:r w:rsidRPr="009F4E44">
        <w:rPr>
          <w:rStyle w:val="VerbatimChar"/>
        </w:rPr>
        <w:t>singleton</w:t>
      </w:r>
      <w:proofErr w:type="spellEnd"/>
      <w:r w:rsidRPr="009F4E44">
        <w:t>, ou seja, a mesma instância é usada em toda a aplicação.</w:t>
      </w:r>
    </w:p>
    <w:p w:rsidR="00661CE5" w:rsidRPr="009F4E44" w:rsidRDefault="009F4E44">
      <w:pPr>
        <w:pStyle w:val="Corpodetexto"/>
      </w:pPr>
      <w:r w:rsidRPr="009F4E44">
        <w:t>Vamos focar nos dois últimos tipos.</w:t>
      </w:r>
    </w:p>
    <w:p w:rsidR="00661CE5" w:rsidRPr="009F4E44" w:rsidRDefault="009F4E44">
      <w:pPr>
        <w:pStyle w:val="Ttulo3"/>
      </w:pPr>
      <w:bookmarkStart w:id="226" w:name="factories"/>
      <w:bookmarkStart w:id="227" w:name="_Toc483818117"/>
      <w:bookmarkEnd w:id="226"/>
      <w:r w:rsidRPr="009F4E44">
        <w:lastRenderedPageBreak/>
        <w:t>Factories</w:t>
      </w:r>
      <w:bookmarkEnd w:id="227"/>
    </w:p>
    <w:p w:rsidR="00661CE5" w:rsidRPr="009F4E44" w:rsidRDefault="009F4E44">
      <w:pPr>
        <w:pStyle w:val="FirstParagraph"/>
      </w:pPr>
      <w:r w:rsidRPr="009F4E44">
        <w:t>É a principal forma de se fazer serviços no AngularJS.</w:t>
      </w:r>
    </w:p>
    <w:p w:rsidR="00661CE5" w:rsidRPr="009F4E44" w:rsidRDefault="009F4E44">
      <w:pPr>
        <w:pStyle w:val="Corpodetexto"/>
      </w:pPr>
      <w:r w:rsidRPr="009F4E44">
        <w:t>Como o próprio nome diz, funciona como uma fábrica, podendo retornar qualquer tipo de objet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angular</w:t>
      </w:r>
      <w:proofErr w:type="gramEnd"/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proofErr w:type="spellStart"/>
      <w:r w:rsidRPr="009F4E44">
        <w:rPr>
          <w:rStyle w:val="AttributeTok"/>
        </w:rPr>
        <w:t>factory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minhaFactory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inhaFactory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actory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objet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objeto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Com isso, podemos usar essa </w:t>
      </w:r>
      <w:proofErr w:type="spellStart"/>
      <w:r w:rsidRPr="009F4E44">
        <w:t>factory</w:t>
      </w:r>
      <w:proofErr w:type="spellEnd"/>
      <w:r w:rsidRPr="009F4E44">
        <w:t xml:space="preserve"> em nossos controllers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meuControll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nhaFacto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spellStart"/>
      <w:r>
        <w:rPr>
          <w:rStyle w:val="VariableTok"/>
        </w:rPr>
        <w:t>minhaFactory</w:t>
      </w:r>
      <w:r>
        <w:rPr>
          <w:rStyle w:val="NormalTok"/>
        </w:rPr>
        <w:t>.</w:t>
      </w:r>
      <w:r>
        <w:rPr>
          <w:rStyle w:val="AttributeTok"/>
        </w:rPr>
        <w:t>nome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João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Podemos, por exemplo, fazer a </w:t>
      </w:r>
      <w:proofErr w:type="spellStart"/>
      <w:r w:rsidRPr="009F4E44">
        <w:t>factory</w:t>
      </w:r>
      <w:proofErr w:type="spellEnd"/>
      <w:r w:rsidRPr="009F4E44">
        <w:t xml:space="preserve"> retornar uma simples fun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angular</w:t>
      </w:r>
      <w:proofErr w:type="gramEnd"/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proofErr w:type="spellStart"/>
      <w:r w:rsidRPr="009F4E44">
        <w:rPr>
          <w:rStyle w:val="AttributeTok"/>
        </w:rPr>
        <w:t>factory</w:t>
      </w:r>
      <w:proofErr w:type="spellEnd"/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minhaFactory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inhaFactory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inhaFactory</w:t>
      </w:r>
      <w:proofErr w:type="spellEnd"/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sou uma função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;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br/>
      </w:r>
      <w:r w:rsidRPr="009F4E44">
        <w:rPr>
          <w:rStyle w:val="NormalTok"/>
        </w:rPr>
        <w:t>angular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</w:t>
      </w:r>
      <w:proofErr w:type="spellStart"/>
      <w:r w:rsidRPr="009F4E44">
        <w:rPr>
          <w:rStyle w:val="StringTok"/>
        </w:rPr>
        <w:t>meuController</w:t>
      </w:r>
      <w:proofErr w:type="spellEnd"/>
      <w:r w:rsidRPr="009F4E44">
        <w:rPr>
          <w:rStyle w:val="StringTok"/>
        </w:rPr>
        <w:t>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NormalTok"/>
        </w:rPr>
        <w:t>meuController</w:t>
      </w:r>
      <w:proofErr w:type="spellEnd"/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proofErr w:type="spellStart"/>
      <w:r w:rsidRPr="009F4E44">
        <w:rPr>
          <w:rStyle w:val="AttributeTok"/>
        </w:rPr>
        <w:t>meuController</w:t>
      </w:r>
      <w:proofErr w:type="spellEnd"/>
      <w:r w:rsidRPr="009F4E44">
        <w:rPr>
          <w:rStyle w:val="NormalTok"/>
        </w:rPr>
        <w:t>(</w:t>
      </w:r>
      <w:proofErr w:type="spellStart"/>
      <w:r w:rsidRPr="009F4E44">
        <w:rPr>
          <w:rStyle w:val="NormalTok"/>
        </w:rPr>
        <w:t>minhaFactory</w:t>
      </w:r>
      <w:proofErr w:type="spellEnd"/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 xml:space="preserve">// Podemos executar a </w:t>
      </w:r>
      <w:proofErr w:type="spellStart"/>
      <w:r w:rsidRPr="009F4E44">
        <w:rPr>
          <w:rStyle w:val="CommentTok"/>
        </w:rPr>
        <w:t>factory</w:t>
      </w:r>
      <w:proofErr w:type="spellEnd"/>
      <w:r w:rsidRPr="009F4E44">
        <w:br/>
      </w:r>
      <w:r w:rsidRPr="009F4E44">
        <w:rPr>
          <w:rStyle w:val="NormalTok"/>
        </w:rPr>
        <w:t xml:space="preserve">    </w:t>
      </w:r>
      <w:proofErr w:type="spellStart"/>
      <w:r w:rsidRPr="009F4E44">
        <w:rPr>
          <w:rStyle w:val="AttributeTok"/>
        </w:rPr>
        <w:t>minhaFactory</w:t>
      </w:r>
      <w:proofErr w:type="spellEnd"/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sou uma função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228" w:name="services"/>
      <w:bookmarkStart w:id="229" w:name="_Toc483818118"/>
      <w:bookmarkEnd w:id="228"/>
      <w:r w:rsidRPr="009F4E44">
        <w:lastRenderedPageBreak/>
        <w:t>Services</w:t>
      </w:r>
      <w:bookmarkEnd w:id="229"/>
    </w:p>
    <w:p w:rsidR="00661CE5" w:rsidRPr="009F4E44" w:rsidRDefault="009F4E44">
      <w:pPr>
        <w:pStyle w:val="FirstParagraph"/>
      </w:pPr>
      <w:r w:rsidRPr="009F4E44">
        <w:t xml:space="preserve">Diferentemente de uma </w:t>
      </w:r>
      <w:proofErr w:type="spellStart"/>
      <w:r w:rsidRPr="009F4E44">
        <w:t>factory</w:t>
      </w:r>
      <w:proofErr w:type="spellEnd"/>
      <w:r w:rsidRPr="009F4E44">
        <w:t xml:space="preserve">, um </w:t>
      </w:r>
      <w:proofErr w:type="spellStart"/>
      <w:r w:rsidRPr="009F4E44">
        <w:t>service</w:t>
      </w:r>
      <w:proofErr w:type="spellEnd"/>
      <w:r w:rsidRPr="009F4E44">
        <w:t xml:space="preserve"> não pode ser usado para retornar qualquer tipo de dado.</w:t>
      </w:r>
    </w:p>
    <w:p w:rsidR="00661CE5" w:rsidRPr="009F4E44" w:rsidRDefault="009F4E44">
      <w:pPr>
        <w:pStyle w:val="Corpodetexto"/>
      </w:pPr>
      <w:r w:rsidRPr="009F4E44">
        <w:t>O AngularJS trata esse tipo de serviço como uma classe, construindo um objeto a partir dela quando for requisitada por algum outro serviço ou controller.</w:t>
      </w:r>
    </w:p>
    <w:p w:rsidR="00661CE5" w:rsidRPr="009F4E44" w:rsidRDefault="009F4E44">
      <w:pPr>
        <w:pStyle w:val="Corpodetexto"/>
      </w:pPr>
      <w:r w:rsidRPr="009F4E44">
        <w:t xml:space="preserve">Sendo assim, podemos definir um </w:t>
      </w:r>
      <w:proofErr w:type="spellStart"/>
      <w:r w:rsidRPr="009F4E44">
        <w:t>service</w:t>
      </w:r>
      <w:proofErr w:type="spellEnd"/>
      <w:r w:rsidRPr="009F4E44">
        <w:t xml:space="preserve"> como uma classe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MeuControll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no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Joào</w:t>
      </w:r>
      <w:proofErr w:type="spellEnd"/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proofErr w:type="spellStart"/>
      <w:r>
        <w:rPr>
          <w:rStyle w:val="AttributeTok"/>
        </w:rPr>
        <w:t>servic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Service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Ttulo2"/>
      </w:pPr>
      <w:bookmarkStart w:id="230" w:name="injeção-de-dependência"/>
      <w:bookmarkStart w:id="231" w:name="_Toc483818119"/>
      <w:bookmarkEnd w:id="230"/>
      <w:r w:rsidRPr="009F4E44">
        <w:t>Injeção de dependência</w:t>
      </w:r>
      <w:bookmarkEnd w:id="231"/>
    </w:p>
    <w:p w:rsidR="00661CE5" w:rsidRPr="009F4E44" w:rsidRDefault="009F4E44">
      <w:pPr>
        <w:pStyle w:val="FirstParagraph"/>
      </w:pPr>
      <w:r w:rsidRPr="009F4E44">
        <w:t xml:space="preserve">Esse é um tópico que merece uma atenção especial, inclusive tendo uma página própria no guia oficial do AngularJS: </w:t>
      </w:r>
      <w:hyperlink r:id="rId50">
        <w:r w:rsidRPr="009F4E44">
          <w:rPr>
            <w:rStyle w:val="Hyperlink"/>
          </w:rPr>
          <w:t>https://github.com/angular/angular.js/wiki/Understanding-Dependency-Injection</w:t>
        </w:r>
      </w:hyperlink>
    </w:p>
    <w:p w:rsidR="00661CE5" w:rsidRPr="009F4E44" w:rsidRDefault="009F4E44">
      <w:pPr>
        <w:pStyle w:val="Corpodetexto"/>
      </w:pPr>
      <w:r w:rsidRPr="009F4E44">
        <w:t xml:space="preserve">O termo </w:t>
      </w:r>
      <w:r w:rsidRPr="009F4E44">
        <w:rPr>
          <w:i/>
        </w:rPr>
        <w:t>injeção de dependência</w:t>
      </w:r>
      <w:r w:rsidRPr="009F4E44">
        <w:t xml:space="preserve"> é um design </w:t>
      </w:r>
      <w:proofErr w:type="spellStart"/>
      <w:r w:rsidRPr="009F4E44">
        <w:t>pattern</w:t>
      </w:r>
      <w:proofErr w:type="spellEnd"/>
      <w:r w:rsidRPr="009F4E44">
        <w:t xml:space="preserve"> onde os objetos recebem as suas dependências, ao invés de criá-las.</w:t>
      </w:r>
    </w:p>
    <w:p w:rsidR="00661CE5" w:rsidRPr="009F4E44" w:rsidRDefault="009F4E44">
      <w:pPr>
        <w:pStyle w:val="Corpodetexto"/>
      </w:pPr>
      <w:r w:rsidRPr="009F4E44">
        <w:t xml:space="preserve">Por exemplo, um </w:t>
      </w:r>
      <w:r w:rsidRPr="009F4E44">
        <w:rPr>
          <w:rStyle w:val="VerbatimChar"/>
        </w:rPr>
        <w:t>Carro</w:t>
      </w:r>
      <w:r w:rsidRPr="009F4E44">
        <w:t xml:space="preserve"> depende de </w:t>
      </w:r>
      <w:r w:rsidRPr="009F4E44">
        <w:rPr>
          <w:rStyle w:val="VerbatimChar"/>
        </w:rPr>
        <w:t>Motor</w:t>
      </w:r>
      <w:r w:rsidRPr="009F4E44">
        <w:t xml:space="preserve"> para andar. Sem esse </w:t>
      </w:r>
      <w:proofErr w:type="spellStart"/>
      <w:r w:rsidRPr="009F4E44">
        <w:t>pattern</w:t>
      </w:r>
      <w:proofErr w:type="spellEnd"/>
      <w:r w:rsidRPr="009F4E44">
        <w:t xml:space="preserve"> a representação em classes seria algo como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r>
        <w:rPr>
          <w:rStyle w:val="AttributeTok"/>
        </w:rPr>
        <w:t>Carro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mot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Moto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AttributeTok"/>
        </w:rPr>
        <w:t>Motor</w:t>
      </w:r>
      <w:r>
        <w:rPr>
          <w:rStyle w:val="NormalTok"/>
        </w:rPr>
        <w:t xml:space="preserve">() </w:t>
      </w:r>
      <w:r>
        <w:rPr>
          <w:rStyle w:val="OperatorTok"/>
        </w:rPr>
        <w:t>{}</w:t>
      </w:r>
    </w:p>
    <w:p w:rsidR="00661CE5" w:rsidRPr="009F4E44" w:rsidRDefault="009F4E44">
      <w:pPr>
        <w:pStyle w:val="FirstParagraph"/>
      </w:pPr>
      <w:r w:rsidRPr="009F4E44">
        <w:t xml:space="preserve">O problema disso é o alto acoplamento entre as duas classes, fazendo com que uma alteração na construção de </w:t>
      </w:r>
      <w:r w:rsidRPr="009F4E44">
        <w:rPr>
          <w:rStyle w:val="VerbatimChar"/>
        </w:rPr>
        <w:t>Motor</w:t>
      </w:r>
      <w:r w:rsidRPr="009F4E44">
        <w:t xml:space="preserve"> reflita em uma alteração em </w:t>
      </w:r>
      <w:r w:rsidRPr="009F4E44">
        <w:rPr>
          <w:rStyle w:val="VerbatimChar"/>
        </w:rPr>
        <w:t>Carro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Para amenizarmos esse problema, usamos a injeção de dependência. E o código ficaria assim:</w:t>
      </w:r>
    </w:p>
    <w:p w:rsidR="00661CE5" w:rsidRPr="005E4A78" w:rsidRDefault="009F4E44">
      <w:pPr>
        <w:pStyle w:val="SourceCode"/>
        <w:rPr>
          <w:lang w:val="en-US"/>
        </w:rPr>
      </w:pPr>
      <w:proofErr w:type="gramStart"/>
      <w:r w:rsidRPr="005E4A78">
        <w:rPr>
          <w:rStyle w:val="KeywordTok"/>
          <w:lang w:val="en-US"/>
        </w:rPr>
        <w:t>class</w:t>
      </w:r>
      <w:proofErr w:type="gramEnd"/>
      <w:r w:rsidRPr="005E4A78">
        <w:rPr>
          <w:rStyle w:val="NormalTok"/>
          <w:lang w:val="en-US"/>
        </w:rPr>
        <w:t xml:space="preserve"> </w:t>
      </w:r>
      <w:proofErr w:type="spellStart"/>
      <w:r w:rsidRPr="005E4A78">
        <w:rPr>
          <w:rStyle w:val="AttributeTok"/>
          <w:lang w:val="en-US"/>
        </w:rPr>
        <w:t>Carro</w:t>
      </w:r>
      <w:proofErr w:type="spellEnd"/>
      <w:r w:rsidRPr="005E4A78">
        <w:rPr>
          <w:rStyle w:val="NormalTok"/>
          <w:lang w:val="en-US"/>
        </w:rPr>
        <w:t xml:space="preserve">() </w:t>
      </w:r>
      <w:r w:rsidRPr="005E4A78">
        <w:rPr>
          <w:rStyle w:val="OperatorTok"/>
          <w:lang w:val="en-US"/>
        </w:rPr>
        <w:t>{</w:t>
      </w:r>
      <w:r w:rsidRPr="005E4A78">
        <w:rPr>
          <w:lang w:val="en-US"/>
        </w:rPr>
        <w:br/>
      </w:r>
      <w:r w:rsidRPr="005E4A78">
        <w:rPr>
          <w:rStyle w:val="NormalTok"/>
          <w:lang w:val="en-US"/>
        </w:rPr>
        <w:t xml:space="preserve">    </w:t>
      </w:r>
      <w:r w:rsidRPr="005E4A78">
        <w:rPr>
          <w:rStyle w:val="AttributeTok"/>
          <w:lang w:val="en-US"/>
        </w:rPr>
        <w:t>constructor</w:t>
      </w:r>
      <w:r w:rsidRPr="005E4A78">
        <w:rPr>
          <w:rStyle w:val="NormalTok"/>
          <w:lang w:val="en-US"/>
        </w:rPr>
        <w:t xml:space="preserve">(motor) </w:t>
      </w:r>
      <w:r w:rsidRPr="005E4A78">
        <w:rPr>
          <w:rStyle w:val="OperatorTok"/>
          <w:lang w:val="en-US"/>
        </w:rPr>
        <w:t>{</w:t>
      </w:r>
      <w:r w:rsidRPr="005E4A78">
        <w:rPr>
          <w:lang w:val="en-US"/>
        </w:rPr>
        <w:br/>
      </w:r>
      <w:r w:rsidRPr="005E4A78">
        <w:rPr>
          <w:rStyle w:val="NormalTok"/>
          <w:lang w:val="en-US"/>
        </w:rPr>
        <w:t xml:space="preserve">        </w:t>
      </w:r>
      <w:proofErr w:type="spellStart"/>
      <w:r w:rsidRPr="005E4A78">
        <w:rPr>
          <w:rStyle w:val="KeywordTok"/>
          <w:lang w:val="en-US"/>
        </w:rPr>
        <w:t>this</w:t>
      </w:r>
      <w:r w:rsidRPr="005E4A78">
        <w:rPr>
          <w:rStyle w:val="NormalTok"/>
          <w:lang w:val="en-US"/>
        </w:rPr>
        <w:t>.</w:t>
      </w:r>
      <w:r w:rsidRPr="005E4A78">
        <w:rPr>
          <w:rStyle w:val="AttributeTok"/>
          <w:lang w:val="en-US"/>
        </w:rPr>
        <w:t>motor</w:t>
      </w:r>
      <w:proofErr w:type="spellEnd"/>
      <w:r w:rsidRPr="005E4A78">
        <w:rPr>
          <w:rStyle w:val="NormalTok"/>
          <w:lang w:val="en-US"/>
        </w:rPr>
        <w:t xml:space="preserve"> </w:t>
      </w:r>
      <w:r w:rsidRPr="005E4A78">
        <w:rPr>
          <w:rStyle w:val="OperatorTok"/>
          <w:lang w:val="en-US"/>
        </w:rPr>
        <w:t>=</w:t>
      </w:r>
      <w:r w:rsidRPr="005E4A78">
        <w:rPr>
          <w:rStyle w:val="NormalTok"/>
          <w:lang w:val="en-US"/>
        </w:rPr>
        <w:t xml:space="preserve"> motor</w:t>
      </w:r>
      <w:r w:rsidRPr="005E4A78">
        <w:rPr>
          <w:rStyle w:val="OperatorTok"/>
          <w:lang w:val="en-US"/>
        </w:rPr>
        <w:t>;</w:t>
      </w:r>
      <w:r w:rsidRPr="005E4A78">
        <w:rPr>
          <w:lang w:val="en-US"/>
        </w:rPr>
        <w:br/>
      </w:r>
      <w:r w:rsidRPr="005E4A78">
        <w:rPr>
          <w:rStyle w:val="NormalTok"/>
          <w:lang w:val="en-US"/>
        </w:rPr>
        <w:t xml:space="preserve">    </w:t>
      </w:r>
      <w:r w:rsidRPr="005E4A78">
        <w:rPr>
          <w:rStyle w:val="OperatorTok"/>
          <w:lang w:val="en-US"/>
        </w:rPr>
        <w:t>}</w:t>
      </w:r>
      <w:r w:rsidRPr="005E4A78">
        <w:rPr>
          <w:lang w:val="en-US"/>
        </w:rPr>
        <w:br/>
      </w:r>
      <w:r w:rsidRPr="005E4A78">
        <w:rPr>
          <w:rStyle w:val="OperatorTok"/>
          <w:lang w:val="en-US"/>
        </w:rPr>
        <w:lastRenderedPageBreak/>
        <w:t>}</w:t>
      </w:r>
      <w:r w:rsidRPr="005E4A78">
        <w:rPr>
          <w:lang w:val="en-US"/>
        </w:rPr>
        <w:br/>
      </w:r>
      <w:r w:rsidRPr="005E4A78">
        <w:rPr>
          <w:rStyle w:val="KeywordTok"/>
          <w:lang w:val="en-US"/>
        </w:rPr>
        <w:t>class</w:t>
      </w:r>
      <w:r w:rsidRPr="005E4A78">
        <w:rPr>
          <w:rStyle w:val="NormalTok"/>
          <w:lang w:val="en-US"/>
        </w:rPr>
        <w:t xml:space="preserve"> </w:t>
      </w:r>
      <w:r w:rsidRPr="005E4A78">
        <w:rPr>
          <w:rStyle w:val="AttributeTok"/>
          <w:lang w:val="en-US"/>
        </w:rPr>
        <w:t>Motor</w:t>
      </w:r>
      <w:r w:rsidRPr="005E4A78">
        <w:rPr>
          <w:rStyle w:val="NormalTok"/>
          <w:lang w:val="en-US"/>
        </w:rPr>
        <w:t xml:space="preserve">() </w:t>
      </w:r>
      <w:r w:rsidRPr="005E4A78">
        <w:rPr>
          <w:rStyle w:val="OperatorTok"/>
          <w:lang w:val="en-US"/>
        </w:rPr>
        <w:t>{}</w:t>
      </w:r>
    </w:p>
    <w:p w:rsidR="00661CE5" w:rsidRPr="009F4E44" w:rsidRDefault="009F4E44">
      <w:pPr>
        <w:pStyle w:val="FirstParagraph"/>
      </w:pPr>
      <w:r w:rsidRPr="009F4E44">
        <w:rPr>
          <w:rStyle w:val="VerbatimChar"/>
        </w:rPr>
        <w:t>Carro</w:t>
      </w:r>
      <w:r w:rsidRPr="009F4E44">
        <w:t xml:space="preserve"> não é mais responsável pela construção do objeto </w:t>
      </w:r>
      <w:r w:rsidRPr="009F4E44">
        <w:rPr>
          <w:rStyle w:val="VerbatimChar"/>
        </w:rPr>
        <w:t>motor</w:t>
      </w:r>
      <w:r w:rsidRPr="009F4E44">
        <w:t>, apenas o recebe.</w:t>
      </w:r>
    </w:p>
    <w:p w:rsidR="00661CE5" w:rsidRPr="009F4E44" w:rsidRDefault="009F4E44">
      <w:pPr>
        <w:pStyle w:val="Corpodetexto"/>
      </w:pPr>
      <w:r w:rsidRPr="009F4E44">
        <w:t xml:space="preserve">Mas ainda assim alguém precisa construir esse objeto </w:t>
      </w:r>
      <w:r w:rsidRPr="009F4E44">
        <w:rPr>
          <w:rStyle w:val="VerbatimChar"/>
        </w:rPr>
        <w:t>motor</w:t>
      </w:r>
      <w:r w:rsidRPr="009F4E44">
        <w:t xml:space="preserve"> e para isso o AngularJS conta um </w:t>
      </w:r>
      <w:r w:rsidRPr="009F4E44">
        <w:rPr>
          <w:i/>
        </w:rPr>
        <w:t>sistema de injeção de dependência</w:t>
      </w:r>
      <w:r w:rsidRPr="009F4E44">
        <w:t xml:space="preserve"> próprio.</w:t>
      </w:r>
    </w:p>
    <w:p w:rsidR="00661CE5" w:rsidRPr="009F4E44" w:rsidRDefault="009F4E44">
      <w:pPr>
        <w:pStyle w:val="Corpodetexto"/>
      </w:pPr>
      <w:r w:rsidRPr="009F4E44">
        <w:t xml:space="preserve">Dessa forma, o próprio AngularJS se encarrega de construir essa instância de motor e assim </w:t>
      </w:r>
      <w:r w:rsidRPr="009F4E44">
        <w:rPr>
          <w:i/>
        </w:rPr>
        <w:t>injetar</w:t>
      </w:r>
      <w:r w:rsidRPr="009F4E44">
        <w:t xml:space="preserve"> na classe </w:t>
      </w:r>
      <w:r w:rsidRPr="009F4E44">
        <w:rPr>
          <w:rStyle w:val="VerbatimChar"/>
        </w:rPr>
        <w:t>Carro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Com esse sistema, os objetos (controllers, diretivas, </w:t>
      </w:r>
      <w:r w:rsidR="002A11CC" w:rsidRPr="009F4E44">
        <w:t>etc.</w:t>
      </w:r>
      <w:r w:rsidRPr="009F4E44">
        <w:t>) podem simplesmente definir quais são as suas dependências no seu construtor e o framework se encarregará de injetá-las.</w:t>
      </w:r>
    </w:p>
    <w:p w:rsidR="00661CE5" w:rsidRPr="009F4E44" w:rsidRDefault="009F4E44">
      <w:pPr>
        <w:pStyle w:val="Corpodetexto"/>
      </w:pPr>
      <w:r w:rsidRPr="009F4E44">
        <w:t>Há três formas de usarmos essa injeção de dependência:</w:t>
      </w:r>
    </w:p>
    <w:p w:rsidR="00661CE5" w:rsidRDefault="009F4E44">
      <w:pPr>
        <w:pStyle w:val="Compact"/>
        <w:numPr>
          <w:ilvl w:val="0"/>
          <w:numId w:val="20"/>
        </w:numPr>
      </w:pPr>
      <w:r>
        <w:t>Implícita</w:t>
      </w:r>
    </w:p>
    <w:p w:rsidR="00661CE5" w:rsidRDefault="009F4E44">
      <w:pPr>
        <w:pStyle w:val="Compact"/>
        <w:numPr>
          <w:ilvl w:val="0"/>
          <w:numId w:val="20"/>
        </w:numPr>
      </w:pPr>
      <w:r>
        <w:t>Inline Array</w:t>
      </w:r>
    </w:p>
    <w:p w:rsidR="00661CE5" w:rsidRDefault="009F4E44">
      <w:pPr>
        <w:pStyle w:val="Compact"/>
        <w:numPr>
          <w:ilvl w:val="0"/>
          <w:numId w:val="20"/>
        </w:numPr>
      </w:pPr>
      <w:r>
        <w:t xml:space="preserve">Propriedade </w:t>
      </w:r>
      <w:r>
        <w:rPr>
          <w:rStyle w:val="VerbatimChar"/>
        </w:rPr>
        <w:t>$</w:t>
      </w:r>
      <w:proofErr w:type="spellStart"/>
      <w:r>
        <w:rPr>
          <w:rStyle w:val="VerbatimChar"/>
        </w:rPr>
        <w:t>inject</w:t>
      </w:r>
      <w:proofErr w:type="spellEnd"/>
    </w:p>
    <w:p w:rsidR="00661CE5" w:rsidRDefault="009F4E44">
      <w:pPr>
        <w:pStyle w:val="Ttulo3"/>
      </w:pPr>
      <w:bookmarkStart w:id="232" w:name="anotação-implícita"/>
      <w:bookmarkStart w:id="233" w:name="_Toc483818120"/>
      <w:bookmarkEnd w:id="232"/>
      <w:r>
        <w:t>Anotação implícita</w:t>
      </w:r>
      <w:bookmarkEnd w:id="233"/>
    </w:p>
    <w:p w:rsidR="00661CE5" w:rsidRPr="009F4E44" w:rsidRDefault="009F4E44">
      <w:pPr>
        <w:pStyle w:val="FirstParagraph"/>
      </w:pPr>
      <w:r w:rsidRPr="009F4E44">
        <w:t xml:space="preserve">Quando colocamos no construtor de nossos controllers ou </w:t>
      </w:r>
      <w:proofErr w:type="spellStart"/>
      <w:r w:rsidRPr="009F4E44">
        <w:t>services</w:t>
      </w:r>
      <w:proofErr w:type="spellEnd"/>
      <w:r w:rsidRPr="009F4E44">
        <w:t xml:space="preserve"> que dependemos de algum outro objeto, o AngularJS tenta buscar essa referência usando o nome da variável.</w:t>
      </w:r>
    </w:p>
    <w:p w:rsidR="00661CE5" w:rsidRPr="009F4E44" w:rsidRDefault="009F4E44">
      <w:pPr>
        <w:pStyle w:val="Corpodetexto"/>
      </w:pPr>
      <w:r w:rsidRPr="009F4E44">
        <w:t xml:space="preserve">Por exemplo, aqui o AngularJS procurará um </w:t>
      </w:r>
      <w:proofErr w:type="spellStart"/>
      <w:r w:rsidRPr="009F4E44">
        <w:t>service</w:t>
      </w:r>
      <w:proofErr w:type="spellEnd"/>
      <w:r w:rsidRPr="009F4E44">
        <w:t xml:space="preserve"> chamado </w:t>
      </w:r>
      <w:r w:rsidRPr="009F4E44">
        <w:rPr>
          <w:rStyle w:val="VerbatimChar"/>
        </w:rPr>
        <w:t>$</w:t>
      </w:r>
      <w:proofErr w:type="spellStart"/>
      <w:r w:rsidRPr="009F4E44">
        <w:rPr>
          <w:rStyle w:val="VerbatimChar"/>
        </w:rPr>
        <w:t>http</w:t>
      </w:r>
      <w:proofErr w:type="spellEnd"/>
      <w:r w:rsidRPr="009F4E44">
        <w:t xml:space="preserve"> e um </w:t>
      </w:r>
      <w:proofErr w:type="spellStart"/>
      <w:r w:rsidRPr="009F4E44">
        <w:rPr>
          <w:rStyle w:val="VerbatimChar"/>
        </w:rPr>
        <w:t>meuService</w:t>
      </w:r>
      <w:proofErr w:type="spellEnd"/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$</w:t>
      </w:r>
      <w:proofErr w:type="spellStart"/>
      <w:r>
        <w:rPr>
          <w:rStyle w:val="NormalTok"/>
        </w:rPr>
        <w:t>htt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Servic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34" w:name="anotação-inline-array"/>
      <w:bookmarkStart w:id="235" w:name="_Toc483818121"/>
      <w:bookmarkEnd w:id="234"/>
      <w:r w:rsidRPr="009F4E44">
        <w:t>Anotação Inline Array</w:t>
      </w:r>
      <w:bookmarkEnd w:id="235"/>
    </w:p>
    <w:p w:rsidR="00661CE5" w:rsidRPr="009F4E44" w:rsidRDefault="009F4E44">
      <w:pPr>
        <w:pStyle w:val="FirstParagraph"/>
      </w:pPr>
      <w:r w:rsidRPr="009F4E44">
        <w:t>Também podemos usar os nomes dos serviços a serem injetados com uma string.</w:t>
      </w:r>
    </w:p>
    <w:p w:rsidR="00661CE5" w:rsidRPr="009F4E44" w:rsidRDefault="009F4E44">
      <w:pPr>
        <w:pStyle w:val="Corpodetexto"/>
      </w:pPr>
      <w:r w:rsidRPr="009F4E44">
        <w:t xml:space="preserve">Para isso, ao invés de passarmos uma função no segundo parâmetro do método </w:t>
      </w:r>
      <w:r w:rsidRPr="009F4E44">
        <w:rPr>
          <w:rStyle w:val="VerbatimChar"/>
        </w:rPr>
        <w:t>controller</w:t>
      </w:r>
      <w:r w:rsidRPr="009F4E44">
        <w:t>, usamos um array contendo todas as dependências e a função em seguida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$</w:t>
      </w:r>
      <w:proofErr w:type="spellStart"/>
      <w:r>
        <w:rPr>
          <w:rStyle w:val="NormalTok"/>
        </w:rPr>
        <w:t>htt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Servic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$</w:t>
      </w:r>
      <w:proofErr w:type="spellStart"/>
      <w:r>
        <w:rPr>
          <w:rStyle w:val="StringTok"/>
        </w:rPr>
        <w:t>http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Service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]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lastRenderedPageBreak/>
        <w:t>Dessa forma o AngularJS procurará as referências com o nome informado no array e assim podemos colocar qualquer nome nas variáveis recebidas no construtor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ques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icoEhMeu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$</w:t>
      </w:r>
      <w:proofErr w:type="spellStart"/>
      <w:r>
        <w:rPr>
          <w:rStyle w:val="StringTok"/>
        </w:rPr>
        <w:t>http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Service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]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Podemos até colocar todos os parâmetros em uma variável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ques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icoEhMeu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$</w:t>
      </w:r>
      <w:proofErr w:type="spellStart"/>
      <w:r>
        <w:rPr>
          <w:rStyle w:val="StringTok"/>
        </w:rPr>
        <w:t>http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Service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ams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36" w:name="anotação-com-propriedade-inject"/>
      <w:bookmarkStart w:id="237" w:name="_Toc483818122"/>
      <w:bookmarkEnd w:id="236"/>
      <w:r w:rsidRPr="009F4E44">
        <w:t xml:space="preserve">Anotação com propriedade </w:t>
      </w:r>
      <w:r w:rsidRPr="009F4E44">
        <w:rPr>
          <w:rStyle w:val="VerbatimChar"/>
        </w:rPr>
        <w:t>$inject</w:t>
      </w:r>
      <w:bookmarkEnd w:id="237"/>
    </w:p>
    <w:p w:rsidR="00661CE5" w:rsidRPr="009F4E44" w:rsidRDefault="009F4E44">
      <w:pPr>
        <w:pStyle w:val="FirstParagraph"/>
      </w:pPr>
      <w:r w:rsidRPr="009F4E44">
        <w:t>Aqui usamos uma propriedade no serviço ou controller que estamos criando, funcionando de forma semelhante a usar uma variável.</w:t>
      </w:r>
    </w:p>
    <w:p w:rsidR="00661CE5" w:rsidRPr="009F4E44" w:rsidRDefault="009F4E44">
      <w:pPr>
        <w:pStyle w:val="Corpodetexto"/>
      </w:pPr>
      <w:r w:rsidRPr="009F4E44">
        <w:t>Essa propriedade recebe um array contendo todas as dependências do objeto em questão. Dessa forma só precisamos passar o construtor para o método de criação, assim como era com a anotação implícita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$</w:t>
      </w:r>
      <w:proofErr w:type="spellStart"/>
      <w:r>
        <w:rPr>
          <w:rStyle w:val="NormalTok"/>
        </w:rPr>
        <w:t>htt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icmeuServiceoEhMeu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VariableTok"/>
        </w:rPr>
        <w:t>MeuController</w:t>
      </w:r>
      <w:proofErr w:type="spellEnd"/>
      <w:r>
        <w:rPr>
          <w:rStyle w:val="NormalTok"/>
        </w:rPr>
        <w:t>.</w:t>
      </w:r>
      <w:r>
        <w:rPr>
          <w:rStyle w:val="AttributeTok"/>
        </w:rPr>
        <w:t>$</w:t>
      </w:r>
      <w:proofErr w:type="spellStart"/>
      <w:r>
        <w:rPr>
          <w:rStyle w:val="AttributeTok"/>
        </w:rPr>
        <w:t>in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$</w:t>
      </w:r>
      <w:proofErr w:type="spellStart"/>
      <w:r>
        <w:rPr>
          <w:rStyle w:val="StringTok"/>
        </w:rPr>
        <w:t>http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Servic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38" w:name="injeção-de-dependência-estrita"/>
      <w:bookmarkStart w:id="239" w:name="_Toc483818123"/>
      <w:bookmarkEnd w:id="238"/>
      <w:r w:rsidRPr="009F4E44">
        <w:t>Injeção de dependência estrita</w:t>
      </w:r>
      <w:bookmarkEnd w:id="239"/>
    </w:p>
    <w:p w:rsidR="00661CE5" w:rsidRPr="009F4E44" w:rsidRDefault="009F4E44">
      <w:pPr>
        <w:pStyle w:val="FirstParagraph"/>
      </w:pPr>
      <w:r w:rsidRPr="009F4E44">
        <w:t>Apesar de termos maneiras de fazer a anotação de forma implícita e explícita, não é recomendado o uso da primeira.</w:t>
      </w:r>
    </w:p>
    <w:p w:rsidR="00661CE5" w:rsidRPr="009F4E44" w:rsidRDefault="009F4E44">
      <w:pPr>
        <w:pStyle w:val="Corpodetexto"/>
      </w:pPr>
      <w:r w:rsidRPr="009F4E44">
        <w:t>Quando o código passa por um processo de minificação, para deixá-lo mais leve, todas as variáveis podem ser renomeadas para nomes completamente diferentes.</w:t>
      </w:r>
    </w:p>
    <w:p w:rsidR="00661CE5" w:rsidRPr="009F4E44" w:rsidRDefault="009F4E44">
      <w:pPr>
        <w:pStyle w:val="Corpodetexto"/>
      </w:pPr>
      <w:r w:rsidRPr="009F4E44">
        <w:t>Tomemos esse controller como exemplo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lastRenderedPageBreak/>
        <w:t>cla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$</w:t>
      </w:r>
      <w:proofErr w:type="spellStart"/>
      <w:r>
        <w:rPr>
          <w:rStyle w:val="NormalTok"/>
        </w:rPr>
        <w:t>htt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Servic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uController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Depois de um processo de minificação pode ficar assim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A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AttributeTok"/>
        </w:rPr>
        <w:t>constructor</w:t>
      </w:r>
      <w:proofErr w:type="spellEnd"/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meuController</w:t>
      </w:r>
      <w:proofErr w:type="spellEnd"/>
      <w:r>
        <w:rPr>
          <w:rStyle w:val="StringTok"/>
        </w:rPr>
        <w:t>'</w:t>
      </w:r>
      <w:r>
        <w:rPr>
          <w:rStyle w:val="OperatorTok"/>
        </w:rPr>
        <w:t>,</w:t>
      </w:r>
      <w:r>
        <w:rPr>
          <w:rStyle w:val="NormalTok"/>
        </w:rPr>
        <w:t xml:space="preserve"> A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Dessa forma o AngularJS não conseguirá identificar os serviços ali necessários, já que os nomes não correspondem a nenhum serviço chamado </w:t>
      </w:r>
      <w:r w:rsidRPr="009F4E44">
        <w:rPr>
          <w:rStyle w:val="VerbatimChar"/>
        </w:rPr>
        <w:t>x</w:t>
      </w:r>
      <w:r w:rsidRPr="009F4E44">
        <w:t xml:space="preserve"> ou </w:t>
      </w:r>
      <w:r w:rsidRPr="009F4E44">
        <w:rPr>
          <w:rStyle w:val="VerbatimChar"/>
        </w:rPr>
        <w:t>y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Por não ser uma boa prática, o AngularJS dispõe de uma diretiva usada para identificar esse tipo de problema e proibir o seu uso: </w:t>
      </w:r>
      <w:r w:rsidRPr="009F4E44">
        <w:rPr>
          <w:rStyle w:val="VerbatimChar"/>
        </w:rPr>
        <w:t>ng-strict-di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Basta colocarmos no mesmo elemento onde iniciamos a aplicação e o modo estrito é ativado:</w:t>
      </w:r>
    </w:p>
    <w:p w:rsidR="00661CE5" w:rsidRDefault="009F4E44">
      <w:pPr>
        <w:pStyle w:val="SourceCode"/>
      </w:pPr>
      <w:proofErr w:type="gramStart"/>
      <w:r>
        <w:rPr>
          <w:rStyle w:val="DataTypeTok"/>
        </w:rPr>
        <w:t>&lt;!DOCTYPE</w:t>
      </w:r>
      <w:proofErr w:type="gramEnd"/>
      <w:r>
        <w:rPr>
          <w:rStyle w:val="DataTypeTok"/>
        </w:rPr>
        <w:t xml:space="preserve">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</w:t>
      </w:r>
      <w:r>
        <w:rPr>
          <w:rStyle w:val="OtherTok"/>
        </w:rPr>
        <w:t xml:space="preserve"> ng-app=</w:t>
      </w:r>
      <w:r>
        <w:rPr>
          <w:rStyle w:val="StringTok"/>
        </w:rPr>
        <w:t>"app"</w:t>
      </w:r>
      <w:r>
        <w:rPr>
          <w:rStyle w:val="OtherTok"/>
        </w:rPr>
        <w:t xml:space="preserve"> ng-strict-di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ajax.googleapis.com/ajax/libs/angularjs/1.6.4/angular.min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</w:t>
      </w:r>
      <w:r w:rsidRPr="00BF7D4E">
        <w:rPr>
          <w:rStyle w:val="KeywordTok"/>
        </w:rPr>
        <w:t>&gt;</w:t>
      </w:r>
      <w:r w:rsidRPr="00BF7D4E">
        <w:rPr>
          <w:rStyle w:val="NormalTok"/>
        </w:rPr>
        <w:t>Insira seu</w:t>
      </w:r>
      <w:r>
        <w:rPr>
          <w:rStyle w:val="NormalTok"/>
        </w:rPr>
        <w:t xml:space="preserve"> nome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Olá {{ nome }}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sectPr w:rsidR="00661CE5" w:rsidSect="00F97BA3">
      <w:footerReference w:type="default" r:id="rId51"/>
      <w:pgSz w:w="12240" w:h="15840"/>
      <w:pgMar w:top="1417" w:right="1701" w:bottom="1417" w:left="1701" w:header="720" w:footer="720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2581" w:rsidRDefault="00E72581">
      <w:pPr>
        <w:spacing w:after="0" w:line="240" w:lineRule="auto"/>
      </w:pPr>
      <w:r>
        <w:separator/>
      </w:r>
    </w:p>
  </w:endnote>
  <w:endnote w:type="continuationSeparator" w:id="0">
    <w:p w:rsidR="00E72581" w:rsidRDefault="00E72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03428673"/>
      <w:docPartObj>
        <w:docPartGallery w:val="Page Numbers (Bottom of Page)"/>
        <w:docPartUnique/>
      </w:docPartObj>
    </w:sdtPr>
    <w:sdtEndPr/>
    <w:sdtContent>
      <w:p w:rsidR="00F97BA3" w:rsidRDefault="00F97BA3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44F5">
          <w:rPr>
            <w:noProof/>
          </w:rPr>
          <w:t>2</w:t>
        </w:r>
        <w:r>
          <w:fldChar w:fldCharType="end"/>
        </w:r>
      </w:p>
    </w:sdtContent>
  </w:sdt>
  <w:p w:rsidR="00F97BA3" w:rsidRDefault="00F97BA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2581" w:rsidRDefault="00E72581">
      <w:r>
        <w:separator/>
      </w:r>
    </w:p>
  </w:footnote>
  <w:footnote w:type="continuationSeparator" w:id="0">
    <w:p w:rsidR="00E72581" w:rsidRDefault="00E72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6686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3"/>
    <w:multiLevelType w:val="singleLevel"/>
    <w:tmpl w:val="39A4C0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8D2688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0FE5B3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4FA4D07"/>
    <w:multiLevelType w:val="multilevel"/>
    <w:tmpl w:val="A90A6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C00648"/>
    <w:multiLevelType w:val="multilevel"/>
    <w:tmpl w:val="0AB053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4"/>
  </w:num>
  <w:num w:numId="32">
    <w:abstractNumId w:val="2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45D5A"/>
    <w:rsid w:val="002A11CC"/>
    <w:rsid w:val="003E3913"/>
    <w:rsid w:val="004E29B3"/>
    <w:rsid w:val="00515A78"/>
    <w:rsid w:val="00590D07"/>
    <w:rsid w:val="005E4A78"/>
    <w:rsid w:val="00661CE5"/>
    <w:rsid w:val="006F3C2B"/>
    <w:rsid w:val="00784D58"/>
    <w:rsid w:val="008C4CD9"/>
    <w:rsid w:val="008D6863"/>
    <w:rsid w:val="00991698"/>
    <w:rsid w:val="009A44F5"/>
    <w:rsid w:val="009F4E44"/>
    <w:rsid w:val="00A55AFE"/>
    <w:rsid w:val="00AC29EC"/>
    <w:rsid w:val="00AF79E6"/>
    <w:rsid w:val="00B2657C"/>
    <w:rsid w:val="00B86B75"/>
    <w:rsid w:val="00BC48D5"/>
    <w:rsid w:val="00BF7D4E"/>
    <w:rsid w:val="00C36279"/>
    <w:rsid w:val="00CD780F"/>
    <w:rsid w:val="00D82DB8"/>
    <w:rsid w:val="00E17DD8"/>
    <w:rsid w:val="00E315A3"/>
    <w:rsid w:val="00E72581"/>
    <w:rsid w:val="00F97B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B2D694-6E79-40B0-A941-845A6EFEC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EastAsia" w:hAnsiTheme="maj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BA3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8C4CD9"/>
    <w:pPr>
      <w:keepNext/>
      <w:keepLines/>
      <w:pBdr>
        <w:left w:val="single" w:sz="12" w:space="12" w:color="C0504D" w:themeColor="accent2"/>
      </w:pBdr>
      <w:spacing w:before="240" w:after="80" w:line="240" w:lineRule="auto"/>
      <w:outlineLvl w:val="0"/>
    </w:pPr>
    <w:rPr>
      <w:rFonts w:eastAsiaTheme="majorEastAsia" w:cstheme="majorBidi"/>
      <w:caps/>
      <w:spacing w:val="10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8C4CD9"/>
    <w:pPr>
      <w:keepNext/>
      <w:keepLines/>
      <w:spacing w:before="240" w:after="0" w:line="240" w:lineRule="auto"/>
      <w:outlineLvl w:val="1"/>
    </w:pPr>
    <w:rPr>
      <w:rFonts w:eastAsiaTheme="majorEastAsia" w:cstheme="majorBidi"/>
      <w:sz w:val="36"/>
      <w:szCs w:val="3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8C4CD9"/>
    <w:pPr>
      <w:keepNext/>
      <w:keepLines/>
      <w:spacing w:before="120" w:after="0" w:line="240" w:lineRule="auto"/>
      <w:outlineLvl w:val="2"/>
    </w:pPr>
    <w:rPr>
      <w:rFonts w:eastAsiaTheme="majorEastAsia" w:cstheme="majorBidi"/>
      <w:caps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F4E44"/>
    <w:pPr>
      <w:keepNext/>
      <w:keepLines/>
      <w:spacing w:before="80" w:after="0" w:line="240" w:lineRule="auto"/>
      <w:outlineLvl w:val="3"/>
    </w:pPr>
    <w:rPr>
      <w:rFonts w:eastAsiaTheme="majorEastAsia" w:cstheme="majorBidi"/>
      <w:i/>
      <w:iCs/>
      <w:sz w:val="28"/>
      <w:szCs w:val="28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F4E44"/>
    <w:pPr>
      <w:keepNext/>
      <w:keepLines/>
      <w:spacing w:before="80" w:after="0" w:line="240" w:lineRule="auto"/>
      <w:outlineLvl w:val="4"/>
    </w:pPr>
    <w:rPr>
      <w:rFonts w:eastAsiaTheme="majorEastAsia" w:cstheme="majorBidi"/>
      <w:sz w:val="24"/>
      <w:szCs w:val="24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F4E44"/>
    <w:pPr>
      <w:keepNext/>
      <w:keepLines/>
      <w:spacing w:before="80" w:after="0" w:line="240" w:lineRule="auto"/>
      <w:outlineLvl w:val="5"/>
    </w:pPr>
    <w:rPr>
      <w:rFonts w:eastAsiaTheme="majorEastAsia" w:cstheme="majorBidi"/>
      <w:i/>
      <w:iCs/>
      <w:sz w:val="24"/>
      <w:szCs w:val="24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9F4E44"/>
    <w:pPr>
      <w:keepNext/>
      <w:keepLines/>
      <w:spacing w:before="80" w:after="0" w:line="240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9F4E44"/>
    <w:pPr>
      <w:keepNext/>
      <w:keepLines/>
      <w:spacing w:before="80" w:after="0" w:line="240" w:lineRule="auto"/>
      <w:outlineLvl w:val="7"/>
    </w:pPr>
    <w:rPr>
      <w:rFonts w:eastAsiaTheme="majorEastAsia" w:cstheme="majorBidi"/>
      <w:cap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9F4E44"/>
    <w:pPr>
      <w:keepNext/>
      <w:keepLines/>
      <w:spacing w:before="80" w:after="0" w:line="240" w:lineRule="auto"/>
      <w:outlineLvl w:val="8"/>
    </w:pPr>
    <w:rPr>
      <w:rFonts w:eastAsiaTheme="majorEastAsia" w:cstheme="majorBidi"/>
      <w:i/>
      <w:iCs/>
      <w:cap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F97BA3"/>
    <w:pPr>
      <w:spacing w:after="100" w:line="240" w:lineRule="auto"/>
      <w:contextualSpacing/>
    </w:pPr>
    <w:rPr>
      <w:rFonts w:eastAsiaTheme="majorEastAsia" w:cstheme="majorBidi"/>
      <w:caps/>
      <w:spacing w:val="40"/>
      <w:sz w:val="76"/>
      <w:szCs w:val="7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F4E44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9F4E44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LegendaChar"/>
    <w:link w:val="SourceCode"/>
    <w:rsid w:val="00CD780F"/>
    <w:rPr>
      <w:b w:val="0"/>
      <w:bCs w:val="0"/>
      <w:color w:val="C0504D" w:themeColor="accent2"/>
      <w:spacing w:val="10"/>
      <w:sz w:val="18"/>
      <w:szCs w:val="16"/>
    </w:rPr>
  </w:style>
  <w:style w:type="character" w:styleId="Refdenotaderodap">
    <w:name w:val="footnote reference"/>
    <w:basedOn w:val="LegendaChar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Hyperlink">
    <w:name w:val="Hyperlink"/>
    <w:basedOn w:val="LegendaChar"/>
    <w:uiPriority w:val="99"/>
    <w:rsid w:val="008C4CD9"/>
    <w:rPr>
      <w:b/>
      <w:bCs/>
      <w:color w:val="4F81BD" w:themeColor="accent1"/>
      <w:spacing w:val="10"/>
      <w:sz w:val="21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9F4E44"/>
    <w:pPr>
      <w:outlineLvl w:val="9"/>
    </w:pPr>
  </w:style>
  <w:style w:type="paragraph" w:customStyle="1" w:styleId="SourceCode">
    <w:name w:val="Source Code"/>
    <w:basedOn w:val="Normal"/>
    <w:link w:val="VerbatimChar"/>
    <w:rsid w:val="00CD780F"/>
    <w:pPr>
      <w:wordWrap w:val="0"/>
    </w:pPr>
    <w:rPr>
      <w:sz w:val="18"/>
    </w:rPr>
  </w:style>
  <w:style w:type="character" w:customStyle="1" w:styleId="KeywordTok">
    <w:name w:val="KeywordTok"/>
    <w:basedOn w:val="VerbatimChar"/>
    <w:rsid w:val="008C4CD9"/>
    <w:rPr>
      <w:b/>
      <w:bCs w:val="0"/>
      <w:color w:val="007020"/>
      <w:spacing w:val="10"/>
      <w:sz w:val="18"/>
      <w:szCs w:val="16"/>
    </w:rPr>
  </w:style>
  <w:style w:type="character" w:customStyle="1" w:styleId="DataTypeTok">
    <w:name w:val="DataTypeTok"/>
    <w:basedOn w:val="VerbatimChar"/>
    <w:rsid w:val="008C4CD9"/>
    <w:rPr>
      <w:b w:val="0"/>
      <w:bCs w:val="0"/>
      <w:color w:val="902000"/>
      <w:spacing w:val="10"/>
      <w:sz w:val="18"/>
      <w:szCs w:val="16"/>
    </w:rPr>
  </w:style>
  <w:style w:type="character" w:customStyle="1" w:styleId="DecValTok">
    <w:name w:val="DecValTok"/>
    <w:basedOn w:val="VerbatimChar"/>
    <w:rPr>
      <w:b w:val="0"/>
      <w:bCs w:val="0"/>
      <w:color w:val="40A070"/>
      <w:spacing w:val="10"/>
      <w:sz w:val="18"/>
      <w:szCs w:val="16"/>
    </w:rPr>
  </w:style>
  <w:style w:type="character" w:customStyle="1" w:styleId="BaseNTok">
    <w:name w:val="BaseNTok"/>
    <w:basedOn w:val="VerbatimChar"/>
    <w:rPr>
      <w:b w:val="0"/>
      <w:bCs w:val="0"/>
      <w:color w:val="40A070"/>
      <w:spacing w:val="10"/>
      <w:sz w:val="18"/>
      <w:szCs w:val="16"/>
    </w:rPr>
  </w:style>
  <w:style w:type="character" w:customStyle="1" w:styleId="FloatTok">
    <w:name w:val="FloatTok"/>
    <w:basedOn w:val="VerbatimChar"/>
    <w:rPr>
      <w:b w:val="0"/>
      <w:bCs w:val="0"/>
      <w:color w:val="40A070"/>
      <w:spacing w:val="10"/>
      <w:sz w:val="18"/>
      <w:szCs w:val="16"/>
    </w:rPr>
  </w:style>
  <w:style w:type="character" w:customStyle="1" w:styleId="ConstantTok">
    <w:name w:val="ConstantTok"/>
    <w:basedOn w:val="VerbatimChar"/>
    <w:rPr>
      <w:b w:val="0"/>
      <w:bCs w:val="0"/>
      <w:color w:val="880000"/>
      <w:spacing w:val="10"/>
      <w:sz w:val="18"/>
      <w:szCs w:val="16"/>
    </w:rPr>
  </w:style>
  <w:style w:type="character" w:customStyle="1" w:styleId="CharTok">
    <w:name w:val="Char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SpecialCharTok">
    <w:name w:val="SpecialChar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StringTok">
    <w:name w:val="String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VerbatimStringTok">
    <w:name w:val="VerbatimString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SpecialStringTok">
    <w:name w:val="SpecialStringTok"/>
    <w:basedOn w:val="VerbatimChar"/>
    <w:rPr>
      <w:b w:val="0"/>
      <w:bCs w:val="0"/>
      <w:color w:val="BB6688"/>
      <w:spacing w:val="10"/>
      <w:sz w:val="18"/>
      <w:szCs w:val="16"/>
    </w:rPr>
  </w:style>
  <w:style w:type="character" w:customStyle="1" w:styleId="ImportTok">
    <w:name w:val="Import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CommentTok">
    <w:name w:val="CommentTok"/>
    <w:basedOn w:val="VerbatimChar"/>
    <w:rPr>
      <w:b w:val="0"/>
      <w:bCs w:val="0"/>
      <w:i/>
      <w:color w:val="60A0B0"/>
      <w:spacing w:val="10"/>
      <w:sz w:val="18"/>
      <w:szCs w:val="16"/>
    </w:rPr>
  </w:style>
  <w:style w:type="character" w:customStyle="1" w:styleId="DocumentationTok">
    <w:name w:val="DocumentationTok"/>
    <w:basedOn w:val="VerbatimChar"/>
    <w:rPr>
      <w:b w:val="0"/>
      <w:bCs w:val="0"/>
      <w:i/>
      <w:color w:val="BA2121"/>
      <w:spacing w:val="10"/>
      <w:sz w:val="18"/>
      <w:szCs w:val="16"/>
    </w:rPr>
  </w:style>
  <w:style w:type="character" w:customStyle="1" w:styleId="AnnotationTok">
    <w:name w:val="Annotation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CommentVarTok">
    <w:name w:val="CommentVar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OtherTok">
    <w:name w:val="OtherTok"/>
    <w:basedOn w:val="VerbatimChar"/>
    <w:rPr>
      <w:b w:val="0"/>
      <w:bCs w:val="0"/>
      <w:color w:val="007020"/>
      <w:spacing w:val="10"/>
      <w:sz w:val="18"/>
      <w:szCs w:val="16"/>
    </w:rPr>
  </w:style>
  <w:style w:type="character" w:customStyle="1" w:styleId="FunctionTok">
    <w:name w:val="FunctionTok"/>
    <w:basedOn w:val="VerbatimChar"/>
    <w:rPr>
      <w:b w:val="0"/>
      <w:bCs w:val="0"/>
      <w:color w:val="06287E"/>
      <w:spacing w:val="10"/>
      <w:sz w:val="18"/>
      <w:szCs w:val="16"/>
    </w:rPr>
  </w:style>
  <w:style w:type="character" w:customStyle="1" w:styleId="VariableTok">
    <w:name w:val="VariableTok"/>
    <w:basedOn w:val="VerbatimChar"/>
    <w:rPr>
      <w:b w:val="0"/>
      <w:bCs w:val="0"/>
      <w:color w:val="19177C"/>
      <w:spacing w:val="10"/>
      <w:sz w:val="18"/>
      <w:szCs w:val="16"/>
    </w:rPr>
  </w:style>
  <w:style w:type="character" w:customStyle="1" w:styleId="ControlFlowTok">
    <w:name w:val="ControlFlowTok"/>
    <w:basedOn w:val="VerbatimChar"/>
    <w:rPr>
      <w:b/>
      <w:bCs w:val="0"/>
      <w:color w:val="007020"/>
      <w:spacing w:val="10"/>
      <w:sz w:val="18"/>
      <w:szCs w:val="16"/>
    </w:rPr>
  </w:style>
  <w:style w:type="character" w:customStyle="1" w:styleId="OperatorTok">
    <w:name w:val="OperatorTok"/>
    <w:basedOn w:val="VerbatimChar"/>
    <w:rPr>
      <w:b w:val="0"/>
      <w:bCs w:val="0"/>
      <w:color w:val="666666"/>
      <w:spacing w:val="10"/>
      <w:sz w:val="18"/>
      <w:szCs w:val="16"/>
    </w:rPr>
  </w:style>
  <w:style w:type="character" w:customStyle="1" w:styleId="BuiltInTok">
    <w:name w:val="BuiltIn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ExtensionTok">
    <w:name w:val="Extension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PreprocessorTok">
    <w:name w:val="PreprocessorTok"/>
    <w:basedOn w:val="VerbatimChar"/>
    <w:rPr>
      <w:b w:val="0"/>
      <w:bCs w:val="0"/>
      <w:color w:val="BC7A00"/>
      <w:spacing w:val="10"/>
      <w:sz w:val="18"/>
      <w:szCs w:val="16"/>
    </w:rPr>
  </w:style>
  <w:style w:type="character" w:customStyle="1" w:styleId="AttributeTok">
    <w:name w:val="AttributeTok"/>
    <w:basedOn w:val="VerbatimChar"/>
    <w:rPr>
      <w:b w:val="0"/>
      <w:bCs w:val="0"/>
      <w:color w:val="7D9029"/>
      <w:spacing w:val="10"/>
      <w:sz w:val="18"/>
      <w:szCs w:val="16"/>
    </w:rPr>
  </w:style>
  <w:style w:type="character" w:customStyle="1" w:styleId="RegionMarkerTok">
    <w:name w:val="RegionMarker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InformationTok">
    <w:name w:val="Information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WarningTok">
    <w:name w:val="Warning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AlertTok">
    <w:name w:val="AlertTok"/>
    <w:basedOn w:val="VerbatimChar"/>
    <w:rPr>
      <w:b/>
      <w:bCs w:val="0"/>
      <w:color w:val="FF0000"/>
      <w:spacing w:val="10"/>
      <w:sz w:val="18"/>
      <w:szCs w:val="16"/>
    </w:rPr>
  </w:style>
  <w:style w:type="character" w:customStyle="1" w:styleId="ErrorTok">
    <w:name w:val="ErrorTok"/>
    <w:basedOn w:val="VerbatimChar"/>
    <w:rPr>
      <w:b/>
      <w:bCs w:val="0"/>
      <w:color w:val="FF0000"/>
      <w:spacing w:val="10"/>
      <w:sz w:val="18"/>
      <w:szCs w:val="16"/>
    </w:rPr>
  </w:style>
  <w:style w:type="character" w:customStyle="1" w:styleId="NormalTok">
    <w:name w:val="NormalTok"/>
    <w:basedOn w:val="VerbatimChar"/>
    <w:rsid w:val="008C4CD9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8C4CD9"/>
    <w:rPr>
      <w:rFonts w:eastAsiaTheme="majorEastAsia" w:cstheme="majorBidi"/>
      <w:caps/>
      <w:spacing w:val="10"/>
      <w:sz w:val="36"/>
      <w:szCs w:val="36"/>
    </w:rPr>
  </w:style>
  <w:style w:type="character" w:customStyle="1" w:styleId="Ttulo2Char">
    <w:name w:val="Título 2 Char"/>
    <w:basedOn w:val="Fontepargpadro"/>
    <w:link w:val="Ttulo2"/>
    <w:uiPriority w:val="9"/>
    <w:rsid w:val="008C4CD9"/>
    <w:rPr>
      <w:rFonts w:eastAsiaTheme="majorEastAsia" w:cstheme="majorBidi"/>
      <w:sz w:val="36"/>
      <w:szCs w:val="36"/>
    </w:rPr>
  </w:style>
  <w:style w:type="character" w:customStyle="1" w:styleId="Ttulo3Char">
    <w:name w:val="Título 3 Char"/>
    <w:basedOn w:val="Fontepargpadro"/>
    <w:link w:val="Ttulo3"/>
    <w:uiPriority w:val="9"/>
    <w:rsid w:val="008C4CD9"/>
    <w:rPr>
      <w:rFonts w:eastAsiaTheme="majorEastAsia" w:cstheme="majorBidi"/>
      <w:caps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rsid w:val="009F4E44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"/>
    <w:rsid w:val="009F4E44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6Char">
    <w:name w:val="Título 6 Char"/>
    <w:basedOn w:val="Fontepargpadro"/>
    <w:link w:val="Ttulo6"/>
    <w:uiPriority w:val="9"/>
    <w:rsid w:val="009F4E4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7Char">
    <w:name w:val="Título 7 Char"/>
    <w:basedOn w:val="Fontepargpadro"/>
    <w:link w:val="Ttulo7"/>
    <w:uiPriority w:val="9"/>
    <w:rsid w:val="009F4E44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rsid w:val="009F4E44"/>
    <w:rPr>
      <w:rFonts w:asciiTheme="majorHAnsi" w:eastAsiaTheme="majorEastAsia" w:hAnsiTheme="majorHAnsi" w:cstheme="majorBidi"/>
      <w:caps/>
    </w:rPr>
  </w:style>
  <w:style w:type="character" w:customStyle="1" w:styleId="Ttulo9Char">
    <w:name w:val="Título 9 Char"/>
    <w:basedOn w:val="Fontepargpadro"/>
    <w:link w:val="Ttulo9"/>
    <w:uiPriority w:val="9"/>
    <w:rsid w:val="009F4E44"/>
    <w:rPr>
      <w:rFonts w:asciiTheme="majorHAnsi" w:eastAsiaTheme="majorEastAsia" w:hAnsiTheme="majorHAnsi" w:cstheme="majorBidi"/>
      <w:i/>
      <w:iCs/>
      <w:caps/>
    </w:rPr>
  </w:style>
  <w:style w:type="character" w:customStyle="1" w:styleId="TtuloChar">
    <w:name w:val="Título Char"/>
    <w:basedOn w:val="Fontepargpadro"/>
    <w:link w:val="Ttulo"/>
    <w:uiPriority w:val="10"/>
    <w:rsid w:val="00F97BA3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SubttuloChar">
    <w:name w:val="Subtítulo Char"/>
    <w:basedOn w:val="Fontepargpadro"/>
    <w:link w:val="Subttulo"/>
    <w:uiPriority w:val="11"/>
    <w:rsid w:val="009F4E44"/>
    <w:rPr>
      <w:color w:val="000000" w:themeColor="text1"/>
      <w:sz w:val="24"/>
      <w:szCs w:val="24"/>
    </w:rPr>
  </w:style>
  <w:style w:type="character" w:styleId="Forte">
    <w:name w:val="Strong"/>
    <w:basedOn w:val="Fontepargpadro"/>
    <w:uiPriority w:val="22"/>
    <w:qFormat/>
    <w:rsid w:val="009F4E44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nfase">
    <w:name w:val="Emphasis"/>
    <w:basedOn w:val="Fontepargpadro"/>
    <w:uiPriority w:val="20"/>
    <w:qFormat/>
    <w:rsid w:val="009F4E44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SemEspaamento">
    <w:name w:val="No Spacing"/>
    <w:uiPriority w:val="1"/>
    <w:qFormat/>
    <w:rsid w:val="009F4E44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9F4E44"/>
    <w:pPr>
      <w:spacing w:before="160"/>
      <w:ind w:left="720"/>
    </w:pPr>
    <w:rPr>
      <w:rFonts w:eastAsiaTheme="majorEastAsia" w:cstheme="majorBidi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9F4E44"/>
    <w:rPr>
      <w:rFonts w:asciiTheme="majorHAnsi" w:eastAsiaTheme="majorEastAsia" w:hAnsiTheme="majorHAnsi" w:cstheme="majorBidi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F4E44"/>
    <w:pPr>
      <w:spacing w:before="100" w:beforeAutospacing="1" w:after="240"/>
      <w:ind w:left="936" w:right="936"/>
      <w:jc w:val="center"/>
    </w:pPr>
    <w:rPr>
      <w:rFonts w:eastAsiaTheme="majorEastAsia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F4E44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9F4E44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9F4E44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RefernciaSutil">
    <w:name w:val="Subtle Reference"/>
    <w:basedOn w:val="Fontepargpadro"/>
    <w:uiPriority w:val="31"/>
    <w:qFormat/>
    <w:rsid w:val="009F4E44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9F4E44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tulodoLivro">
    <w:name w:val="Book Title"/>
    <w:basedOn w:val="Fontepargpadro"/>
    <w:uiPriority w:val="33"/>
    <w:qFormat/>
    <w:rsid w:val="009F4E44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unhideWhenUsed/>
    <w:rsid w:val="009F4E44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9F4E44"/>
    <w:pPr>
      <w:spacing w:after="100"/>
      <w:ind w:left="210"/>
    </w:pPr>
  </w:style>
  <w:style w:type="paragraph" w:styleId="Sumrio3">
    <w:name w:val="toc 3"/>
    <w:basedOn w:val="Normal"/>
    <w:next w:val="Normal"/>
    <w:autoRedefine/>
    <w:uiPriority w:val="39"/>
    <w:unhideWhenUsed/>
    <w:rsid w:val="009F4E44"/>
    <w:pPr>
      <w:spacing w:after="100"/>
      <w:ind w:left="420"/>
    </w:pPr>
  </w:style>
  <w:style w:type="paragraph" w:styleId="Cabealho">
    <w:name w:val="header"/>
    <w:basedOn w:val="Normal"/>
    <w:link w:val="CabealhoChar"/>
    <w:unhideWhenUsed/>
    <w:rsid w:val="00F97BA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F97BA3"/>
  </w:style>
  <w:style w:type="paragraph" w:styleId="Rodap">
    <w:name w:val="footer"/>
    <w:basedOn w:val="Normal"/>
    <w:link w:val="RodapChar"/>
    <w:uiPriority w:val="99"/>
    <w:unhideWhenUsed/>
    <w:rsid w:val="00F97BA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7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13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3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0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developer.mozilla.org/pt-BR/docs/Web/JavaScript/Reference/Strict_mode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3.jpg"/><Relationship Id="rId42" Type="http://schemas.openxmlformats.org/officeDocument/2006/relationships/image" Target="media/image29.png"/><Relationship Id="rId47" Type="http://schemas.openxmlformats.org/officeDocument/2006/relationships/hyperlink" Target="https://docs.angularjs.org/api/ng/service/$compile" TargetMode="External"/><Relationship Id="rId50" Type="http://schemas.openxmlformats.org/officeDocument/2006/relationships/hyperlink" Target="https://github.com/angular/angular.js/wiki/Understanding-Dependency-Injection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html.spec.whatwg.org/multipage/semantics.html" TargetMode="External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jpg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hyperlink" Target="https://developer.mozilla.org/pt-BR/docs/Web/JavaScript/Guide/Closures" TargetMode="External"/><Relationship Id="rId45" Type="http://schemas.openxmlformats.org/officeDocument/2006/relationships/hyperlink" Target="https://docs.angularjs.org/guide/directive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hyperlink" Target="http://info.cern.ch/hypertext/WWW/TheProject.html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s://github.com/angular/angular.js/wiki/Understanding-Scopes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image" Target="media/image31.png"/><Relationship Id="rId8" Type="http://schemas.openxmlformats.org/officeDocument/2006/relationships/image" Target="media/image1.png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H%C3%A5kon_Wium_Lie" TargetMode="External"/><Relationship Id="rId25" Type="http://schemas.openxmlformats.org/officeDocument/2006/relationships/image" Target="media/image15.png"/><Relationship Id="rId33" Type="http://schemas.openxmlformats.org/officeDocument/2006/relationships/hyperlink" Target="https://brendaneich.com/" TargetMode="External"/><Relationship Id="rId38" Type="http://schemas.openxmlformats.org/officeDocument/2006/relationships/image" Target="media/image27.gif"/><Relationship Id="rId46" Type="http://schemas.openxmlformats.org/officeDocument/2006/relationships/hyperlink" Target="https://docs.angularjs.org/api/ng/directive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hyperlink" Target="https://docs.angularjs.org/api/ng/servi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D8CD72-F08C-4F58-A37F-80706DFDB1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80</Pages>
  <Words>12843</Words>
  <Characters>69353</Characters>
  <Application>Microsoft Office Word</Application>
  <DocSecurity>0</DocSecurity>
  <Lines>577</Lines>
  <Paragraphs>16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ley Marques</dc:creator>
  <cp:lastModifiedBy>user</cp:lastModifiedBy>
  <cp:revision>11</cp:revision>
  <cp:lastPrinted>2017-05-29T15:58:00Z</cp:lastPrinted>
  <dcterms:created xsi:type="dcterms:W3CDTF">2017-05-29T13:34:00Z</dcterms:created>
  <dcterms:modified xsi:type="dcterms:W3CDTF">2017-05-29T15:58:00Z</dcterms:modified>
</cp:coreProperties>
</file>